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B487E7D" w14:textId="77777777" w:rsidR="00BB3241" w:rsidRPr="0024095F" w:rsidRDefault="00BB3241">
      <w:pPr>
        <w:spacing w:before="200" w:after="0" w:line="240" w:lineRule="auto"/>
        <w:jc w:val="both"/>
        <w:rPr>
          <w:rFonts w:cs="Calibri"/>
          <w:sz w:val="18"/>
          <w:szCs w:val="18"/>
        </w:rPr>
      </w:pP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0A0" w:firstRow="1" w:lastRow="0" w:firstColumn="1" w:lastColumn="0" w:noHBand="0" w:noVBand="0"/>
      </w:tblPr>
      <w:tblGrid>
        <w:gridCol w:w="1572"/>
        <w:gridCol w:w="1424"/>
        <w:gridCol w:w="1003"/>
        <w:gridCol w:w="894"/>
        <w:gridCol w:w="995"/>
        <w:gridCol w:w="894"/>
        <w:gridCol w:w="1138"/>
        <w:gridCol w:w="1260"/>
      </w:tblGrid>
      <w:tr w:rsidR="00BB3241" w:rsidRPr="0024095F" w14:paraId="162B0968" w14:textId="77777777" w:rsidTr="00640313">
        <w:trPr>
          <w:trHeight w:val="1"/>
        </w:trPr>
        <w:tc>
          <w:tcPr>
            <w:tcW w:w="15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923C"/>
            <w:tcMar>
              <w:left w:w="108" w:type="dxa"/>
              <w:right w:w="108" w:type="dxa"/>
            </w:tcMar>
          </w:tcPr>
          <w:p w14:paraId="37295901" w14:textId="726CE0EC" w:rsidR="00BB3241" w:rsidRPr="0024095F" w:rsidRDefault="00977FE7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 xml:space="preserve">ПОСЕБАН ЦИЉ </w:t>
            </w:r>
            <w:r>
              <w:rPr>
                <w:rFonts w:cs="Calibri"/>
                <w:b/>
                <w:sz w:val="18"/>
                <w:szCs w:val="18"/>
                <w:lang w:val="sr-Cyrl-RS"/>
              </w:rPr>
              <w:t>3</w:t>
            </w:r>
            <w:r w:rsidR="00BB3241" w:rsidRPr="0024095F">
              <w:rPr>
                <w:rFonts w:cs="Calibri"/>
                <w:b/>
                <w:sz w:val="18"/>
                <w:szCs w:val="18"/>
              </w:rPr>
              <w:t>:</w:t>
            </w:r>
          </w:p>
        </w:tc>
        <w:tc>
          <w:tcPr>
            <w:tcW w:w="7608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923C"/>
            <w:tcMar>
              <w:left w:w="108" w:type="dxa"/>
              <w:right w:w="108" w:type="dxa"/>
            </w:tcMar>
          </w:tcPr>
          <w:p w14:paraId="48483BCD" w14:textId="77777777" w:rsidR="00BB3241" w:rsidRPr="0024095F" w:rsidRDefault="00BB3241">
            <w:pPr>
              <w:spacing w:before="60" w:after="60" w:line="240" w:lineRule="auto"/>
              <w:rPr>
                <w:sz w:val="18"/>
                <w:szCs w:val="18"/>
              </w:rPr>
            </w:pPr>
            <w:r w:rsidRPr="0024095F">
              <w:rPr>
                <w:rFonts w:cs="Arial"/>
                <w:sz w:val="18"/>
                <w:szCs w:val="18"/>
              </w:rPr>
              <w:t xml:space="preserve">Унапређење здравља становништва управљањем факторима ризика из животне средине </w:t>
            </w:r>
          </w:p>
        </w:tc>
      </w:tr>
      <w:tr w:rsidR="00BB3241" w:rsidRPr="0024095F" w14:paraId="143309E8" w14:textId="77777777" w:rsidTr="00640313">
        <w:trPr>
          <w:trHeight w:val="1"/>
        </w:trPr>
        <w:tc>
          <w:tcPr>
            <w:tcW w:w="29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/>
            <w:tcMar>
              <w:left w:w="108" w:type="dxa"/>
              <w:right w:w="108" w:type="dxa"/>
            </w:tcMar>
            <w:vAlign w:val="center"/>
          </w:tcPr>
          <w:p w14:paraId="0C149DC5" w14:textId="77777777" w:rsidR="00BB3241" w:rsidRPr="0024095F" w:rsidRDefault="00BB3241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24095F">
              <w:rPr>
                <w:rFonts w:cs="Calibri"/>
                <w:sz w:val="18"/>
                <w:szCs w:val="18"/>
              </w:rPr>
              <w:t>Показатељи на нивоу посебног циља (показатељи исхода)</w:t>
            </w:r>
          </w:p>
        </w:tc>
        <w:tc>
          <w:tcPr>
            <w:tcW w:w="10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/>
            <w:tcMar>
              <w:left w:w="108" w:type="dxa"/>
              <w:right w:w="108" w:type="dxa"/>
            </w:tcMar>
            <w:vAlign w:val="center"/>
          </w:tcPr>
          <w:p w14:paraId="0DF550E2" w14:textId="77777777" w:rsidR="00BB3241" w:rsidRPr="0024095F" w:rsidRDefault="00BB3241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24095F">
              <w:rPr>
                <w:rFonts w:cs="Calibri"/>
                <w:sz w:val="18"/>
                <w:szCs w:val="18"/>
              </w:rPr>
              <w:t>Јединица мере</w:t>
            </w:r>
          </w:p>
        </w:tc>
        <w:tc>
          <w:tcPr>
            <w:tcW w:w="8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/>
            <w:tcMar>
              <w:left w:w="108" w:type="dxa"/>
              <w:right w:w="108" w:type="dxa"/>
            </w:tcMar>
            <w:vAlign w:val="center"/>
          </w:tcPr>
          <w:p w14:paraId="172C9810" w14:textId="77777777" w:rsidR="00BB3241" w:rsidRPr="0024095F" w:rsidRDefault="00BB3241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24095F">
              <w:rPr>
                <w:rFonts w:cs="Calibri"/>
                <w:sz w:val="18"/>
                <w:szCs w:val="18"/>
              </w:rPr>
              <w:t>Базна година</w:t>
            </w:r>
          </w:p>
        </w:tc>
        <w:tc>
          <w:tcPr>
            <w:tcW w:w="9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/>
            <w:tcMar>
              <w:left w:w="108" w:type="dxa"/>
              <w:right w:w="108" w:type="dxa"/>
            </w:tcMar>
            <w:vAlign w:val="center"/>
          </w:tcPr>
          <w:p w14:paraId="24D26CDD" w14:textId="77777777" w:rsidR="00BB3241" w:rsidRPr="0024095F" w:rsidRDefault="00BB3241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24095F">
              <w:rPr>
                <w:rFonts w:cs="Calibri"/>
                <w:sz w:val="18"/>
                <w:szCs w:val="18"/>
              </w:rPr>
              <w:t>Базна вредност</w:t>
            </w:r>
          </w:p>
        </w:tc>
        <w:tc>
          <w:tcPr>
            <w:tcW w:w="8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/>
            <w:tcMar>
              <w:left w:w="108" w:type="dxa"/>
              <w:right w:w="108" w:type="dxa"/>
            </w:tcMar>
            <w:vAlign w:val="center"/>
          </w:tcPr>
          <w:p w14:paraId="37A725F7" w14:textId="77777777" w:rsidR="00BB3241" w:rsidRPr="0024095F" w:rsidRDefault="00BB3241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24095F">
              <w:rPr>
                <w:rFonts w:cs="Calibri"/>
                <w:sz w:val="18"/>
                <w:szCs w:val="18"/>
              </w:rPr>
              <w:t>Циљна година</w:t>
            </w:r>
          </w:p>
        </w:tc>
        <w:tc>
          <w:tcPr>
            <w:tcW w:w="1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/>
            <w:tcMar>
              <w:left w:w="108" w:type="dxa"/>
              <w:right w:w="108" w:type="dxa"/>
            </w:tcMar>
            <w:vAlign w:val="center"/>
          </w:tcPr>
          <w:p w14:paraId="226839BE" w14:textId="77777777" w:rsidR="00BB3241" w:rsidRPr="0024095F" w:rsidRDefault="00BB3241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24095F">
              <w:rPr>
                <w:rFonts w:cs="Calibri"/>
                <w:sz w:val="18"/>
                <w:szCs w:val="18"/>
              </w:rPr>
              <w:t>Циљна вредност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2D69B"/>
            <w:tcMar>
              <w:left w:w="108" w:type="dxa"/>
              <w:right w:w="108" w:type="dxa"/>
            </w:tcMar>
            <w:vAlign w:val="center"/>
          </w:tcPr>
          <w:p w14:paraId="137BECAB" w14:textId="77777777" w:rsidR="00BB3241" w:rsidRPr="0024095F" w:rsidRDefault="00BB3241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24095F">
              <w:rPr>
                <w:rFonts w:cs="Calibri"/>
                <w:sz w:val="18"/>
                <w:szCs w:val="18"/>
              </w:rPr>
              <w:t>Извор провере</w:t>
            </w:r>
          </w:p>
        </w:tc>
      </w:tr>
      <w:tr w:rsidR="00BB3241" w:rsidRPr="0024095F" w14:paraId="40AB7B18" w14:textId="77777777" w:rsidTr="00640313">
        <w:trPr>
          <w:trHeight w:val="1"/>
        </w:trPr>
        <w:tc>
          <w:tcPr>
            <w:tcW w:w="29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050FBC16" w14:textId="77777777" w:rsidR="00BB3241" w:rsidRDefault="00403110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 xml:space="preserve">Број усвојених програма ЈЗ из области друштвена брига за здравље и животна средина </w:t>
            </w:r>
          </w:p>
          <w:p w14:paraId="47AF5150" w14:textId="77777777" w:rsidR="00403110" w:rsidRDefault="00403110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</w:p>
          <w:p w14:paraId="2BCF422E" w14:textId="77777777" w:rsidR="00403110" w:rsidRPr="00403110" w:rsidRDefault="00403110" w:rsidP="00403110">
            <w:pPr>
              <w:rPr>
                <w:rFonts w:cs="Calibri"/>
                <w:sz w:val="18"/>
                <w:szCs w:val="18"/>
              </w:rPr>
            </w:pPr>
            <w:r w:rsidRPr="00403110">
              <w:rPr>
                <w:rFonts w:cs="Calibri"/>
                <w:sz w:val="18"/>
                <w:szCs w:val="18"/>
              </w:rPr>
              <w:t xml:space="preserve">Број </w:t>
            </w:r>
            <w:r>
              <w:rPr>
                <w:rFonts w:cs="Calibri"/>
                <w:sz w:val="18"/>
                <w:szCs w:val="18"/>
              </w:rPr>
              <w:t>реализованих</w:t>
            </w:r>
            <w:r w:rsidRPr="00403110">
              <w:rPr>
                <w:rFonts w:cs="Calibri"/>
                <w:sz w:val="18"/>
                <w:szCs w:val="18"/>
              </w:rPr>
              <w:t xml:space="preserve"> програма ЈЗ из области друштвена брига за здравље и животна средина </w:t>
            </w:r>
          </w:p>
          <w:p w14:paraId="492AA990" w14:textId="77777777" w:rsidR="00403110" w:rsidRPr="0024095F" w:rsidRDefault="00403110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04B7E4C3" w14:textId="77777777" w:rsidR="00BB3241" w:rsidRPr="0024095F" w:rsidRDefault="00674A3E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0</w:t>
            </w:r>
          </w:p>
        </w:tc>
        <w:tc>
          <w:tcPr>
            <w:tcW w:w="8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1DCFD273" w14:textId="1A2BE49B" w:rsidR="00BB3241" w:rsidRPr="0024095F" w:rsidRDefault="00746149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</w:t>
            </w:r>
          </w:p>
        </w:tc>
        <w:tc>
          <w:tcPr>
            <w:tcW w:w="9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48C955CD" w14:textId="77777777" w:rsidR="00BB3241" w:rsidRPr="0024095F" w:rsidRDefault="00674A3E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1</w:t>
            </w:r>
          </w:p>
        </w:tc>
        <w:tc>
          <w:tcPr>
            <w:tcW w:w="8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6EED7302" w14:textId="0F1E04E6" w:rsidR="00BB3241" w:rsidRPr="0024095F" w:rsidRDefault="00746149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8</w:t>
            </w:r>
          </w:p>
        </w:tc>
        <w:tc>
          <w:tcPr>
            <w:tcW w:w="1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26621641" w14:textId="77777777" w:rsidR="00BB3241" w:rsidRPr="0024095F" w:rsidRDefault="00BB3241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1BFC7F47" w14:textId="77777777" w:rsidR="00BB3241" w:rsidRPr="0024095F" w:rsidRDefault="00403110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ЈЛС</w:t>
            </w:r>
          </w:p>
        </w:tc>
      </w:tr>
    </w:tbl>
    <w:p w14:paraId="0D9E1952" w14:textId="77777777" w:rsidR="00BB3241" w:rsidRPr="0024095F" w:rsidRDefault="00BB3241">
      <w:pPr>
        <w:spacing w:before="200" w:after="0" w:line="240" w:lineRule="auto"/>
        <w:jc w:val="both"/>
        <w:rPr>
          <w:rFonts w:cs="Calibri"/>
          <w:sz w:val="18"/>
          <w:szCs w:val="18"/>
        </w:rPr>
      </w:pPr>
    </w:p>
    <w:tbl>
      <w:tblPr>
        <w:tblW w:w="9377" w:type="dxa"/>
        <w:tblInd w:w="108" w:type="dxa"/>
        <w:tblCellMar>
          <w:left w:w="10" w:type="dxa"/>
          <w:right w:w="10" w:type="dxa"/>
        </w:tblCellMar>
        <w:tblLook w:val="00A0" w:firstRow="1" w:lastRow="0" w:firstColumn="1" w:lastColumn="0" w:noHBand="0" w:noVBand="0"/>
      </w:tblPr>
      <w:tblGrid>
        <w:gridCol w:w="1595"/>
        <w:gridCol w:w="1138"/>
        <w:gridCol w:w="1007"/>
        <w:gridCol w:w="873"/>
        <w:gridCol w:w="1049"/>
        <w:gridCol w:w="200"/>
        <w:gridCol w:w="581"/>
        <w:gridCol w:w="781"/>
        <w:gridCol w:w="783"/>
        <w:gridCol w:w="1370"/>
      </w:tblGrid>
      <w:tr w:rsidR="00BB3241" w:rsidRPr="0024095F" w14:paraId="1BA74AAF" w14:textId="77777777" w:rsidTr="00640313">
        <w:trPr>
          <w:trHeight w:val="1"/>
        </w:trPr>
        <w:tc>
          <w:tcPr>
            <w:tcW w:w="1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14:paraId="053E0ADA" w14:textId="77777777" w:rsidR="00BB3241" w:rsidRPr="0024095F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24095F">
              <w:rPr>
                <w:rFonts w:cs="Calibri"/>
                <w:b/>
                <w:sz w:val="18"/>
                <w:szCs w:val="18"/>
              </w:rPr>
              <w:t xml:space="preserve">МЕРА </w:t>
            </w:r>
            <w:r w:rsidR="00403110">
              <w:rPr>
                <w:rFonts w:cs="Calibri"/>
                <w:b/>
                <w:sz w:val="18"/>
                <w:szCs w:val="18"/>
              </w:rPr>
              <w:t>3.1</w:t>
            </w:r>
            <w:r w:rsidRPr="0024095F">
              <w:rPr>
                <w:rFonts w:cs="Calibri"/>
                <w:b/>
                <w:sz w:val="18"/>
                <w:szCs w:val="18"/>
              </w:rPr>
              <w:t>:</w:t>
            </w:r>
          </w:p>
        </w:tc>
        <w:tc>
          <w:tcPr>
            <w:tcW w:w="301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14:paraId="3832F92E" w14:textId="77777777" w:rsidR="00BB3241" w:rsidRPr="0024095F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24095F">
              <w:rPr>
                <w:rFonts w:cs="Calibri"/>
                <w:sz w:val="18"/>
                <w:szCs w:val="18"/>
              </w:rPr>
              <w:t>Формирање посебне организационе јединице</w:t>
            </w:r>
            <w:r w:rsidR="00375E95">
              <w:rPr>
                <w:rFonts w:cs="Calibri"/>
                <w:sz w:val="18"/>
                <w:szCs w:val="18"/>
              </w:rPr>
              <w:t xml:space="preserve">/запослених </w:t>
            </w:r>
            <w:r w:rsidRPr="0024095F">
              <w:rPr>
                <w:rFonts w:cs="Calibri"/>
                <w:sz w:val="18"/>
                <w:szCs w:val="18"/>
              </w:rPr>
              <w:t xml:space="preserve"> надлежн</w:t>
            </w:r>
            <w:r w:rsidR="00375E95">
              <w:rPr>
                <w:rFonts w:cs="Calibri"/>
                <w:sz w:val="18"/>
                <w:szCs w:val="18"/>
              </w:rPr>
              <w:t>их</w:t>
            </w:r>
            <w:r w:rsidRPr="0024095F">
              <w:rPr>
                <w:rFonts w:cs="Calibri"/>
                <w:sz w:val="18"/>
                <w:szCs w:val="18"/>
              </w:rPr>
              <w:t xml:space="preserve"> за послове јавног здравља у оквиру ЈЛС </w:t>
            </w:r>
          </w:p>
        </w:tc>
        <w:tc>
          <w:tcPr>
            <w:tcW w:w="124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14:paraId="168E2517" w14:textId="77777777" w:rsidR="00BB3241" w:rsidRPr="0024095F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24095F">
              <w:rPr>
                <w:rFonts w:cs="Calibri"/>
                <w:sz w:val="18"/>
                <w:szCs w:val="18"/>
              </w:rPr>
              <w:t xml:space="preserve">Тип мере: </w:t>
            </w:r>
          </w:p>
        </w:tc>
        <w:tc>
          <w:tcPr>
            <w:tcW w:w="351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14:paraId="6631B2DA" w14:textId="77777777" w:rsidR="00BB3241" w:rsidRPr="0024095F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24095F">
              <w:rPr>
                <w:rFonts w:cs="Calibri"/>
                <w:sz w:val="18"/>
                <w:szCs w:val="18"/>
              </w:rPr>
              <w:t>4</w:t>
            </w:r>
          </w:p>
        </w:tc>
      </w:tr>
      <w:tr w:rsidR="00BB3241" w:rsidRPr="0024095F" w14:paraId="36BE60BF" w14:textId="77777777" w:rsidTr="00640313">
        <w:trPr>
          <w:trHeight w:val="1"/>
        </w:trPr>
        <w:tc>
          <w:tcPr>
            <w:tcW w:w="1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14:paraId="7BE8EE37" w14:textId="77777777" w:rsidR="00BB3241" w:rsidRPr="0024095F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24095F">
              <w:rPr>
                <w:rFonts w:cs="Calibri"/>
                <w:sz w:val="18"/>
                <w:szCs w:val="18"/>
              </w:rPr>
              <w:t>Носилац мере:</w:t>
            </w:r>
          </w:p>
        </w:tc>
        <w:tc>
          <w:tcPr>
            <w:tcW w:w="301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14:paraId="3207C199" w14:textId="77777777" w:rsidR="00BB3241" w:rsidRPr="0024095F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24095F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24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14:paraId="6E9AC9BE" w14:textId="77777777" w:rsidR="00BB3241" w:rsidRPr="0024095F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24095F">
              <w:rPr>
                <w:rFonts w:cs="Calibri"/>
                <w:sz w:val="18"/>
                <w:szCs w:val="18"/>
              </w:rPr>
              <w:t>Партнери:</w:t>
            </w:r>
          </w:p>
        </w:tc>
        <w:tc>
          <w:tcPr>
            <w:tcW w:w="351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14:paraId="433A82F2" w14:textId="6525FE4F" w:rsidR="00BB3241" w:rsidRPr="0024095F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24095F">
              <w:rPr>
                <w:rFonts w:cs="Calibri"/>
                <w:sz w:val="18"/>
                <w:szCs w:val="18"/>
              </w:rPr>
              <w:t>Локални Савет за здравље</w:t>
            </w:r>
          </w:p>
        </w:tc>
      </w:tr>
      <w:tr w:rsidR="00BB3241" w:rsidRPr="0024095F" w14:paraId="6A224B73" w14:textId="77777777" w:rsidTr="00640313">
        <w:trPr>
          <w:trHeight w:val="1"/>
        </w:trPr>
        <w:tc>
          <w:tcPr>
            <w:tcW w:w="1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14:paraId="40924944" w14:textId="77777777" w:rsidR="00BB3241" w:rsidRPr="0024095F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24095F">
              <w:rPr>
                <w:rFonts w:cs="Calibri"/>
                <w:sz w:val="18"/>
                <w:szCs w:val="18"/>
              </w:rPr>
              <w:t>Период спровођења:</w:t>
            </w:r>
          </w:p>
        </w:tc>
        <w:tc>
          <w:tcPr>
            <w:tcW w:w="1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14:paraId="4711934A" w14:textId="272306A1" w:rsidR="00BB3241" w:rsidRPr="0024095F" w:rsidRDefault="00BF3130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4</w:t>
            </w:r>
          </w:p>
        </w:tc>
        <w:tc>
          <w:tcPr>
            <w:tcW w:w="312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14:paraId="084C52B5" w14:textId="77777777" w:rsidR="00BB3241" w:rsidRPr="0024095F" w:rsidRDefault="00BB3241">
            <w:pPr>
              <w:spacing w:before="60" w:after="60" w:line="240" w:lineRule="auto"/>
              <w:jc w:val="right"/>
              <w:rPr>
                <w:rFonts w:cs="Calibri"/>
                <w:sz w:val="18"/>
                <w:szCs w:val="18"/>
              </w:rPr>
            </w:pPr>
            <w:r w:rsidRPr="0024095F">
              <w:rPr>
                <w:rFonts w:cs="Calibri"/>
                <w:sz w:val="18"/>
                <w:szCs w:val="18"/>
              </w:rPr>
              <w:t>Потребне измене прописа:</w:t>
            </w:r>
          </w:p>
        </w:tc>
        <w:tc>
          <w:tcPr>
            <w:tcW w:w="351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14:paraId="730D8E8A" w14:textId="6F4C31FA" w:rsidR="00BB3241" w:rsidRPr="00BF3130" w:rsidRDefault="00BF3130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  <w:lang w:val="sr-Cyrl-RS"/>
              </w:rPr>
            </w:pPr>
            <w:r>
              <w:rPr>
                <w:rFonts w:cs="Calibri"/>
                <w:sz w:val="18"/>
                <w:szCs w:val="18"/>
                <w:lang w:val="sr-Cyrl-RS"/>
              </w:rPr>
              <w:t>да</w:t>
            </w:r>
          </w:p>
        </w:tc>
      </w:tr>
      <w:tr w:rsidR="00807E5A" w:rsidRPr="0024095F" w14:paraId="55A9A4A5" w14:textId="77777777" w:rsidTr="00640313">
        <w:trPr>
          <w:trHeight w:val="1"/>
        </w:trPr>
        <w:tc>
          <w:tcPr>
            <w:tcW w:w="2733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  <w:vAlign w:val="center"/>
          </w:tcPr>
          <w:p w14:paraId="63C4AEE4" w14:textId="77777777" w:rsidR="00BB3241" w:rsidRPr="0024095F" w:rsidRDefault="00BB3241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24095F">
              <w:rPr>
                <w:rFonts w:cs="Calibri"/>
                <w:sz w:val="18"/>
                <w:szCs w:val="18"/>
              </w:rPr>
              <w:t>Показатељи на нивоу мере (показатељи резултата)</w:t>
            </w:r>
          </w:p>
        </w:tc>
        <w:tc>
          <w:tcPr>
            <w:tcW w:w="100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  <w:vAlign w:val="center"/>
          </w:tcPr>
          <w:p w14:paraId="0B764336" w14:textId="77777777" w:rsidR="00BB3241" w:rsidRPr="0024095F" w:rsidRDefault="00BB3241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24095F">
              <w:rPr>
                <w:rFonts w:cs="Calibri"/>
                <w:sz w:val="18"/>
                <w:szCs w:val="18"/>
              </w:rPr>
              <w:t>Јединица мере</w:t>
            </w:r>
          </w:p>
        </w:tc>
        <w:tc>
          <w:tcPr>
            <w:tcW w:w="87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  <w:vAlign w:val="center"/>
          </w:tcPr>
          <w:p w14:paraId="52FD350D" w14:textId="77777777" w:rsidR="00BB3241" w:rsidRPr="0024095F" w:rsidRDefault="00BB3241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24095F">
              <w:rPr>
                <w:rFonts w:cs="Calibri"/>
                <w:sz w:val="18"/>
                <w:szCs w:val="18"/>
              </w:rPr>
              <w:t>Базна година</w:t>
            </w:r>
          </w:p>
        </w:tc>
        <w:tc>
          <w:tcPr>
            <w:tcW w:w="104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  <w:vAlign w:val="center"/>
          </w:tcPr>
          <w:p w14:paraId="56E903AC" w14:textId="77777777" w:rsidR="00BB3241" w:rsidRPr="0024095F" w:rsidRDefault="00BB3241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24095F">
              <w:rPr>
                <w:rFonts w:cs="Calibri"/>
                <w:sz w:val="18"/>
                <w:szCs w:val="18"/>
              </w:rPr>
              <w:t>Базна вредност</w:t>
            </w:r>
          </w:p>
        </w:tc>
        <w:tc>
          <w:tcPr>
            <w:tcW w:w="234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  <w:vAlign w:val="center"/>
          </w:tcPr>
          <w:p w14:paraId="443EB00E" w14:textId="77777777" w:rsidR="00BB3241" w:rsidRPr="0024095F" w:rsidRDefault="00BB3241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24095F">
              <w:rPr>
                <w:rFonts w:cs="Calibri"/>
                <w:sz w:val="18"/>
                <w:szCs w:val="18"/>
              </w:rPr>
              <w:t>Циљне вредности</w:t>
            </w:r>
          </w:p>
        </w:tc>
        <w:tc>
          <w:tcPr>
            <w:tcW w:w="137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  <w:vAlign w:val="center"/>
          </w:tcPr>
          <w:p w14:paraId="33F4E95F" w14:textId="77777777" w:rsidR="00BB3241" w:rsidRPr="0024095F" w:rsidRDefault="00BB3241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24095F">
              <w:rPr>
                <w:rFonts w:cs="Calibri"/>
                <w:sz w:val="18"/>
                <w:szCs w:val="18"/>
              </w:rPr>
              <w:t>Извор провере</w:t>
            </w:r>
          </w:p>
        </w:tc>
      </w:tr>
      <w:tr w:rsidR="00375E95" w:rsidRPr="0024095F" w14:paraId="3AD97E7B" w14:textId="77777777" w:rsidTr="00640313">
        <w:trPr>
          <w:trHeight w:val="1"/>
        </w:trPr>
        <w:tc>
          <w:tcPr>
            <w:tcW w:w="2733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ABF8F"/>
            <w:tcMar>
              <w:left w:w="108" w:type="dxa"/>
              <w:right w:w="108" w:type="dxa"/>
            </w:tcMar>
            <w:vAlign w:val="center"/>
          </w:tcPr>
          <w:p w14:paraId="681E448D" w14:textId="77777777" w:rsidR="00BB3241" w:rsidRPr="0024095F" w:rsidRDefault="00BB3241">
            <w:pPr>
              <w:spacing w:after="20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0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ABF8F"/>
            <w:tcMar>
              <w:left w:w="108" w:type="dxa"/>
              <w:right w:w="108" w:type="dxa"/>
            </w:tcMar>
            <w:vAlign w:val="center"/>
          </w:tcPr>
          <w:p w14:paraId="6C38C3AA" w14:textId="77777777" w:rsidR="00BB3241" w:rsidRPr="0024095F" w:rsidRDefault="00BB3241">
            <w:pPr>
              <w:spacing w:after="20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87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ABF8F"/>
            <w:tcMar>
              <w:left w:w="108" w:type="dxa"/>
              <w:right w:w="108" w:type="dxa"/>
            </w:tcMar>
            <w:vAlign w:val="center"/>
          </w:tcPr>
          <w:p w14:paraId="58B746EB" w14:textId="77777777" w:rsidR="00BB3241" w:rsidRPr="0024095F" w:rsidRDefault="00BB3241">
            <w:pPr>
              <w:spacing w:after="20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4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ABF8F"/>
            <w:tcMar>
              <w:left w:w="108" w:type="dxa"/>
              <w:right w:w="108" w:type="dxa"/>
            </w:tcMar>
            <w:vAlign w:val="center"/>
          </w:tcPr>
          <w:p w14:paraId="0A289072" w14:textId="77777777" w:rsidR="00BB3241" w:rsidRPr="0024095F" w:rsidRDefault="00BB3241">
            <w:pPr>
              <w:spacing w:after="200" w:line="276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78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  <w:vAlign w:val="center"/>
          </w:tcPr>
          <w:p w14:paraId="513A2E8B" w14:textId="334EDFC6" w:rsidR="00BB3241" w:rsidRPr="0024095F" w:rsidRDefault="00BB3241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24095F">
              <w:rPr>
                <w:rFonts w:cs="Calibri"/>
                <w:sz w:val="18"/>
                <w:szCs w:val="18"/>
              </w:rPr>
              <w:t>202</w:t>
            </w:r>
            <w:r w:rsidR="00746149">
              <w:rPr>
                <w:rFonts w:cs="Calibri"/>
                <w:sz w:val="18"/>
                <w:szCs w:val="18"/>
              </w:rPr>
              <w:t>4</w:t>
            </w:r>
            <w:r w:rsidRPr="0024095F">
              <w:rPr>
                <w:rFonts w:cs="Calibri"/>
                <w:sz w:val="18"/>
                <w:szCs w:val="18"/>
              </w:rPr>
              <w:t>.</w:t>
            </w:r>
          </w:p>
        </w:tc>
        <w:tc>
          <w:tcPr>
            <w:tcW w:w="7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  <w:vAlign w:val="center"/>
          </w:tcPr>
          <w:p w14:paraId="40186F20" w14:textId="2DD0E067" w:rsidR="00BB3241" w:rsidRPr="0024095F" w:rsidRDefault="00BB3241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24095F">
              <w:rPr>
                <w:rFonts w:cs="Calibri"/>
                <w:sz w:val="18"/>
                <w:szCs w:val="18"/>
              </w:rPr>
              <w:t>202</w:t>
            </w:r>
            <w:r w:rsidR="00746149">
              <w:rPr>
                <w:rFonts w:cs="Calibri"/>
                <w:sz w:val="18"/>
                <w:szCs w:val="18"/>
              </w:rPr>
              <w:t>6</w:t>
            </w:r>
            <w:r w:rsidRPr="0024095F">
              <w:rPr>
                <w:rFonts w:cs="Calibri"/>
                <w:sz w:val="18"/>
                <w:szCs w:val="18"/>
              </w:rPr>
              <w:t>.</w:t>
            </w:r>
          </w:p>
        </w:tc>
        <w:tc>
          <w:tcPr>
            <w:tcW w:w="7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  <w:vAlign w:val="center"/>
          </w:tcPr>
          <w:p w14:paraId="046BF64C" w14:textId="7553DD7E" w:rsidR="00BB3241" w:rsidRPr="0024095F" w:rsidRDefault="00BB3241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24095F">
              <w:rPr>
                <w:rFonts w:cs="Calibri"/>
                <w:sz w:val="18"/>
                <w:szCs w:val="18"/>
              </w:rPr>
              <w:t>202</w:t>
            </w:r>
            <w:r w:rsidR="00746149">
              <w:rPr>
                <w:rFonts w:cs="Calibri"/>
                <w:sz w:val="18"/>
                <w:szCs w:val="18"/>
              </w:rPr>
              <w:t>8</w:t>
            </w:r>
            <w:r w:rsidRPr="0024095F">
              <w:rPr>
                <w:rFonts w:cs="Calibri"/>
                <w:sz w:val="18"/>
                <w:szCs w:val="18"/>
              </w:rPr>
              <w:t>.</w:t>
            </w:r>
          </w:p>
        </w:tc>
        <w:tc>
          <w:tcPr>
            <w:tcW w:w="137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ABF8F"/>
            <w:tcMar>
              <w:left w:w="108" w:type="dxa"/>
              <w:right w:w="108" w:type="dxa"/>
            </w:tcMar>
            <w:vAlign w:val="center"/>
          </w:tcPr>
          <w:p w14:paraId="3CD462A7" w14:textId="77777777" w:rsidR="00BB3241" w:rsidRPr="0024095F" w:rsidRDefault="00BB3241">
            <w:pPr>
              <w:spacing w:after="200" w:line="276" w:lineRule="auto"/>
              <w:rPr>
                <w:rFonts w:cs="Calibri"/>
                <w:sz w:val="18"/>
                <w:szCs w:val="18"/>
              </w:rPr>
            </w:pPr>
          </w:p>
        </w:tc>
      </w:tr>
      <w:tr w:rsidR="00375E95" w:rsidRPr="0024095F" w14:paraId="2C526CE6" w14:textId="77777777" w:rsidTr="00640313">
        <w:trPr>
          <w:trHeight w:val="2502"/>
        </w:trPr>
        <w:tc>
          <w:tcPr>
            <w:tcW w:w="273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4D5F80B" w14:textId="77777777" w:rsidR="00BB3241" w:rsidRDefault="00D90CE8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Обезбеђени правно-финансијски услови за почетак фукционисања организационе јединице</w:t>
            </w:r>
            <w:r w:rsidR="00375E95">
              <w:rPr>
                <w:rFonts w:cs="Calibri"/>
                <w:sz w:val="18"/>
                <w:szCs w:val="18"/>
              </w:rPr>
              <w:t xml:space="preserve"> за јавно здравље/запослених на пословима ЈЗ</w:t>
            </w:r>
            <w:r>
              <w:rPr>
                <w:rFonts w:cs="Calibri"/>
                <w:sz w:val="18"/>
                <w:szCs w:val="18"/>
              </w:rPr>
              <w:t xml:space="preserve"> у ЈЛС</w:t>
            </w:r>
          </w:p>
          <w:p w14:paraId="5F99A326" w14:textId="77777777" w:rsidR="00D90CE8" w:rsidRDefault="00D90CE8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</w:p>
          <w:p w14:paraId="2414CAE3" w14:textId="77777777" w:rsidR="00D90CE8" w:rsidRDefault="00D90CE8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Нова организационе јединица ЈЛС функционално активирана</w:t>
            </w:r>
            <w:r w:rsidR="00375E95">
              <w:rPr>
                <w:rFonts w:cs="Calibri"/>
                <w:sz w:val="18"/>
                <w:szCs w:val="18"/>
              </w:rPr>
              <w:t xml:space="preserve">/запослени на пословима ЈЗ </w:t>
            </w:r>
          </w:p>
          <w:p w14:paraId="4CB83763" w14:textId="77777777" w:rsidR="00D90CE8" w:rsidRDefault="00D90CE8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</w:p>
          <w:p w14:paraId="5231B166" w14:textId="77777777" w:rsidR="00D90CE8" w:rsidRDefault="00D90CE8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</w:p>
          <w:p w14:paraId="576F6720" w14:textId="77777777" w:rsidR="00D90CE8" w:rsidRPr="0024095F" w:rsidRDefault="00D90CE8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7D424FE" w14:textId="77777777" w:rsidR="00BB3241" w:rsidRPr="0024095F" w:rsidRDefault="00BB3241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</w:p>
        </w:tc>
        <w:tc>
          <w:tcPr>
            <w:tcW w:w="8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09C1377" w14:textId="115FE425" w:rsidR="00BB3241" w:rsidRPr="0024095F" w:rsidRDefault="00746149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</w:t>
            </w:r>
          </w:p>
        </w:tc>
        <w:tc>
          <w:tcPr>
            <w:tcW w:w="10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EA3AB5A" w14:textId="77777777" w:rsidR="00BB3241" w:rsidRDefault="00D90CE8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0</w:t>
            </w:r>
          </w:p>
          <w:p w14:paraId="37F15D7C" w14:textId="77777777" w:rsidR="00D90CE8" w:rsidRDefault="00D90CE8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</w:p>
          <w:p w14:paraId="419C23F5" w14:textId="77777777" w:rsidR="00D90CE8" w:rsidRDefault="00D90CE8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</w:p>
          <w:p w14:paraId="1E1C338A" w14:textId="77777777" w:rsidR="00D90CE8" w:rsidRDefault="00D90CE8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</w:p>
          <w:p w14:paraId="3AF1FE30" w14:textId="77777777" w:rsidR="00D90CE8" w:rsidRDefault="00D90CE8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</w:p>
          <w:p w14:paraId="70B15518" w14:textId="77777777" w:rsidR="00D90CE8" w:rsidRDefault="00D90CE8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</w:p>
          <w:p w14:paraId="5E1A7BDE" w14:textId="77777777" w:rsidR="00D90CE8" w:rsidRPr="0024095F" w:rsidRDefault="00D90CE8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0</w:t>
            </w:r>
          </w:p>
        </w:tc>
        <w:tc>
          <w:tcPr>
            <w:tcW w:w="78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90EE11F" w14:textId="77777777" w:rsidR="00BB3241" w:rsidRPr="0024095F" w:rsidRDefault="00BB3241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</w:p>
        </w:tc>
        <w:tc>
          <w:tcPr>
            <w:tcW w:w="7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ADF2434" w14:textId="77777777" w:rsidR="00BB3241" w:rsidRPr="0024095F" w:rsidRDefault="00D90CE8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1</w:t>
            </w:r>
          </w:p>
        </w:tc>
        <w:tc>
          <w:tcPr>
            <w:tcW w:w="7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D7C8C60" w14:textId="77777777" w:rsidR="00BB3241" w:rsidRDefault="00BB3241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</w:p>
          <w:p w14:paraId="1E21FC2B" w14:textId="77777777" w:rsidR="00D90CE8" w:rsidRDefault="00D90CE8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</w:p>
          <w:p w14:paraId="18D3C76E" w14:textId="77777777" w:rsidR="00D90CE8" w:rsidRDefault="00D90CE8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</w:p>
          <w:p w14:paraId="0F967738" w14:textId="77777777" w:rsidR="00D90CE8" w:rsidRDefault="00D90CE8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</w:p>
          <w:p w14:paraId="1A6851EC" w14:textId="77777777" w:rsidR="00D90CE8" w:rsidRDefault="00D90CE8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</w:p>
          <w:p w14:paraId="2F1B9584" w14:textId="77777777" w:rsidR="00D90CE8" w:rsidRDefault="00D90CE8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</w:p>
          <w:p w14:paraId="5043A711" w14:textId="77777777" w:rsidR="00D90CE8" w:rsidRPr="0024095F" w:rsidRDefault="00D90CE8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1</w:t>
            </w:r>
          </w:p>
        </w:tc>
        <w:tc>
          <w:tcPr>
            <w:tcW w:w="1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E6D2745" w14:textId="77777777" w:rsidR="00BB3241" w:rsidRDefault="00D90CE8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Службени лист ЈЛС</w:t>
            </w:r>
          </w:p>
          <w:p w14:paraId="4C8851B7" w14:textId="77777777" w:rsidR="00D90CE8" w:rsidRDefault="00D90CE8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</w:p>
          <w:p w14:paraId="24B3B68B" w14:textId="77777777" w:rsidR="00D90CE8" w:rsidRDefault="00D90CE8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</w:p>
          <w:p w14:paraId="1D6EBCE7" w14:textId="77777777" w:rsidR="00D90CE8" w:rsidRDefault="00D90CE8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</w:p>
          <w:p w14:paraId="3C51AB8E" w14:textId="77777777" w:rsidR="00D90CE8" w:rsidRDefault="00D90CE8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</w:p>
          <w:p w14:paraId="242F44EC" w14:textId="77777777" w:rsidR="00D90CE8" w:rsidRDefault="00D90CE8" w:rsidP="00D90CE8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Службени лист ЈЛС</w:t>
            </w:r>
            <w:r w:rsidR="00375E95">
              <w:rPr>
                <w:rFonts w:cs="Calibri"/>
                <w:sz w:val="18"/>
                <w:szCs w:val="18"/>
              </w:rPr>
              <w:t>, изв</w:t>
            </w:r>
            <w:r w:rsidR="00403110">
              <w:rPr>
                <w:rFonts w:cs="Calibri"/>
                <w:sz w:val="18"/>
                <w:szCs w:val="18"/>
              </w:rPr>
              <w:t>е</w:t>
            </w:r>
            <w:r w:rsidR="00375E95">
              <w:rPr>
                <w:rFonts w:cs="Calibri"/>
                <w:sz w:val="18"/>
                <w:szCs w:val="18"/>
              </w:rPr>
              <w:t xml:space="preserve">штај ЈЛС </w:t>
            </w:r>
          </w:p>
          <w:p w14:paraId="4473DF83" w14:textId="77777777" w:rsidR="00D90CE8" w:rsidRPr="0024095F" w:rsidRDefault="00D90CE8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</w:p>
        </w:tc>
      </w:tr>
    </w:tbl>
    <w:p w14:paraId="712871E4" w14:textId="77777777" w:rsidR="00BB3241" w:rsidRPr="0024095F" w:rsidRDefault="00BB3241">
      <w:pPr>
        <w:spacing w:before="240" w:after="0" w:line="240" w:lineRule="auto"/>
        <w:jc w:val="both"/>
        <w:rPr>
          <w:rFonts w:cs="Calibri"/>
          <w:sz w:val="18"/>
          <w:szCs w:val="18"/>
        </w:rPr>
      </w:pPr>
    </w:p>
    <w:tbl>
      <w:tblPr>
        <w:tblW w:w="9190" w:type="dxa"/>
        <w:tblInd w:w="108" w:type="dxa"/>
        <w:tblLayout w:type="fixed"/>
        <w:tblCellMar>
          <w:left w:w="10" w:type="dxa"/>
          <w:right w:w="10" w:type="dxa"/>
        </w:tblCellMar>
        <w:tblLook w:val="00A0" w:firstRow="1" w:lastRow="0" w:firstColumn="1" w:lastColumn="0" w:noHBand="0" w:noVBand="0"/>
      </w:tblPr>
      <w:tblGrid>
        <w:gridCol w:w="990"/>
        <w:gridCol w:w="4320"/>
        <w:gridCol w:w="1170"/>
        <w:gridCol w:w="1530"/>
        <w:gridCol w:w="1180"/>
      </w:tblGrid>
      <w:tr w:rsidR="00BF3130" w:rsidRPr="0024095F" w14:paraId="12B86741" w14:textId="77777777" w:rsidTr="00BF3130">
        <w:trPr>
          <w:trHeight w:val="1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14:paraId="37A63CD4" w14:textId="77777777" w:rsidR="00BF3130" w:rsidRPr="0024095F" w:rsidRDefault="00BF3130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24095F">
              <w:rPr>
                <w:rFonts w:cs="Calibri"/>
                <w:sz w:val="18"/>
                <w:szCs w:val="18"/>
              </w:rPr>
              <w:t>Ознака</w:t>
            </w:r>
          </w:p>
        </w:tc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14:paraId="7F78545F" w14:textId="77777777" w:rsidR="00BF3130" w:rsidRPr="0024095F" w:rsidRDefault="00BF3130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24095F">
              <w:rPr>
                <w:rFonts w:cs="Calibri"/>
                <w:sz w:val="18"/>
                <w:szCs w:val="18"/>
              </w:rPr>
              <w:t>Назив активности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14:paraId="4649CC07" w14:textId="77777777" w:rsidR="00BF3130" w:rsidRPr="0024095F" w:rsidRDefault="00BF3130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24095F">
              <w:rPr>
                <w:rFonts w:cs="Calibri"/>
                <w:sz w:val="18"/>
                <w:szCs w:val="18"/>
              </w:rPr>
              <w:t>Носилац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14:paraId="18250AC7" w14:textId="77777777" w:rsidR="00BF3130" w:rsidRPr="0024095F" w:rsidRDefault="00BF3130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24095F">
              <w:rPr>
                <w:rFonts w:cs="Calibri"/>
                <w:sz w:val="18"/>
                <w:szCs w:val="18"/>
              </w:rPr>
              <w:t>Партнери</w:t>
            </w:r>
          </w:p>
        </w:tc>
        <w:tc>
          <w:tcPr>
            <w:tcW w:w="1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14:paraId="601B2CCA" w14:textId="77777777" w:rsidR="00BF3130" w:rsidRPr="0024095F" w:rsidRDefault="00BF3130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24095F">
              <w:rPr>
                <w:rFonts w:cs="Calibri"/>
                <w:sz w:val="18"/>
                <w:szCs w:val="18"/>
              </w:rPr>
              <w:t>Рок за реализацију</w:t>
            </w:r>
          </w:p>
        </w:tc>
      </w:tr>
      <w:tr w:rsidR="00BF3130" w:rsidRPr="0024095F" w14:paraId="605EAA45" w14:textId="77777777" w:rsidTr="00BF3130">
        <w:trPr>
          <w:trHeight w:val="1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75DF51D" w14:textId="77777777" w:rsidR="00BF3130" w:rsidRPr="0024095F" w:rsidRDefault="00BF3130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3</w:t>
            </w:r>
            <w:r w:rsidRPr="0024095F">
              <w:rPr>
                <w:rFonts w:cs="Calibri"/>
                <w:sz w:val="18"/>
                <w:szCs w:val="18"/>
              </w:rPr>
              <w:t>.1</w:t>
            </w:r>
            <w:r>
              <w:rPr>
                <w:rFonts w:cs="Calibri"/>
                <w:sz w:val="18"/>
                <w:szCs w:val="18"/>
              </w:rPr>
              <w:t>.1</w:t>
            </w:r>
          </w:p>
        </w:tc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A9144D4" w14:textId="77777777" w:rsidR="00BF3130" w:rsidRPr="0024095F" w:rsidRDefault="00BF3130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24095F">
              <w:rPr>
                <w:rFonts w:cs="Calibri"/>
                <w:sz w:val="18"/>
                <w:szCs w:val="18"/>
              </w:rPr>
              <w:t>Измене и допуне Правилника о систематизацији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20A7D6A" w14:textId="77777777" w:rsidR="00BF3130" w:rsidRPr="0024095F" w:rsidRDefault="00BF3130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24095F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77A23D9" w14:textId="77777777" w:rsidR="00BF3130" w:rsidRPr="0024095F" w:rsidRDefault="00BF3130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24095F">
              <w:rPr>
                <w:rFonts w:cs="Calibri"/>
                <w:sz w:val="18"/>
                <w:szCs w:val="18"/>
              </w:rPr>
              <w:t>СКГО</w:t>
            </w:r>
          </w:p>
        </w:tc>
        <w:tc>
          <w:tcPr>
            <w:tcW w:w="1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3BE1B98" w14:textId="77777777" w:rsidR="00BF3130" w:rsidRPr="0024095F" w:rsidRDefault="00BF3130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 xml:space="preserve">2023 </w:t>
            </w:r>
          </w:p>
        </w:tc>
      </w:tr>
      <w:tr w:rsidR="00BF3130" w:rsidRPr="0024095F" w14:paraId="492C6EE6" w14:textId="77777777" w:rsidTr="00BF3130">
        <w:trPr>
          <w:trHeight w:val="1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AB6FAD9" w14:textId="77777777" w:rsidR="00BF3130" w:rsidRPr="0024095F" w:rsidRDefault="00BF3130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3</w:t>
            </w:r>
            <w:r w:rsidRPr="0024095F">
              <w:rPr>
                <w:rFonts w:cs="Calibri"/>
                <w:sz w:val="18"/>
                <w:szCs w:val="18"/>
              </w:rPr>
              <w:t>.</w:t>
            </w:r>
            <w:r>
              <w:rPr>
                <w:rFonts w:cs="Calibri"/>
                <w:sz w:val="18"/>
                <w:szCs w:val="18"/>
              </w:rPr>
              <w:t>1</w:t>
            </w:r>
            <w:r w:rsidRPr="0024095F">
              <w:rPr>
                <w:rFonts w:cs="Calibri"/>
                <w:sz w:val="18"/>
                <w:szCs w:val="18"/>
              </w:rPr>
              <w:t>.</w:t>
            </w:r>
            <w:r>
              <w:rPr>
                <w:rFonts w:cs="Calibri"/>
                <w:sz w:val="18"/>
                <w:szCs w:val="18"/>
              </w:rPr>
              <w:t>2</w:t>
            </w:r>
          </w:p>
        </w:tc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8C2323F" w14:textId="77777777" w:rsidR="00BF3130" w:rsidRPr="0024095F" w:rsidRDefault="00BF3130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24095F">
              <w:rPr>
                <w:rFonts w:cs="Calibri"/>
                <w:sz w:val="18"/>
                <w:szCs w:val="18"/>
              </w:rPr>
              <w:t>Обезбеђивање кадровских и техничких капацитета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D0E6570" w14:textId="77777777" w:rsidR="00BF3130" w:rsidRPr="0024095F" w:rsidRDefault="00BF3130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24095F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C566FA1" w14:textId="77777777" w:rsidR="00BF3130" w:rsidRPr="0024095F" w:rsidRDefault="00BF3130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24095F">
              <w:rPr>
                <w:rFonts w:cs="Calibri"/>
                <w:sz w:val="18"/>
                <w:szCs w:val="18"/>
              </w:rPr>
              <w:t>/</w:t>
            </w:r>
          </w:p>
        </w:tc>
        <w:tc>
          <w:tcPr>
            <w:tcW w:w="1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B052337" w14:textId="77777777" w:rsidR="00BF3130" w:rsidRPr="0024095F" w:rsidRDefault="00BF3130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</w:p>
        </w:tc>
      </w:tr>
      <w:tr w:rsidR="00BF3130" w:rsidRPr="0024095F" w14:paraId="3029AF08" w14:textId="77777777" w:rsidTr="00BF3130">
        <w:trPr>
          <w:trHeight w:val="1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8A75A5A" w14:textId="77777777" w:rsidR="00BF3130" w:rsidRPr="0024095F" w:rsidRDefault="00BF3130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3.1</w:t>
            </w:r>
            <w:r w:rsidRPr="0024095F">
              <w:rPr>
                <w:rFonts w:cs="Calibri"/>
                <w:sz w:val="18"/>
                <w:szCs w:val="18"/>
              </w:rPr>
              <w:t>.</w:t>
            </w:r>
            <w:r>
              <w:rPr>
                <w:rFonts w:cs="Calibri"/>
                <w:sz w:val="18"/>
                <w:szCs w:val="18"/>
              </w:rPr>
              <w:t>3</w:t>
            </w:r>
          </w:p>
        </w:tc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7420D07" w14:textId="77777777" w:rsidR="00BF3130" w:rsidRPr="0024095F" w:rsidRDefault="00BF3130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24095F">
              <w:rPr>
                <w:rFonts w:cs="Calibri"/>
                <w:sz w:val="18"/>
                <w:szCs w:val="18"/>
              </w:rPr>
              <w:t>Редовни тренинзи и едукација (</w:t>
            </w:r>
            <w:r w:rsidRPr="0024095F">
              <w:rPr>
                <w:rFonts w:cs="Calibri"/>
                <w:i/>
                <w:sz w:val="18"/>
                <w:szCs w:val="18"/>
              </w:rPr>
              <w:t xml:space="preserve">Развој и унапређење компетенција запослених у ЈЛС за област јавног здравља) 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BFAB9AF" w14:textId="77777777" w:rsidR="00BF3130" w:rsidRPr="0024095F" w:rsidRDefault="00BF3130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CB236E0" w14:textId="77777777" w:rsidR="00BF3130" w:rsidRPr="0024095F" w:rsidRDefault="00BF3130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24095F">
              <w:rPr>
                <w:rFonts w:cs="Calibri"/>
                <w:sz w:val="18"/>
                <w:szCs w:val="18"/>
              </w:rPr>
              <w:t>СКГО</w:t>
            </w:r>
            <w:r>
              <w:rPr>
                <w:rFonts w:cs="Calibri"/>
                <w:sz w:val="18"/>
                <w:szCs w:val="18"/>
              </w:rPr>
              <w:t xml:space="preserve">, МЗ, НАЈУ, ИЗЈЗ/ЗЈ, </w:t>
            </w:r>
          </w:p>
        </w:tc>
        <w:tc>
          <w:tcPr>
            <w:tcW w:w="1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BF03A71" w14:textId="77777777" w:rsidR="00BF3130" w:rsidRPr="0024095F" w:rsidRDefault="00BF3130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</w:p>
        </w:tc>
      </w:tr>
      <w:tr w:rsidR="00BF3130" w:rsidRPr="0024095F" w14:paraId="184C149E" w14:textId="77777777" w:rsidTr="00BF3130">
        <w:trPr>
          <w:trHeight w:val="1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A2C9674" w14:textId="77777777" w:rsidR="00BF3130" w:rsidRPr="0024095F" w:rsidRDefault="00BF3130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3.1</w:t>
            </w:r>
            <w:r w:rsidRPr="0024095F">
              <w:rPr>
                <w:rFonts w:cs="Calibri"/>
                <w:sz w:val="18"/>
                <w:szCs w:val="18"/>
              </w:rPr>
              <w:t>.</w:t>
            </w:r>
            <w:r>
              <w:rPr>
                <w:rFonts w:cs="Calibri"/>
                <w:sz w:val="18"/>
                <w:szCs w:val="18"/>
              </w:rPr>
              <w:t>4</w:t>
            </w:r>
          </w:p>
        </w:tc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B94C419" w14:textId="77777777" w:rsidR="00BF3130" w:rsidRPr="0024095F" w:rsidRDefault="00BF3130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24095F">
              <w:rPr>
                <w:rFonts w:cs="Calibri"/>
                <w:sz w:val="18"/>
                <w:szCs w:val="18"/>
              </w:rPr>
              <w:t>Програмирање, планирање, праћење и извештавање о питањима од значаја за јавно здравље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533B266" w14:textId="77777777" w:rsidR="00BF3130" w:rsidRPr="0024095F" w:rsidRDefault="00BF3130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24095F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B4FB930" w14:textId="77777777" w:rsidR="00BF3130" w:rsidRPr="0024095F" w:rsidRDefault="00BF3130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 xml:space="preserve">МЗ, </w:t>
            </w:r>
            <w:r w:rsidRPr="0024095F">
              <w:rPr>
                <w:rFonts w:cs="Calibri"/>
                <w:sz w:val="18"/>
                <w:szCs w:val="18"/>
              </w:rPr>
              <w:t>СКГО, ИЗЈЗ/ЗЗЈЗ</w:t>
            </w:r>
          </w:p>
        </w:tc>
        <w:tc>
          <w:tcPr>
            <w:tcW w:w="1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C8040E1" w14:textId="77777777" w:rsidR="00BF3130" w:rsidRPr="0024095F" w:rsidRDefault="00BF3130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</w:p>
        </w:tc>
      </w:tr>
    </w:tbl>
    <w:p w14:paraId="0A1C006B" w14:textId="77777777" w:rsidR="00BB3241" w:rsidRPr="00BF3130" w:rsidRDefault="00BB3241">
      <w:pPr>
        <w:spacing w:before="200" w:after="0" w:line="240" w:lineRule="auto"/>
        <w:jc w:val="both"/>
        <w:rPr>
          <w:rFonts w:cs="Calibri"/>
          <w:sz w:val="18"/>
          <w:szCs w:val="18"/>
          <w:lang w:val="sr-Cyrl-RS"/>
        </w:rPr>
      </w:pPr>
    </w:p>
    <w:tbl>
      <w:tblPr>
        <w:tblW w:w="9756" w:type="dxa"/>
        <w:tblInd w:w="108" w:type="dxa"/>
        <w:tblLayout w:type="fixed"/>
        <w:tblCellMar>
          <w:left w:w="10" w:type="dxa"/>
          <w:right w:w="10" w:type="dxa"/>
        </w:tblCellMar>
        <w:tblLook w:val="00A0" w:firstRow="1" w:lastRow="0" w:firstColumn="1" w:lastColumn="0" w:noHBand="0" w:noVBand="0"/>
      </w:tblPr>
      <w:tblGrid>
        <w:gridCol w:w="767"/>
        <w:gridCol w:w="612"/>
        <w:gridCol w:w="1410"/>
        <w:gridCol w:w="1530"/>
        <w:gridCol w:w="1300"/>
        <w:gridCol w:w="1490"/>
        <w:gridCol w:w="2609"/>
        <w:gridCol w:w="38"/>
      </w:tblGrid>
      <w:tr w:rsidR="00A53AC0" w:rsidRPr="00746149" w14:paraId="3F55E731" w14:textId="77777777" w:rsidTr="00640313">
        <w:trPr>
          <w:trHeight w:val="1"/>
        </w:trPr>
        <w:tc>
          <w:tcPr>
            <w:tcW w:w="13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14:paraId="6F48C39D" w14:textId="77777777"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b/>
                <w:sz w:val="18"/>
                <w:szCs w:val="18"/>
              </w:rPr>
              <w:t xml:space="preserve">МЕРА </w:t>
            </w:r>
            <w:r w:rsidR="00F652EF" w:rsidRPr="00746149">
              <w:rPr>
                <w:rFonts w:cs="Calibri"/>
                <w:b/>
                <w:sz w:val="18"/>
                <w:szCs w:val="18"/>
              </w:rPr>
              <w:t>3</w:t>
            </w:r>
            <w:r w:rsidRPr="00746149">
              <w:rPr>
                <w:rFonts w:cs="Calibri"/>
                <w:b/>
                <w:sz w:val="18"/>
                <w:szCs w:val="18"/>
              </w:rPr>
              <w:t>.</w:t>
            </w:r>
            <w:r w:rsidR="00F652EF" w:rsidRPr="00746149">
              <w:rPr>
                <w:rFonts w:cs="Calibri"/>
                <w:b/>
                <w:sz w:val="18"/>
                <w:szCs w:val="18"/>
              </w:rPr>
              <w:t>2</w:t>
            </w:r>
            <w:r w:rsidRPr="00746149">
              <w:rPr>
                <w:rFonts w:cs="Calibri"/>
                <w:b/>
                <w:sz w:val="18"/>
                <w:szCs w:val="18"/>
              </w:rPr>
              <w:t>:</w:t>
            </w:r>
          </w:p>
        </w:tc>
        <w:tc>
          <w:tcPr>
            <w:tcW w:w="293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14:paraId="55854775" w14:textId="77777777"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Обезбеђивање заштите изворишта водоснабдевања у циљу обезбеђивања здравствено исправне воде за пиће</w:t>
            </w:r>
          </w:p>
        </w:tc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14:paraId="75134338" w14:textId="77777777"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Тип мере:</w:t>
            </w:r>
          </w:p>
        </w:tc>
        <w:tc>
          <w:tcPr>
            <w:tcW w:w="413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14:paraId="7F06B4E0" w14:textId="77777777"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 5</w:t>
            </w:r>
          </w:p>
        </w:tc>
      </w:tr>
      <w:tr w:rsidR="00A53AC0" w:rsidRPr="00746149" w14:paraId="58D28839" w14:textId="77777777" w:rsidTr="00640313">
        <w:trPr>
          <w:trHeight w:val="1"/>
        </w:trPr>
        <w:tc>
          <w:tcPr>
            <w:tcW w:w="13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14:paraId="5D931957" w14:textId="77777777"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осилац мере:</w:t>
            </w:r>
          </w:p>
        </w:tc>
        <w:tc>
          <w:tcPr>
            <w:tcW w:w="293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14:paraId="6F4016F0" w14:textId="77777777"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14:paraId="08BCEA74" w14:textId="77777777"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артнери:</w:t>
            </w:r>
          </w:p>
        </w:tc>
        <w:tc>
          <w:tcPr>
            <w:tcW w:w="413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14:paraId="527B21F5" w14:textId="77777777"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КП, санитарна инспекција, МПШВ- Дирекција за воде</w:t>
            </w:r>
          </w:p>
        </w:tc>
      </w:tr>
      <w:tr w:rsidR="00BB7FEA" w:rsidRPr="0024095F" w14:paraId="34AD2795" w14:textId="77777777" w:rsidTr="00640313">
        <w:trPr>
          <w:gridAfter w:val="1"/>
          <w:wAfter w:w="36" w:type="dxa"/>
          <w:trHeight w:val="1"/>
        </w:trPr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14:paraId="3BEAC426" w14:textId="36E90BFD" w:rsidR="00BB7FEA" w:rsidRPr="00D514A4" w:rsidRDefault="00BB7FEA">
            <w:pPr>
              <w:spacing w:before="60" w:after="60" w:line="240" w:lineRule="auto"/>
              <w:rPr>
                <w:rFonts w:cs="Calibri"/>
                <w:sz w:val="18"/>
                <w:szCs w:val="18"/>
                <w:lang w:val="sr-Cyrl-RS"/>
              </w:rPr>
            </w:pPr>
            <w:r w:rsidRPr="0024095F">
              <w:rPr>
                <w:rFonts w:cs="Calibri"/>
                <w:sz w:val="18"/>
                <w:szCs w:val="18"/>
              </w:rPr>
              <w:t>Ознака</w:t>
            </w:r>
          </w:p>
        </w:tc>
        <w:tc>
          <w:tcPr>
            <w:tcW w:w="202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14:paraId="3873BDEC" w14:textId="77777777" w:rsidR="00BB7FEA" w:rsidRPr="0024095F" w:rsidRDefault="00BB7FE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24095F">
              <w:rPr>
                <w:rFonts w:cs="Calibri"/>
                <w:sz w:val="18"/>
                <w:szCs w:val="18"/>
              </w:rPr>
              <w:t>Назив активности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14:paraId="4B49D196" w14:textId="77777777" w:rsidR="00BB7FEA" w:rsidRPr="0024095F" w:rsidRDefault="00BB7FEA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24095F">
              <w:rPr>
                <w:rFonts w:cs="Calibri"/>
                <w:sz w:val="18"/>
                <w:szCs w:val="18"/>
              </w:rPr>
              <w:t>Носилац</w:t>
            </w:r>
          </w:p>
        </w:tc>
        <w:tc>
          <w:tcPr>
            <w:tcW w:w="27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14:paraId="69FA52F0" w14:textId="77777777" w:rsidR="00BB7FEA" w:rsidRPr="0024095F" w:rsidRDefault="00BB7FEA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24095F">
              <w:rPr>
                <w:rFonts w:cs="Calibri"/>
                <w:sz w:val="18"/>
                <w:szCs w:val="18"/>
              </w:rPr>
              <w:t>Партнери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14:paraId="434CAD29" w14:textId="77777777" w:rsidR="00BB7FEA" w:rsidRPr="0024095F" w:rsidRDefault="00BB7FEA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24095F">
              <w:rPr>
                <w:rFonts w:cs="Calibri"/>
                <w:sz w:val="18"/>
                <w:szCs w:val="18"/>
              </w:rPr>
              <w:t>Рок за реализацију</w:t>
            </w:r>
          </w:p>
        </w:tc>
      </w:tr>
      <w:tr w:rsidR="00BB7FEA" w:rsidRPr="0024095F" w14:paraId="11687D36" w14:textId="77777777" w:rsidTr="00640313">
        <w:trPr>
          <w:gridAfter w:val="1"/>
          <w:wAfter w:w="36" w:type="dxa"/>
          <w:trHeight w:val="1"/>
        </w:trPr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1D447BB" w14:textId="77777777" w:rsidR="00BB7FEA" w:rsidRPr="0024095F" w:rsidRDefault="00BB7FE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3</w:t>
            </w:r>
            <w:r w:rsidRPr="0024095F">
              <w:rPr>
                <w:rFonts w:cs="Calibri"/>
                <w:sz w:val="18"/>
                <w:szCs w:val="18"/>
              </w:rPr>
              <w:t>.</w:t>
            </w:r>
            <w:r>
              <w:rPr>
                <w:rFonts w:cs="Calibri"/>
                <w:sz w:val="18"/>
                <w:szCs w:val="18"/>
              </w:rPr>
              <w:t>2</w:t>
            </w:r>
            <w:r w:rsidRPr="0024095F">
              <w:rPr>
                <w:rFonts w:cs="Calibri"/>
                <w:sz w:val="18"/>
                <w:szCs w:val="18"/>
              </w:rPr>
              <w:t>.1</w:t>
            </w:r>
          </w:p>
        </w:tc>
        <w:tc>
          <w:tcPr>
            <w:tcW w:w="202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7D0D182" w14:textId="77777777" w:rsidR="00BB7FEA" w:rsidRPr="0024095F" w:rsidRDefault="00BB7FE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24095F">
              <w:rPr>
                <w:rFonts w:cs="Calibri"/>
                <w:sz w:val="18"/>
                <w:szCs w:val="18"/>
              </w:rPr>
              <w:t>Израда елабората о зонама санитарне заштите изворишта за јавно водоснабдевање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1025CBE" w14:textId="77777777" w:rsidR="00BB7FEA" w:rsidRPr="0024095F" w:rsidRDefault="00BB7FE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 xml:space="preserve">ЈЛС </w:t>
            </w:r>
          </w:p>
        </w:tc>
        <w:tc>
          <w:tcPr>
            <w:tcW w:w="27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2ACA9E1" w14:textId="77777777" w:rsidR="00BB7FEA" w:rsidRPr="0024095F" w:rsidRDefault="00BB7FE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24095F">
              <w:rPr>
                <w:rFonts w:cs="Calibri"/>
                <w:sz w:val="18"/>
                <w:szCs w:val="18"/>
              </w:rPr>
              <w:t>ИЗЈЗ/ЗЗЈЗ</w:t>
            </w:r>
            <w:r>
              <w:rPr>
                <w:rFonts w:cs="Calibri"/>
                <w:sz w:val="18"/>
                <w:szCs w:val="18"/>
              </w:rPr>
              <w:t>, ЈКП, лиценцирани пружалац услуге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4FE1A2B" w14:textId="555AC1D3" w:rsidR="00BB7FEA" w:rsidRPr="0024095F" w:rsidRDefault="00BB7FE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BB7FEA" w:rsidRPr="0024095F" w14:paraId="2232B82C" w14:textId="77777777" w:rsidTr="00640313">
        <w:trPr>
          <w:gridAfter w:val="1"/>
          <w:wAfter w:w="36" w:type="dxa"/>
          <w:trHeight w:val="1"/>
        </w:trPr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098379D" w14:textId="77777777" w:rsidR="00BB7FEA" w:rsidRPr="0024095F" w:rsidRDefault="00BB7FE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3</w:t>
            </w:r>
            <w:r w:rsidRPr="0024095F">
              <w:rPr>
                <w:rFonts w:cs="Calibri"/>
                <w:sz w:val="18"/>
                <w:szCs w:val="18"/>
              </w:rPr>
              <w:t>.</w:t>
            </w:r>
            <w:r>
              <w:rPr>
                <w:rFonts w:cs="Calibri"/>
                <w:sz w:val="18"/>
                <w:szCs w:val="18"/>
              </w:rPr>
              <w:t>2</w:t>
            </w:r>
            <w:r w:rsidRPr="0024095F">
              <w:rPr>
                <w:rFonts w:cs="Calibri"/>
                <w:sz w:val="18"/>
                <w:szCs w:val="18"/>
              </w:rPr>
              <w:t>.2</w:t>
            </w:r>
          </w:p>
        </w:tc>
        <w:tc>
          <w:tcPr>
            <w:tcW w:w="202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A9A6851" w14:textId="77777777" w:rsidR="00BB7FEA" w:rsidRPr="0024095F" w:rsidRDefault="00BB7FE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24095F">
              <w:rPr>
                <w:rFonts w:cs="Calibri"/>
                <w:sz w:val="18"/>
                <w:szCs w:val="18"/>
              </w:rPr>
              <w:t>Имплементација мера дефинисаних елаборатом о зонама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0A09CA8" w14:textId="77777777" w:rsidR="00BB7FEA" w:rsidRPr="0024095F" w:rsidRDefault="00BB7FE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27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CA69979" w14:textId="77777777" w:rsidR="00BB7FEA" w:rsidRPr="0024095F" w:rsidRDefault="00BB7FE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24095F">
              <w:rPr>
                <w:rFonts w:cs="Calibri"/>
                <w:sz w:val="18"/>
                <w:szCs w:val="18"/>
              </w:rPr>
              <w:t>МПШВ, МЗЖС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E5A7287" w14:textId="7404FC49" w:rsidR="00BB7FEA" w:rsidRPr="0024095F" w:rsidRDefault="00BB7FE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BB7FEA" w:rsidRPr="0024095F" w14:paraId="3F576A06" w14:textId="77777777" w:rsidTr="00640313">
        <w:trPr>
          <w:gridAfter w:val="1"/>
          <w:wAfter w:w="36" w:type="dxa"/>
          <w:trHeight w:val="1"/>
        </w:trPr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ED03BAB" w14:textId="77777777" w:rsidR="00BB7FEA" w:rsidRPr="0024095F" w:rsidRDefault="00BB7FE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3</w:t>
            </w:r>
            <w:r w:rsidRPr="0024095F">
              <w:rPr>
                <w:rFonts w:cs="Calibri"/>
                <w:sz w:val="18"/>
                <w:szCs w:val="18"/>
              </w:rPr>
              <w:t>.</w:t>
            </w:r>
            <w:r>
              <w:rPr>
                <w:rFonts w:cs="Calibri"/>
                <w:sz w:val="18"/>
                <w:szCs w:val="18"/>
              </w:rPr>
              <w:t>3.</w:t>
            </w:r>
            <w:r w:rsidRPr="0024095F">
              <w:rPr>
                <w:rFonts w:cs="Calibri"/>
                <w:sz w:val="18"/>
                <w:szCs w:val="18"/>
              </w:rPr>
              <w:t>3</w:t>
            </w:r>
          </w:p>
        </w:tc>
        <w:tc>
          <w:tcPr>
            <w:tcW w:w="202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58DC4C5" w14:textId="77777777" w:rsidR="00BB7FEA" w:rsidRPr="0024095F" w:rsidRDefault="00BB7FE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24095F">
              <w:rPr>
                <w:rFonts w:cs="Calibri"/>
                <w:sz w:val="18"/>
                <w:szCs w:val="18"/>
              </w:rPr>
              <w:t>Контрола спровођења елабората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AC29582" w14:textId="77777777" w:rsidR="00BB7FEA" w:rsidRPr="0024095F" w:rsidRDefault="00BB7FE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24095F">
              <w:rPr>
                <w:rFonts w:cs="Calibri"/>
                <w:sz w:val="18"/>
                <w:szCs w:val="18"/>
              </w:rPr>
              <w:t>Санитарна инспекција</w:t>
            </w:r>
          </w:p>
        </w:tc>
        <w:tc>
          <w:tcPr>
            <w:tcW w:w="27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5EE4AD4" w14:textId="77777777" w:rsidR="00BB7FEA" w:rsidRPr="0024095F" w:rsidRDefault="00BB7FE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24095F">
              <w:rPr>
                <w:rFonts w:cs="Calibri"/>
                <w:sz w:val="18"/>
                <w:szCs w:val="18"/>
              </w:rPr>
              <w:t>ЈЛС, ЈП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1B9A679" w14:textId="2F31E30E" w:rsidR="00BB7FEA" w:rsidRPr="0024095F" w:rsidRDefault="00BB7FEA" w:rsidP="009B3A5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</w:t>
            </w:r>
            <w:r w:rsidRPr="00807E5A">
              <w:rPr>
                <w:rFonts w:cs="Calibri"/>
                <w:sz w:val="18"/>
                <w:szCs w:val="18"/>
              </w:rPr>
              <w:t>-2</w:t>
            </w:r>
            <w:r>
              <w:rPr>
                <w:rFonts w:cs="Calibri"/>
                <w:sz w:val="18"/>
                <w:szCs w:val="18"/>
              </w:rPr>
              <w:t>8</w:t>
            </w:r>
          </w:p>
        </w:tc>
      </w:tr>
      <w:tr w:rsidR="00BB7FEA" w:rsidRPr="00746149" w14:paraId="542B2E89" w14:textId="77777777" w:rsidTr="00640313">
        <w:trPr>
          <w:gridAfter w:val="1"/>
          <w:wAfter w:w="36" w:type="dxa"/>
          <w:trHeight w:val="1"/>
        </w:trPr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78B4338" w14:textId="77777777" w:rsidR="00BB7FEA" w:rsidRPr="00746149" w:rsidRDefault="00BB7FE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3.4</w:t>
            </w:r>
          </w:p>
        </w:tc>
        <w:tc>
          <w:tcPr>
            <w:tcW w:w="202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49E896B" w14:textId="77777777" w:rsidR="00BB7FEA" w:rsidRPr="00746149" w:rsidRDefault="00BB7FE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раћење квалитета/исправности воде са изворишта водоснабдевања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10AB20C" w14:textId="77777777" w:rsidR="00BB7FEA" w:rsidRPr="00746149" w:rsidRDefault="00BB7FEA" w:rsidP="00BD5316">
            <w:pPr>
              <w:tabs>
                <w:tab w:val="left" w:pos="738"/>
              </w:tabs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27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25D70F0" w14:textId="77777777" w:rsidR="00BB7FEA" w:rsidRPr="00746149" w:rsidRDefault="00BB7FE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ЈКП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5C2ADB0" w14:textId="39401AFA" w:rsidR="00BB7FEA" w:rsidRPr="00746149" w:rsidRDefault="00BB7FE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</w:t>
            </w:r>
            <w:r w:rsidRPr="00746149">
              <w:rPr>
                <w:rFonts w:cs="Calibri"/>
                <w:sz w:val="18"/>
                <w:szCs w:val="18"/>
              </w:rPr>
              <w:t>-2</w:t>
            </w:r>
            <w:r>
              <w:rPr>
                <w:rFonts w:cs="Calibri"/>
                <w:sz w:val="18"/>
                <w:szCs w:val="18"/>
              </w:rPr>
              <w:t>8</w:t>
            </w:r>
          </w:p>
        </w:tc>
      </w:tr>
      <w:tr w:rsidR="00BB7FEA" w:rsidRPr="00746149" w14:paraId="7E688CFC" w14:textId="77777777" w:rsidTr="00640313">
        <w:trPr>
          <w:gridAfter w:val="1"/>
          <w:wAfter w:w="36" w:type="dxa"/>
          <w:trHeight w:val="1"/>
        </w:trPr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7A52818" w14:textId="77777777" w:rsidR="00BB7FEA" w:rsidRPr="00746149" w:rsidRDefault="00BB7FE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3.5</w:t>
            </w:r>
          </w:p>
        </w:tc>
        <w:tc>
          <w:tcPr>
            <w:tcW w:w="202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5FFF0E5" w14:textId="77777777" w:rsidR="00BB7FEA" w:rsidRPr="00640313" w:rsidRDefault="00BB7FE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640313">
              <w:rPr>
                <w:rFonts w:cs="Calibri"/>
                <w:sz w:val="18"/>
                <w:szCs w:val="18"/>
              </w:rPr>
              <w:t>Извештавање о резултатима спровођења активности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6C9424E" w14:textId="77777777" w:rsidR="00BB7FEA" w:rsidRPr="00746149" w:rsidRDefault="00BB7FEA">
            <w:pPr>
              <w:spacing w:before="60" w:after="60" w:line="240" w:lineRule="auto"/>
              <w:jc w:val="both"/>
              <w:rPr>
                <w:rFonts w:cs="Calibri"/>
                <w:b/>
                <w:sz w:val="18"/>
                <w:szCs w:val="18"/>
              </w:rPr>
            </w:pPr>
            <w:r w:rsidRPr="00746149">
              <w:rPr>
                <w:rFonts w:cs="Calibri"/>
                <w:b/>
                <w:sz w:val="18"/>
                <w:szCs w:val="18"/>
              </w:rPr>
              <w:t>ЈЛС</w:t>
            </w:r>
          </w:p>
        </w:tc>
        <w:tc>
          <w:tcPr>
            <w:tcW w:w="27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2017E41" w14:textId="77777777" w:rsidR="00BB7FEA" w:rsidRPr="00746149" w:rsidRDefault="00BB7FE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; ЈКП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E556E3C" w14:textId="21636558" w:rsidR="00BB7FEA" w:rsidRPr="00746149" w:rsidRDefault="00BB7FE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BB7FEA" w:rsidRPr="00746149" w14:paraId="641BD624" w14:textId="77777777" w:rsidTr="00640313">
        <w:trPr>
          <w:gridAfter w:val="1"/>
          <w:wAfter w:w="36" w:type="dxa"/>
          <w:trHeight w:val="1"/>
        </w:trPr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BF59497" w14:textId="77777777" w:rsidR="00BB7FEA" w:rsidRPr="00746149" w:rsidRDefault="00BB7FE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3.6</w:t>
            </w:r>
          </w:p>
        </w:tc>
        <w:tc>
          <w:tcPr>
            <w:tcW w:w="202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7520DD7" w14:textId="77777777" w:rsidR="00BB7FEA" w:rsidRPr="00746149" w:rsidRDefault="00BB7FE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Едукација на тему значаја заштите изворишта воде за пиће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1E9D8A8" w14:textId="77777777" w:rsidR="00BB7FEA" w:rsidRPr="00746149" w:rsidRDefault="00BB7FE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27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3297FEC" w14:textId="77777777" w:rsidR="00BB7FEA" w:rsidRPr="00746149" w:rsidRDefault="00BB7FE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МЗ Санитарна инспекција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A1D40E0" w14:textId="4F87C51A" w:rsidR="00BB7FEA" w:rsidRPr="00746149" w:rsidRDefault="00BB7FE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</w:t>
            </w:r>
            <w:r w:rsidRPr="00746149">
              <w:rPr>
                <w:rFonts w:cs="Calibri"/>
                <w:sz w:val="18"/>
                <w:szCs w:val="18"/>
              </w:rPr>
              <w:t>-2</w:t>
            </w:r>
            <w:r>
              <w:rPr>
                <w:rFonts w:cs="Calibri"/>
                <w:sz w:val="18"/>
                <w:szCs w:val="18"/>
              </w:rPr>
              <w:t>8</w:t>
            </w:r>
          </w:p>
        </w:tc>
      </w:tr>
      <w:tr w:rsidR="00BB7FEA" w:rsidRPr="00746149" w14:paraId="591AC4BA" w14:textId="77777777" w:rsidTr="00640313">
        <w:trPr>
          <w:gridAfter w:val="1"/>
          <w:wAfter w:w="36" w:type="dxa"/>
          <w:trHeight w:val="1"/>
        </w:trPr>
        <w:tc>
          <w:tcPr>
            <w:tcW w:w="7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AF31E30" w14:textId="77777777" w:rsidR="00BB7FEA" w:rsidRPr="00746149" w:rsidRDefault="00BB7FEA" w:rsidP="00185473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3.7</w:t>
            </w:r>
          </w:p>
        </w:tc>
        <w:tc>
          <w:tcPr>
            <w:tcW w:w="202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BD9DB9E" w14:textId="77777777" w:rsidR="00BB7FEA" w:rsidRPr="00746149" w:rsidRDefault="00BB7FEA" w:rsidP="00185473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Задовољство корисника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FCB47D6" w14:textId="77777777" w:rsidR="00BB7FEA" w:rsidRPr="00746149" w:rsidRDefault="00BB7FEA" w:rsidP="00185473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27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48FDE4B" w14:textId="77777777" w:rsidR="00BB7FEA" w:rsidRPr="00746149" w:rsidRDefault="00BB7FEA" w:rsidP="00185473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E4FBF54" w14:textId="64801816" w:rsidR="00BB7FEA" w:rsidRPr="00746149" w:rsidRDefault="00BB7FEA" w:rsidP="00185473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</w:tbl>
    <w:p w14:paraId="2CA45D4D" w14:textId="77777777" w:rsidR="00BF3130" w:rsidRDefault="00BF3130">
      <w:pPr>
        <w:spacing w:before="240" w:after="0" w:line="240" w:lineRule="auto"/>
        <w:jc w:val="both"/>
        <w:rPr>
          <w:rFonts w:cs="Calibri"/>
          <w:sz w:val="18"/>
          <w:szCs w:val="18"/>
          <w:lang w:val="sr-Cyrl-RS"/>
        </w:rPr>
      </w:pPr>
    </w:p>
    <w:p w14:paraId="30F431ED" w14:textId="77777777" w:rsidR="00640313" w:rsidRDefault="00640313">
      <w:pPr>
        <w:spacing w:before="240" w:after="0" w:line="240" w:lineRule="auto"/>
        <w:jc w:val="both"/>
        <w:rPr>
          <w:rFonts w:cs="Calibri"/>
          <w:sz w:val="18"/>
          <w:szCs w:val="18"/>
          <w:lang w:val="sr-Cyrl-RS"/>
        </w:rPr>
      </w:pPr>
    </w:p>
    <w:p w14:paraId="232C14D6" w14:textId="77777777" w:rsidR="00640313" w:rsidRDefault="00640313">
      <w:pPr>
        <w:spacing w:before="240" w:after="0" w:line="240" w:lineRule="auto"/>
        <w:jc w:val="both"/>
        <w:rPr>
          <w:rFonts w:cs="Calibri"/>
          <w:sz w:val="18"/>
          <w:szCs w:val="18"/>
          <w:lang w:val="sr-Cyrl-RS"/>
        </w:rPr>
      </w:pPr>
    </w:p>
    <w:p w14:paraId="6D281102" w14:textId="77777777" w:rsidR="00640313" w:rsidRDefault="00640313">
      <w:pPr>
        <w:spacing w:before="240" w:after="0" w:line="240" w:lineRule="auto"/>
        <w:jc w:val="both"/>
        <w:rPr>
          <w:rFonts w:cs="Calibri"/>
          <w:sz w:val="18"/>
          <w:szCs w:val="18"/>
          <w:lang w:val="sr-Cyrl-RS"/>
        </w:rPr>
      </w:pPr>
    </w:p>
    <w:p w14:paraId="35216D91" w14:textId="77777777" w:rsidR="00640313" w:rsidRDefault="00640313">
      <w:pPr>
        <w:spacing w:before="240" w:after="0" w:line="240" w:lineRule="auto"/>
        <w:jc w:val="both"/>
        <w:rPr>
          <w:rFonts w:cs="Calibri"/>
          <w:sz w:val="18"/>
          <w:szCs w:val="18"/>
          <w:lang w:val="sr-Cyrl-RS"/>
        </w:rPr>
      </w:pPr>
    </w:p>
    <w:p w14:paraId="5E75269F" w14:textId="77777777" w:rsidR="00640313" w:rsidRDefault="00640313">
      <w:pPr>
        <w:spacing w:before="240" w:after="0" w:line="240" w:lineRule="auto"/>
        <w:jc w:val="both"/>
        <w:rPr>
          <w:rFonts w:cs="Calibri"/>
          <w:sz w:val="18"/>
          <w:szCs w:val="18"/>
          <w:lang w:val="sr-Cyrl-RS"/>
        </w:rPr>
      </w:pPr>
    </w:p>
    <w:p w14:paraId="4F577E86" w14:textId="77777777" w:rsidR="00640313" w:rsidRDefault="00640313">
      <w:pPr>
        <w:spacing w:before="240" w:after="0" w:line="240" w:lineRule="auto"/>
        <w:jc w:val="both"/>
        <w:rPr>
          <w:rFonts w:cs="Calibri"/>
          <w:sz w:val="18"/>
          <w:szCs w:val="18"/>
          <w:lang w:val="sr-Cyrl-RS"/>
        </w:rPr>
      </w:pPr>
    </w:p>
    <w:p w14:paraId="6A9DAF92" w14:textId="77777777" w:rsidR="00640313" w:rsidRDefault="00640313">
      <w:pPr>
        <w:spacing w:before="240" w:after="0" w:line="240" w:lineRule="auto"/>
        <w:jc w:val="both"/>
        <w:rPr>
          <w:rFonts w:cs="Calibri"/>
          <w:sz w:val="18"/>
          <w:szCs w:val="18"/>
          <w:lang w:val="sr-Cyrl-RS"/>
        </w:rPr>
      </w:pPr>
    </w:p>
    <w:p w14:paraId="3E656C86" w14:textId="77777777" w:rsidR="00640313" w:rsidRDefault="00640313">
      <w:pPr>
        <w:spacing w:before="240" w:after="0" w:line="240" w:lineRule="auto"/>
        <w:jc w:val="both"/>
        <w:rPr>
          <w:rFonts w:cs="Calibri"/>
          <w:sz w:val="18"/>
          <w:szCs w:val="18"/>
          <w:lang w:val="sr-Cyrl-RS"/>
        </w:rPr>
      </w:pPr>
    </w:p>
    <w:p w14:paraId="54012D84" w14:textId="77777777" w:rsidR="00640313" w:rsidRDefault="00640313">
      <w:pPr>
        <w:spacing w:before="240" w:after="0" w:line="240" w:lineRule="auto"/>
        <w:jc w:val="both"/>
        <w:rPr>
          <w:rFonts w:cs="Calibri"/>
          <w:sz w:val="18"/>
          <w:szCs w:val="18"/>
          <w:lang w:val="sr-Cyrl-RS"/>
        </w:rPr>
      </w:pPr>
    </w:p>
    <w:p w14:paraId="4C3BFCD1" w14:textId="77777777" w:rsidR="00640313" w:rsidRDefault="00640313">
      <w:pPr>
        <w:spacing w:before="240" w:after="0" w:line="240" w:lineRule="auto"/>
        <w:jc w:val="both"/>
        <w:rPr>
          <w:rFonts w:cs="Calibri"/>
          <w:sz w:val="18"/>
          <w:szCs w:val="18"/>
          <w:lang w:val="sr-Cyrl-RS"/>
        </w:rPr>
      </w:pPr>
    </w:p>
    <w:p w14:paraId="2EF6804F" w14:textId="77777777" w:rsidR="00640313" w:rsidRDefault="00640313">
      <w:pPr>
        <w:spacing w:before="240" w:after="0" w:line="240" w:lineRule="auto"/>
        <w:jc w:val="both"/>
        <w:rPr>
          <w:rFonts w:cs="Calibri"/>
          <w:sz w:val="18"/>
          <w:szCs w:val="18"/>
          <w:lang w:val="sr-Cyrl-RS"/>
        </w:rPr>
      </w:pPr>
    </w:p>
    <w:p w14:paraId="41A52F0A" w14:textId="77777777" w:rsidR="00640313" w:rsidRPr="00640313" w:rsidRDefault="00640313">
      <w:pPr>
        <w:spacing w:before="240" w:after="0" w:line="240" w:lineRule="auto"/>
        <w:jc w:val="both"/>
        <w:rPr>
          <w:rFonts w:cs="Calibri"/>
          <w:sz w:val="18"/>
          <w:szCs w:val="18"/>
          <w:lang w:val="sr-Cyrl-RS"/>
        </w:rPr>
      </w:pP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0A0" w:firstRow="1" w:lastRow="0" w:firstColumn="1" w:lastColumn="0" w:noHBand="0" w:noVBand="0"/>
      </w:tblPr>
      <w:tblGrid>
        <w:gridCol w:w="1540"/>
        <w:gridCol w:w="2999"/>
        <w:gridCol w:w="1228"/>
        <w:gridCol w:w="3413"/>
      </w:tblGrid>
      <w:tr w:rsidR="000B2058" w:rsidRPr="00746149" w14:paraId="5968989E" w14:textId="77777777" w:rsidTr="00BF3130">
        <w:trPr>
          <w:trHeight w:val="1"/>
        </w:trPr>
        <w:tc>
          <w:tcPr>
            <w:tcW w:w="1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14:paraId="2EAABDFB" w14:textId="77777777"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b/>
                <w:sz w:val="18"/>
                <w:szCs w:val="18"/>
              </w:rPr>
              <w:t xml:space="preserve">МЕРА </w:t>
            </w:r>
            <w:r w:rsidR="00A53AC0" w:rsidRPr="00746149">
              <w:rPr>
                <w:rFonts w:cs="Calibri"/>
                <w:b/>
                <w:sz w:val="18"/>
                <w:szCs w:val="18"/>
              </w:rPr>
              <w:t>3</w:t>
            </w:r>
            <w:r w:rsidRPr="00746149">
              <w:rPr>
                <w:rFonts w:cs="Calibri"/>
                <w:b/>
                <w:sz w:val="18"/>
                <w:szCs w:val="18"/>
              </w:rPr>
              <w:t>.</w:t>
            </w:r>
            <w:r w:rsidR="00A53AC0" w:rsidRPr="00746149">
              <w:rPr>
                <w:rFonts w:cs="Calibri"/>
                <w:b/>
                <w:sz w:val="18"/>
                <w:szCs w:val="18"/>
              </w:rPr>
              <w:t>3</w:t>
            </w:r>
            <w:r w:rsidRPr="00746149">
              <w:rPr>
                <w:rFonts w:cs="Calibri"/>
                <w:b/>
                <w:sz w:val="18"/>
                <w:szCs w:val="18"/>
              </w:rPr>
              <w:t>:</w:t>
            </w:r>
          </w:p>
        </w:tc>
        <w:tc>
          <w:tcPr>
            <w:tcW w:w="29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14:paraId="67470D23" w14:textId="77777777"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Праћење здравствене исправности воде за пиће </w:t>
            </w:r>
          </w:p>
        </w:tc>
        <w:tc>
          <w:tcPr>
            <w:tcW w:w="12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14:paraId="2BCFF871" w14:textId="77777777" w:rsidR="00BB3241" w:rsidRPr="00746149" w:rsidRDefault="00BB3241" w:rsidP="00185473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Тип мере: </w:t>
            </w:r>
          </w:p>
        </w:tc>
        <w:tc>
          <w:tcPr>
            <w:tcW w:w="3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14:paraId="647AE323" w14:textId="77777777"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5</w:t>
            </w:r>
          </w:p>
        </w:tc>
      </w:tr>
      <w:tr w:rsidR="000B2058" w:rsidRPr="0024095F" w14:paraId="456EC325" w14:textId="77777777" w:rsidTr="00BF3130">
        <w:trPr>
          <w:trHeight w:val="1"/>
        </w:trPr>
        <w:tc>
          <w:tcPr>
            <w:tcW w:w="1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14:paraId="1CB3DC9D" w14:textId="77777777"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осилац мере:</w:t>
            </w:r>
          </w:p>
        </w:tc>
        <w:tc>
          <w:tcPr>
            <w:tcW w:w="29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14:paraId="3B232623" w14:textId="77777777"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КП, ЈЛС</w:t>
            </w:r>
          </w:p>
        </w:tc>
        <w:tc>
          <w:tcPr>
            <w:tcW w:w="12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14:paraId="4E7AE1E8" w14:textId="77777777"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артнери:</w:t>
            </w:r>
          </w:p>
        </w:tc>
        <w:tc>
          <w:tcPr>
            <w:tcW w:w="3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14:paraId="5B396F46" w14:textId="77777777" w:rsidR="00BB3241" w:rsidRPr="0024095F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МЗ-Санитарна инспекција, Институт/Завод за јавно здравље</w:t>
            </w:r>
          </w:p>
        </w:tc>
      </w:tr>
    </w:tbl>
    <w:p w14:paraId="5EC86EEC" w14:textId="77777777" w:rsidR="00BB3241" w:rsidRPr="00640313" w:rsidRDefault="00BB3241">
      <w:pPr>
        <w:spacing w:before="240" w:after="0" w:line="240" w:lineRule="auto"/>
        <w:jc w:val="both"/>
        <w:rPr>
          <w:rFonts w:cs="Calibri"/>
          <w:sz w:val="18"/>
          <w:szCs w:val="18"/>
          <w:lang w:val="sr-Cyrl-RS"/>
        </w:rPr>
      </w:pPr>
    </w:p>
    <w:tbl>
      <w:tblPr>
        <w:tblW w:w="0" w:type="auto"/>
        <w:tblInd w:w="108" w:type="dxa"/>
        <w:tblLayout w:type="fixed"/>
        <w:tblCellMar>
          <w:left w:w="10" w:type="dxa"/>
          <w:right w:w="10" w:type="dxa"/>
        </w:tblCellMar>
        <w:tblLook w:val="00A0" w:firstRow="1" w:lastRow="0" w:firstColumn="1" w:lastColumn="0" w:noHBand="0" w:noVBand="0"/>
      </w:tblPr>
      <w:tblGrid>
        <w:gridCol w:w="1214"/>
        <w:gridCol w:w="3423"/>
        <w:gridCol w:w="1457"/>
        <w:gridCol w:w="1722"/>
        <w:gridCol w:w="1325"/>
      </w:tblGrid>
      <w:tr w:rsidR="00BF3130" w:rsidRPr="00746149" w14:paraId="558143E8" w14:textId="77777777" w:rsidTr="00BF3130">
        <w:trPr>
          <w:trHeight w:val="1"/>
        </w:trPr>
        <w:tc>
          <w:tcPr>
            <w:tcW w:w="1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14:paraId="4A543A29" w14:textId="77777777" w:rsidR="00BF3130" w:rsidRPr="00746149" w:rsidRDefault="00BF3130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Ознака</w:t>
            </w:r>
          </w:p>
        </w:tc>
        <w:tc>
          <w:tcPr>
            <w:tcW w:w="34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14:paraId="1C481C5A" w14:textId="77777777" w:rsidR="00BF3130" w:rsidRPr="00746149" w:rsidRDefault="00BF3130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азив активности</w:t>
            </w:r>
          </w:p>
        </w:tc>
        <w:tc>
          <w:tcPr>
            <w:tcW w:w="14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14:paraId="157459ED" w14:textId="77777777" w:rsidR="00BF3130" w:rsidRPr="00746149" w:rsidRDefault="00BF3130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осилац</w:t>
            </w:r>
          </w:p>
        </w:tc>
        <w:tc>
          <w:tcPr>
            <w:tcW w:w="1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14:paraId="2BAA998A" w14:textId="77777777" w:rsidR="00BF3130" w:rsidRPr="00746149" w:rsidRDefault="00BF3130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артнери</w:t>
            </w:r>
          </w:p>
        </w:tc>
        <w:tc>
          <w:tcPr>
            <w:tcW w:w="13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14:paraId="4AD0FEB3" w14:textId="77777777" w:rsidR="00BF3130" w:rsidRPr="00746149" w:rsidRDefault="00BF3130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Рок за реализацију</w:t>
            </w:r>
          </w:p>
        </w:tc>
      </w:tr>
      <w:tr w:rsidR="00BF3130" w:rsidRPr="00746149" w14:paraId="52EADCFD" w14:textId="77777777" w:rsidTr="00BF3130">
        <w:trPr>
          <w:trHeight w:val="1"/>
        </w:trPr>
        <w:tc>
          <w:tcPr>
            <w:tcW w:w="1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B170D52" w14:textId="77777777" w:rsidR="00BF3130" w:rsidRPr="00746149" w:rsidRDefault="00BF3130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3.1</w:t>
            </w:r>
          </w:p>
        </w:tc>
        <w:tc>
          <w:tcPr>
            <w:tcW w:w="34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E66EE2A" w14:textId="77777777" w:rsidR="00BF3130" w:rsidRPr="00746149" w:rsidRDefault="00BF3130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Узорковање и лабораторијска анализа (врста и број контрола према месту узорковања) са стручним мишљењем и проценом утицаја на здравље</w:t>
            </w:r>
          </w:p>
        </w:tc>
        <w:tc>
          <w:tcPr>
            <w:tcW w:w="14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DCB7FE5" w14:textId="77777777" w:rsidR="00BF3130" w:rsidRPr="00746149" w:rsidRDefault="00BF3130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П, ЈЛС</w:t>
            </w:r>
          </w:p>
        </w:tc>
        <w:tc>
          <w:tcPr>
            <w:tcW w:w="1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2F66EB3" w14:textId="77777777" w:rsidR="00BF3130" w:rsidRPr="00746149" w:rsidRDefault="00BF3130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МЗ-Санитарна инспекција</w:t>
            </w:r>
          </w:p>
        </w:tc>
        <w:tc>
          <w:tcPr>
            <w:tcW w:w="13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301A245" w14:textId="4BAD212A" w:rsidR="00BF3130" w:rsidRPr="00746149" w:rsidRDefault="00BF3130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BF3130" w:rsidRPr="00746149" w14:paraId="6B35C3D9" w14:textId="77777777" w:rsidTr="00BF3130">
        <w:trPr>
          <w:trHeight w:val="1"/>
        </w:trPr>
        <w:tc>
          <w:tcPr>
            <w:tcW w:w="1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72CAD48" w14:textId="77777777" w:rsidR="00BF3130" w:rsidRPr="00746149" w:rsidRDefault="00BF3130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3.2</w:t>
            </w:r>
          </w:p>
        </w:tc>
        <w:tc>
          <w:tcPr>
            <w:tcW w:w="34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8004EB1" w14:textId="77777777" w:rsidR="00BF3130" w:rsidRPr="00746149" w:rsidRDefault="00BF3130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Прикупљање и статистичка обрада података према врсти анализе, броју узорака и месту узорковања </w:t>
            </w:r>
          </w:p>
        </w:tc>
        <w:tc>
          <w:tcPr>
            <w:tcW w:w="14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ED7A43C" w14:textId="77777777" w:rsidR="00BF3130" w:rsidRPr="00746149" w:rsidRDefault="00BF3130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П, ЈЛС</w:t>
            </w:r>
          </w:p>
        </w:tc>
        <w:tc>
          <w:tcPr>
            <w:tcW w:w="1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1C453A9" w14:textId="77777777" w:rsidR="00BF3130" w:rsidRPr="00746149" w:rsidRDefault="00BF3130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ИЗЈЗ/ЗЗЈЗ, МЗ-Санитарна инспекција </w:t>
            </w:r>
          </w:p>
        </w:tc>
        <w:tc>
          <w:tcPr>
            <w:tcW w:w="13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3CA4746" w14:textId="30851ED0" w:rsidR="00BF3130" w:rsidRPr="00746149" w:rsidRDefault="00BF3130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BF3130" w:rsidRPr="00746149" w14:paraId="63A889EA" w14:textId="77777777" w:rsidTr="00BF3130">
        <w:trPr>
          <w:trHeight w:val="886"/>
        </w:trPr>
        <w:tc>
          <w:tcPr>
            <w:tcW w:w="1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8A7421D" w14:textId="6B7F95A5" w:rsidR="00BF3130" w:rsidRPr="00746149" w:rsidRDefault="00BF3130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3</w:t>
            </w:r>
            <w:r w:rsidRPr="00746149">
              <w:rPr>
                <w:rFonts w:cs="Calibri"/>
                <w:sz w:val="18"/>
                <w:szCs w:val="18"/>
              </w:rPr>
              <w:t>.3.3</w:t>
            </w:r>
          </w:p>
        </w:tc>
        <w:tc>
          <w:tcPr>
            <w:tcW w:w="34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3A003C4" w14:textId="77777777" w:rsidR="00BF3130" w:rsidRPr="00746149" w:rsidRDefault="00BF3130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Формирање базе података о сваком водном објекту (изворишта, дужина мреже, број корисника, итд.)</w:t>
            </w:r>
          </w:p>
        </w:tc>
        <w:tc>
          <w:tcPr>
            <w:tcW w:w="14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CBD36A3" w14:textId="77777777" w:rsidR="00BF3130" w:rsidRPr="00746149" w:rsidRDefault="00BF3130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П, ЈЛС</w:t>
            </w:r>
          </w:p>
        </w:tc>
        <w:tc>
          <w:tcPr>
            <w:tcW w:w="1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1E61383" w14:textId="77777777" w:rsidR="00BF3130" w:rsidRPr="00746149" w:rsidRDefault="00BF3130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</w:t>
            </w:r>
          </w:p>
        </w:tc>
        <w:tc>
          <w:tcPr>
            <w:tcW w:w="13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2874BA6" w14:textId="275F2D09" w:rsidR="00BF3130" w:rsidRPr="00746149" w:rsidRDefault="00BF3130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BF3130" w:rsidRPr="00746149" w14:paraId="4712EEE5" w14:textId="77777777" w:rsidTr="00BF3130">
        <w:trPr>
          <w:trHeight w:val="991"/>
        </w:trPr>
        <w:tc>
          <w:tcPr>
            <w:tcW w:w="1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3BFB9A9" w14:textId="77777777" w:rsidR="00BF3130" w:rsidRPr="00746149" w:rsidRDefault="00BF3130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3.4</w:t>
            </w:r>
          </w:p>
        </w:tc>
        <w:tc>
          <w:tcPr>
            <w:tcW w:w="34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D42788F" w14:textId="77777777" w:rsidR="00BF3130" w:rsidRPr="00746149" w:rsidRDefault="00BF3130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Израда годишњег извештаја и евалуација програма са предлогом мера за унапређење </w:t>
            </w:r>
          </w:p>
          <w:p w14:paraId="7A1802ED" w14:textId="77777777" w:rsidR="00BF3130" w:rsidRPr="00746149" w:rsidRDefault="00BF3130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4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6353D68" w14:textId="77777777" w:rsidR="00BF3130" w:rsidRPr="00746149" w:rsidRDefault="00BF3130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П, ЈЛС</w:t>
            </w:r>
          </w:p>
        </w:tc>
        <w:tc>
          <w:tcPr>
            <w:tcW w:w="1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3816345" w14:textId="77777777" w:rsidR="00BF3130" w:rsidRPr="00746149" w:rsidRDefault="00BF3130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</w:t>
            </w:r>
          </w:p>
        </w:tc>
        <w:tc>
          <w:tcPr>
            <w:tcW w:w="13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5CA3983" w14:textId="2AED0D5C" w:rsidR="00BF3130" w:rsidRPr="00746149" w:rsidRDefault="00BF3130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BF3130" w:rsidRPr="00746149" w14:paraId="69F5C5F9" w14:textId="77777777" w:rsidTr="00BF3130">
        <w:trPr>
          <w:trHeight w:val="1"/>
        </w:trPr>
        <w:tc>
          <w:tcPr>
            <w:tcW w:w="1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90A7263" w14:textId="77777777" w:rsidR="00640313" w:rsidRDefault="00BF3130">
            <w:pPr>
              <w:spacing w:before="60" w:after="60" w:line="240" w:lineRule="auto"/>
              <w:rPr>
                <w:rFonts w:cs="Calibri"/>
                <w:sz w:val="18"/>
                <w:szCs w:val="18"/>
                <w:lang w:val="sr-Cyrl-RS"/>
              </w:rPr>
            </w:pPr>
            <w:r w:rsidRPr="00746149">
              <w:rPr>
                <w:rFonts w:cs="Calibri"/>
                <w:sz w:val="18"/>
                <w:szCs w:val="18"/>
              </w:rPr>
              <w:t>3.3</w:t>
            </w:r>
          </w:p>
          <w:p w14:paraId="3C6391AC" w14:textId="20D3456A" w:rsidR="00BF3130" w:rsidRPr="00746149" w:rsidRDefault="00BF3130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.5</w:t>
            </w:r>
          </w:p>
        </w:tc>
        <w:tc>
          <w:tcPr>
            <w:tcW w:w="34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2D83C17" w14:textId="77777777" w:rsidR="00BF3130" w:rsidRPr="00746149" w:rsidRDefault="00BF3130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нформисање јавности о здравственој исправности воде за пиће и препорукама за коришћење</w:t>
            </w:r>
          </w:p>
        </w:tc>
        <w:tc>
          <w:tcPr>
            <w:tcW w:w="14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C861892" w14:textId="77777777" w:rsidR="00BF3130" w:rsidRPr="00746149" w:rsidRDefault="00BF3130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П, ЈЛС</w:t>
            </w:r>
          </w:p>
        </w:tc>
        <w:tc>
          <w:tcPr>
            <w:tcW w:w="1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F696730" w14:textId="77777777" w:rsidR="00BF3130" w:rsidRPr="00746149" w:rsidRDefault="00BF3130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МЗ-Санитарна инспекција</w:t>
            </w:r>
          </w:p>
        </w:tc>
        <w:tc>
          <w:tcPr>
            <w:tcW w:w="13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9A88796" w14:textId="5B9B4262" w:rsidR="00BF3130" w:rsidRPr="00746149" w:rsidRDefault="00BF3130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</w:tbl>
    <w:tbl>
      <w:tblPr>
        <w:tblpPr w:leftFromText="180" w:rightFromText="180" w:vertAnchor="text" w:horzAnchor="margin" w:tblpY="260"/>
        <w:tblW w:w="0" w:type="auto"/>
        <w:tblCellMar>
          <w:left w:w="10" w:type="dxa"/>
          <w:right w:w="10" w:type="dxa"/>
        </w:tblCellMar>
        <w:tblLook w:val="00A0" w:firstRow="1" w:lastRow="0" w:firstColumn="1" w:lastColumn="0" w:noHBand="0" w:noVBand="0"/>
      </w:tblPr>
      <w:tblGrid>
        <w:gridCol w:w="1534"/>
        <w:gridCol w:w="2989"/>
        <w:gridCol w:w="1227"/>
        <w:gridCol w:w="3430"/>
      </w:tblGrid>
      <w:tr w:rsidR="00F43444" w:rsidRPr="00746149" w14:paraId="1E92ABC3" w14:textId="77777777" w:rsidTr="00F43444">
        <w:trPr>
          <w:trHeight w:val="1"/>
        </w:trPr>
        <w:tc>
          <w:tcPr>
            <w:tcW w:w="1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14:paraId="7504411D" w14:textId="77777777" w:rsidR="00F43444" w:rsidRPr="00746149" w:rsidRDefault="00F43444" w:rsidP="00F4344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b/>
                <w:sz w:val="18"/>
                <w:szCs w:val="18"/>
              </w:rPr>
              <w:t>МЕРА 3.4:</w:t>
            </w:r>
          </w:p>
        </w:tc>
        <w:tc>
          <w:tcPr>
            <w:tcW w:w="2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14:paraId="3F42F2AA" w14:textId="77777777" w:rsidR="00F43444" w:rsidRPr="00746149" w:rsidRDefault="00F43444" w:rsidP="00F4344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Увођење и имплементација Плана за обезбеђење здравствене исправности воде за пиће од изворишта до точећег места </w:t>
            </w:r>
          </w:p>
        </w:tc>
        <w:tc>
          <w:tcPr>
            <w:tcW w:w="12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14:paraId="06644ACA" w14:textId="77777777" w:rsidR="00F43444" w:rsidRPr="00746149" w:rsidRDefault="00F43444" w:rsidP="00F4344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Тип мере:</w:t>
            </w:r>
          </w:p>
        </w:tc>
        <w:tc>
          <w:tcPr>
            <w:tcW w:w="3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14:paraId="5095D17E" w14:textId="77777777" w:rsidR="00F43444" w:rsidRPr="00746149" w:rsidRDefault="00F43444" w:rsidP="00F4344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1, 5</w:t>
            </w:r>
          </w:p>
        </w:tc>
      </w:tr>
      <w:tr w:rsidR="00F43444" w:rsidRPr="00746149" w14:paraId="25B8BE51" w14:textId="77777777" w:rsidTr="00F43444">
        <w:trPr>
          <w:trHeight w:val="1"/>
        </w:trPr>
        <w:tc>
          <w:tcPr>
            <w:tcW w:w="1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14:paraId="7BD41B46" w14:textId="77777777" w:rsidR="00F43444" w:rsidRPr="00746149" w:rsidRDefault="00F43444" w:rsidP="00F4344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осилац мере:</w:t>
            </w:r>
          </w:p>
        </w:tc>
        <w:tc>
          <w:tcPr>
            <w:tcW w:w="2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14:paraId="1327388E" w14:textId="77777777" w:rsidR="00F43444" w:rsidRPr="00746149" w:rsidRDefault="00F43444" w:rsidP="00F4344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КП</w:t>
            </w:r>
          </w:p>
        </w:tc>
        <w:tc>
          <w:tcPr>
            <w:tcW w:w="12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14:paraId="62B15742" w14:textId="77777777" w:rsidR="00F43444" w:rsidRPr="00746149" w:rsidRDefault="00F43444" w:rsidP="00F4344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артнери:</w:t>
            </w:r>
          </w:p>
        </w:tc>
        <w:tc>
          <w:tcPr>
            <w:tcW w:w="3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14:paraId="486D573E" w14:textId="77777777" w:rsidR="00F43444" w:rsidRPr="00746149" w:rsidRDefault="00F43444" w:rsidP="00F4344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Санитарна инспекција</w:t>
            </w:r>
          </w:p>
        </w:tc>
      </w:tr>
    </w:tbl>
    <w:p w14:paraId="50A162FF" w14:textId="77777777" w:rsidR="00BF3130" w:rsidRPr="00BF3130" w:rsidRDefault="00BF3130" w:rsidP="00F43444">
      <w:pPr>
        <w:rPr>
          <w:rFonts w:cs="Calibri"/>
          <w:sz w:val="18"/>
          <w:szCs w:val="18"/>
          <w:lang w:val="sr-Cyrl-RS"/>
        </w:rPr>
      </w:pPr>
    </w:p>
    <w:tbl>
      <w:tblPr>
        <w:tblW w:w="9186" w:type="dxa"/>
        <w:tblInd w:w="108" w:type="dxa"/>
        <w:tblLayout w:type="fixed"/>
        <w:tblCellMar>
          <w:left w:w="10" w:type="dxa"/>
          <w:right w:w="10" w:type="dxa"/>
        </w:tblCellMar>
        <w:tblLook w:val="00A0" w:firstRow="1" w:lastRow="0" w:firstColumn="1" w:lastColumn="0" w:noHBand="0" w:noVBand="0"/>
      </w:tblPr>
      <w:tblGrid>
        <w:gridCol w:w="990"/>
        <w:gridCol w:w="2700"/>
        <w:gridCol w:w="1084"/>
        <w:gridCol w:w="3062"/>
        <w:gridCol w:w="1350"/>
      </w:tblGrid>
      <w:tr w:rsidR="00BF3130" w:rsidRPr="00746149" w14:paraId="6BF40495" w14:textId="77777777" w:rsidTr="000A58BB">
        <w:trPr>
          <w:trHeight w:val="1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14:paraId="17B6CECE" w14:textId="77777777" w:rsidR="00BF3130" w:rsidRPr="00746149" w:rsidRDefault="00BF3130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Ознака</w:t>
            </w:r>
          </w:p>
        </w:tc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14:paraId="5B2867B6" w14:textId="77777777" w:rsidR="00BF3130" w:rsidRPr="00746149" w:rsidRDefault="00BF3130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азив активности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14:paraId="381F97C5" w14:textId="77777777" w:rsidR="00BF3130" w:rsidRPr="00746149" w:rsidRDefault="00BF3130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осилац</w:t>
            </w:r>
          </w:p>
        </w:tc>
        <w:tc>
          <w:tcPr>
            <w:tcW w:w="3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14:paraId="2F0E3490" w14:textId="77777777" w:rsidR="00BF3130" w:rsidRPr="00746149" w:rsidRDefault="00BF3130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артнери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14:paraId="4F03438A" w14:textId="77777777" w:rsidR="00BF3130" w:rsidRPr="00746149" w:rsidRDefault="00BF3130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Рок за реализацију</w:t>
            </w:r>
          </w:p>
        </w:tc>
      </w:tr>
      <w:tr w:rsidR="00BF3130" w:rsidRPr="00746149" w14:paraId="62BC465C" w14:textId="77777777" w:rsidTr="000A58BB">
        <w:trPr>
          <w:trHeight w:val="1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B60B05C" w14:textId="77777777" w:rsidR="00BF3130" w:rsidRPr="00746149" w:rsidRDefault="00BF3130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4.1</w:t>
            </w:r>
          </w:p>
        </w:tc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75A6B8D" w14:textId="77777777" w:rsidR="00BF3130" w:rsidRPr="00746149" w:rsidRDefault="00BF3130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Едукација актера сачињавању Плана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2DCC78F" w14:textId="77777777" w:rsidR="00BF3130" w:rsidRPr="00746149" w:rsidRDefault="00BF3130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ЈЛС </w:t>
            </w:r>
          </w:p>
        </w:tc>
        <w:tc>
          <w:tcPr>
            <w:tcW w:w="3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AE0696D" w14:textId="77777777" w:rsidR="00BF3130" w:rsidRPr="00746149" w:rsidRDefault="00BF3130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</w:t>
            </w:r>
          </w:p>
          <w:p w14:paraId="3E396872" w14:textId="77777777" w:rsidR="00BF3130" w:rsidRPr="00746149" w:rsidRDefault="00BF3130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КП, СКГО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B68B2E8" w14:textId="14BEF53B" w:rsidR="00BF3130" w:rsidRPr="00746149" w:rsidRDefault="00BF3130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BF3130" w:rsidRPr="00746149" w14:paraId="5A6173D6" w14:textId="77777777" w:rsidTr="000A58BB">
        <w:trPr>
          <w:trHeight w:val="1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BE42F9B" w14:textId="77777777" w:rsidR="00BF3130" w:rsidRPr="00746149" w:rsidRDefault="00BF3130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4.2</w:t>
            </w:r>
          </w:p>
        </w:tc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C0334A3" w14:textId="77777777" w:rsidR="00BF3130" w:rsidRPr="00746149" w:rsidRDefault="00BF3130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дентификација опасности у систему јавног водоснабдевања (од изворишта до потрошача)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2071747" w14:textId="77777777" w:rsidR="00BF3130" w:rsidRPr="00746149" w:rsidRDefault="00BF3130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3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514ABE7" w14:textId="77777777" w:rsidR="00BF3130" w:rsidRPr="00746149" w:rsidRDefault="00BF3130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ИЗЈЗ/ЗЗЈЗ, ЈКП, Директорат за радијациону и нуклеарну сигурност и безбедност Србије 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5137DBA" w14:textId="71D56E34" w:rsidR="00BF3130" w:rsidRPr="00746149" w:rsidRDefault="00BF3130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BF3130" w:rsidRPr="00746149" w14:paraId="2D11772A" w14:textId="77777777" w:rsidTr="000A58BB">
        <w:trPr>
          <w:trHeight w:val="1156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7A5B3EE" w14:textId="77777777" w:rsidR="00BF3130" w:rsidRPr="00746149" w:rsidRDefault="00BF3130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4.3</w:t>
            </w:r>
          </w:p>
        </w:tc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AF48D79" w14:textId="77777777" w:rsidR="00BF3130" w:rsidRPr="00746149" w:rsidRDefault="00BF3130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роцена нивоа ризика за сваку од утврђених опасности у односу на вероватноћу појаве и тежину утицаја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2E436E4" w14:textId="77777777" w:rsidR="00BF3130" w:rsidRPr="00746149" w:rsidRDefault="00BF3130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3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81AC429" w14:textId="77777777" w:rsidR="00BF3130" w:rsidRPr="00746149" w:rsidRDefault="00BF3130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ИЗЈЗ/ЗЗЈЗ, ЈКП Директорат за радијациону и нуклеарну сигурност и безбедност Србије 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5E43222" w14:textId="4CA481AC" w:rsidR="00BF3130" w:rsidRPr="00746149" w:rsidRDefault="00BF3130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BF3130" w:rsidRPr="00746149" w14:paraId="27F9EA81" w14:textId="77777777" w:rsidTr="000A58BB">
        <w:trPr>
          <w:trHeight w:val="1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2154606" w14:textId="77777777" w:rsidR="00BF3130" w:rsidRPr="00746149" w:rsidRDefault="00BF3130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4.4</w:t>
            </w:r>
          </w:p>
        </w:tc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52C1DC2" w14:textId="77777777" w:rsidR="00BF3130" w:rsidRPr="00746149" w:rsidRDefault="00BF3130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Дефинисање корективних мера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87E838E" w14:textId="77777777" w:rsidR="00BF3130" w:rsidRPr="00746149" w:rsidRDefault="00BF3130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 ЈЛС</w:t>
            </w:r>
          </w:p>
        </w:tc>
        <w:tc>
          <w:tcPr>
            <w:tcW w:w="3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8899D87" w14:textId="77777777" w:rsidR="00BF3130" w:rsidRPr="00746149" w:rsidRDefault="00BF3130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ИЗЈЗ/ЗЗЈЗ, ЈКП Директорат за радијациону и нуклеарну сигурност и безбедност Србије 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26D0DB2" w14:textId="645065F3" w:rsidR="00BF3130" w:rsidRPr="00746149" w:rsidRDefault="00BF3130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BF3130" w:rsidRPr="00746149" w14:paraId="635D4935" w14:textId="77777777" w:rsidTr="000A58BB">
        <w:trPr>
          <w:trHeight w:val="1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9A62384" w14:textId="77777777" w:rsidR="00BF3130" w:rsidRPr="00746149" w:rsidRDefault="00BF3130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4.5</w:t>
            </w:r>
          </w:p>
        </w:tc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5AD51D3" w14:textId="77777777" w:rsidR="00BF3130" w:rsidRPr="00746149" w:rsidRDefault="00BF3130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мплементација и контрола ефикасности примењених корективних мера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528E172" w14:textId="77777777" w:rsidR="00BF3130" w:rsidRPr="00746149" w:rsidRDefault="00BF3130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 ЈЛС</w:t>
            </w:r>
          </w:p>
        </w:tc>
        <w:tc>
          <w:tcPr>
            <w:tcW w:w="3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C5DAB6E" w14:textId="77777777" w:rsidR="00BF3130" w:rsidRPr="00746149" w:rsidRDefault="00BF3130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ИЗЈЗ/ЗЗЈЗ, ЈКП Директорат за радијациону и нуклеарну сигурност и безбедност Србије 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0866CB5" w14:textId="59B8FC9C" w:rsidR="00BF3130" w:rsidRPr="00746149" w:rsidRDefault="00BF3130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BF3130" w:rsidRPr="00746149" w14:paraId="44BE3C2E" w14:textId="77777777" w:rsidTr="000A58BB">
        <w:trPr>
          <w:trHeight w:val="1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CCE68F9" w14:textId="77777777" w:rsidR="00BF3130" w:rsidRPr="00746149" w:rsidRDefault="00BF3130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lastRenderedPageBreak/>
              <w:t>3.4.6</w:t>
            </w:r>
          </w:p>
        </w:tc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59DCF74" w14:textId="77777777" w:rsidR="00BF3130" w:rsidRPr="00746149" w:rsidRDefault="00BF3130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Верификациони мониторинг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22C7B6A" w14:textId="77777777" w:rsidR="00BF3130" w:rsidRPr="00746149" w:rsidRDefault="00BF3130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3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F878F63" w14:textId="77777777" w:rsidR="00BF3130" w:rsidRPr="00746149" w:rsidRDefault="00BF3130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ЈКП Директорат за радијациону и нуклеарну сигурност и безбедност Србије, МЗ-Санитарна инспекција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E94A8CB" w14:textId="0A1BE96C" w:rsidR="00BF3130" w:rsidRPr="00746149" w:rsidRDefault="00BF3130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BF3130" w:rsidRPr="00746149" w14:paraId="55588F23" w14:textId="77777777" w:rsidTr="000A58BB">
        <w:trPr>
          <w:trHeight w:val="1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1177EA3" w14:textId="77777777" w:rsidR="00BF3130" w:rsidRPr="00746149" w:rsidRDefault="00BF3130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4.7</w:t>
            </w:r>
          </w:p>
        </w:tc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D620976" w14:textId="77777777" w:rsidR="00BF3130" w:rsidRPr="00746149" w:rsidRDefault="00BF3130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Редовно унапређење дефинисаног Плана и усклађивање са новонасталим околностима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511A9F8" w14:textId="77777777" w:rsidR="00BF3130" w:rsidRPr="00746149" w:rsidRDefault="00BF3130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 ЈЛС</w:t>
            </w:r>
          </w:p>
        </w:tc>
        <w:tc>
          <w:tcPr>
            <w:tcW w:w="3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1B2481E" w14:textId="77777777" w:rsidR="00BF3130" w:rsidRPr="00746149" w:rsidRDefault="00BF3130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ИЗЈЗ/ЗЗЈЗ, ЈКП Директорат за радијациону и нуклеарну сигурност и безбедност Србије 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F856323" w14:textId="5115DFC4" w:rsidR="00BF3130" w:rsidRPr="00746149" w:rsidRDefault="00BF3130" w:rsidP="00A42EF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202</w:t>
            </w:r>
            <w:r>
              <w:rPr>
                <w:rFonts w:cs="Calibri"/>
                <w:sz w:val="18"/>
                <w:szCs w:val="18"/>
              </w:rPr>
              <w:t>3-28</w:t>
            </w:r>
          </w:p>
        </w:tc>
      </w:tr>
      <w:tr w:rsidR="00BF3130" w:rsidRPr="00746149" w14:paraId="0B195F85" w14:textId="77777777" w:rsidTr="000A58BB">
        <w:trPr>
          <w:trHeight w:val="886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1780423" w14:textId="77777777" w:rsidR="00BF3130" w:rsidRPr="00746149" w:rsidRDefault="00BF3130" w:rsidP="00E33645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4.8</w:t>
            </w:r>
          </w:p>
        </w:tc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4439087" w14:textId="77777777" w:rsidR="00BF3130" w:rsidRPr="00746149" w:rsidRDefault="00BF3130" w:rsidP="00E33645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Екстерна контрола примене Плана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F0C4E68" w14:textId="77777777" w:rsidR="00BF3130" w:rsidRPr="00746149" w:rsidRDefault="00BF3130" w:rsidP="00E33645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Санитарна инспекција</w:t>
            </w:r>
          </w:p>
        </w:tc>
        <w:tc>
          <w:tcPr>
            <w:tcW w:w="3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628AA92" w14:textId="77777777" w:rsidR="00BF3130" w:rsidRPr="00746149" w:rsidRDefault="00BF3130" w:rsidP="00E33645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КП, ЈЛС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124851F" w14:textId="091C6F58" w:rsidR="00BF3130" w:rsidRPr="00746149" w:rsidRDefault="00BF3130" w:rsidP="00E33645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</w:tbl>
    <w:p w14:paraId="24054E5F" w14:textId="77777777" w:rsidR="00BB3241" w:rsidRPr="00746149" w:rsidRDefault="00BB3241">
      <w:pPr>
        <w:spacing w:before="240" w:after="0" w:line="240" w:lineRule="auto"/>
        <w:jc w:val="both"/>
        <w:rPr>
          <w:rFonts w:cs="Calibri"/>
          <w:sz w:val="18"/>
          <w:szCs w:val="18"/>
        </w:rPr>
      </w:pP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0A0" w:firstRow="1" w:lastRow="0" w:firstColumn="1" w:lastColumn="0" w:noHBand="0" w:noVBand="0"/>
      </w:tblPr>
      <w:tblGrid>
        <w:gridCol w:w="1540"/>
        <w:gridCol w:w="2999"/>
        <w:gridCol w:w="1228"/>
        <w:gridCol w:w="3413"/>
      </w:tblGrid>
      <w:tr w:rsidR="00BB3241" w:rsidRPr="00746149" w14:paraId="1E9263D2" w14:textId="77777777" w:rsidTr="000A58BB">
        <w:trPr>
          <w:trHeight w:val="1"/>
        </w:trPr>
        <w:tc>
          <w:tcPr>
            <w:tcW w:w="1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14:paraId="7A9C67A1" w14:textId="77777777"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b/>
                <w:sz w:val="18"/>
                <w:szCs w:val="18"/>
              </w:rPr>
              <w:t xml:space="preserve">МЕРА </w:t>
            </w:r>
            <w:r w:rsidR="00965EA1" w:rsidRPr="00746149">
              <w:rPr>
                <w:rFonts w:cs="Calibri"/>
                <w:b/>
                <w:sz w:val="18"/>
                <w:szCs w:val="18"/>
              </w:rPr>
              <w:t>3</w:t>
            </w:r>
            <w:r w:rsidRPr="00746149">
              <w:rPr>
                <w:rFonts w:cs="Calibri"/>
                <w:b/>
                <w:sz w:val="18"/>
                <w:szCs w:val="18"/>
              </w:rPr>
              <w:t>.</w:t>
            </w:r>
            <w:r w:rsidR="00965EA1" w:rsidRPr="00746149">
              <w:rPr>
                <w:rFonts w:cs="Calibri"/>
                <w:b/>
                <w:sz w:val="18"/>
                <w:szCs w:val="18"/>
              </w:rPr>
              <w:t>5</w:t>
            </w:r>
            <w:r w:rsidRPr="00746149">
              <w:rPr>
                <w:rFonts w:cs="Calibri"/>
                <w:b/>
                <w:sz w:val="18"/>
                <w:szCs w:val="18"/>
              </w:rPr>
              <w:t>:</w:t>
            </w:r>
          </w:p>
        </w:tc>
        <w:tc>
          <w:tcPr>
            <w:tcW w:w="29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14:paraId="5D407283" w14:textId="77777777"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раћење здравствене исправности базенске воде</w:t>
            </w:r>
          </w:p>
        </w:tc>
        <w:tc>
          <w:tcPr>
            <w:tcW w:w="12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14:paraId="0C760281" w14:textId="77777777"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Тип мере:</w:t>
            </w:r>
          </w:p>
        </w:tc>
        <w:tc>
          <w:tcPr>
            <w:tcW w:w="3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14:paraId="264ACC75" w14:textId="77777777"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5</w:t>
            </w:r>
          </w:p>
        </w:tc>
      </w:tr>
      <w:tr w:rsidR="00BB3241" w:rsidRPr="00746149" w14:paraId="4874515B" w14:textId="77777777" w:rsidTr="000A58BB">
        <w:trPr>
          <w:trHeight w:val="1"/>
        </w:trPr>
        <w:tc>
          <w:tcPr>
            <w:tcW w:w="1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14:paraId="710C356B" w14:textId="77777777"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осилац мере:</w:t>
            </w:r>
          </w:p>
        </w:tc>
        <w:tc>
          <w:tcPr>
            <w:tcW w:w="29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14:paraId="7C6A4AAB" w14:textId="77777777"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ЈЛС, ЈП </w:t>
            </w:r>
          </w:p>
        </w:tc>
        <w:tc>
          <w:tcPr>
            <w:tcW w:w="12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14:paraId="14BF8B9E" w14:textId="77777777"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артнери:</w:t>
            </w:r>
          </w:p>
        </w:tc>
        <w:tc>
          <w:tcPr>
            <w:tcW w:w="3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14:paraId="135BEBDE" w14:textId="77777777"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МЗ-Санитарна инспекција</w:t>
            </w:r>
          </w:p>
        </w:tc>
      </w:tr>
    </w:tbl>
    <w:p w14:paraId="2FAA67D7" w14:textId="77777777" w:rsidR="00BB3241" w:rsidRPr="00640313" w:rsidRDefault="00BB3241">
      <w:pPr>
        <w:spacing w:before="240" w:after="0" w:line="240" w:lineRule="auto"/>
        <w:jc w:val="both"/>
        <w:rPr>
          <w:rFonts w:cs="Calibri"/>
          <w:sz w:val="18"/>
          <w:szCs w:val="18"/>
          <w:lang w:val="sr-Cyrl-RS"/>
        </w:rPr>
      </w:pPr>
    </w:p>
    <w:tbl>
      <w:tblPr>
        <w:tblW w:w="9179" w:type="dxa"/>
        <w:tblInd w:w="108" w:type="dxa"/>
        <w:tblLayout w:type="fixed"/>
        <w:tblCellMar>
          <w:left w:w="10" w:type="dxa"/>
          <w:right w:w="10" w:type="dxa"/>
        </w:tblCellMar>
        <w:tblLook w:val="00A0" w:firstRow="1" w:lastRow="0" w:firstColumn="1" w:lastColumn="0" w:noHBand="0" w:noVBand="0"/>
      </w:tblPr>
      <w:tblGrid>
        <w:gridCol w:w="1280"/>
        <w:gridCol w:w="3329"/>
        <w:gridCol w:w="1180"/>
        <w:gridCol w:w="2049"/>
        <w:gridCol w:w="1341"/>
      </w:tblGrid>
      <w:tr w:rsidR="000A58BB" w:rsidRPr="00746149" w14:paraId="14D62CEF" w14:textId="77777777" w:rsidTr="000A58BB">
        <w:trPr>
          <w:trHeight w:val="1"/>
        </w:trPr>
        <w:tc>
          <w:tcPr>
            <w:tcW w:w="1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14:paraId="375E7946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Ознака</w:t>
            </w:r>
          </w:p>
        </w:tc>
        <w:tc>
          <w:tcPr>
            <w:tcW w:w="33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14:paraId="3E5F47EC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азив активности</w:t>
            </w:r>
          </w:p>
        </w:tc>
        <w:tc>
          <w:tcPr>
            <w:tcW w:w="1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14:paraId="68570C3D" w14:textId="77777777" w:rsidR="000A58BB" w:rsidRPr="00746149" w:rsidRDefault="000A58BB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осилац</w:t>
            </w:r>
          </w:p>
        </w:tc>
        <w:tc>
          <w:tcPr>
            <w:tcW w:w="20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14:paraId="6E7D6263" w14:textId="77777777" w:rsidR="000A58BB" w:rsidRPr="00746149" w:rsidRDefault="000A58BB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артнери</w:t>
            </w:r>
          </w:p>
        </w:tc>
        <w:tc>
          <w:tcPr>
            <w:tcW w:w="13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14:paraId="5B347530" w14:textId="77777777" w:rsidR="000A58BB" w:rsidRPr="00746149" w:rsidRDefault="000A58BB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Рок за реализацију</w:t>
            </w:r>
          </w:p>
        </w:tc>
      </w:tr>
      <w:tr w:rsidR="000A58BB" w:rsidRPr="00746149" w14:paraId="13364AD6" w14:textId="77777777" w:rsidTr="000A58BB">
        <w:trPr>
          <w:trHeight w:val="1"/>
        </w:trPr>
        <w:tc>
          <w:tcPr>
            <w:tcW w:w="1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7869248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5.1</w:t>
            </w:r>
          </w:p>
        </w:tc>
        <w:tc>
          <w:tcPr>
            <w:tcW w:w="33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0A6BC9C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Узорковање и лабораторијска анализа (врста и број контрола према месту улабораторијска зорковања) са стручним мишљењем и проценом утицаја на здравље</w:t>
            </w:r>
          </w:p>
        </w:tc>
        <w:tc>
          <w:tcPr>
            <w:tcW w:w="1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79E683E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20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311D583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ЈКП МЗ-Санитарна инспекција</w:t>
            </w:r>
          </w:p>
        </w:tc>
        <w:tc>
          <w:tcPr>
            <w:tcW w:w="13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E38D067" w14:textId="312AF53C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0A58BB" w:rsidRPr="00746149" w14:paraId="718AA5BF" w14:textId="77777777" w:rsidTr="000A58BB">
        <w:trPr>
          <w:trHeight w:val="1"/>
        </w:trPr>
        <w:tc>
          <w:tcPr>
            <w:tcW w:w="1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4E1B442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5.2</w:t>
            </w:r>
          </w:p>
        </w:tc>
        <w:tc>
          <w:tcPr>
            <w:tcW w:w="33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1CD0A84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рикупљање и статистичка обрада података према врсти анализе, броју узорака и месту узорковања</w:t>
            </w:r>
          </w:p>
        </w:tc>
        <w:tc>
          <w:tcPr>
            <w:tcW w:w="1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21928D2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 ЈЛС</w:t>
            </w:r>
          </w:p>
        </w:tc>
        <w:tc>
          <w:tcPr>
            <w:tcW w:w="20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A3FC2FB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МЗ-Санитарна инспекција</w:t>
            </w:r>
          </w:p>
        </w:tc>
        <w:tc>
          <w:tcPr>
            <w:tcW w:w="13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B27D4A0" w14:textId="0E0963CC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0A58BB" w:rsidRPr="00746149" w14:paraId="721F5956" w14:textId="77777777" w:rsidTr="000A58BB">
        <w:trPr>
          <w:trHeight w:val="1"/>
        </w:trPr>
        <w:tc>
          <w:tcPr>
            <w:tcW w:w="1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F057204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5.3</w:t>
            </w:r>
          </w:p>
        </w:tc>
        <w:tc>
          <w:tcPr>
            <w:tcW w:w="33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EF3F75E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Формирање базе података о сваком водном објекту</w:t>
            </w:r>
          </w:p>
        </w:tc>
        <w:tc>
          <w:tcPr>
            <w:tcW w:w="1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065AAFD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20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75D7D95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МЗ-Санитарна инспекција</w:t>
            </w:r>
          </w:p>
        </w:tc>
        <w:tc>
          <w:tcPr>
            <w:tcW w:w="13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8A79684" w14:textId="03471EC6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0A58BB" w:rsidRPr="00746149" w14:paraId="7BCB4077" w14:textId="77777777" w:rsidTr="000A58BB">
        <w:trPr>
          <w:trHeight w:val="1"/>
        </w:trPr>
        <w:tc>
          <w:tcPr>
            <w:tcW w:w="1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7B32E54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5.4</w:t>
            </w:r>
          </w:p>
        </w:tc>
        <w:tc>
          <w:tcPr>
            <w:tcW w:w="33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005308B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Израда годишњег извештаја и евалуација програма са предлогом мера за унапређење </w:t>
            </w:r>
          </w:p>
          <w:p w14:paraId="12243125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17E1A9B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20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DCF6EB2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МЗ-Санитарна инспекција</w:t>
            </w:r>
          </w:p>
        </w:tc>
        <w:tc>
          <w:tcPr>
            <w:tcW w:w="13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9D679F6" w14:textId="07A0E4CD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0A58BB" w:rsidRPr="00746149" w14:paraId="2ADDDF49" w14:textId="77777777" w:rsidTr="000A58BB">
        <w:trPr>
          <w:trHeight w:val="1"/>
        </w:trPr>
        <w:tc>
          <w:tcPr>
            <w:tcW w:w="1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F75119D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5.5</w:t>
            </w:r>
          </w:p>
        </w:tc>
        <w:tc>
          <w:tcPr>
            <w:tcW w:w="33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9317B98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Упитник о задовољству корисника и оцена задовољства корисника квалитетом пружених услуга</w:t>
            </w:r>
          </w:p>
        </w:tc>
        <w:tc>
          <w:tcPr>
            <w:tcW w:w="1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A5F3B9A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20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27E646D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МЗ-Санитарна инспекција, СКГО</w:t>
            </w:r>
          </w:p>
        </w:tc>
        <w:tc>
          <w:tcPr>
            <w:tcW w:w="13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5DF8F81" w14:textId="385016ED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0A58BB" w:rsidRPr="00746149" w14:paraId="0F09348B" w14:textId="77777777" w:rsidTr="000A58BB">
        <w:trPr>
          <w:trHeight w:val="1"/>
        </w:trPr>
        <w:tc>
          <w:tcPr>
            <w:tcW w:w="1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CCBCB6A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5.6</w:t>
            </w:r>
          </w:p>
        </w:tc>
        <w:tc>
          <w:tcPr>
            <w:tcW w:w="33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1475775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нформисање јавности о здравственој исправности базенске воде и препорукама за безбедно купање путем мас медија</w:t>
            </w:r>
          </w:p>
        </w:tc>
        <w:tc>
          <w:tcPr>
            <w:tcW w:w="1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8F2F4F4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 ЈЛС</w:t>
            </w:r>
          </w:p>
        </w:tc>
        <w:tc>
          <w:tcPr>
            <w:tcW w:w="20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BABF920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МЗ-Санитарна инспекција</w:t>
            </w:r>
          </w:p>
        </w:tc>
        <w:tc>
          <w:tcPr>
            <w:tcW w:w="13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F811B36" w14:textId="7F4F5C29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0A58BB" w:rsidRPr="00746149" w14:paraId="428ED9C6" w14:textId="77777777" w:rsidTr="000A58BB">
        <w:trPr>
          <w:trHeight w:val="1"/>
        </w:trPr>
        <w:tc>
          <w:tcPr>
            <w:tcW w:w="1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F31763C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5.7</w:t>
            </w:r>
          </w:p>
        </w:tc>
        <w:tc>
          <w:tcPr>
            <w:tcW w:w="33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791CF69" w14:textId="77777777" w:rsidR="000A58BB" w:rsidRPr="00746149" w:rsidRDefault="000A58BB" w:rsidP="00E33645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Едукација на тему значаја обезбеђивања здравствено исправне воде базена употребом мас медија, интернет портала и промотивних материјала</w:t>
            </w:r>
          </w:p>
        </w:tc>
        <w:tc>
          <w:tcPr>
            <w:tcW w:w="1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FCED37A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 ЈЛС</w:t>
            </w:r>
          </w:p>
        </w:tc>
        <w:tc>
          <w:tcPr>
            <w:tcW w:w="20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C93AB1E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МЗ-Санитарна инспекција</w:t>
            </w:r>
          </w:p>
        </w:tc>
        <w:tc>
          <w:tcPr>
            <w:tcW w:w="13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8184F6E" w14:textId="6E20B0C0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</w:tbl>
    <w:p w14:paraId="7D45657B" w14:textId="77777777" w:rsidR="00BB3241" w:rsidRDefault="00BB3241">
      <w:pPr>
        <w:spacing w:before="240" w:after="0" w:line="240" w:lineRule="auto"/>
        <w:jc w:val="both"/>
        <w:rPr>
          <w:rFonts w:cs="Calibri"/>
          <w:sz w:val="18"/>
          <w:szCs w:val="18"/>
          <w:lang w:val="sr-Cyrl-RS"/>
        </w:rPr>
      </w:pPr>
    </w:p>
    <w:p w14:paraId="68C684DC" w14:textId="77777777" w:rsidR="00640313" w:rsidRDefault="00640313">
      <w:pPr>
        <w:spacing w:before="240" w:after="0" w:line="240" w:lineRule="auto"/>
        <w:jc w:val="both"/>
        <w:rPr>
          <w:rFonts w:cs="Calibri"/>
          <w:sz w:val="18"/>
          <w:szCs w:val="18"/>
          <w:lang w:val="sr-Cyrl-RS"/>
        </w:rPr>
      </w:pPr>
    </w:p>
    <w:p w14:paraId="22E3EB3A" w14:textId="77777777" w:rsidR="00640313" w:rsidRDefault="00640313">
      <w:pPr>
        <w:spacing w:before="240" w:after="0" w:line="240" w:lineRule="auto"/>
        <w:jc w:val="both"/>
        <w:rPr>
          <w:rFonts w:cs="Calibri"/>
          <w:sz w:val="18"/>
          <w:szCs w:val="18"/>
          <w:lang w:val="sr-Cyrl-RS"/>
        </w:rPr>
      </w:pPr>
    </w:p>
    <w:p w14:paraId="1CC3DADA" w14:textId="77777777" w:rsidR="00640313" w:rsidRPr="00640313" w:rsidRDefault="00640313">
      <w:pPr>
        <w:spacing w:before="240" w:after="0" w:line="240" w:lineRule="auto"/>
        <w:jc w:val="both"/>
        <w:rPr>
          <w:rFonts w:cs="Calibri"/>
          <w:sz w:val="18"/>
          <w:szCs w:val="18"/>
          <w:lang w:val="sr-Cyrl-RS"/>
        </w:rPr>
      </w:pP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0A0" w:firstRow="1" w:lastRow="0" w:firstColumn="1" w:lastColumn="0" w:noHBand="0" w:noVBand="0"/>
      </w:tblPr>
      <w:tblGrid>
        <w:gridCol w:w="1485"/>
        <w:gridCol w:w="3176"/>
        <w:gridCol w:w="1221"/>
        <w:gridCol w:w="3298"/>
      </w:tblGrid>
      <w:tr w:rsidR="00BB3241" w:rsidRPr="00746149" w14:paraId="708B5934" w14:textId="77777777" w:rsidTr="009B3A5B">
        <w:trPr>
          <w:trHeight w:val="1"/>
        </w:trPr>
        <w:tc>
          <w:tcPr>
            <w:tcW w:w="1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14:paraId="6A5316BE" w14:textId="77777777"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b/>
                <w:sz w:val="18"/>
                <w:szCs w:val="18"/>
              </w:rPr>
              <w:lastRenderedPageBreak/>
              <w:t xml:space="preserve">МЕРА </w:t>
            </w:r>
            <w:r w:rsidR="00965EA1" w:rsidRPr="00746149">
              <w:rPr>
                <w:rFonts w:cs="Calibri"/>
                <w:b/>
                <w:sz w:val="18"/>
                <w:szCs w:val="18"/>
              </w:rPr>
              <w:t>3.6</w:t>
            </w:r>
            <w:r w:rsidRPr="00746149">
              <w:rPr>
                <w:rFonts w:cs="Calibri"/>
                <w:b/>
                <w:sz w:val="18"/>
                <w:szCs w:val="18"/>
              </w:rPr>
              <w:t>:</w:t>
            </w:r>
          </w:p>
        </w:tc>
        <w:tc>
          <w:tcPr>
            <w:tcW w:w="31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14:paraId="109C68FE" w14:textId="77777777"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раћење квалитета површинске воде за купање, рекреацију и спортове на води</w:t>
            </w:r>
          </w:p>
        </w:tc>
        <w:tc>
          <w:tcPr>
            <w:tcW w:w="1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14:paraId="5B749650" w14:textId="77777777"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Тип мере:</w:t>
            </w:r>
          </w:p>
        </w:tc>
        <w:tc>
          <w:tcPr>
            <w:tcW w:w="3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14:paraId="22B76430" w14:textId="77777777"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5</w:t>
            </w:r>
          </w:p>
        </w:tc>
      </w:tr>
      <w:tr w:rsidR="00BB3241" w:rsidRPr="00746149" w14:paraId="4C8E7284" w14:textId="77777777" w:rsidTr="009B3A5B">
        <w:trPr>
          <w:trHeight w:val="1"/>
        </w:trPr>
        <w:tc>
          <w:tcPr>
            <w:tcW w:w="1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14:paraId="2CEA22F1" w14:textId="77777777"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осилац мере:</w:t>
            </w:r>
          </w:p>
        </w:tc>
        <w:tc>
          <w:tcPr>
            <w:tcW w:w="31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14:paraId="2D4B458D" w14:textId="77777777"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ЈЛС, ЈП </w:t>
            </w:r>
          </w:p>
        </w:tc>
        <w:tc>
          <w:tcPr>
            <w:tcW w:w="1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14:paraId="3BB80F6F" w14:textId="77777777"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артнери:</w:t>
            </w:r>
          </w:p>
        </w:tc>
        <w:tc>
          <w:tcPr>
            <w:tcW w:w="3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14:paraId="1F34EDAB" w14:textId="77777777"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МЗ-Санитарна инспекција</w:t>
            </w:r>
          </w:p>
        </w:tc>
      </w:tr>
    </w:tbl>
    <w:p w14:paraId="4B1B5E6C" w14:textId="77777777" w:rsidR="00BB3241" w:rsidRPr="00640313" w:rsidRDefault="00BB3241">
      <w:pPr>
        <w:spacing w:before="240" w:after="0" w:line="240" w:lineRule="auto"/>
        <w:jc w:val="both"/>
        <w:rPr>
          <w:rFonts w:cs="Calibri"/>
          <w:sz w:val="18"/>
          <w:szCs w:val="18"/>
          <w:lang w:val="sr-Cyrl-RS"/>
        </w:rPr>
      </w:pP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0A0" w:firstRow="1" w:lastRow="0" w:firstColumn="1" w:lastColumn="0" w:noHBand="0" w:noVBand="0"/>
      </w:tblPr>
      <w:tblGrid>
        <w:gridCol w:w="1229"/>
        <w:gridCol w:w="3306"/>
        <w:gridCol w:w="1298"/>
        <w:gridCol w:w="1601"/>
        <w:gridCol w:w="1721"/>
      </w:tblGrid>
      <w:tr w:rsidR="000A58BB" w:rsidRPr="00746149" w14:paraId="73205ABE" w14:textId="77777777" w:rsidTr="000A58BB">
        <w:trPr>
          <w:trHeight w:val="1"/>
        </w:trPr>
        <w:tc>
          <w:tcPr>
            <w:tcW w:w="1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14:paraId="740233DE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Ознака</w:t>
            </w:r>
          </w:p>
        </w:tc>
        <w:tc>
          <w:tcPr>
            <w:tcW w:w="33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14:paraId="138CB54D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азив активности</w:t>
            </w: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14:paraId="181402F2" w14:textId="77777777" w:rsidR="000A58BB" w:rsidRPr="00746149" w:rsidRDefault="000A58BB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осилац</w:t>
            </w:r>
          </w:p>
        </w:tc>
        <w:tc>
          <w:tcPr>
            <w:tcW w:w="1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14:paraId="52C1CBB0" w14:textId="77777777" w:rsidR="000A58BB" w:rsidRPr="00746149" w:rsidRDefault="000A58BB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артнери</w:t>
            </w:r>
          </w:p>
        </w:tc>
        <w:tc>
          <w:tcPr>
            <w:tcW w:w="1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14:paraId="6FB00D9B" w14:textId="77777777" w:rsidR="000A58BB" w:rsidRPr="00746149" w:rsidRDefault="000A58BB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Рок за реализацију</w:t>
            </w:r>
          </w:p>
        </w:tc>
      </w:tr>
      <w:tr w:rsidR="000A58BB" w:rsidRPr="00746149" w14:paraId="544FFAC6" w14:textId="77777777" w:rsidTr="000A58BB">
        <w:trPr>
          <w:trHeight w:val="1"/>
        </w:trPr>
        <w:tc>
          <w:tcPr>
            <w:tcW w:w="1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B46114D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6.1</w:t>
            </w:r>
          </w:p>
        </w:tc>
        <w:tc>
          <w:tcPr>
            <w:tcW w:w="33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A128E91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Узорковање и лабораторијска анализа (врста и број контрола према месту узорковања) са стручним мишљењем и проценом утицаја на здравље</w:t>
            </w: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4F4111E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2416778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МЗ-Санитарна инспекција</w:t>
            </w:r>
          </w:p>
        </w:tc>
        <w:tc>
          <w:tcPr>
            <w:tcW w:w="1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22B2994" w14:textId="4E88AC79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0A58BB" w:rsidRPr="00746149" w14:paraId="6B8E1BF4" w14:textId="77777777" w:rsidTr="000A58BB">
        <w:trPr>
          <w:trHeight w:val="1"/>
        </w:trPr>
        <w:tc>
          <w:tcPr>
            <w:tcW w:w="1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B54694E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6.2</w:t>
            </w:r>
          </w:p>
        </w:tc>
        <w:tc>
          <w:tcPr>
            <w:tcW w:w="33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05893FB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рикупљање и статистичка обрада података према врсти анализе, броју узорака и месту узорковања</w:t>
            </w: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131B1F7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A8529E5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МЗ-Санитарна инспекција</w:t>
            </w:r>
          </w:p>
        </w:tc>
        <w:tc>
          <w:tcPr>
            <w:tcW w:w="1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1A515E0" w14:textId="23B00CCD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0A58BB" w:rsidRPr="00746149" w14:paraId="559973AD" w14:textId="77777777" w:rsidTr="000A58BB">
        <w:trPr>
          <w:trHeight w:val="1"/>
        </w:trPr>
        <w:tc>
          <w:tcPr>
            <w:tcW w:w="1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5D358E0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6.3</w:t>
            </w:r>
          </w:p>
        </w:tc>
        <w:tc>
          <w:tcPr>
            <w:tcW w:w="33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8055F51" w14:textId="77777777" w:rsidR="000A58BB" w:rsidRPr="00746149" w:rsidRDefault="000A58BB" w:rsidP="00E33645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Формирање базе података о сваком јавном купалишту</w:t>
            </w: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1268D60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F0A8BBF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МЗ-Санитарна инспекција</w:t>
            </w:r>
          </w:p>
        </w:tc>
        <w:tc>
          <w:tcPr>
            <w:tcW w:w="1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29FD921" w14:textId="33E7E15A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0A58BB" w:rsidRPr="00746149" w14:paraId="49C9B0F3" w14:textId="77777777" w:rsidTr="000A58BB">
        <w:trPr>
          <w:trHeight w:val="1"/>
        </w:trPr>
        <w:tc>
          <w:tcPr>
            <w:tcW w:w="1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AF7AA1D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6.4</w:t>
            </w:r>
          </w:p>
        </w:tc>
        <w:tc>
          <w:tcPr>
            <w:tcW w:w="33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A461B91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Израда годишњег извештаја и евалуација програма са предлогом мера за унапређење </w:t>
            </w:r>
          </w:p>
          <w:p w14:paraId="3E9C350F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9AC60D0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50AAF4E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МЗ-Санитарна инспекција</w:t>
            </w:r>
          </w:p>
        </w:tc>
        <w:tc>
          <w:tcPr>
            <w:tcW w:w="1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5F40F76" w14:textId="11AA3315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0A58BB" w:rsidRPr="00746149" w14:paraId="0227FE09" w14:textId="77777777" w:rsidTr="000A58BB">
        <w:trPr>
          <w:trHeight w:val="1"/>
        </w:trPr>
        <w:tc>
          <w:tcPr>
            <w:tcW w:w="1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9963FBB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6.5</w:t>
            </w:r>
          </w:p>
        </w:tc>
        <w:tc>
          <w:tcPr>
            <w:tcW w:w="33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417C086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Упитник о задовољству корисника и оцена задовољства корисника квалитетом пружених услуга</w:t>
            </w: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E41BB7B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AC23F9D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МЗ-Санитарна инспекција</w:t>
            </w:r>
          </w:p>
        </w:tc>
        <w:tc>
          <w:tcPr>
            <w:tcW w:w="1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90F5363" w14:textId="56438D91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0A58BB" w:rsidRPr="00746149" w14:paraId="1120555E" w14:textId="77777777" w:rsidTr="000A58BB">
        <w:trPr>
          <w:trHeight w:val="1"/>
        </w:trPr>
        <w:tc>
          <w:tcPr>
            <w:tcW w:w="1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34944E2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6.6</w:t>
            </w:r>
          </w:p>
        </w:tc>
        <w:tc>
          <w:tcPr>
            <w:tcW w:w="33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CE472FD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нформисање јавности о квалитету површинске  воде и препорукама за безбедно купање путем мас медија</w:t>
            </w: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31C1912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7FA941F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МЗ-Санитарна инспекција</w:t>
            </w:r>
          </w:p>
        </w:tc>
        <w:tc>
          <w:tcPr>
            <w:tcW w:w="1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3110ECD" w14:textId="103634DB" w:rsidR="000A58BB" w:rsidRPr="00746149" w:rsidRDefault="000A58BB" w:rsidP="00A42EF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8</w:t>
            </w:r>
          </w:p>
        </w:tc>
      </w:tr>
      <w:tr w:rsidR="000A58BB" w:rsidRPr="00746149" w14:paraId="6609906A" w14:textId="77777777" w:rsidTr="000A58BB">
        <w:trPr>
          <w:trHeight w:val="1"/>
        </w:trPr>
        <w:tc>
          <w:tcPr>
            <w:tcW w:w="1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077BF62" w14:textId="77777777" w:rsidR="000A58BB" w:rsidRPr="00746149" w:rsidRDefault="000A58BB" w:rsidP="00C20A03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6.7</w:t>
            </w:r>
          </w:p>
        </w:tc>
        <w:tc>
          <w:tcPr>
            <w:tcW w:w="33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CF5C9FA" w14:textId="77777777" w:rsidR="000A58BB" w:rsidRPr="00746149" w:rsidRDefault="000A58BB" w:rsidP="00C20A03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Едукација на тему значаја одржавања прописаног квалитета површинске воде за купање, рекреацију и спортове на води воде </w:t>
            </w: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C523836" w14:textId="77777777" w:rsidR="000A58BB" w:rsidRPr="00746149" w:rsidRDefault="000A58BB" w:rsidP="00C20A03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94358E5" w14:textId="77777777" w:rsidR="000A58BB" w:rsidRPr="00746149" w:rsidRDefault="000A58BB" w:rsidP="00C20A03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МЗ-Санитарна инспекција</w:t>
            </w:r>
          </w:p>
        </w:tc>
        <w:tc>
          <w:tcPr>
            <w:tcW w:w="1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7B6049D" w14:textId="5ED86276" w:rsidR="000A58BB" w:rsidRPr="00746149" w:rsidRDefault="000A58BB" w:rsidP="00C20A03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0A58BB" w:rsidRPr="00746149" w14:paraId="0724AD6B" w14:textId="77777777" w:rsidTr="000A58BB">
        <w:trPr>
          <w:trHeight w:val="1"/>
        </w:trPr>
        <w:tc>
          <w:tcPr>
            <w:tcW w:w="1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7F62766" w14:textId="77777777" w:rsidR="000A58BB" w:rsidRPr="00746149" w:rsidRDefault="000A58BB" w:rsidP="0089643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6.8</w:t>
            </w:r>
          </w:p>
        </w:tc>
        <w:tc>
          <w:tcPr>
            <w:tcW w:w="33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9523551" w14:textId="77777777" w:rsidR="000A58BB" w:rsidRPr="00746149" w:rsidRDefault="000A58BB" w:rsidP="0089643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Задовољство корисника</w:t>
            </w:r>
          </w:p>
        </w:tc>
        <w:tc>
          <w:tcPr>
            <w:tcW w:w="1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1D44648" w14:textId="77777777" w:rsidR="000A58BB" w:rsidRPr="00746149" w:rsidRDefault="000A58BB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 ЈЛС</w:t>
            </w:r>
          </w:p>
        </w:tc>
        <w:tc>
          <w:tcPr>
            <w:tcW w:w="1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7991A8A" w14:textId="77777777" w:rsidR="000A58BB" w:rsidRPr="00746149" w:rsidRDefault="000A58BB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</w:t>
            </w:r>
          </w:p>
        </w:tc>
        <w:tc>
          <w:tcPr>
            <w:tcW w:w="1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79BE691" w14:textId="09BF2538" w:rsidR="000A58BB" w:rsidRPr="00746149" w:rsidRDefault="000A58BB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</w:tbl>
    <w:p w14:paraId="588392BF" w14:textId="77777777" w:rsidR="00BB3241" w:rsidRDefault="00BB3241">
      <w:pPr>
        <w:spacing w:before="240" w:after="0" w:line="240" w:lineRule="auto"/>
        <w:jc w:val="both"/>
        <w:rPr>
          <w:rFonts w:cs="Calibri"/>
          <w:sz w:val="18"/>
          <w:szCs w:val="18"/>
          <w:lang w:val="sr-Cyrl-RS"/>
        </w:rPr>
      </w:pPr>
    </w:p>
    <w:p w14:paraId="24379C5E" w14:textId="77777777" w:rsidR="00640313" w:rsidRDefault="00640313">
      <w:pPr>
        <w:spacing w:before="240" w:after="0" w:line="240" w:lineRule="auto"/>
        <w:jc w:val="both"/>
        <w:rPr>
          <w:rFonts w:cs="Calibri"/>
          <w:sz w:val="18"/>
          <w:szCs w:val="18"/>
          <w:lang w:val="sr-Cyrl-RS"/>
        </w:rPr>
      </w:pPr>
    </w:p>
    <w:p w14:paraId="047694E0" w14:textId="77777777" w:rsidR="00640313" w:rsidRDefault="00640313">
      <w:pPr>
        <w:spacing w:before="240" w:after="0" w:line="240" w:lineRule="auto"/>
        <w:jc w:val="both"/>
        <w:rPr>
          <w:rFonts w:cs="Calibri"/>
          <w:sz w:val="18"/>
          <w:szCs w:val="18"/>
          <w:lang w:val="sr-Cyrl-RS"/>
        </w:rPr>
      </w:pPr>
    </w:p>
    <w:p w14:paraId="5439F6DE" w14:textId="77777777" w:rsidR="00640313" w:rsidRDefault="00640313">
      <w:pPr>
        <w:spacing w:before="240" w:after="0" w:line="240" w:lineRule="auto"/>
        <w:jc w:val="both"/>
        <w:rPr>
          <w:rFonts w:cs="Calibri"/>
          <w:sz w:val="18"/>
          <w:szCs w:val="18"/>
          <w:lang w:val="sr-Cyrl-RS"/>
        </w:rPr>
      </w:pPr>
    </w:p>
    <w:p w14:paraId="4EC083E8" w14:textId="77777777" w:rsidR="00640313" w:rsidRDefault="00640313">
      <w:pPr>
        <w:spacing w:before="240" w:after="0" w:line="240" w:lineRule="auto"/>
        <w:jc w:val="both"/>
        <w:rPr>
          <w:rFonts w:cs="Calibri"/>
          <w:sz w:val="18"/>
          <w:szCs w:val="18"/>
          <w:lang w:val="sr-Cyrl-RS"/>
        </w:rPr>
      </w:pPr>
    </w:p>
    <w:p w14:paraId="4A912C47" w14:textId="77777777" w:rsidR="00640313" w:rsidRDefault="00640313">
      <w:pPr>
        <w:spacing w:before="240" w:after="0" w:line="240" w:lineRule="auto"/>
        <w:jc w:val="both"/>
        <w:rPr>
          <w:rFonts w:cs="Calibri"/>
          <w:sz w:val="18"/>
          <w:szCs w:val="18"/>
          <w:lang w:val="sr-Cyrl-RS"/>
        </w:rPr>
      </w:pPr>
    </w:p>
    <w:p w14:paraId="3E5C8732" w14:textId="77777777" w:rsidR="00640313" w:rsidRDefault="00640313">
      <w:pPr>
        <w:spacing w:before="240" w:after="0" w:line="240" w:lineRule="auto"/>
        <w:jc w:val="both"/>
        <w:rPr>
          <w:rFonts w:cs="Calibri"/>
          <w:sz w:val="18"/>
          <w:szCs w:val="18"/>
          <w:lang w:val="sr-Cyrl-RS"/>
        </w:rPr>
      </w:pPr>
    </w:p>
    <w:p w14:paraId="7EBB561D" w14:textId="77777777" w:rsidR="00640313" w:rsidRDefault="00640313">
      <w:pPr>
        <w:spacing w:before="240" w:after="0" w:line="240" w:lineRule="auto"/>
        <w:jc w:val="both"/>
        <w:rPr>
          <w:rFonts w:cs="Calibri"/>
          <w:sz w:val="18"/>
          <w:szCs w:val="18"/>
          <w:lang w:val="sr-Cyrl-RS"/>
        </w:rPr>
      </w:pPr>
    </w:p>
    <w:p w14:paraId="73E38547" w14:textId="77777777" w:rsidR="00640313" w:rsidRDefault="00640313">
      <w:pPr>
        <w:spacing w:before="240" w:after="0" w:line="240" w:lineRule="auto"/>
        <w:jc w:val="both"/>
        <w:rPr>
          <w:rFonts w:cs="Calibri"/>
          <w:sz w:val="18"/>
          <w:szCs w:val="18"/>
          <w:lang w:val="sr-Cyrl-RS"/>
        </w:rPr>
      </w:pPr>
    </w:p>
    <w:p w14:paraId="7A7CE09D" w14:textId="77777777" w:rsidR="00640313" w:rsidRDefault="00640313">
      <w:pPr>
        <w:spacing w:before="240" w:after="0" w:line="240" w:lineRule="auto"/>
        <w:jc w:val="both"/>
        <w:rPr>
          <w:rFonts w:cs="Calibri"/>
          <w:sz w:val="18"/>
          <w:szCs w:val="18"/>
          <w:lang w:val="sr-Cyrl-RS"/>
        </w:rPr>
      </w:pPr>
    </w:p>
    <w:p w14:paraId="23C1CF90" w14:textId="77777777" w:rsidR="00640313" w:rsidRDefault="00640313">
      <w:pPr>
        <w:spacing w:before="240" w:after="0" w:line="240" w:lineRule="auto"/>
        <w:jc w:val="both"/>
        <w:rPr>
          <w:rFonts w:cs="Calibri"/>
          <w:sz w:val="18"/>
          <w:szCs w:val="18"/>
          <w:lang w:val="sr-Cyrl-RS"/>
        </w:rPr>
      </w:pPr>
    </w:p>
    <w:p w14:paraId="5D4489C6" w14:textId="77777777" w:rsidR="00640313" w:rsidRPr="000A58BB" w:rsidRDefault="00640313">
      <w:pPr>
        <w:spacing w:before="240" w:after="0" w:line="240" w:lineRule="auto"/>
        <w:jc w:val="both"/>
        <w:rPr>
          <w:rFonts w:cs="Calibri"/>
          <w:sz w:val="18"/>
          <w:szCs w:val="18"/>
          <w:lang w:val="sr-Cyrl-RS"/>
        </w:rPr>
      </w:pP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0A0" w:firstRow="1" w:lastRow="0" w:firstColumn="1" w:lastColumn="0" w:noHBand="0" w:noVBand="0"/>
      </w:tblPr>
      <w:tblGrid>
        <w:gridCol w:w="1534"/>
        <w:gridCol w:w="2989"/>
        <w:gridCol w:w="1227"/>
        <w:gridCol w:w="3430"/>
      </w:tblGrid>
      <w:tr w:rsidR="00FB11AA" w:rsidRPr="00746149" w14:paraId="72BE45EA" w14:textId="77777777" w:rsidTr="000A58BB">
        <w:trPr>
          <w:trHeight w:val="1"/>
        </w:trPr>
        <w:tc>
          <w:tcPr>
            <w:tcW w:w="1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14:paraId="4AA19475" w14:textId="77777777"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b/>
                <w:sz w:val="18"/>
                <w:szCs w:val="18"/>
              </w:rPr>
              <w:t xml:space="preserve">МЕРА </w:t>
            </w:r>
            <w:r w:rsidR="008B0952" w:rsidRPr="00746149">
              <w:rPr>
                <w:rFonts w:cs="Calibri"/>
                <w:b/>
                <w:sz w:val="18"/>
                <w:szCs w:val="18"/>
              </w:rPr>
              <w:t>3.7</w:t>
            </w:r>
            <w:r w:rsidRPr="00746149">
              <w:rPr>
                <w:rFonts w:cs="Calibri"/>
                <w:b/>
                <w:sz w:val="18"/>
                <w:szCs w:val="18"/>
              </w:rPr>
              <w:t>:</w:t>
            </w:r>
          </w:p>
        </w:tc>
        <w:tc>
          <w:tcPr>
            <w:tcW w:w="2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14:paraId="33C93C00" w14:textId="77777777" w:rsidR="00BB3241" w:rsidRPr="00746149" w:rsidRDefault="005B1665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Успостављање оптималног  п</w:t>
            </w:r>
            <w:r w:rsidR="00A96668" w:rsidRPr="00746149">
              <w:rPr>
                <w:rFonts w:cs="Calibri"/>
                <w:sz w:val="18"/>
                <w:szCs w:val="18"/>
              </w:rPr>
              <w:t>р</w:t>
            </w:r>
            <w:r w:rsidRPr="00746149">
              <w:rPr>
                <w:rFonts w:cs="Calibri"/>
                <w:sz w:val="18"/>
                <w:szCs w:val="18"/>
              </w:rPr>
              <w:t>аћења</w:t>
            </w:r>
            <w:r w:rsidR="00BB3241" w:rsidRPr="00746149">
              <w:rPr>
                <w:rFonts w:cs="Calibri"/>
                <w:sz w:val="18"/>
                <w:szCs w:val="18"/>
              </w:rPr>
              <w:t xml:space="preserve"> квалитета ваздуха животне средине у циљу унапређења здравља становништва</w:t>
            </w:r>
          </w:p>
        </w:tc>
        <w:tc>
          <w:tcPr>
            <w:tcW w:w="12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14:paraId="4A0F8A44" w14:textId="77777777"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Тип мере:</w:t>
            </w:r>
          </w:p>
        </w:tc>
        <w:tc>
          <w:tcPr>
            <w:tcW w:w="3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14:paraId="51382A5E" w14:textId="77777777"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5</w:t>
            </w:r>
          </w:p>
        </w:tc>
      </w:tr>
      <w:tr w:rsidR="00FB11AA" w:rsidRPr="00746149" w14:paraId="355D8D57" w14:textId="77777777" w:rsidTr="000A58BB">
        <w:trPr>
          <w:trHeight w:val="1"/>
        </w:trPr>
        <w:tc>
          <w:tcPr>
            <w:tcW w:w="1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14:paraId="088D262F" w14:textId="77777777"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осилац мере:</w:t>
            </w:r>
          </w:p>
        </w:tc>
        <w:tc>
          <w:tcPr>
            <w:tcW w:w="2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14:paraId="29FE9C70" w14:textId="77777777"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2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14:paraId="27C4337B" w14:textId="77777777"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артнери:</w:t>
            </w:r>
          </w:p>
        </w:tc>
        <w:tc>
          <w:tcPr>
            <w:tcW w:w="3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14:paraId="2CF7B167" w14:textId="77777777"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МЗ, МЖС</w:t>
            </w:r>
          </w:p>
        </w:tc>
      </w:tr>
    </w:tbl>
    <w:p w14:paraId="20C59090" w14:textId="77777777" w:rsidR="00BB3241" w:rsidRPr="00746149" w:rsidRDefault="00BB3241">
      <w:pPr>
        <w:spacing w:before="240" w:after="0" w:line="240" w:lineRule="auto"/>
        <w:jc w:val="both"/>
        <w:rPr>
          <w:rFonts w:cs="Calibri"/>
          <w:sz w:val="18"/>
          <w:szCs w:val="18"/>
        </w:rPr>
      </w:pPr>
    </w:p>
    <w:tbl>
      <w:tblPr>
        <w:tblW w:w="9226" w:type="dxa"/>
        <w:tblInd w:w="108" w:type="dxa"/>
        <w:tblCellMar>
          <w:left w:w="10" w:type="dxa"/>
          <w:right w:w="10" w:type="dxa"/>
        </w:tblCellMar>
        <w:tblLook w:val="00A0" w:firstRow="1" w:lastRow="0" w:firstColumn="1" w:lastColumn="0" w:noHBand="0" w:noVBand="0"/>
      </w:tblPr>
      <w:tblGrid>
        <w:gridCol w:w="990"/>
        <w:gridCol w:w="3780"/>
        <w:gridCol w:w="1146"/>
        <w:gridCol w:w="1517"/>
        <w:gridCol w:w="1793"/>
      </w:tblGrid>
      <w:tr w:rsidR="000A58BB" w:rsidRPr="00746149" w14:paraId="3C308A2E" w14:textId="77777777" w:rsidTr="000A58BB">
        <w:trPr>
          <w:trHeight w:val="1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14:paraId="5647B289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Ознака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14:paraId="179923E3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азив активности</w:t>
            </w:r>
          </w:p>
        </w:tc>
        <w:tc>
          <w:tcPr>
            <w:tcW w:w="11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14:paraId="69028771" w14:textId="77777777" w:rsidR="000A58BB" w:rsidRPr="00746149" w:rsidRDefault="000A58BB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осилац</w:t>
            </w:r>
          </w:p>
        </w:tc>
        <w:tc>
          <w:tcPr>
            <w:tcW w:w="1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14:paraId="2112DAEF" w14:textId="77777777" w:rsidR="000A58BB" w:rsidRPr="00746149" w:rsidRDefault="000A58BB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артнери</w:t>
            </w:r>
          </w:p>
        </w:tc>
        <w:tc>
          <w:tcPr>
            <w:tcW w:w="1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14:paraId="6B65D757" w14:textId="77777777" w:rsidR="000A58BB" w:rsidRPr="00746149" w:rsidRDefault="000A58BB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Рок за реализацију</w:t>
            </w:r>
          </w:p>
        </w:tc>
      </w:tr>
      <w:tr w:rsidR="000A58BB" w:rsidRPr="00746149" w14:paraId="6AF91AA6" w14:textId="77777777" w:rsidTr="000A58BB">
        <w:trPr>
          <w:trHeight w:val="1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2D31D84F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7.1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6C44211E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рада Плана праћења квалитета ваздуха са имплементацијом и евалуацијом</w:t>
            </w:r>
          </w:p>
        </w:tc>
        <w:tc>
          <w:tcPr>
            <w:tcW w:w="11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0CB7749D" w14:textId="77777777" w:rsidR="000A58BB" w:rsidRPr="00746149" w:rsidRDefault="000A58BB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7501501F" w14:textId="77777777" w:rsidR="000A58BB" w:rsidRPr="00746149" w:rsidRDefault="000A58BB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МЗ, МЖС</w:t>
            </w:r>
          </w:p>
        </w:tc>
        <w:tc>
          <w:tcPr>
            <w:tcW w:w="1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4E6BB217" w14:textId="6CD887BA" w:rsidR="000A58BB" w:rsidRPr="00746149" w:rsidRDefault="000A58BB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0A58BB" w:rsidRPr="00746149" w14:paraId="0306779F" w14:textId="77777777" w:rsidTr="000A58BB">
        <w:trPr>
          <w:trHeight w:val="1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180441E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7.2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0C22FCD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Подизање техничких капацитета за праћење квалитета ваздуха </w:t>
            </w:r>
          </w:p>
        </w:tc>
        <w:tc>
          <w:tcPr>
            <w:tcW w:w="11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4B0C3E3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C578AF8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МЗ, МЖС</w:t>
            </w:r>
          </w:p>
        </w:tc>
        <w:tc>
          <w:tcPr>
            <w:tcW w:w="1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57B2C14" w14:textId="30F69096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0A58BB" w:rsidRPr="00746149" w14:paraId="78D472E2" w14:textId="77777777" w:rsidTr="000A58BB">
        <w:trPr>
          <w:trHeight w:val="1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A27B1AE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7.3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FD82C6A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Усклађивање броја и врсте мерних места у складу са постојећим прописима и наменом простора</w:t>
            </w:r>
          </w:p>
        </w:tc>
        <w:tc>
          <w:tcPr>
            <w:tcW w:w="11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32CC4F0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78BEA47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МЗ, МЖС</w:t>
            </w:r>
          </w:p>
        </w:tc>
        <w:tc>
          <w:tcPr>
            <w:tcW w:w="1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DA77D63" w14:textId="32B18611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0A58BB" w:rsidRPr="00746149" w14:paraId="23F69FE1" w14:textId="77777777" w:rsidTr="000A58BB">
        <w:trPr>
          <w:trHeight w:val="1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9483EDE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7.4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3A07A61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Континуирани мониторинг квалитета ваздуха животне средине (врста и број контрола према месту узорковања) са стручним мишљењем и проценом утицаја на здравље</w:t>
            </w:r>
          </w:p>
        </w:tc>
        <w:tc>
          <w:tcPr>
            <w:tcW w:w="11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E83A9C4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C148578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МЗ, МЖС</w:t>
            </w:r>
          </w:p>
        </w:tc>
        <w:tc>
          <w:tcPr>
            <w:tcW w:w="1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A510817" w14:textId="29ACACD8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0A58BB" w:rsidRPr="00746149" w14:paraId="6F1C1E5D" w14:textId="77777777" w:rsidTr="000A58BB">
        <w:trPr>
          <w:trHeight w:val="1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76034A8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7.5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0D0FA88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рада индекса квалитета ваздуха животне средине у циљу јасног обавештавања становништва у односу на присуство загађујућих материја у ваздуху</w:t>
            </w:r>
          </w:p>
        </w:tc>
        <w:tc>
          <w:tcPr>
            <w:tcW w:w="11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C2803A7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6210C1D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МЗ, МЖС</w:t>
            </w:r>
          </w:p>
        </w:tc>
        <w:tc>
          <w:tcPr>
            <w:tcW w:w="1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CDA847B" w14:textId="20E1071B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0A58BB" w:rsidRPr="00746149" w14:paraId="0B176C4D" w14:textId="77777777" w:rsidTr="000A58BB">
        <w:trPr>
          <w:trHeight w:val="1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4C5C43B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7.6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205DB62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рикупљање и статистичка обрада података према врсти анализе, броју узорака и месту узорковања</w:t>
            </w:r>
          </w:p>
        </w:tc>
        <w:tc>
          <w:tcPr>
            <w:tcW w:w="11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5BE112C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7A5A545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МЗ, МЖС</w:t>
            </w:r>
          </w:p>
        </w:tc>
        <w:tc>
          <w:tcPr>
            <w:tcW w:w="1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8C20B34" w14:textId="656B98A6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0A58BB" w:rsidRPr="00746149" w14:paraId="53CD1E1F" w14:textId="77777777" w:rsidTr="000A58BB">
        <w:trPr>
          <w:trHeight w:val="1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CA28823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7.7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24D691A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Формирање базе података </w:t>
            </w:r>
          </w:p>
        </w:tc>
        <w:tc>
          <w:tcPr>
            <w:tcW w:w="11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EC5E1BD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871DA96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МЗ, МЖС</w:t>
            </w:r>
          </w:p>
        </w:tc>
        <w:tc>
          <w:tcPr>
            <w:tcW w:w="1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2DB9EE9" w14:textId="536B5E1D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0A58BB" w:rsidRPr="00746149" w14:paraId="73892E50" w14:textId="77777777" w:rsidTr="000A58BB">
        <w:trPr>
          <w:trHeight w:val="1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F097714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7.8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92A4915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Израда годишњег извештаја и евалуација програма са предлогом мера за унапређење </w:t>
            </w:r>
          </w:p>
          <w:p w14:paraId="56426632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1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C577583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2440B44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МЗ, МЖС</w:t>
            </w:r>
          </w:p>
        </w:tc>
        <w:tc>
          <w:tcPr>
            <w:tcW w:w="1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7710007" w14:textId="5BD1B970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0A58BB" w:rsidRPr="00746149" w14:paraId="07FA30E9" w14:textId="77777777" w:rsidTr="000A58BB">
        <w:trPr>
          <w:trHeight w:val="1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0C2AD91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7.9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7899347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Информисање јавности о квалитету ваздуха и препоруке за понашање становништва </w:t>
            </w:r>
          </w:p>
        </w:tc>
        <w:tc>
          <w:tcPr>
            <w:tcW w:w="11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3E3F184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AB5565C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МЗ, МЖС</w:t>
            </w:r>
          </w:p>
        </w:tc>
        <w:tc>
          <w:tcPr>
            <w:tcW w:w="1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9BEAF35" w14:textId="7B17CF8F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0A58BB" w:rsidRPr="00746149" w14:paraId="4DF13B03" w14:textId="77777777" w:rsidTr="000A58BB">
        <w:trPr>
          <w:trHeight w:val="1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4331E88" w14:textId="77777777" w:rsidR="000A58BB" w:rsidRPr="00746149" w:rsidRDefault="000A58BB" w:rsidP="0080148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7.10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827109C" w14:textId="77777777" w:rsidR="000A58BB" w:rsidRPr="00746149" w:rsidRDefault="000A58BB" w:rsidP="0080148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Задовољство корисника</w:t>
            </w:r>
          </w:p>
        </w:tc>
        <w:tc>
          <w:tcPr>
            <w:tcW w:w="11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DB51C44" w14:textId="77777777" w:rsidR="000A58BB" w:rsidRPr="00746149" w:rsidRDefault="000A58BB" w:rsidP="0080148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80A569C" w14:textId="77777777" w:rsidR="000A58BB" w:rsidRPr="00746149" w:rsidRDefault="000A58BB" w:rsidP="0080148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МЗ, МЖС</w:t>
            </w:r>
          </w:p>
        </w:tc>
        <w:tc>
          <w:tcPr>
            <w:tcW w:w="1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FA98CE5" w14:textId="365FF2B4" w:rsidR="000A58BB" w:rsidRPr="00746149" w:rsidRDefault="000A58BB" w:rsidP="0080148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0A58BB" w:rsidRPr="00746149" w14:paraId="61B7D71A" w14:textId="77777777" w:rsidTr="000A58BB">
        <w:trPr>
          <w:trHeight w:val="1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A71D0D6" w14:textId="77777777" w:rsidR="000A58BB" w:rsidRPr="00746149" w:rsidRDefault="000A58BB" w:rsidP="0080148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7. 11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B65670D" w14:textId="77777777" w:rsidR="000A58BB" w:rsidRPr="00746149" w:rsidRDefault="000A58BB" w:rsidP="0080148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Едукација  на тему значаја обезбеђивања техничких капацитета за праћење квалитета ваздуха животне средине употребом интернет портала, он лине едукација и промотивних материјала</w:t>
            </w:r>
          </w:p>
        </w:tc>
        <w:tc>
          <w:tcPr>
            <w:tcW w:w="11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C2F383D" w14:textId="77777777" w:rsidR="000A58BB" w:rsidRPr="00746149" w:rsidRDefault="000A58BB" w:rsidP="0080148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A8D3FD1" w14:textId="77777777" w:rsidR="000A58BB" w:rsidRPr="00746149" w:rsidRDefault="000A58BB" w:rsidP="0080148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МЗ, МЖС</w:t>
            </w:r>
          </w:p>
        </w:tc>
        <w:tc>
          <w:tcPr>
            <w:tcW w:w="1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7D635F5" w14:textId="1503EE9D" w:rsidR="000A58BB" w:rsidRPr="00746149" w:rsidRDefault="000A58BB" w:rsidP="0080148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</w:tbl>
    <w:p w14:paraId="64C3EF43" w14:textId="77777777" w:rsidR="00BB3241" w:rsidRDefault="00BB3241">
      <w:pPr>
        <w:spacing w:before="240" w:after="0" w:line="240" w:lineRule="auto"/>
        <w:jc w:val="both"/>
        <w:rPr>
          <w:rFonts w:cs="Calibri"/>
          <w:sz w:val="18"/>
          <w:szCs w:val="18"/>
          <w:lang w:val="sr-Cyrl-RS"/>
        </w:rPr>
      </w:pPr>
    </w:p>
    <w:p w14:paraId="29664F31" w14:textId="77777777" w:rsidR="00640313" w:rsidRDefault="00640313">
      <w:pPr>
        <w:spacing w:before="240" w:after="0" w:line="240" w:lineRule="auto"/>
        <w:jc w:val="both"/>
        <w:rPr>
          <w:rFonts w:cs="Calibri"/>
          <w:sz w:val="18"/>
          <w:szCs w:val="18"/>
          <w:lang w:val="sr-Cyrl-RS"/>
        </w:rPr>
      </w:pPr>
    </w:p>
    <w:p w14:paraId="54F8D19B" w14:textId="77777777" w:rsidR="00640313" w:rsidRDefault="00640313">
      <w:pPr>
        <w:spacing w:before="240" w:after="0" w:line="240" w:lineRule="auto"/>
        <w:jc w:val="both"/>
        <w:rPr>
          <w:rFonts w:cs="Calibri"/>
          <w:sz w:val="18"/>
          <w:szCs w:val="18"/>
          <w:lang w:val="sr-Cyrl-RS"/>
        </w:rPr>
      </w:pPr>
    </w:p>
    <w:p w14:paraId="688E1A19" w14:textId="77777777" w:rsidR="00640313" w:rsidRDefault="00640313">
      <w:pPr>
        <w:spacing w:before="240" w:after="0" w:line="240" w:lineRule="auto"/>
        <w:jc w:val="both"/>
        <w:rPr>
          <w:rFonts w:cs="Calibri"/>
          <w:sz w:val="18"/>
          <w:szCs w:val="18"/>
          <w:lang w:val="sr-Cyrl-RS"/>
        </w:rPr>
      </w:pPr>
    </w:p>
    <w:p w14:paraId="2E8C156A" w14:textId="77777777" w:rsidR="00640313" w:rsidRDefault="00640313">
      <w:pPr>
        <w:spacing w:before="240" w:after="0" w:line="240" w:lineRule="auto"/>
        <w:jc w:val="both"/>
        <w:rPr>
          <w:rFonts w:cs="Calibri"/>
          <w:sz w:val="18"/>
          <w:szCs w:val="18"/>
          <w:lang w:val="sr-Cyrl-RS"/>
        </w:rPr>
      </w:pPr>
    </w:p>
    <w:p w14:paraId="566F44DD" w14:textId="77777777" w:rsidR="00640313" w:rsidRPr="00640313" w:rsidRDefault="00640313">
      <w:pPr>
        <w:spacing w:before="240" w:after="0" w:line="240" w:lineRule="auto"/>
        <w:jc w:val="both"/>
        <w:rPr>
          <w:rFonts w:cs="Calibri"/>
          <w:sz w:val="18"/>
          <w:szCs w:val="18"/>
          <w:lang w:val="sr-Cyrl-RS"/>
        </w:rPr>
      </w:pP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0A0" w:firstRow="1" w:lastRow="0" w:firstColumn="1" w:lastColumn="0" w:noHBand="0" w:noVBand="0"/>
      </w:tblPr>
      <w:tblGrid>
        <w:gridCol w:w="1529"/>
        <w:gridCol w:w="3038"/>
        <w:gridCol w:w="1226"/>
        <w:gridCol w:w="3387"/>
      </w:tblGrid>
      <w:tr w:rsidR="00BB3241" w:rsidRPr="00746149" w14:paraId="1171D465" w14:textId="77777777" w:rsidTr="000A58BB">
        <w:trPr>
          <w:trHeight w:val="1"/>
        </w:trPr>
        <w:tc>
          <w:tcPr>
            <w:tcW w:w="1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14:paraId="4BBECFFB" w14:textId="77777777"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b/>
                <w:sz w:val="18"/>
                <w:szCs w:val="18"/>
              </w:rPr>
              <w:lastRenderedPageBreak/>
              <w:t xml:space="preserve">МЕРА </w:t>
            </w:r>
            <w:r w:rsidR="008B0952" w:rsidRPr="00746149">
              <w:rPr>
                <w:rFonts w:cs="Calibri"/>
                <w:b/>
                <w:sz w:val="18"/>
                <w:szCs w:val="18"/>
              </w:rPr>
              <w:t>3.8:</w:t>
            </w:r>
          </w:p>
        </w:tc>
        <w:tc>
          <w:tcPr>
            <w:tcW w:w="30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14:paraId="723DA693" w14:textId="77777777"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Успостављање праћења квалитета ваздуха у објектима јавне намене (предшколске установе, школе, здравствене установе, објекти за спорт и рекреацију)  у складу са међународно признатим препорукама у циљу заштите здравља осетљиве популације (деца, труднице, доиље, стара и хронично оболела лица)</w:t>
            </w:r>
          </w:p>
        </w:tc>
        <w:tc>
          <w:tcPr>
            <w:tcW w:w="12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14:paraId="422C3FCD" w14:textId="77777777"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Тип мере:</w:t>
            </w:r>
          </w:p>
        </w:tc>
        <w:tc>
          <w:tcPr>
            <w:tcW w:w="33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14:paraId="3698729D" w14:textId="77777777"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5</w:t>
            </w:r>
          </w:p>
        </w:tc>
      </w:tr>
      <w:tr w:rsidR="00BB3241" w:rsidRPr="00746149" w14:paraId="43AF5771" w14:textId="77777777" w:rsidTr="000A58BB">
        <w:trPr>
          <w:trHeight w:val="1"/>
        </w:trPr>
        <w:tc>
          <w:tcPr>
            <w:tcW w:w="1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14:paraId="56EDD49F" w14:textId="77777777"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осилац мере:</w:t>
            </w:r>
          </w:p>
        </w:tc>
        <w:tc>
          <w:tcPr>
            <w:tcW w:w="30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14:paraId="7D02BEDC" w14:textId="77777777"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2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14:paraId="6D60FBB9" w14:textId="77777777"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артнери:</w:t>
            </w:r>
          </w:p>
        </w:tc>
        <w:tc>
          <w:tcPr>
            <w:tcW w:w="33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14:paraId="3CA5E783" w14:textId="77777777"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МЗ, МЖС</w:t>
            </w:r>
            <w:r w:rsidR="008B0952" w:rsidRPr="00746149">
              <w:rPr>
                <w:rFonts w:cs="Calibri"/>
                <w:sz w:val="18"/>
                <w:szCs w:val="18"/>
              </w:rPr>
              <w:t>; установе (здравствене, социјалне заштите, спортске, културне, школске итд)</w:t>
            </w:r>
          </w:p>
        </w:tc>
      </w:tr>
    </w:tbl>
    <w:p w14:paraId="5B3E31BA" w14:textId="77777777" w:rsidR="00BB3241" w:rsidRPr="00746149" w:rsidRDefault="00BB3241">
      <w:pPr>
        <w:spacing w:before="240" w:after="0" w:line="240" w:lineRule="auto"/>
        <w:jc w:val="both"/>
        <w:rPr>
          <w:rFonts w:cs="Calibri"/>
          <w:sz w:val="18"/>
          <w:szCs w:val="18"/>
        </w:rPr>
      </w:pPr>
    </w:p>
    <w:tbl>
      <w:tblPr>
        <w:tblW w:w="9232" w:type="dxa"/>
        <w:tblInd w:w="108" w:type="dxa"/>
        <w:tblLayout w:type="fixed"/>
        <w:tblCellMar>
          <w:left w:w="10" w:type="dxa"/>
          <w:right w:w="10" w:type="dxa"/>
        </w:tblCellMar>
        <w:tblLook w:val="00A0" w:firstRow="1" w:lastRow="0" w:firstColumn="1" w:lastColumn="0" w:noHBand="0" w:noVBand="0"/>
      </w:tblPr>
      <w:tblGrid>
        <w:gridCol w:w="1207"/>
        <w:gridCol w:w="3522"/>
        <w:gridCol w:w="1201"/>
        <w:gridCol w:w="1891"/>
        <w:gridCol w:w="1411"/>
      </w:tblGrid>
      <w:tr w:rsidR="000A58BB" w:rsidRPr="00746149" w14:paraId="3F3BD3BD" w14:textId="77777777" w:rsidTr="000A58BB">
        <w:trPr>
          <w:trHeight w:val="1"/>
        </w:trPr>
        <w:tc>
          <w:tcPr>
            <w:tcW w:w="1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14:paraId="7C069937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Ознака</w:t>
            </w:r>
          </w:p>
        </w:tc>
        <w:tc>
          <w:tcPr>
            <w:tcW w:w="3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14:paraId="2430BB5C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азив активности</w:t>
            </w:r>
          </w:p>
        </w:tc>
        <w:tc>
          <w:tcPr>
            <w:tcW w:w="1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14:paraId="7C906CF1" w14:textId="77777777" w:rsidR="000A58BB" w:rsidRPr="00746149" w:rsidRDefault="000A58BB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осилац</w:t>
            </w:r>
          </w:p>
        </w:tc>
        <w:tc>
          <w:tcPr>
            <w:tcW w:w="18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14:paraId="4BB0666A" w14:textId="77777777" w:rsidR="000A58BB" w:rsidRPr="00746149" w:rsidRDefault="000A58BB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артнери</w:t>
            </w:r>
          </w:p>
        </w:tc>
        <w:tc>
          <w:tcPr>
            <w:tcW w:w="14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14:paraId="4955DCEE" w14:textId="77777777" w:rsidR="000A58BB" w:rsidRPr="00746149" w:rsidRDefault="000A58BB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Рок за реализацију</w:t>
            </w:r>
          </w:p>
        </w:tc>
      </w:tr>
      <w:tr w:rsidR="000A58BB" w:rsidRPr="00746149" w14:paraId="1BC43DF5" w14:textId="77777777" w:rsidTr="000A58BB">
        <w:trPr>
          <w:trHeight w:val="1"/>
        </w:trPr>
        <w:tc>
          <w:tcPr>
            <w:tcW w:w="1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7536E016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8.1</w:t>
            </w:r>
          </w:p>
        </w:tc>
        <w:tc>
          <w:tcPr>
            <w:tcW w:w="3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553F9172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Израда Плана праћења квалитета ваздуха у објектима јавне намене (предшколске установе, школе, здравствене установе) са имплементацијом и евалуацијом </w:t>
            </w:r>
          </w:p>
        </w:tc>
        <w:tc>
          <w:tcPr>
            <w:tcW w:w="1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02BB9A29" w14:textId="77777777" w:rsidR="000A58BB" w:rsidRPr="00746149" w:rsidRDefault="000A58BB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ЈЛС, </w:t>
            </w:r>
          </w:p>
        </w:tc>
        <w:tc>
          <w:tcPr>
            <w:tcW w:w="18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7215BEE7" w14:textId="77777777" w:rsidR="000A58BB" w:rsidRPr="00746149" w:rsidRDefault="000A58BB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Установе јавне намене</w:t>
            </w:r>
          </w:p>
          <w:p w14:paraId="4749A3F9" w14:textId="77777777" w:rsidR="000A58BB" w:rsidRPr="00746149" w:rsidRDefault="000A58BB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В/ЗЈЗВ</w:t>
            </w:r>
          </w:p>
        </w:tc>
        <w:tc>
          <w:tcPr>
            <w:tcW w:w="14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6F246231" w14:textId="3F681479" w:rsidR="000A58BB" w:rsidRPr="00746149" w:rsidRDefault="000A58BB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0A58BB" w:rsidRPr="00746149" w14:paraId="755124BD" w14:textId="77777777" w:rsidTr="000A58BB">
        <w:trPr>
          <w:trHeight w:val="1"/>
        </w:trPr>
        <w:tc>
          <w:tcPr>
            <w:tcW w:w="1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2899BA5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8.2</w:t>
            </w:r>
          </w:p>
        </w:tc>
        <w:tc>
          <w:tcPr>
            <w:tcW w:w="3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424F943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Успостављање техничких капацитета за праћење квалитета ваздуха у објектима јавне намене</w:t>
            </w:r>
          </w:p>
        </w:tc>
        <w:tc>
          <w:tcPr>
            <w:tcW w:w="1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97B3D88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8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7F45B1B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Установе јавне намене, ИЗЈЗВ/ЗЈЗВ</w:t>
            </w:r>
          </w:p>
        </w:tc>
        <w:tc>
          <w:tcPr>
            <w:tcW w:w="14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457E656" w14:textId="3E0A4C5A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0A58BB" w:rsidRPr="00746149" w14:paraId="5ABA40B2" w14:textId="77777777" w:rsidTr="000A58BB">
        <w:trPr>
          <w:trHeight w:val="1"/>
        </w:trPr>
        <w:tc>
          <w:tcPr>
            <w:tcW w:w="1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4FB6F8E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8.3</w:t>
            </w:r>
          </w:p>
        </w:tc>
        <w:tc>
          <w:tcPr>
            <w:tcW w:w="3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CF36F07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Узорковање и анализа (врста и број контрола према месту узорковања) са стручним мишљењем и проценом утицаја на здравље</w:t>
            </w:r>
          </w:p>
        </w:tc>
        <w:tc>
          <w:tcPr>
            <w:tcW w:w="1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1F75495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</w:t>
            </w:r>
          </w:p>
        </w:tc>
        <w:tc>
          <w:tcPr>
            <w:tcW w:w="18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874A77B" w14:textId="77777777" w:rsidR="000A58BB" w:rsidRPr="00746149" w:rsidRDefault="000A58BB" w:rsidP="0080148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, Установе јавне намене</w:t>
            </w:r>
          </w:p>
        </w:tc>
        <w:tc>
          <w:tcPr>
            <w:tcW w:w="14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E49DAE0" w14:textId="09DFBF3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0A58BB" w:rsidRPr="00746149" w14:paraId="04CB575E" w14:textId="77777777" w:rsidTr="000A58BB">
        <w:trPr>
          <w:trHeight w:val="1"/>
        </w:trPr>
        <w:tc>
          <w:tcPr>
            <w:tcW w:w="1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650D3FE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8.4</w:t>
            </w:r>
          </w:p>
        </w:tc>
        <w:tc>
          <w:tcPr>
            <w:tcW w:w="3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5E17D41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Прикупљање и статистичка обрада података </w:t>
            </w:r>
          </w:p>
        </w:tc>
        <w:tc>
          <w:tcPr>
            <w:tcW w:w="1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68F197A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</w:t>
            </w:r>
          </w:p>
        </w:tc>
        <w:tc>
          <w:tcPr>
            <w:tcW w:w="18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AD1489D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, Установе јавне намене</w:t>
            </w:r>
          </w:p>
        </w:tc>
        <w:tc>
          <w:tcPr>
            <w:tcW w:w="14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9DBB36F" w14:textId="0F79D418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0A58BB" w:rsidRPr="00746149" w14:paraId="73AB7C86" w14:textId="77777777" w:rsidTr="000A58BB">
        <w:trPr>
          <w:trHeight w:val="1"/>
        </w:trPr>
        <w:tc>
          <w:tcPr>
            <w:tcW w:w="1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7E3769C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8.5</w:t>
            </w:r>
          </w:p>
        </w:tc>
        <w:tc>
          <w:tcPr>
            <w:tcW w:w="3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C4A00C2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Формирање базе података по објектима јавне намене</w:t>
            </w:r>
          </w:p>
        </w:tc>
        <w:tc>
          <w:tcPr>
            <w:tcW w:w="1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E0BF441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</w:t>
            </w:r>
          </w:p>
        </w:tc>
        <w:tc>
          <w:tcPr>
            <w:tcW w:w="18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BA66364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, Установе јавне намене</w:t>
            </w:r>
          </w:p>
        </w:tc>
        <w:tc>
          <w:tcPr>
            <w:tcW w:w="14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93FBDE2" w14:textId="2E8A4E3B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0A58BB" w:rsidRPr="00746149" w14:paraId="6BC40CBF" w14:textId="77777777" w:rsidTr="000A58BB">
        <w:trPr>
          <w:trHeight w:val="1"/>
        </w:trPr>
        <w:tc>
          <w:tcPr>
            <w:tcW w:w="1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4D528FA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8.6</w:t>
            </w:r>
          </w:p>
        </w:tc>
        <w:tc>
          <w:tcPr>
            <w:tcW w:w="3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091C1E1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Израда годишњег извештаја и евалуација програма са предлогом мера за унапређење </w:t>
            </w:r>
          </w:p>
          <w:p w14:paraId="02C7C463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4C5AFCE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</w:t>
            </w:r>
          </w:p>
        </w:tc>
        <w:tc>
          <w:tcPr>
            <w:tcW w:w="18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EF64142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, Установе јавне намене</w:t>
            </w:r>
          </w:p>
        </w:tc>
        <w:tc>
          <w:tcPr>
            <w:tcW w:w="14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832867F" w14:textId="767D1F9D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0A58BB" w:rsidRPr="00746149" w14:paraId="516C11D8" w14:textId="77777777" w:rsidTr="000A58BB">
        <w:trPr>
          <w:trHeight w:val="1"/>
        </w:trPr>
        <w:tc>
          <w:tcPr>
            <w:tcW w:w="1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B29E1E3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8.7</w:t>
            </w:r>
          </w:p>
        </w:tc>
        <w:tc>
          <w:tcPr>
            <w:tcW w:w="3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0CBADE2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Информисање корисника објеката јавне намене о квалитету ваздуха и препоруке за понашање осетљиве популације и одабир начина и избора енергената </w:t>
            </w:r>
          </w:p>
        </w:tc>
        <w:tc>
          <w:tcPr>
            <w:tcW w:w="1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0DAB0EF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, Установе јавне намене</w:t>
            </w:r>
          </w:p>
        </w:tc>
        <w:tc>
          <w:tcPr>
            <w:tcW w:w="18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0C2A826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</w:t>
            </w:r>
          </w:p>
        </w:tc>
        <w:tc>
          <w:tcPr>
            <w:tcW w:w="14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6B9A626" w14:textId="2EB36C6B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0A58BB" w:rsidRPr="00746149" w14:paraId="6AF0ADEE" w14:textId="77777777" w:rsidTr="000A58BB">
        <w:trPr>
          <w:trHeight w:val="1"/>
        </w:trPr>
        <w:tc>
          <w:tcPr>
            <w:tcW w:w="1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9F55D97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8.8</w:t>
            </w:r>
          </w:p>
        </w:tc>
        <w:tc>
          <w:tcPr>
            <w:tcW w:w="3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51446B2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Задовољство корисника</w:t>
            </w:r>
          </w:p>
        </w:tc>
        <w:tc>
          <w:tcPr>
            <w:tcW w:w="1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5E8D02A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, Установе јавне намене</w:t>
            </w:r>
          </w:p>
        </w:tc>
        <w:tc>
          <w:tcPr>
            <w:tcW w:w="18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F86A943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</w:t>
            </w:r>
          </w:p>
        </w:tc>
        <w:tc>
          <w:tcPr>
            <w:tcW w:w="14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C182630" w14:textId="418C03A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0A58BB" w:rsidRPr="00746149" w14:paraId="49240C11" w14:textId="77777777" w:rsidTr="000A58BB">
        <w:trPr>
          <w:trHeight w:val="1"/>
        </w:trPr>
        <w:tc>
          <w:tcPr>
            <w:tcW w:w="1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E4D6F49" w14:textId="77777777" w:rsidR="000A58BB" w:rsidRPr="00746149" w:rsidRDefault="000A58BB" w:rsidP="0080148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8.9</w:t>
            </w:r>
          </w:p>
        </w:tc>
        <w:tc>
          <w:tcPr>
            <w:tcW w:w="3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BB305AE" w14:textId="77777777" w:rsidR="000A58BB" w:rsidRPr="00746149" w:rsidRDefault="000A58BB" w:rsidP="0080148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Едукација  на тему значаја обезбеђивања техничких капацитета за праћење квалитета ваздуха животне средине употребом интернет портала, он лине едукација и промотивних материјала</w:t>
            </w:r>
          </w:p>
        </w:tc>
        <w:tc>
          <w:tcPr>
            <w:tcW w:w="1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DEDCCF6" w14:textId="77777777" w:rsidR="000A58BB" w:rsidRPr="00746149" w:rsidRDefault="000A58BB" w:rsidP="0080148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, Установе јавне намене</w:t>
            </w:r>
          </w:p>
        </w:tc>
        <w:tc>
          <w:tcPr>
            <w:tcW w:w="18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6DCD0CF" w14:textId="77777777" w:rsidR="000A58BB" w:rsidRPr="00746149" w:rsidRDefault="000A58BB" w:rsidP="0080148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</w:t>
            </w:r>
          </w:p>
        </w:tc>
        <w:tc>
          <w:tcPr>
            <w:tcW w:w="14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0436E10" w14:textId="639C61A7" w:rsidR="000A58BB" w:rsidRPr="00746149" w:rsidRDefault="000A58BB" w:rsidP="0080148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</w:tbl>
    <w:p w14:paraId="34C53E37" w14:textId="77777777" w:rsidR="00BB3241" w:rsidRDefault="00BB3241">
      <w:pPr>
        <w:spacing w:before="240" w:after="0" w:line="240" w:lineRule="auto"/>
        <w:jc w:val="both"/>
        <w:rPr>
          <w:rFonts w:cs="Calibri"/>
          <w:sz w:val="18"/>
          <w:szCs w:val="18"/>
          <w:lang w:val="sr-Cyrl-RS"/>
        </w:rPr>
      </w:pPr>
    </w:p>
    <w:p w14:paraId="05B1AE9A" w14:textId="77777777" w:rsidR="00640313" w:rsidRDefault="00640313">
      <w:pPr>
        <w:spacing w:before="240" w:after="0" w:line="240" w:lineRule="auto"/>
        <w:jc w:val="both"/>
        <w:rPr>
          <w:rFonts w:cs="Calibri"/>
          <w:sz w:val="18"/>
          <w:szCs w:val="18"/>
          <w:lang w:val="sr-Cyrl-RS"/>
        </w:rPr>
      </w:pPr>
    </w:p>
    <w:p w14:paraId="0C83F508" w14:textId="77777777" w:rsidR="00640313" w:rsidRPr="000A58BB" w:rsidRDefault="00640313">
      <w:pPr>
        <w:spacing w:before="240" w:after="0" w:line="240" w:lineRule="auto"/>
        <w:jc w:val="both"/>
        <w:rPr>
          <w:rFonts w:cs="Calibri"/>
          <w:sz w:val="18"/>
          <w:szCs w:val="18"/>
          <w:lang w:val="sr-Cyrl-RS"/>
        </w:rPr>
      </w:pP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0A0" w:firstRow="1" w:lastRow="0" w:firstColumn="1" w:lastColumn="0" w:noHBand="0" w:noVBand="0"/>
      </w:tblPr>
      <w:tblGrid>
        <w:gridCol w:w="1540"/>
        <w:gridCol w:w="2999"/>
        <w:gridCol w:w="1228"/>
        <w:gridCol w:w="3413"/>
      </w:tblGrid>
      <w:tr w:rsidR="00BB3241" w:rsidRPr="00746149" w14:paraId="5D3A9CAC" w14:textId="77777777" w:rsidTr="000A58BB">
        <w:trPr>
          <w:trHeight w:val="1"/>
        </w:trPr>
        <w:tc>
          <w:tcPr>
            <w:tcW w:w="1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14:paraId="0DF0973B" w14:textId="77777777"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b/>
                <w:sz w:val="18"/>
                <w:szCs w:val="18"/>
              </w:rPr>
              <w:lastRenderedPageBreak/>
              <w:t xml:space="preserve">МЕРА </w:t>
            </w:r>
            <w:r w:rsidR="00712933" w:rsidRPr="00746149">
              <w:rPr>
                <w:rFonts w:cs="Calibri"/>
                <w:b/>
                <w:sz w:val="18"/>
                <w:szCs w:val="18"/>
              </w:rPr>
              <w:t xml:space="preserve">3.9: </w:t>
            </w:r>
          </w:p>
        </w:tc>
        <w:tc>
          <w:tcPr>
            <w:tcW w:w="29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14:paraId="61E65E57" w14:textId="77777777"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Здраво урбано планирање </w:t>
            </w:r>
            <w:r w:rsidR="002B3EBC" w:rsidRPr="00746149">
              <w:rPr>
                <w:rFonts w:cs="Calibri"/>
                <w:sz w:val="18"/>
                <w:szCs w:val="18"/>
              </w:rPr>
              <w:t xml:space="preserve">и урбана мобилност </w:t>
            </w:r>
          </w:p>
        </w:tc>
        <w:tc>
          <w:tcPr>
            <w:tcW w:w="12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14:paraId="5DBE1A60" w14:textId="77777777"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Тип мере:</w:t>
            </w:r>
          </w:p>
        </w:tc>
        <w:tc>
          <w:tcPr>
            <w:tcW w:w="3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14:paraId="6106CEDB" w14:textId="77777777"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5</w:t>
            </w:r>
          </w:p>
        </w:tc>
      </w:tr>
      <w:tr w:rsidR="00BB3241" w:rsidRPr="00746149" w14:paraId="6E47CA74" w14:textId="77777777" w:rsidTr="000A58BB">
        <w:trPr>
          <w:trHeight w:val="1"/>
        </w:trPr>
        <w:tc>
          <w:tcPr>
            <w:tcW w:w="1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14:paraId="2C9948A7" w14:textId="77777777"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осилац мере:</w:t>
            </w:r>
          </w:p>
        </w:tc>
        <w:tc>
          <w:tcPr>
            <w:tcW w:w="29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14:paraId="0F85042A" w14:textId="77777777"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2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14:paraId="7CFD7C65" w14:textId="77777777"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артнери:</w:t>
            </w:r>
          </w:p>
        </w:tc>
        <w:tc>
          <w:tcPr>
            <w:tcW w:w="3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14:paraId="239A374A" w14:textId="77777777"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</w:t>
            </w:r>
          </w:p>
        </w:tc>
      </w:tr>
    </w:tbl>
    <w:p w14:paraId="7B9D2F51" w14:textId="77777777" w:rsidR="00BB3241" w:rsidRPr="00746149" w:rsidRDefault="00BB3241">
      <w:pPr>
        <w:spacing w:before="240" w:after="0" w:line="240" w:lineRule="auto"/>
        <w:jc w:val="both"/>
        <w:rPr>
          <w:rFonts w:cs="Calibri"/>
          <w:sz w:val="18"/>
          <w:szCs w:val="18"/>
        </w:rPr>
      </w:pPr>
    </w:p>
    <w:tbl>
      <w:tblPr>
        <w:tblW w:w="9141" w:type="dxa"/>
        <w:tblInd w:w="108" w:type="dxa"/>
        <w:tblLayout w:type="fixed"/>
        <w:tblCellMar>
          <w:left w:w="10" w:type="dxa"/>
          <w:right w:w="10" w:type="dxa"/>
        </w:tblCellMar>
        <w:tblLook w:val="00A0" w:firstRow="1" w:lastRow="0" w:firstColumn="1" w:lastColumn="0" w:noHBand="0" w:noVBand="0"/>
      </w:tblPr>
      <w:tblGrid>
        <w:gridCol w:w="810"/>
        <w:gridCol w:w="3487"/>
        <w:gridCol w:w="923"/>
        <w:gridCol w:w="2790"/>
        <w:gridCol w:w="1131"/>
      </w:tblGrid>
      <w:tr w:rsidR="000A58BB" w:rsidRPr="00746149" w14:paraId="00D62AE0" w14:textId="77777777" w:rsidTr="00640313">
        <w:trPr>
          <w:trHeight w:val="144"/>
        </w:trPr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14:paraId="582D1F8D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Ознака</w:t>
            </w:r>
          </w:p>
        </w:tc>
        <w:tc>
          <w:tcPr>
            <w:tcW w:w="3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14:paraId="56203811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азив активности</w:t>
            </w:r>
          </w:p>
        </w:tc>
        <w:tc>
          <w:tcPr>
            <w:tcW w:w="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14:paraId="2D13C7D5" w14:textId="77777777" w:rsidR="000A58BB" w:rsidRPr="00746149" w:rsidRDefault="000A58BB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осилац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14:paraId="6AE6002E" w14:textId="77777777" w:rsidR="000A58BB" w:rsidRPr="00746149" w:rsidRDefault="000A58BB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артнери</w:t>
            </w:r>
          </w:p>
        </w:tc>
        <w:tc>
          <w:tcPr>
            <w:tcW w:w="1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14:paraId="14A1E1B2" w14:textId="77777777" w:rsidR="000A58BB" w:rsidRPr="00746149" w:rsidRDefault="000A58BB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Рок за реализацију</w:t>
            </w:r>
          </w:p>
        </w:tc>
      </w:tr>
      <w:tr w:rsidR="000A58BB" w:rsidRPr="00746149" w14:paraId="0DBECAE9" w14:textId="77777777" w:rsidTr="00640313">
        <w:trPr>
          <w:trHeight w:val="1"/>
        </w:trPr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33377CA9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9.1</w:t>
            </w:r>
          </w:p>
        </w:tc>
        <w:tc>
          <w:tcPr>
            <w:tcW w:w="3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72B63C74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Анализа постојећег стања у вези са наведеном мером</w:t>
            </w:r>
          </w:p>
        </w:tc>
        <w:tc>
          <w:tcPr>
            <w:tcW w:w="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543A2A69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5679CE8B" w14:textId="77777777" w:rsidR="000A58BB" w:rsidRPr="00746149" w:rsidRDefault="000A58BB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нституције надлежне за област просторног планирања</w:t>
            </w:r>
          </w:p>
        </w:tc>
        <w:tc>
          <w:tcPr>
            <w:tcW w:w="1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19F58084" w14:textId="6042D4C5" w:rsidR="000A58BB" w:rsidRPr="00746149" w:rsidRDefault="000A58BB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028</w:t>
            </w:r>
          </w:p>
        </w:tc>
      </w:tr>
      <w:tr w:rsidR="000A58BB" w:rsidRPr="00746149" w14:paraId="7CFEDA46" w14:textId="77777777" w:rsidTr="00640313">
        <w:trPr>
          <w:trHeight w:val="1"/>
        </w:trPr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6B7B000B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9.2</w:t>
            </w:r>
          </w:p>
        </w:tc>
        <w:tc>
          <w:tcPr>
            <w:tcW w:w="3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68BD9710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рада Плана повећања дужина бициклистичких стаза, зелених површина, броја објеката који користе алтернативну енергију, прилагођавања саобраћаја смањењу аерозагађења и других мера еколошког урбаног планирања.</w:t>
            </w:r>
          </w:p>
        </w:tc>
        <w:tc>
          <w:tcPr>
            <w:tcW w:w="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4C591E66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11F003E0" w14:textId="77777777" w:rsidR="000A58BB" w:rsidRPr="00746149" w:rsidRDefault="000A58BB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нституције надлежне за област просторног планирања, Дирекције за изградњу ИЗЈЗ/ЗЗЈЗ,</w:t>
            </w:r>
          </w:p>
        </w:tc>
        <w:tc>
          <w:tcPr>
            <w:tcW w:w="1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3FD17387" w14:textId="77777777" w:rsidR="000A58BB" w:rsidRPr="00746149" w:rsidRDefault="000A58BB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</w:p>
        </w:tc>
      </w:tr>
      <w:tr w:rsidR="000A58BB" w:rsidRPr="00746149" w14:paraId="1ACEDE41" w14:textId="77777777" w:rsidTr="00640313">
        <w:trPr>
          <w:trHeight w:val="1"/>
        </w:trPr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5808AC42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9.3</w:t>
            </w:r>
          </w:p>
        </w:tc>
        <w:tc>
          <w:tcPr>
            <w:tcW w:w="3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5FC5517E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Повећање зелених површина у урбаним целинама у циљу унапређења здравља </w:t>
            </w:r>
          </w:p>
        </w:tc>
        <w:tc>
          <w:tcPr>
            <w:tcW w:w="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2FD42FBB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7A37F46B" w14:textId="77777777" w:rsidR="000A58BB" w:rsidRPr="00746149" w:rsidRDefault="000A58BB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нституције надлежне за област просторног планирања, Дирекције за изградњу, ЈКП</w:t>
            </w:r>
          </w:p>
        </w:tc>
        <w:tc>
          <w:tcPr>
            <w:tcW w:w="1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4FA8A4C1" w14:textId="7EE96294" w:rsidR="000A58BB" w:rsidRPr="00746149" w:rsidRDefault="000A58BB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0A58BB" w:rsidRPr="00746149" w14:paraId="054E0F14" w14:textId="77777777" w:rsidTr="00640313">
        <w:trPr>
          <w:trHeight w:val="1"/>
        </w:trPr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D3120FC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9.4</w:t>
            </w:r>
          </w:p>
        </w:tc>
        <w:tc>
          <w:tcPr>
            <w:tcW w:w="3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0CB0DF5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овећање пешачких и бициклистичких стазацелинама у циљу унапређења здравља</w:t>
            </w:r>
          </w:p>
        </w:tc>
        <w:tc>
          <w:tcPr>
            <w:tcW w:w="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8E3427F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17B01D1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нституције надлежне за област просторног планирања, Дирекције за изградњу, ЈКП</w:t>
            </w:r>
          </w:p>
        </w:tc>
        <w:tc>
          <w:tcPr>
            <w:tcW w:w="1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701762F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</w:p>
        </w:tc>
      </w:tr>
      <w:tr w:rsidR="000A58BB" w:rsidRPr="00746149" w14:paraId="56F1DBF6" w14:textId="77777777" w:rsidTr="00640313">
        <w:trPr>
          <w:trHeight w:val="1"/>
        </w:trPr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EA51B8E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9.5</w:t>
            </w:r>
          </w:p>
        </w:tc>
        <w:tc>
          <w:tcPr>
            <w:tcW w:w="3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F1ECD49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Мере техничке регулације саобраћаја – забрана кретања моторних возила у деловима градацелинама у циљу унапређења здравља</w:t>
            </w:r>
          </w:p>
          <w:p w14:paraId="1BB633ED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7F2CCBC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8A526A1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Организиациона јединица задужена за област саобраћаја, ИЗЈЗ/ЗЗЈЗ</w:t>
            </w:r>
          </w:p>
        </w:tc>
        <w:tc>
          <w:tcPr>
            <w:tcW w:w="1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2C7E2A0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</w:p>
        </w:tc>
      </w:tr>
      <w:tr w:rsidR="000A58BB" w:rsidRPr="00746149" w14:paraId="1F3E5104" w14:textId="77777777" w:rsidTr="00640313">
        <w:trPr>
          <w:trHeight w:val="1"/>
        </w:trPr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7903FC4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9.6</w:t>
            </w:r>
          </w:p>
        </w:tc>
        <w:tc>
          <w:tcPr>
            <w:tcW w:w="3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3EAFC0D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ромоција и подстицање субституције енергената у циљу смањења штетних емисијацелинама у циљу унапређења здравља</w:t>
            </w:r>
          </w:p>
        </w:tc>
        <w:tc>
          <w:tcPr>
            <w:tcW w:w="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8D43AE4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0E41133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Институције надлежне за област енргетике, ИЗЈЗ/ЗЗЈЗ, СКГО, ОЦД </w:t>
            </w:r>
          </w:p>
        </w:tc>
        <w:tc>
          <w:tcPr>
            <w:tcW w:w="1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874993D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</w:p>
        </w:tc>
      </w:tr>
      <w:tr w:rsidR="000A58BB" w:rsidRPr="00746149" w14:paraId="26A7B223" w14:textId="77777777" w:rsidTr="00640313">
        <w:trPr>
          <w:trHeight w:val="1"/>
        </w:trPr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4B6CD90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9.7</w:t>
            </w:r>
          </w:p>
        </w:tc>
        <w:tc>
          <w:tcPr>
            <w:tcW w:w="3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3F8CF3F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абавка возила јавног градског превоза без мотора са унутрашњим сагоревањем у циљу унапређења здравља</w:t>
            </w:r>
          </w:p>
        </w:tc>
        <w:tc>
          <w:tcPr>
            <w:tcW w:w="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B339E18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644E25F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авно предузеће/управа за саобраћај,</w:t>
            </w:r>
          </w:p>
        </w:tc>
        <w:tc>
          <w:tcPr>
            <w:tcW w:w="1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BAD46AD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</w:p>
        </w:tc>
      </w:tr>
      <w:tr w:rsidR="000A58BB" w:rsidRPr="00746149" w14:paraId="5650F3BB" w14:textId="77777777" w:rsidTr="00640313">
        <w:trPr>
          <w:trHeight w:val="1"/>
        </w:trPr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A69BE10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9.8</w:t>
            </w:r>
          </w:p>
        </w:tc>
        <w:tc>
          <w:tcPr>
            <w:tcW w:w="3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5AD1B05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Стимулисање градње нових и реконструкције постојећих објеката  у складу са прописима о енергетској ефикасности (енергетски пасош)</w:t>
            </w:r>
          </w:p>
        </w:tc>
        <w:tc>
          <w:tcPr>
            <w:tcW w:w="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CF252ED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7642C35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нституције надлежне за област енергетике, ИЗЈЗ/ЗЗЈЗ, СКГО</w:t>
            </w:r>
          </w:p>
        </w:tc>
        <w:tc>
          <w:tcPr>
            <w:tcW w:w="1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900CC7E" w14:textId="5A77CB5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0A58BB" w:rsidRPr="00746149" w14:paraId="5FF8FCED" w14:textId="77777777" w:rsidTr="00640313">
        <w:trPr>
          <w:trHeight w:val="1"/>
        </w:trPr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AA32CD7" w14:textId="77777777" w:rsidR="000A58BB" w:rsidRPr="00746149" w:rsidRDefault="000A58BB" w:rsidP="00446B79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9.9</w:t>
            </w:r>
          </w:p>
        </w:tc>
        <w:tc>
          <w:tcPr>
            <w:tcW w:w="3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0FC2120" w14:textId="77777777" w:rsidR="000A58BB" w:rsidRPr="00746149" w:rsidRDefault="000A58BB" w:rsidP="00446B79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Задовољство корисника</w:t>
            </w:r>
          </w:p>
        </w:tc>
        <w:tc>
          <w:tcPr>
            <w:tcW w:w="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38FAD8E" w14:textId="77777777" w:rsidR="000A58BB" w:rsidRPr="00746149" w:rsidRDefault="000A58BB" w:rsidP="00446B79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A01EDC2" w14:textId="77777777" w:rsidR="000A58BB" w:rsidRPr="00746149" w:rsidRDefault="000A58BB" w:rsidP="00446B79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нституције надлежне за област енергетике, ИЗЈЗ/ЗЗЈЗ, СКГО</w:t>
            </w:r>
          </w:p>
        </w:tc>
        <w:tc>
          <w:tcPr>
            <w:tcW w:w="1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70B2F20" w14:textId="77777777" w:rsidR="000A58BB" w:rsidRPr="00746149" w:rsidRDefault="000A58BB" w:rsidP="00446B79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</w:p>
        </w:tc>
      </w:tr>
      <w:tr w:rsidR="000A58BB" w:rsidRPr="00746149" w14:paraId="0EA7102B" w14:textId="77777777" w:rsidTr="00640313">
        <w:trPr>
          <w:trHeight w:val="1"/>
        </w:trPr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E0C0A27" w14:textId="77777777" w:rsidR="000A58BB" w:rsidRPr="00746149" w:rsidRDefault="000A58BB" w:rsidP="00446B79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9.10</w:t>
            </w:r>
          </w:p>
        </w:tc>
        <w:tc>
          <w:tcPr>
            <w:tcW w:w="3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EEE763F" w14:textId="77777777" w:rsidR="000A58BB" w:rsidRPr="00746149" w:rsidRDefault="000A58BB" w:rsidP="00446B79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Едукација  на тему значаја обезбеђивања услова за здраво урбано планирање и урбану мобилност употребом мас медија, интернет портала, он лине едукација и промотивних материјала</w:t>
            </w:r>
          </w:p>
        </w:tc>
        <w:tc>
          <w:tcPr>
            <w:tcW w:w="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D3B474B" w14:textId="77777777" w:rsidR="000A58BB" w:rsidRPr="00746149" w:rsidRDefault="000A58BB" w:rsidP="00446B79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62B047A" w14:textId="77777777" w:rsidR="000A58BB" w:rsidRPr="00746149" w:rsidRDefault="000A58BB" w:rsidP="00446B79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Институције надлежне за област енергетике, ИЗЈЗ/ЗЗЈЗ, СКГО, НВО, медији, ОЦД </w:t>
            </w:r>
          </w:p>
        </w:tc>
        <w:tc>
          <w:tcPr>
            <w:tcW w:w="1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B579C75" w14:textId="40C0A0F2" w:rsidR="000A58BB" w:rsidRPr="00746149" w:rsidRDefault="000A58BB" w:rsidP="00446B79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0A58BB" w:rsidRPr="00746149" w14:paraId="7CC2E950" w14:textId="77777777" w:rsidTr="00640313">
        <w:trPr>
          <w:trHeight w:val="1"/>
        </w:trPr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A24091A" w14:textId="77777777" w:rsidR="000A58BB" w:rsidRPr="00746149" w:rsidRDefault="000A58BB" w:rsidP="00446B79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9.11.</w:t>
            </w:r>
          </w:p>
        </w:tc>
        <w:tc>
          <w:tcPr>
            <w:tcW w:w="3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37E0F3A" w14:textId="77777777" w:rsidR="000A58BB" w:rsidRPr="00746149" w:rsidRDefault="000A58BB" w:rsidP="00446B79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одршка обележавању Европске недеље мобилности у граду/општини – јачање свести грађана о значају активних видова кретања и бенефитима по здравље</w:t>
            </w:r>
          </w:p>
        </w:tc>
        <w:tc>
          <w:tcPr>
            <w:tcW w:w="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61AE34F" w14:textId="77777777" w:rsidR="000A58BB" w:rsidRPr="00746149" w:rsidRDefault="000A58BB" w:rsidP="00446B79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08F333A" w14:textId="77777777" w:rsidR="000A58BB" w:rsidRPr="00746149" w:rsidRDefault="000A58BB" w:rsidP="00446B79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Организационе јединице управе надлежне за саобраћај и заштиту животне средине, Савет за безбедност саобраћаја, медији, ОЦД</w:t>
            </w:r>
          </w:p>
        </w:tc>
        <w:tc>
          <w:tcPr>
            <w:tcW w:w="1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0AD16A2" w14:textId="77777777" w:rsidR="000A58BB" w:rsidRPr="00746149" w:rsidRDefault="000A58BB" w:rsidP="00446B79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</w:p>
        </w:tc>
      </w:tr>
    </w:tbl>
    <w:p w14:paraId="5C7D9B08" w14:textId="77777777" w:rsidR="00BB3241" w:rsidRDefault="00BB3241">
      <w:pPr>
        <w:spacing w:before="240" w:after="0" w:line="240" w:lineRule="auto"/>
        <w:jc w:val="both"/>
        <w:rPr>
          <w:rFonts w:cs="Calibri"/>
          <w:sz w:val="18"/>
          <w:szCs w:val="18"/>
          <w:lang w:val="sr-Cyrl-RS"/>
        </w:rPr>
      </w:pPr>
    </w:p>
    <w:p w14:paraId="3D5BF864" w14:textId="77777777" w:rsidR="00640313" w:rsidRPr="00640313" w:rsidRDefault="00640313">
      <w:pPr>
        <w:spacing w:before="240" w:after="0" w:line="240" w:lineRule="auto"/>
        <w:jc w:val="both"/>
        <w:rPr>
          <w:rFonts w:cs="Calibri"/>
          <w:sz w:val="18"/>
          <w:szCs w:val="18"/>
          <w:lang w:val="sr-Cyrl-RS"/>
        </w:rPr>
      </w:pPr>
    </w:p>
    <w:tbl>
      <w:tblPr>
        <w:tblW w:w="0" w:type="auto"/>
        <w:tblInd w:w="108" w:type="dxa"/>
        <w:tblLayout w:type="fixed"/>
        <w:tblCellMar>
          <w:left w:w="10" w:type="dxa"/>
          <w:right w:w="10" w:type="dxa"/>
        </w:tblCellMar>
        <w:tblLook w:val="00A0" w:firstRow="1" w:lastRow="0" w:firstColumn="1" w:lastColumn="0" w:noHBand="0" w:noVBand="0"/>
      </w:tblPr>
      <w:tblGrid>
        <w:gridCol w:w="1478"/>
        <w:gridCol w:w="2708"/>
        <w:gridCol w:w="1220"/>
        <w:gridCol w:w="3683"/>
      </w:tblGrid>
      <w:tr w:rsidR="00BB3241" w:rsidRPr="00746149" w14:paraId="0E72288B" w14:textId="77777777" w:rsidTr="00A42EF1">
        <w:trPr>
          <w:trHeight w:val="1"/>
        </w:trPr>
        <w:tc>
          <w:tcPr>
            <w:tcW w:w="1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14:paraId="59B178F7" w14:textId="77777777"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b/>
                <w:sz w:val="18"/>
                <w:szCs w:val="18"/>
              </w:rPr>
              <w:lastRenderedPageBreak/>
              <w:t xml:space="preserve">МЕРА </w:t>
            </w:r>
            <w:r w:rsidR="005A3968" w:rsidRPr="00746149">
              <w:rPr>
                <w:rFonts w:cs="Calibri"/>
                <w:b/>
                <w:sz w:val="18"/>
                <w:szCs w:val="18"/>
              </w:rPr>
              <w:t>3</w:t>
            </w:r>
            <w:r w:rsidRPr="00746149">
              <w:rPr>
                <w:rFonts w:cs="Calibri"/>
                <w:b/>
                <w:sz w:val="18"/>
                <w:szCs w:val="18"/>
              </w:rPr>
              <w:t>.10:</w:t>
            </w:r>
          </w:p>
        </w:tc>
        <w:tc>
          <w:tcPr>
            <w:tcW w:w="2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14:paraId="087A8DA0" w14:textId="77777777"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раћење концентрације алергена у ваздуху животне средине у циљу унапређења здравља људи</w:t>
            </w:r>
          </w:p>
        </w:tc>
        <w:tc>
          <w:tcPr>
            <w:tcW w:w="1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14:paraId="6097EA32" w14:textId="77777777"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Тип мере:</w:t>
            </w:r>
          </w:p>
        </w:tc>
        <w:tc>
          <w:tcPr>
            <w:tcW w:w="36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14:paraId="3F006D69" w14:textId="77777777"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</w:p>
        </w:tc>
      </w:tr>
      <w:tr w:rsidR="00BB3241" w:rsidRPr="00746149" w14:paraId="30800A59" w14:textId="77777777" w:rsidTr="00A42EF1">
        <w:trPr>
          <w:trHeight w:val="1"/>
        </w:trPr>
        <w:tc>
          <w:tcPr>
            <w:tcW w:w="1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14:paraId="4C8A1657" w14:textId="77777777"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осилац мере:</w:t>
            </w:r>
          </w:p>
        </w:tc>
        <w:tc>
          <w:tcPr>
            <w:tcW w:w="2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14:paraId="6887EA22" w14:textId="77777777"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14:paraId="412E1516" w14:textId="77777777"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артнери:</w:t>
            </w:r>
          </w:p>
        </w:tc>
        <w:tc>
          <w:tcPr>
            <w:tcW w:w="36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14:paraId="1FEBB4B3" w14:textId="77777777"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МФ, ИЗЈЗ/ЗЗЈЗ</w:t>
            </w:r>
          </w:p>
        </w:tc>
      </w:tr>
    </w:tbl>
    <w:p w14:paraId="72BD3F15" w14:textId="77777777" w:rsidR="00A3414B" w:rsidRPr="007D4863" w:rsidRDefault="00A3414B">
      <w:pPr>
        <w:spacing w:before="240" w:after="0" w:line="240" w:lineRule="auto"/>
        <w:jc w:val="both"/>
        <w:rPr>
          <w:rFonts w:cs="Calibri"/>
          <w:sz w:val="18"/>
          <w:szCs w:val="18"/>
          <w:lang w:val="sr-Cyrl-RS"/>
        </w:rPr>
      </w:pPr>
    </w:p>
    <w:tbl>
      <w:tblPr>
        <w:tblW w:w="9184" w:type="dxa"/>
        <w:tblInd w:w="108" w:type="dxa"/>
        <w:tblLayout w:type="fixed"/>
        <w:tblCellMar>
          <w:left w:w="10" w:type="dxa"/>
          <w:right w:w="10" w:type="dxa"/>
        </w:tblCellMar>
        <w:tblLook w:val="00A0" w:firstRow="1" w:lastRow="0" w:firstColumn="1" w:lastColumn="0" w:noHBand="0" w:noVBand="0"/>
      </w:tblPr>
      <w:tblGrid>
        <w:gridCol w:w="900"/>
        <w:gridCol w:w="4230"/>
        <w:gridCol w:w="791"/>
        <w:gridCol w:w="2269"/>
        <w:gridCol w:w="994"/>
      </w:tblGrid>
      <w:tr w:rsidR="000A58BB" w:rsidRPr="00746149" w14:paraId="18DE4F84" w14:textId="77777777" w:rsidTr="000A58BB">
        <w:trPr>
          <w:trHeight w:val="780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14:paraId="6129EDB5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Ознака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14:paraId="209113F2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азив активности</w:t>
            </w:r>
          </w:p>
        </w:tc>
        <w:tc>
          <w:tcPr>
            <w:tcW w:w="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14:paraId="78B6E08F" w14:textId="77777777" w:rsidR="000A58BB" w:rsidRPr="00746149" w:rsidRDefault="000A58BB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осилац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14:paraId="1AD1D041" w14:textId="77777777" w:rsidR="000A58BB" w:rsidRPr="00746149" w:rsidRDefault="000A58BB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артнери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14:paraId="7E2EFC4A" w14:textId="77777777" w:rsidR="000A58BB" w:rsidRPr="00746149" w:rsidRDefault="000A58BB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Рок за реализацију</w:t>
            </w:r>
          </w:p>
        </w:tc>
      </w:tr>
      <w:tr w:rsidR="000A58BB" w:rsidRPr="00746149" w14:paraId="4B85B6C0" w14:textId="77777777" w:rsidTr="000A58BB">
        <w:trPr>
          <w:trHeight w:val="1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39D2B95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0.1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F9DC88C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Мапирање површина под алергеним културама, са пратећим подацима о власништву.</w:t>
            </w:r>
          </w:p>
        </w:tc>
        <w:tc>
          <w:tcPr>
            <w:tcW w:w="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3237F65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3DB2C0B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МФ, ИЗЈЗ/ЗЗЈЗ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A35807B" w14:textId="7956B98B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0A58BB" w:rsidRPr="00746149" w14:paraId="3DCBB58C" w14:textId="77777777" w:rsidTr="000A58BB">
        <w:trPr>
          <w:trHeight w:val="1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3C0C2AF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0.2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4F992BB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Прописивање уништавања површина под алергеним културама и инспекцијска контрола </w:t>
            </w:r>
          </w:p>
        </w:tc>
        <w:tc>
          <w:tcPr>
            <w:tcW w:w="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57F0400" w14:textId="7F13EA44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  <w:lang w:val="sr-Cyrl-RS"/>
              </w:rPr>
              <w:t>и</w:t>
            </w:r>
            <w:r w:rsidRPr="00746149">
              <w:rPr>
                <w:rFonts w:cs="Calibri"/>
                <w:sz w:val="18"/>
                <w:szCs w:val="18"/>
              </w:rPr>
              <w:t xml:space="preserve">нспекције 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4C9356A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Министарство пољопривреде, шумаррства и водопривреде, МЖС, ЈЛС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612ECF1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</w:p>
        </w:tc>
      </w:tr>
      <w:tr w:rsidR="000A58BB" w:rsidRPr="00746149" w14:paraId="105420C8" w14:textId="77777777" w:rsidTr="000A58BB">
        <w:trPr>
          <w:trHeight w:val="1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B009FE3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0.3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202B41C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рада Плана праћења присуства инхалаторних алергена, односно плана узорковања и лабораторијске анализе на присуство алергена.</w:t>
            </w:r>
          </w:p>
        </w:tc>
        <w:tc>
          <w:tcPr>
            <w:tcW w:w="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CC47E8B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9379BBF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ИЗЈЗ/ЗЈЗ, ОЦД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55ED4F6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</w:p>
        </w:tc>
      </w:tr>
      <w:tr w:rsidR="000A58BB" w:rsidRPr="00746149" w14:paraId="62F7E102" w14:textId="77777777" w:rsidTr="000A58BB">
        <w:trPr>
          <w:trHeight w:val="1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67A58CC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0.4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EAD502B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Узорковање и лабораторијска анализа са стручним мишљењем и препорукама за заштиту здравља људи</w:t>
            </w:r>
          </w:p>
        </w:tc>
        <w:tc>
          <w:tcPr>
            <w:tcW w:w="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9E95517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7723A89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МФ, ИЗЈЗ/ЗЗЈЗ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43C51E4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</w:p>
        </w:tc>
      </w:tr>
      <w:tr w:rsidR="000A58BB" w:rsidRPr="00746149" w14:paraId="3A2464A3" w14:textId="77777777" w:rsidTr="000A58BB">
        <w:trPr>
          <w:trHeight w:val="1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A7FFEEA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0.5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B633424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рикупљање и статистичка обрада података према врсти анализе, броју узорака и месту узорковања</w:t>
            </w:r>
          </w:p>
        </w:tc>
        <w:tc>
          <w:tcPr>
            <w:tcW w:w="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7D440D1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4C74F98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МФ, ИЗЈЗ/ЗЗЈЗ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D454081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</w:p>
        </w:tc>
      </w:tr>
      <w:tr w:rsidR="000A58BB" w:rsidRPr="00746149" w14:paraId="14CD2E4C" w14:textId="77777777" w:rsidTr="000A58BB">
        <w:trPr>
          <w:trHeight w:val="1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1359450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0.6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F878566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Формирање базе података </w:t>
            </w:r>
          </w:p>
        </w:tc>
        <w:tc>
          <w:tcPr>
            <w:tcW w:w="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D1566B5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91200A0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МФ, ИЗЈЗ/ЗЗЈЗ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2AECFEB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</w:p>
        </w:tc>
      </w:tr>
      <w:tr w:rsidR="000A58BB" w:rsidRPr="00746149" w14:paraId="2ED2FBA2" w14:textId="77777777" w:rsidTr="000A58BB">
        <w:trPr>
          <w:trHeight w:val="1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E75E1C5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0.7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B62F2F9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Израда годишњег извештаја и евалуација програма са предлогом мера за унапређење </w:t>
            </w:r>
          </w:p>
          <w:p w14:paraId="0E0FFAF9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61BE4FF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72CC980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МФ, ИЗЈЗ/ЗЗЈЗ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C3B1C8D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</w:p>
        </w:tc>
      </w:tr>
      <w:tr w:rsidR="000A58BB" w:rsidRPr="00746149" w14:paraId="47115296" w14:textId="77777777" w:rsidTr="000A58BB">
        <w:trPr>
          <w:trHeight w:val="1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F0C408D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0.8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4156519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нформисање становништва са предлогом мера</w:t>
            </w:r>
          </w:p>
        </w:tc>
        <w:tc>
          <w:tcPr>
            <w:tcW w:w="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3D43DF0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058C91A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МФ, ИЗЈЗ/ЗЗЈЗ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927A4AA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</w:p>
        </w:tc>
      </w:tr>
      <w:tr w:rsidR="000A58BB" w:rsidRPr="00746149" w14:paraId="28E376F3" w14:textId="77777777" w:rsidTr="000A58BB">
        <w:trPr>
          <w:trHeight w:val="1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E9A24FF" w14:textId="77777777" w:rsidR="000A58BB" w:rsidRPr="00746149" w:rsidRDefault="000A58BB" w:rsidP="00446B79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0.9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A8A490A" w14:textId="77777777" w:rsidR="000A58BB" w:rsidRPr="00746149" w:rsidRDefault="000A58BB" w:rsidP="00446B79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Задовољство грађана </w:t>
            </w:r>
          </w:p>
        </w:tc>
        <w:tc>
          <w:tcPr>
            <w:tcW w:w="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620EEF5" w14:textId="77777777" w:rsidR="000A58BB" w:rsidRPr="00746149" w:rsidRDefault="000A58BB" w:rsidP="00446B79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87BFD40" w14:textId="77777777" w:rsidR="000A58BB" w:rsidRPr="00746149" w:rsidRDefault="000A58BB" w:rsidP="00446B79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МФ, ИЗЈЗ/ЗЗЈЗ, ОЦД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7AF6EB2" w14:textId="77777777" w:rsidR="000A58BB" w:rsidRPr="00746149" w:rsidRDefault="000A58BB" w:rsidP="00446B79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</w:p>
        </w:tc>
      </w:tr>
      <w:tr w:rsidR="000A58BB" w:rsidRPr="00746149" w14:paraId="7571CFC2" w14:textId="77777777" w:rsidTr="000A58BB">
        <w:trPr>
          <w:trHeight w:val="1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9571FB8" w14:textId="77777777" w:rsidR="000A58BB" w:rsidRPr="00746149" w:rsidRDefault="000A58BB" w:rsidP="00446B79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0.10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E68AEB5" w14:textId="77777777" w:rsidR="000A58BB" w:rsidRPr="00746149" w:rsidRDefault="000A58BB" w:rsidP="00446B79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Едукација на тему значаја праћења концентрације и врсте алергена у ваздуху животне средине насеља употребом мас медија, интернет портала, он лине едукација и промотивних материјала</w:t>
            </w:r>
          </w:p>
        </w:tc>
        <w:tc>
          <w:tcPr>
            <w:tcW w:w="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1033FED" w14:textId="77777777" w:rsidR="000A58BB" w:rsidRPr="00746149" w:rsidRDefault="000A58BB" w:rsidP="00446B79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4B84FB3" w14:textId="77777777" w:rsidR="000A58BB" w:rsidRPr="00746149" w:rsidRDefault="000A58BB" w:rsidP="00446B79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МФ, ИЗЈЗ/ЗЗЈЗ, СКГО, НВО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DD64F62" w14:textId="77777777" w:rsidR="000A58BB" w:rsidRPr="00746149" w:rsidRDefault="000A58BB" w:rsidP="00446B79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</w:p>
        </w:tc>
      </w:tr>
    </w:tbl>
    <w:p w14:paraId="2A3C3E30" w14:textId="77777777" w:rsidR="00BB3241" w:rsidRDefault="00BB3241">
      <w:pPr>
        <w:spacing w:before="240" w:after="0" w:line="240" w:lineRule="auto"/>
        <w:jc w:val="both"/>
        <w:rPr>
          <w:rFonts w:cs="Calibri"/>
          <w:sz w:val="18"/>
          <w:szCs w:val="18"/>
          <w:lang w:val="sr-Cyrl-RS"/>
        </w:rPr>
      </w:pPr>
    </w:p>
    <w:p w14:paraId="0C54EEEB" w14:textId="77777777" w:rsidR="00640313" w:rsidRDefault="00640313">
      <w:pPr>
        <w:spacing w:before="240" w:after="0" w:line="240" w:lineRule="auto"/>
        <w:jc w:val="both"/>
        <w:rPr>
          <w:rFonts w:cs="Calibri"/>
          <w:sz w:val="18"/>
          <w:szCs w:val="18"/>
          <w:lang w:val="sr-Cyrl-RS"/>
        </w:rPr>
      </w:pPr>
    </w:p>
    <w:p w14:paraId="315E7800" w14:textId="77777777" w:rsidR="00640313" w:rsidRDefault="00640313">
      <w:pPr>
        <w:spacing w:before="240" w:after="0" w:line="240" w:lineRule="auto"/>
        <w:jc w:val="both"/>
        <w:rPr>
          <w:rFonts w:cs="Calibri"/>
          <w:sz w:val="18"/>
          <w:szCs w:val="18"/>
          <w:lang w:val="sr-Cyrl-RS"/>
        </w:rPr>
      </w:pPr>
    </w:p>
    <w:p w14:paraId="102E6E8C" w14:textId="77777777" w:rsidR="00640313" w:rsidRDefault="00640313">
      <w:pPr>
        <w:spacing w:before="240" w:after="0" w:line="240" w:lineRule="auto"/>
        <w:jc w:val="both"/>
        <w:rPr>
          <w:rFonts w:cs="Calibri"/>
          <w:sz w:val="18"/>
          <w:szCs w:val="18"/>
          <w:lang w:val="sr-Cyrl-RS"/>
        </w:rPr>
      </w:pPr>
    </w:p>
    <w:p w14:paraId="60539C77" w14:textId="77777777" w:rsidR="00640313" w:rsidRDefault="00640313">
      <w:pPr>
        <w:spacing w:before="240" w:after="0" w:line="240" w:lineRule="auto"/>
        <w:jc w:val="both"/>
        <w:rPr>
          <w:rFonts w:cs="Calibri"/>
          <w:sz w:val="18"/>
          <w:szCs w:val="18"/>
          <w:lang w:val="sr-Cyrl-RS"/>
        </w:rPr>
      </w:pPr>
    </w:p>
    <w:p w14:paraId="02A6767F" w14:textId="77777777" w:rsidR="00640313" w:rsidRDefault="00640313">
      <w:pPr>
        <w:spacing w:before="240" w:after="0" w:line="240" w:lineRule="auto"/>
        <w:jc w:val="both"/>
        <w:rPr>
          <w:rFonts w:cs="Calibri"/>
          <w:sz w:val="18"/>
          <w:szCs w:val="18"/>
          <w:lang w:val="sr-Cyrl-RS"/>
        </w:rPr>
      </w:pPr>
    </w:p>
    <w:p w14:paraId="471CA3E1" w14:textId="77777777" w:rsidR="00640313" w:rsidRDefault="00640313">
      <w:pPr>
        <w:spacing w:before="240" w:after="0" w:line="240" w:lineRule="auto"/>
        <w:jc w:val="both"/>
        <w:rPr>
          <w:rFonts w:cs="Calibri"/>
          <w:sz w:val="18"/>
          <w:szCs w:val="18"/>
          <w:lang w:val="sr-Cyrl-RS"/>
        </w:rPr>
      </w:pPr>
    </w:p>
    <w:p w14:paraId="30C7BBFE" w14:textId="77777777" w:rsidR="00640313" w:rsidRDefault="00640313">
      <w:pPr>
        <w:spacing w:before="240" w:after="0" w:line="240" w:lineRule="auto"/>
        <w:jc w:val="both"/>
        <w:rPr>
          <w:rFonts w:cs="Calibri"/>
          <w:sz w:val="18"/>
          <w:szCs w:val="18"/>
          <w:lang w:val="sr-Cyrl-RS"/>
        </w:rPr>
      </w:pPr>
    </w:p>
    <w:p w14:paraId="7983D42A" w14:textId="77777777" w:rsidR="00640313" w:rsidRDefault="00640313">
      <w:pPr>
        <w:spacing w:before="240" w:after="0" w:line="240" w:lineRule="auto"/>
        <w:jc w:val="both"/>
        <w:rPr>
          <w:rFonts w:cs="Calibri"/>
          <w:sz w:val="18"/>
          <w:szCs w:val="18"/>
          <w:lang w:val="sr-Cyrl-RS"/>
        </w:rPr>
      </w:pPr>
    </w:p>
    <w:p w14:paraId="516F47BE" w14:textId="77777777" w:rsidR="00640313" w:rsidRPr="00640313" w:rsidRDefault="00640313">
      <w:pPr>
        <w:spacing w:before="240" w:after="0" w:line="240" w:lineRule="auto"/>
        <w:jc w:val="both"/>
        <w:rPr>
          <w:rFonts w:cs="Calibri"/>
          <w:sz w:val="18"/>
          <w:szCs w:val="18"/>
          <w:lang w:val="sr-Cyrl-RS"/>
        </w:rPr>
      </w:pP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0A0" w:firstRow="1" w:lastRow="0" w:firstColumn="1" w:lastColumn="0" w:noHBand="0" w:noVBand="0"/>
      </w:tblPr>
      <w:tblGrid>
        <w:gridCol w:w="1540"/>
        <w:gridCol w:w="2999"/>
        <w:gridCol w:w="1228"/>
        <w:gridCol w:w="3413"/>
      </w:tblGrid>
      <w:tr w:rsidR="00BB3241" w:rsidRPr="00746149" w14:paraId="0346F3D2" w14:textId="77777777" w:rsidTr="000A58BB">
        <w:trPr>
          <w:trHeight w:val="1"/>
        </w:trPr>
        <w:tc>
          <w:tcPr>
            <w:tcW w:w="1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14:paraId="642A82E3" w14:textId="77777777"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b/>
                <w:sz w:val="18"/>
                <w:szCs w:val="18"/>
              </w:rPr>
              <w:lastRenderedPageBreak/>
              <w:t xml:space="preserve">МЕРА </w:t>
            </w:r>
            <w:r w:rsidR="005A3968" w:rsidRPr="00746149">
              <w:rPr>
                <w:rFonts w:cs="Calibri"/>
                <w:b/>
                <w:sz w:val="18"/>
                <w:szCs w:val="18"/>
              </w:rPr>
              <w:t>3</w:t>
            </w:r>
            <w:r w:rsidRPr="00746149">
              <w:rPr>
                <w:rFonts w:cs="Calibri"/>
                <w:b/>
                <w:sz w:val="18"/>
                <w:szCs w:val="18"/>
              </w:rPr>
              <w:t>.11:</w:t>
            </w:r>
          </w:p>
        </w:tc>
        <w:tc>
          <w:tcPr>
            <w:tcW w:w="29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14:paraId="4DEC3B4B" w14:textId="77777777"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раћење нивоа буке у животној средини у циље заштите здравља људи</w:t>
            </w:r>
          </w:p>
        </w:tc>
        <w:tc>
          <w:tcPr>
            <w:tcW w:w="12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14:paraId="7AAB9D9C" w14:textId="77777777"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Тип мере:</w:t>
            </w:r>
          </w:p>
        </w:tc>
        <w:tc>
          <w:tcPr>
            <w:tcW w:w="3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14:paraId="24CA630F" w14:textId="77777777"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5</w:t>
            </w:r>
          </w:p>
        </w:tc>
      </w:tr>
      <w:tr w:rsidR="00BB3241" w:rsidRPr="00746149" w14:paraId="390E0DA6" w14:textId="77777777" w:rsidTr="000A58BB">
        <w:trPr>
          <w:trHeight w:val="1"/>
        </w:trPr>
        <w:tc>
          <w:tcPr>
            <w:tcW w:w="1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14:paraId="540469B3" w14:textId="77777777"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осилац мере:</w:t>
            </w:r>
          </w:p>
        </w:tc>
        <w:tc>
          <w:tcPr>
            <w:tcW w:w="29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14:paraId="4857CA87" w14:textId="77777777"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2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14:paraId="6B0166FF" w14:textId="77777777"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артнери:</w:t>
            </w:r>
          </w:p>
        </w:tc>
        <w:tc>
          <w:tcPr>
            <w:tcW w:w="3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14:paraId="2FD92931" w14:textId="77777777"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МЗ, МЖС</w:t>
            </w:r>
          </w:p>
        </w:tc>
      </w:tr>
    </w:tbl>
    <w:p w14:paraId="45731630" w14:textId="77777777" w:rsidR="00BB3241" w:rsidRPr="00746149" w:rsidRDefault="00BB3241">
      <w:pPr>
        <w:spacing w:before="240" w:after="0" w:line="240" w:lineRule="auto"/>
        <w:jc w:val="both"/>
        <w:rPr>
          <w:rFonts w:cs="Calibri"/>
          <w:sz w:val="18"/>
          <w:szCs w:val="18"/>
        </w:rPr>
      </w:pPr>
    </w:p>
    <w:tbl>
      <w:tblPr>
        <w:tblW w:w="9190" w:type="dxa"/>
        <w:tblInd w:w="108" w:type="dxa"/>
        <w:tblLayout w:type="fixed"/>
        <w:tblCellMar>
          <w:left w:w="10" w:type="dxa"/>
          <w:right w:w="10" w:type="dxa"/>
        </w:tblCellMar>
        <w:tblLook w:val="00A0" w:firstRow="1" w:lastRow="0" w:firstColumn="1" w:lastColumn="0" w:noHBand="0" w:noVBand="0"/>
      </w:tblPr>
      <w:tblGrid>
        <w:gridCol w:w="1166"/>
        <w:gridCol w:w="3373"/>
        <w:gridCol w:w="1037"/>
        <w:gridCol w:w="2075"/>
        <w:gridCol w:w="1539"/>
      </w:tblGrid>
      <w:tr w:rsidR="000A58BB" w:rsidRPr="00746149" w14:paraId="1EF8A077" w14:textId="77777777" w:rsidTr="000A58BB">
        <w:trPr>
          <w:trHeight w:val="1"/>
        </w:trPr>
        <w:tc>
          <w:tcPr>
            <w:tcW w:w="11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14:paraId="6B26FA5D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Ознака</w:t>
            </w:r>
          </w:p>
        </w:tc>
        <w:tc>
          <w:tcPr>
            <w:tcW w:w="33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14:paraId="515FB433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азив активности</w:t>
            </w:r>
          </w:p>
        </w:tc>
        <w:tc>
          <w:tcPr>
            <w:tcW w:w="1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14:paraId="5F90F074" w14:textId="77777777" w:rsidR="000A58BB" w:rsidRPr="00746149" w:rsidRDefault="000A58BB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осилац</w:t>
            </w:r>
          </w:p>
        </w:tc>
        <w:tc>
          <w:tcPr>
            <w:tcW w:w="2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14:paraId="56656982" w14:textId="77777777" w:rsidR="000A58BB" w:rsidRPr="00746149" w:rsidRDefault="000A58BB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артнери</w:t>
            </w:r>
          </w:p>
        </w:tc>
        <w:tc>
          <w:tcPr>
            <w:tcW w:w="1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14:paraId="0B8D7220" w14:textId="77777777" w:rsidR="000A58BB" w:rsidRPr="00746149" w:rsidRDefault="000A58BB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Рок за реализацију</w:t>
            </w:r>
          </w:p>
        </w:tc>
      </w:tr>
      <w:tr w:rsidR="000A58BB" w:rsidRPr="00746149" w14:paraId="323D9905" w14:textId="77777777" w:rsidTr="000A58BB">
        <w:trPr>
          <w:trHeight w:val="1"/>
        </w:trPr>
        <w:tc>
          <w:tcPr>
            <w:tcW w:w="11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330BEA9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1.1</w:t>
            </w:r>
          </w:p>
        </w:tc>
        <w:tc>
          <w:tcPr>
            <w:tcW w:w="33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00F3389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рада Плана за праћење нивоа буке у животној средини са имплементацијом и евалуацијом</w:t>
            </w:r>
          </w:p>
        </w:tc>
        <w:tc>
          <w:tcPr>
            <w:tcW w:w="1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238D5F4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2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974BA8B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ИЗЈЗ/ЗЗЈЗ, МЗ, МЖС; ОЦД, </w:t>
            </w:r>
          </w:p>
        </w:tc>
        <w:tc>
          <w:tcPr>
            <w:tcW w:w="1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E255C96" w14:textId="3097F44A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0A58BB" w:rsidRPr="00746149" w14:paraId="6690D85D" w14:textId="77777777" w:rsidTr="000A58BB">
        <w:trPr>
          <w:trHeight w:val="1"/>
        </w:trPr>
        <w:tc>
          <w:tcPr>
            <w:tcW w:w="11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024345B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1.2</w:t>
            </w:r>
          </w:p>
        </w:tc>
        <w:tc>
          <w:tcPr>
            <w:tcW w:w="33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7F92AE1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Мерење нивоа буке на Планом дефинисаним мерним местима </w:t>
            </w:r>
          </w:p>
        </w:tc>
        <w:tc>
          <w:tcPr>
            <w:tcW w:w="1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CEEA678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2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A7542AB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МЗ, МЖС</w:t>
            </w:r>
          </w:p>
        </w:tc>
        <w:tc>
          <w:tcPr>
            <w:tcW w:w="1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F8B7935" w14:textId="371768DD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0A58BB" w:rsidRPr="00746149" w14:paraId="693AE3CD" w14:textId="77777777" w:rsidTr="000A58BB">
        <w:trPr>
          <w:trHeight w:val="1"/>
        </w:trPr>
        <w:tc>
          <w:tcPr>
            <w:tcW w:w="11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DC94332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1.3</w:t>
            </w:r>
          </w:p>
        </w:tc>
        <w:tc>
          <w:tcPr>
            <w:tcW w:w="33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D23C616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Анкетно испитивање становништва о субјективном доживљају буке</w:t>
            </w:r>
          </w:p>
        </w:tc>
        <w:tc>
          <w:tcPr>
            <w:tcW w:w="1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072E334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2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28317FC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МЗ, МЖС</w:t>
            </w:r>
          </w:p>
        </w:tc>
        <w:tc>
          <w:tcPr>
            <w:tcW w:w="1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A3BED13" w14:textId="4C31A6C6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0A58BB" w:rsidRPr="00746149" w14:paraId="21897DD2" w14:textId="77777777" w:rsidTr="000A58BB">
        <w:trPr>
          <w:trHeight w:val="1"/>
        </w:trPr>
        <w:tc>
          <w:tcPr>
            <w:tcW w:w="11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34225CA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1.4</w:t>
            </w:r>
          </w:p>
        </w:tc>
        <w:tc>
          <w:tcPr>
            <w:tcW w:w="33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BB06297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рикупљање и статистичка обрада података према дефинисаним мерним местима и прикупљеним анкетним подацима</w:t>
            </w:r>
          </w:p>
        </w:tc>
        <w:tc>
          <w:tcPr>
            <w:tcW w:w="1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8C31B23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2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FF4F74B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МЗ, МЖС</w:t>
            </w:r>
          </w:p>
        </w:tc>
        <w:tc>
          <w:tcPr>
            <w:tcW w:w="1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3BFA91A" w14:textId="10E73F42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0A58BB" w:rsidRPr="00746149" w14:paraId="3F0C1D79" w14:textId="77777777" w:rsidTr="000A58BB">
        <w:trPr>
          <w:trHeight w:val="1"/>
        </w:trPr>
        <w:tc>
          <w:tcPr>
            <w:tcW w:w="11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2ACB104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1.5</w:t>
            </w:r>
          </w:p>
        </w:tc>
        <w:tc>
          <w:tcPr>
            <w:tcW w:w="33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60FA41F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Формирање базе података </w:t>
            </w:r>
          </w:p>
        </w:tc>
        <w:tc>
          <w:tcPr>
            <w:tcW w:w="1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117FF8B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2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0B35FDF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МЗ, МЖС</w:t>
            </w:r>
          </w:p>
        </w:tc>
        <w:tc>
          <w:tcPr>
            <w:tcW w:w="1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C71C8D4" w14:textId="59317C00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0A58BB" w:rsidRPr="00746149" w14:paraId="432D2281" w14:textId="77777777" w:rsidTr="000A58BB">
        <w:trPr>
          <w:trHeight w:val="1"/>
        </w:trPr>
        <w:tc>
          <w:tcPr>
            <w:tcW w:w="11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ED3779C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1.6</w:t>
            </w:r>
          </w:p>
        </w:tc>
        <w:tc>
          <w:tcPr>
            <w:tcW w:w="33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1A06E8B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рада годишњег извештаја и евалуација програма са предлогом мера за унапређење услова животне средине и заштите здравља људи</w:t>
            </w:r>
          </w:p>
          <w:p w14:paraId="22BDA04B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FBB0FE5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2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65DBC4E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МЗ, МЖС</w:t>
            </w:r>
          </w:p>
        </w:tc>
        <w:tc>
          <w:tcPr>
            <w:tcW w:w="1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50DB654" w14:textId="72CBA14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0A58BB" w:rsidRPr="00746149" w14:paraId="559CCFEA" w14:textId="77777777" w:rsidTr="000A58BB">
        <w:trPr>
          <w:trHeight w:val="1"/>
        </w:trPr>
        <w:tc>
          <w:tcPr>
            <w:tcW w:w="11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59185A2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1.7</w:t>
            </w:r>
          </w:p>
        </w:tc>
        <w:tc>
          <w:tcPr>
            <w:tcW w:w="33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AC0585E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нформисање јавности</w:t>
            </w:r>
          </w:p>
        </w:tc>
        <w:tc>
          <w:tcPr>
            <w:tcW w:w="1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00AD0B0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2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9F4AECE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МЗ, МЖС</w:t>
            </w:r>
          </w:p>
        </w:tc>
        <w:tc>
          <w:tcPr>
            <w:tcW w:w="1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AE2D786" w14:textId="722B53BE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0A58BB" w:rsidRPr="00746149" w14:paraId="6FBFC718" w14:textId="77777777" w:rsidTr="000A58BB">
        <w:trPr>
          <w:trHeight w:val="1"/>
        </w:trPr>
        <w:tc>
          <w:tcPr>
            <w:tcW w:w="11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BE13512" w14:textId="77777777" w:rsidR="000A58BB" w:rsidRPr="00746149" w:rsidRDefault="000A58BB" w:rsidP="00446B79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1.8</w:t>
            </w:r>
          </w:p>
        </w:tc>
        <w:tc>
          <w:tcPr>
            <w:tcW w:w="33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9BDF76B" w14:textId="77777777" w:rsidR="000A58BB" w:rsidRPr="00746149" w:rsidRDefault="000A58BB" w:rsidP="00446B79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Задовољство корисника/грађана</w:t>
            </w:r>
          </w:p>
        </w:tc>
        <w:tc>
          <w:tcPr>
            <w:tcW w:w="1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7C96B5B" w14:textId="77777777" w:rsidR="000A58BB" w:rsidRPr="00746149" w:rsidRDefault="000A58BB" w:rsidP="00446B79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2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52877B2" w14:textId="77777777" w:rsidR="000A58BB" w:rsidRPr="00746149" w:rsidRDefault="000A58BB" w:rsidP="00446B79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МЗ, МЖС</w:t>
            </w:r>
          </w:p>
        </w:tc>
        <w:tc>
          <w:tcPr>
            <w:tcW w:w="1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C84C83F" w14:textId="6905829C" w:rsidR="000A58BB" w:rsidRPr="00746149" w:rsidRDefault="000A58BB" w:rsidP="00446B79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0A58BB" w:rsidRPr="00746149" w14:paraId="4174B25C" w14:textId="77777777" w:rsidTr="000A58BB">
        <w:trPr>
          <w:trHeight w:val="1"/>
        </w:trPr>
        <w:tc>
          <w:tcPr>
            <w:tcW w:w="11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B45C4E7" w14:textId="77777777" w:rsidR="000A58BB" w:rsidRPr="00746149" w:rsidRDefault="000A58BB" w:rsidP="00446B79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1.9</w:t>
            </w:r>
          </w:p>
        </w:tc>
        <w:tc>
          <w:tcPr>
            <w:tcW w:w="33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E9F9C06" w14:textId="77777777" w:rsidR="000A58BB" w:rsidRPr="00746149" w:rsidRDefault="000A58BB" w:rsidP="00446B79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Едукаицја на тему значаја праћења нивоа буке са проценом утицаја на здравље људи употребом мас медија, интернет портала, он лине едукација и промотивних материјала</w:t>
            </w:r>
          </w:p>
        </w:tc>
        <w:tc>
          <w:tcPr>
            <w:tcW w:w="10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C315E4F" w14:textId="77777777" w:rsidR="000A58BB" w:rsidRPr="00746149" w:rsidRDefault="000A58BB" w:rsidP="00446B79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2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CFBC528" w14:textId="77777777" w:rsidR="000A58BB" w:rsidRPr="00746149" w:rsidRDefault="000A58BB" w:rsidP="00446B79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ИЗЈЗ/ЗЗЈЗ, МЗ, МЖС, ОЦД, академске установе </w:t>
            </w:r>
          </w:p>
        </w:tc>
        <w:tc>
          <w:tcPr>
            <w:tcW w:w="1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1C75BCE" w14:textId="14BB313D" w:rsidR="000A58BB" w:rsidRPr="00746149" w:rsidRDefault="000A58BB" w:rsidP="00446B79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</w:tbl>
    <w:p w14:paraId="34EB4818" w14:textId="77777777" w:rsidR="00BB3241" w:rsidRDefault="00BB3241">
      <w:pPr>
        <w:spacing w:before="240" w:after="0" w:line="240" w:lineRule="auto"/>
        <w:jc w:val="both"/>
        <w:rPr>
          <w:rFonts w:cs="Calibri"/>
          <w:sz w:val="18"/>
          <w:szCs w:val="18"/>
          <w:lang w:val="sr-Cyrl-RS"/>
        </w:rPr>
      </w:pPr>
    </w:p>
    <w:p w14:paraId="352020DC" w14:textId="77777777" w:rsidR="00640313" w:rsidRDefault="00640313">
      <w:pPr>
        <w:spacing w:before="240" w:after="0" w:line="240" w:lineRule="auto"/>
        <w:jc w:val="both"/>
        <w:rPr>
          <w:rFonts w:cs="Calibri"/>
          <w:sz w:val="18"/>
          <w:szCs w:val="18"/>
          <w:lang w:val="sr-Cyrl-RS"/>
        </w:rPr>
      </w:pPr>
    </w:p>
    <w:p w14:paraId="2C9973C9" w14:textId="77777777" w:rsidR="00640313" w:rsidRDefault="00640313">
      <w:pPr>
        <w:spacing w:before="240" w:after="0" w:line="240" w:lineRule="auto"/>
        <w:jc w:val="both"/>
        <w:rPr>
          <w:rFonts w:cs="Calibri"/>
          <w:sz w:val="18"/>
          <w:szCs w:val="18"/>
          <w:lang w:val="sr-Cyrl-RS"/>
        </w:rPr>
      </w:pPr>
    </w:p>
    <w:p w14:paraId="15FBB406" w14:textId="77777777" w:rsidR="00640313" w:rsidRDefault="00640313">
      <w:pPr>
        <w:spacing w:before="240" w:after="0" w:line="240" w:lineRule="auto"/>
        <w:jc w:val="both"/>
        <w:rPr>
          <w:rFonts w:cs="Calibri"/>
          <w:sz w:val="18"/>
          <w:szCs w:val="18"/>
          <w:lang w:val="sr-Cyrl-RS"/>
        </w:rPr>
      </w:pPr>
    </w:p>
    <w:p w14:paraId="74360106" w14:textId="77777777" w:rsidR="00640313" w:rsidRDefault="00640313">
      <w:pPr>
        <w:spacing w:before="240" w:after="0" w:line="240" w:lineRule="auto"/>
        <w:jc w:val="both"/>
        <w:rPr>
          <w:rFonts w:cs="Calibri"/>
          <w:sz w:val="18"/>
          <w:szCs w:val="18"/>
          <w:lang w:val="sr-Cyrl-RS"/>
        </w:rPr>
      </w:pPr>
    </w:p>
    <w:p w14:paraId="56D241E2" w14:textId="77777777" w:rsidR="00640313" w:rsidRDefault="00640313">
      <w:pPr>
        <w:spacing w:before="240" w:after="0" w:line="240" w:lineRule="auto"/>
        <w:jc w:val="both"/>
        <w:rPr>
          <w:rFonts w:cs="Calibri"/>
          <w:sz w:val="18"/>
          <w:szCs w:val="18"/>
          <w:lang w:val="sr-Cyrl-RS"/>
        </w:rPr>
      </w:pPr>
    </w:p>
    <w:p w14:paraId="5B365AEF" w14:textId="77777777" w:rsidR="00640313" w:rsidRDefault="00640313">
      <w:pPr>
        <w:spacing w:before="240" w:after="0" w:line="240" w:lineRule="auto"/>
        <w:jc w:val="both"/>
        <w:rPr>
          <w:rFonts w:cs="Calibri"/>
          <w:sz w:val="18"/>
          <w:szCs w:val="18"/>
          <w:lang w:val="sr-Cyrl-RS"/>
        </w:rPr>
      </w:pPr>
    </w:p>
    <w:p w14:paraId="4F4B68E0" w14:textId="77777777" w:rsidR="00640313" w:rsidRDefault="00640313">
      <w:pPr>
        <w:spacing w:before="240" w:after="0" w:line="240" w:lineRule="auto"/>
        <w:jc w:val="both"/>
        <w:rPr>
          <w:rFonts w:cs="Calibri"/>
          <w:sz w:val="18"/>
          <w:szCs w:val="18"/>
          <w:lang w:val="sr-Cyrl-RS"/>
        </w:rPr>
      </w:pPr>
    </w:p>
    <w:p w14:paraId="1B03425A" w14:textId="77777777" w:rsidR="00640313" w:rsidRDefault="00640313">
      <w:pPr>
        <w:spacing w:before="240" w:after="0" w:line="240" w:lineRule="auto"/>
        <w:jc w:val="both"/>
        <w:rPr>
          <w:rFonts w:cs="Calibri"/>
          <w:sz w:val="18"/>
          <w:szCs w:val="18"/>
          <w:lang w:val="sr-Cyrl-RS"/>
        </w:rPr>
      </w:pPr>
    </w:p>
    <w:p w14:paraId="67153C87" w14:textId="77777777" w:rsidR="00640313" w:rsidRDefault="00640313">
      <w:pPr>
        <w:spacing w:before="240" w:after="0" w:line="240" w:lineRule="auto"/>
        <w:jc w:val="both"/>
        <w:rPr>
          <w:rFonts w:cs="Calibri"/>
          <w:sz w:val="18"/>
          <w:szCs w:val="18"/>
          <w:lang w:val="sr-Cyrl-RS"/>
        </w:rPr>
      </w:pPr>
    </w:p>
    <w:p w14:paraId="34BFEBF9" w14:textId="77777777" w:rsidR="00640313" w:rsidRPr="00640313" w:rsidRDefault="00640313">
      <w:pPr>
        <w:spacing w:before="240" w:after="0" w:line="240" w:lineRule="auto"/>
        <w:jc w:val="both"/>
        <w:rPr>
          <w:rFonts w:cs="Calibri"/>
          <w:sz w:val="18"/>
          <w:szCs w:val="18"/>
          <w:lang w:val="sr-Cyrl-RS"/>
        </w:rPr>
      </w:pP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0A0" w:firstRow="1" w:lastRow="0" w:firstColumn="1" w:lastColumn="0" w:noHBand="0" w:noVBand="0"/>
      </w:tblPr>
      <w:tblGrid>
        <w:gridCol w:w="1543"/>
        <w:gridCol w:w="3010"/>
        <w:gridCol w:w="1220"/>
        <w:gridCol w:w="3407"/>
      </w:tblGrid>
      <w:tr w:rsidR="00153CE8" w:rsidRPr="00746149" w14:paraId="2AE9A77D" w14:textId="77777777" w:rsidTr="000A58BB">
        <w:trPr>
          <w:trHeight w:val="1"/>
        </w:trPr>
        <w:tc>
          <w:tcPr>
            <w:tcW w:w="1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14:paraId="41397DEF" w14:textId="77777777"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b/>
                <w:sz w:val="18"/>
                <w:szCs w:val="18"/>
              </w:rPr>
              <w:lastRenderedPageBreak/>
              <w:t xml:space="preserve">МЕРА </w:t>
            </w:r>
            <w:r w:rsidR="005A3968" w:rsidRPr="00746149">
              <w:rPr>
                <w:rFonts w:cs="Calibri"/>
                <w:b/>
                <w:sz w:val="18"/>
                <w:szCs w:val="18"/>
              </w:rPr>
              <w:t>3</w:t>
            </w:r>
            <w:r w:rsidRPr="00746149">
              <w:rPr>
                <w:rFonts w:cs="Calibri"/>
                <w:b/>
                <w:sz w:val="18"/>
                <w:szCs w:val="18"/>
              </w:rPr>
              <w:t>.12:</w:t>
            </w:r>
          </w:p>
        </w:tc>
        <w:tc>
          <w:tcPr>
            <w:tcW w:w="30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14:paraId="55A12306" w14:textId="77777777" w:rsidR="00BB3241" w:rsidRPr="00746149" w:rsidRDefault="002B3EBC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Одрживо управљање отпадом</w:t>
            </w:r>
            <w:r w:rsidR="00BB3241" w:rsidRPr="00746149">
              <w:rPr>
                <w:rFonts w:cs="Calibri"/>
                <w:sz w:val="18"/>
                <w:szCs w:val="18"/>
              </w:rPr>
              <w:t>у циљу заштите здравља становништва</w:t>
            </w:r>
          </w:p>
        </w:tc>
        <w:tc>
          <w:tcPr>
            <w:tcW w:w="1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14:paraId="21C977EC" w14:textId="77777777"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Тип мере:</w:t>
            </w:r>
          </w:p>
        </w:tc>
        <w:tc>
          <w:tcPr>
            <w:tcW w:w="3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14:paraId="490A4AF0" w14:textId="77777777"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5</w:t>
            </w:r>
          </w:p>
        </w:tc>
      </w:tr>
      <w:tr w:rsidR="00153CE8" w:rsidRPr="00746149" w14:paraId="1F7356A3" w14:textId="77777777" w:rsidTr="000A58BB">
        <w:trPr>
          <w:trHeight w:val="1"/>
        </w:trPr>
        <w:tc>
          <w:tcPr>
            <w:tcW w:w="1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14:paraId="60CB3921" w14:textId="77777777"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осилац мере:</w:t>
            </w:r>
          </w:p>
        </w:tc>
        <w:tc>
          <w:tcPr>
            <w:tcW w:w="30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14:paraId="6F5B9535" w14:textId="77777777"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14:paraId="2777F383" w14:textId="77777777"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артнери:</w:t>
            </w:r>
          </w:p>
        </w:tc>
        <w:tc>
          <w:tcPr>
            <w:tcW w:w="3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14:paraId="3FC5B9BD" w14:textId="77777777" w:rsidR="00BB3241" w:rsidRPr="00746149" w:rsidRDefault="005A3968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КП, приватан сектор, ОЦД</w:t>
            </w:r>
          </w:p>
        </w:tc>
      </w:tr>
    </w:tbl>
    <w:p w14:paraId="3E5502CF" w14:textId="77777777" w:rsidR="00BB3241" w:rsidRPr="007D4863" w:rsidRDefault="00BB3241">
      <w:pPr>
        <w:spacing w:before="240" w:after="0" w:line="240" w:lineRule="auto"/>
        <w:jc w:val="both"/>
        <w:rPr>
          <w:rFonts w:cs="Calibri"/>
          <w:sz w:val="18"/>
          <w:szCs w:val="18"/>
          <w:lang w:val="sr-Cyrl-RS"/>
        </w:rPr>
      </w:pPr>
    </w:p>
    <w:tbl>
      <w:tblPr>
        <w:tblW w:w="9194" w:type="dxa"/>
        <w:tblInd w:w="108" w:type="dxa"/>
        <w:tblCellMar>
          <w:left w:w="10" w:type="dxa"/>
          <w:right w:w="10" w:type="dxa"/>
        </w:tblCellMar>
        <w:tblLook w:val="00A0" w:firstRow="1" w:lastRow="0" w:firstColumn="1" w:lastColumn="0" w:noHBand="0" w:noVBand="0"/>
      </w:tblPr>
      <w:tblGrid>
        <w:gridCol w:w="1222"/>
        <w:gridCol w:w="3268"/>
        <w:gridCol w:w="1330"/>
        <w:gridCol w:w="1575"/>
        <w:gridCol w:w="1799"/>
      </w:tblGrid>
      <w:tr w:rsidR="000A58BB" w:rsidRPr="00746149" w14:paraId="18C9411A" w14:textId="77777777" w:rsidTr="000A58BB">
        <w:trPr>
          <w:trHeight w:val="1"/>
        </w:trPr>
        <w:tc>
          <w:tcPr>
            <w:tcW w:w="12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14:paraId="5E599298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Ознака</w:t>
            </w:r>
          </w:p>
        </w:tc>
        <w:tc>
          <w:tcPr>
            <w:tcW w:w="3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14:paraId="2D59B16E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азив активности</w:t>
            </w: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14:paraId="64F88520" w14:textId="77777777" w:rsidR="000A58BB" w:rsidRPr="00746149" w:rsidRDefault="000A58BB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осилац</w:t>
            </w:r>
          </w:p>
        </w:tc>
        <w:tc>
          <w:tcPr>
            <w:tcW w:w="1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14:paraId="2D18175C" w14:textId="77777777" w:rsidR="000A58BB" w:rsidRPr="00746149" w:rsidRDefault="000A58BB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артнери</w:t>
            </w:r>
          </w:p>
        </w:tc>
        <w:tc>
          <w:tcPr>
            <w:tcW w:w="1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14:paraId="1044EC22" w14:textId="77777777" w:rsidR="000A58BB" w:rsidRPr="00746149" w:rsidRDefault="000A58BB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Рок за реализацију</w:t>
            </w:r>
          </w:p>
        </w:tc>
      </w:tr>
      <w:tr w:rsidR="000A58BB" w:rsidRPr="00746149" w14:paraId="44EE5ED2" w14:textId="77777777" w:rsidTr="000A58BB">
        <w:trPr>
          <w:trHeight w:val="1"/>
        </w:trPr>
        <w:tc>
          <w:tcPr>
            <w:tcW w:w="12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7BD34DAC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2.1</w:t>
            </w:r>
          </w:p>
        </w:tc>
        <w:tc>
          <w:tcPr>
            <w:tcW w:w="3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7457A768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рада/евалуација елабората о изградњи/санацији санитарне депоније</w:t>
            </w: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61BE3E96" w14:textId="77777777" w:rsidR="000A58BB" w:rsidRPr="00746149" w:rsidRDefault="000A58BB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5A73D96E" w14:textId="77777777" w:rsidR="000A58BB" w:rsidRPr="00746149" w:rsidRDefault="000A58BB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КП; МЖС, МЗ, СКГО, ОЦД</w:t>
            </w:r>
          </w:p>
        </w:tc>
        <w:tc>
          <w:tcPr>
            <w:tcW w:w="1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2969421B" w14:textId="24D503FA" w:rsidR="000A58BB" w:rsidRPr="00746149" w:rsidRDefault="000A58BB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0A58BB" w:rsidRPr="00746149" w14:paraId="42D9A54D" w14:textId="77777777" w:rsidTr="000A58BB">
        <w:trPr>
          <w:trHeight w:val="1"/>
        </w:trPr>
        <w:tc>
          <w:tcPr>
            <w:tcW w:w="12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7B868B2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2.2</w:t>
            </w:r>
          </w:p>
        </w:tc>
        <w:tc>
          <w:tcPr>
            <w:tcW w:w="3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895364D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Имплементација мера дефинисаних елаборатом </w:t>
            </w: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F51064F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26BD27B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КП, МЖС, МЗ, СКГО, ОЦД</w:t>
            </w:r>
          </w:p>
        </w:tc>
        <w:tc>
          <w:tcPr>
            <w:tcW w:w="1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D765A9F" w14:textId="37A67DA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0A58BB" w:rsidRPr="00746149" w14:paraId="342DACFB" w14:textId="77777777" w:rsidTr="000A58BB">
        <w:trPr>
          <w:trHeight w:val="1"/>
        </w:trPr>
        <w:tc>
          <w:tcPr>
            <w:tcW w:w="12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2A7490D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2.3</w:t>
            </w:r>
          </w:p>
        </w:tc>
        <w:tc>
          <w:tcPr>
            <w:tcW w:w="3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6AA358A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вештавање о резултатима спровођења активности</w:t>
            </w: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AD4C35A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, ЈП</w:t>
            </w:r>
          </w:p>
        </w:tc>
        <w:tc>
          <w:tcPr>
            <w:tcW w:w="1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F5733D4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МЖС, МЗ, СКГО, ОЦД</w:t>
            </w:r>
          </w:p>
        </w:tc>
        <w:tc>
          <w:tcPr>
            <w:tcW w:w="1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F6C2794" w14:textId="245E18AE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0A58BB" w:rsidRPr="00746149" w14:paraId="2EE61B82" w14:textId="77777777" w:rsidTr="000A58BB">
        <w:trPr>
          <w:trHeight w:val="1"/>
        </w:trPr>
        <w:tc>
          <w:tcPr>
            <w:tcW w:w="12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751D799" w14:textId="77777777" w:rsidR="000A58BB" w:rsidRPr="00746149" w:rsidRDefault="000A58BB" w:rsidP="00446B79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2.4</w:t>
            </w:r>
          </w:p>
        </w:tc>
        <w:tc>
          <w:tcPr>
            <w:tcW w:w="3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9C8EE2E" w14:textId="77777777" w:rsidR="000A58BB" w:rsidRPr="00746149" w:rsidRDefault="000A58BB" w:rsidP="00446B79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Задовољство корисника</w:t>
            </w: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C66669B" w14:textId="77777777" w:rsidR="000A58BB" w:rsidRPr="00746149" w:rsidRDefault="000A58BB" w:rsidP="00446B79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, ЈП</w:t>
            </w:r>
          </w:p>
        </w:tc>
        <w:tc>
          <w:tcPr>
            <w:tcW w:w="1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F7B0094" w14:textId="77777777" w:rsidR="000A58BB" w:rsidRPr="00746149" w:rsidRDefault="000A58BB" w:rsidP="00446B79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МЖС, МЗ, СКГО, ОЦД</w:t>
            </w:r>
          </w:p>
        </w:tc>
        <w:tc>
          <w:tcPr>
            <w:tcW w:w="1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CD2176A" w14:textId="736D1CB0" w:rsidR="000A58BB" w:rsidRPr="00746149" w:rsidRDefault="000A58BB" w:rsidP="00446B79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0A58BB" w:rsidRPr="00746149" w14:paraId="69C3A0A3" w14:textId="77777777" w:rsidTr="000A58BB">
        <w:trPr>
          <w:trHeight w:val="1"/>
        </w:trPr>
        <w:tc>
          <w:tcPr>
            <w:tcW w:w="12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CBA1FCB" w14:textId="77777777" w:rsidR="000A58BB" w:rsidRPr="00746149" w:rsidRDefault="000A58BB" w:rsidP="00446B79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2.5</w:t>
            </w:r>
          </w:p>
        </w:tc>
        <w:tc>
          <w:tcPr>
            <w:tcW w:w="3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B629939" w14:textId="77777777" w:rsidR="000A58BB" w:rsidRPr="00746149" w:rsidRDefault="000A58BB" w:rsidP="00446B79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Едукација на тему значаја обезбеђивања санитарних депонија употребом мас медија, интернет портала, он лине едукација и промотивних материјала</w:t>
            </w: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09CD774" w14:textId="77777777" w:rsidR="000A58BB" w:rsidRPr="00746149" w:rsidRDefault="000A58BB" w:rsidP="00446B79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, ЈП</w:t>
            </w:r>
          </w:p>
        </w:tc>
        <w:tc>
          <w:tcPr>
            <w:tcW w:w="1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C025C61" w14:textId="77777777" w:rsidR="000A58BB" w:rsidRPr="00746149" w:rsidRDefault="000A58BB" w:rsidP="00446B79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МЖС, МЗ, СКГО, ОЦД</w:t>
            </w:r>
          </w:p>
        </w:tc>
        <w:tc>
          <w:tcPr>
            <w:tcW w:w="1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19EA38B" w14:textId="12256099" w:rsidR="000A58BB" w:rsidRPr="00746149" w:rsidRDefault="000A58BB" w:rsidP="00446B79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</w:tbl>
    <w:p w14:paraId="5BE16775" w14:textId="77777777" w:rsidR="00BB3241" w:rsidRPr="007D4863" w:rsidRDefault="00BB3241">
      <w:pPr>
        <w:spacing w:before="240" w:after="0" w:line="240" w:lineRule="auto"/>
        <w:jc w:val="both"/>
        <w:rPr>
          <w:rFonts w:cs="Calibri"/>
          <w:sz w:val="18"/>
          <w:szCs w:val="18"/>
          <w:lang w:val="sr-Cyrl-RS"/>
        </w:rPr>
      </w:pP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0A0" w:firstRow="1" w:lastRow="0" w:firstColumn="1" w:lastColumn="0" w:noHBand="0" w:noVBand="0"/>
      </w:tblPr>
      <w:tblGrid>
        <w:gridCol w:w="1593"/>
        <w:gridCol w:w="3009"/>
        <w:gridCol w:w="1226"/>
        <w:gridCol w:w="3352"/>
      </w:tblGrid>
      <w:tr w:rsidR="00153CE8" w:rsidRPr="00746149" w14:paraId="357603B1" w14:textId="77777777" w:rsidTr="000A58BB">
        <w:trPr>
          <w:trHeight w:val="1"/>
        </w:trPr>
        <w:tc>
          <w:tcPr>
            <w:tcW w:w="15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14:paraId="714AE1B9" w14:textId="77777777"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b/>
                <w:sz w:val="18"/>
                <w:szCs w:val="18"/>
              </w:rPr>
              <w:t xml:space="preserve">МЕРА </w:t>
            </w:r>
            <w:r w:rsidR="005A3968" w:rsidRPr="00746149">
              <w:rPr>
                <w:rFonts w:cs="Calibri"/>
                <w:b/>
                <w:sz w:val="18"/>
                <w:szCs w:val="18"/>
              </w:rPr>
              <w:t>3</w:t>
            </w:r>
            <w:r w:rsidRPr="00746149">
              <w:rPr>
                <w:rFonts w:cs="Calibri"/>
                <w:b/>
                <w:sz w:val="18"/>
                <w:szCs w:val="18"/>
              </w:rPr>
              <w:t>.13:</w:t>
            </w:r>
          </w:p>
        </w:tc>
        <w:tc>
          <w:tcPr>
            <w:tcW w:w="30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14:paraId="60C25776" w14:textId="77777777" w:rsidR="00BB3241" w:rsidRPr="00746149" w:rsidRDefault="007A2E27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Затварање </w:t>
            </w:r>
            <w:r w:rsidR="00BB3241" w:rsidRPr="00746149">
              <w:rPr>
                <w:rFonts w:cs="Calibri"/>
                <w:sz w:val="18"/>
                <w:szCs w:val="18"/>
              </w:rPr>
              <w:t>и рекултивација дивљих депонија на територији ЈЛС у циљу заштите здравља становништва</w:t>
            </w:r>
          </w:p>
        </w:tc>
        <w:tc>
          <w:tcPr>
            <w:tcW w:w="12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14:paraId="1AA24161" w14:textId="77777777"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Тип мере:</w:t>
            </w:r>
          </w:p>
        </w:tc>
        <w:tc>
          <w:tcPr>
            <w:tcW w:w="3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14:paraId="5DB2F536" w14:textId="77777777"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</w:p>
        </w:tc>
      </w:tr>
      <w:tr w:rsidR="00153CE8" w:rsidRPr="00746149" w14:paraId="060173CE" w14:textId="77777777" w:rsidTr="000A58BB">
        <w:trPr>
          <w:trHeight w:val="1"/>
        </w:trPr>
        <w:tc>
          <w:tcPr>
            <w:tcW w:w="15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14:paraId="0B78666F" w14:textId="77777777"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осилац мере:</w:t>
            </w:r>
          </w:p>
        </w:tc>
        <w:tc>
          <w:tcPr>
            <w:tcW w:w="30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14:paraId="24FE6E97" w14:textId="77777777"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2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14:paraId="4FE56E85" w14:textId="77777777"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артнери:</w:t>
            </w:r>
          </w:p>
        </w:tc>
        <w:tc>
          <w:tcPr>
            <w:tcW w:w="3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14:paraId="2FCDD216" w14:textId="77777777" w:rsidR="00BB3241" w:rsidRPr="00746149" w:rsidRDefault="005A3968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риватан сектор, ЈКП, ОЦД</w:t>
            </w:r>
          </w:p>
        </w:tc>
      </w:tr>
    </w:tbl>
    <w:p w14:paraId="5C77C0DC" w14:textId="77777777" w:rsidR="00BB3241" w:rsidRPr="00640313" w:rsidRDefault="00BB3241">
      <w:pPr>
        <w:spacing w:before="240" w:after="0" w:line="240" w:lineRule="auto"/>
        <w:jc w:val="both"/>
        <w:rPr>
          <w:rFonts w:cs="Calibri"/>
          <w:sz w:val="18"/>
          <w:szCs w:val="18"/>
          <w:lang w:val="sr-Cyrl-RS"/>
        </w:rPr>
      </w:pPr>
    </w:p>
    <w:tbl>
      <w:tblPr>
        <w:tblW w:w="9289" w:type="dxa"/>
        <w:tblInd w:w="108" w:type="dxa"/>
        <w:tblLayout w:type="fixed"/>
        <w:tblCellMar>
          <w:left w:w="10" w:type="dxa"/>
          <w:right w:w="10" w:type="dxa"/>
        </w:tblCellMar>
        <w:tblLook w:val="00A0" w:firstRow="1" w:lastRow="0" w:firstColumn="1" w:lastColumn="0" w:noHBand="0" w:noVBand="0"/>
      </w:tblPr>
      <w:tblGrid>
        <w:gridCol w:w="1254"/>
        <w:gridCol w:w="3557"/>
        <w:gridCol w:w="1374"/>
        <w:gridCol w:w="1924"/>
        <w:gridCol w:w="1180"/>
      </w:tblGrid>
      <w:tr w:rsidR="000A58BB" w:rsidRPr="00746149" w14:paraId="4E55553C" w14:textId="77777777" w:rsidTr="000A58BB">
        <w:trPr>
          <w:trHeight w:val="1"/>
        </w:trPr>
        <w:tc>
          <w:tcPr>
            <w:tcW w:w="1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14:paraId="792E9820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Ознака</w:t>
            </w:r>
          </w:p>
        </w:tc>
        <w:tc>
          <w:tcPr>
            <w:tcW w:w="3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14:paraId="0B8F0C86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азив активности</w:t>
            </w:r>
          </w:p>
        </w:tc>
        <w:tc>
          <w:tcPr>
            <w:tcW w:w="13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14:paraId="09E01EC4" w14:textId="77777777" w:rsidR="000A58BB" w:rsidRPr="00746149" w:rsidRDefault="000A58BB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осилац</w:t>
            </w:r>
          </w:p>
        </w:tc>
        <w:tc>
          <w:tcPr>
            <w:tcW w:w="19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14:paraId="7608ED83" w14:textId="77777777" w:rsidR="000A58BB" w:rsidRPr="00746149" w:rsidRDefault="000A58BB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артнери</w:t>
            </w:r>
          </w:p>
        </w:tc>
        <w:tc>
          <w:tcPr>
            <w:tcW w:w="1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14:paraId="4F8CB027" w14:textId="77777777" w:rsidR="000A58BB" w:rsidRPr="00746149" w:rsidRDefault="000A58BB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Рок за реализацију</w:t>
            </w:r>
          </w:p>
        </w:tc>
      </w:tr>
      <w:tr w:rsidR="000A58BB" w:rsidRPr="00746149" w14:paraId="2D3C54D2" w14:textId="77777777" w:rsidTr="000A58BB">
        <w:trPr>
          <w:trHeight w:val="1"/>
        </w:trPr>
        <w:tc>
          <w:tcPr>
            <w:tcW w:w="1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</w:tcPr>
          <w:p w14:paraId="3AB3B198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3.1</w:t>
            </w:r>
          </w:p>
        </w:tc>
        <w:tc>
          <w:tcPr>
            <w:tcW w:w="3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1AB0E30C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Образовање радне групе за мапирање дивљих депонија на територији ЈЛС</w:t>
            </w:r>
          </w:p>
        </w:tc>
        <w:tc>
          <w:tcPr>
            <w:tcW w:w="13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0F02FA23" w14:textId="77777777" w:rsidR="000A58BB" w:rsidRPr="00746149" w:rsidRDefault="000A58BB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9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0042BBBA" w14:textId="77777777" w:rsidR="000A58BB" w:rsidRPr="00746149" w:rsidRDefault="000A58BB" w:rsidP="00A42663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ЈКП, ОЦД, ДЗ </w:t>
            </w:r>
          </w:p>
        </w:tc>
        <w:tc>
          <w:tcPr>
            <w:tcW w:w="1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08" w:type="dxa"/>
              <w:right w:w="108" w:type="dxa"/>
            </w:tcMar>
            <w:vAlign w:val="center"/>
          </w:tcPr>
          <w:p w14:paraId="1B288C17" w14:textId="77777777" w:rsidR="000A58BB" w:rsidRPr="00746149" w:rsidRDefault="000A58BB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</w:p>
        </w:tc>
      </w:tr>
      <w:tr w:rsidR="000A58BB" w:rsidRPr="00746149" w14:paraId="014730BD" w14:textId="77777777" w:rsidTr="000A58BB">
        <w:trPr>
          <w:trHeight w:val="1"/>
        </w:trPr>
        <w:tc>
          <w:tcPr>
            <w:tcW w:w="1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E8EC08C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3.2</w:t>
            </w:r>
          </w:p>
        </w:tc>
        <w:tc>
          <w:tcPr>
            <w:tcW w:w="3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57DA6E8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Мапирање дивљих депонија</w:t>
            </w:r>
          </w:p>
        </w:tc>
        <w:tc>
          <w:tcPr>
            <w:tcW w:w="13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078E96D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9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99FB797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КП, МЖС, Агенција за ЗЖС СКГО, ОЦД</w:t>
            </w:r>
          </w:p>
        </w:tc>
        <w:tc>
          <w:tcPr>
            <w:tcW w:w="1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F52F027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</w:p>
        </w:tc>
      </w:tr>
      <w:tr w:rsidR="000A58BB" w:rsidRPr="00746149" w14:paraId="3C216554" w14:textId="77777777" w:rsidTr="000A58BB">
        <w:trPr>
          <w:trHeight w:val="1"/>
        </w:trPr>
        <w:tc>
          <w:tcPr>
            <w:tcW w:w="1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325832D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3.3</w:t>
            </w:r>
          </w:p>
        </w:tc>
        <w:tc>
          <w:tcPr>
            <w:tcW w:w="3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12617E2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рада пројекта санације и рекултивације дивљих депонија</w:t>
            </w:r>
          </w:p>
        </w:tc>
        <w:tc>
          <w:tcPr>
            <w:tcW w:w="13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D6F29D4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9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CA4A1D4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КП; ОЦД</w:t>
            </w:r>
          </w:p>
        </w:tc>
        <w:tc>
          <w:tcPr>
            <w:tcW w:w="1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2E10681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</w:p>
        </w:tc>
      </w:tr>
      <w:tr w:rsidR="000A58BB" w:rsidRPr="00746149" w14:paraId="66865E0A" w14:textId="77777777" w:rsidTr="000A58BB">
        <w:trPr>
          <w:trHeight w:val="1"/>
        </w:trPr>
        <w:tc>
          <w:tcPr>
            <w:tcW w:w="1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8391690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3.4</w:t>
            </w:r>
          </w:p>
        </w:tc>
        <w:tc>
          <w:tcPr>
            <w:tcW w:w="3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123845A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мплементација пројекта санације и рекултивације дивљих депонија</w:t>
            </w:r>
          </w:p>
        </w:tc>
        <w:tc>
          <w:tcPr>
            <w:tcW w:w="13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A995C10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9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86DDD40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КП, ОЦД</w:t>
            </w:r>
          </w:p>
        </w:tc>
        <w:tc>
          <w:tcPr>
            <w:tcW w:w="1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9CDE1CD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</w:p>
        </w:tc>
      </w:tr>
      <w:tr w:rsidR="000A58BB" w:rsidRPr="00746149" w14:paraId="0E32AEDC" w14:textId="77777777" w:rsidTr="000A58BB">
        <w:trPr>
          <w:trHeight w:val="1"/>
        </w:trPr>
        <w:tc>
          <w:tcPr>
            <w:tcW w:w="1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BD2A4B6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3.5</w:t>
            </w:r>
          </w:p>
        </w:tc>
        <w:tc>
          <w:tcPr>
            <w:tcW w:w="3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B05B65A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Контрола и континуирани инспекцијски надзор</w:t>
            </w:r>
          </w:p>
        </w:tc>
        <w:tc>
          <w:tcPr>
            <w:tcW w:w="13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5318B89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Инспекције </w:t>
            </w:r>
          </w:p>
        </w:tc>
        <w:tc>
          <w:tcPr>
            <w:tcW w:w="19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8C2F5E3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МЖС, МЗ, ЈКП, ЈЛС, ОЦД</w:t>
            </w:r>
          </w:p>
        </w:tc>
        <w:tc>
          <w:tcPr>
            <w:tcW w:w="1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A5FED9E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</w:p>
        </w:tc>
      </w:tr>
      <w:tr w:rsidR="000A58BB" w:rsidRPr="00746149" w14:paraId="290FB7EA" w14:textId="77777777" w:rsidTr="000A58BB">
        <w:trPr>
          <w:trHeight w:val="1"/>
        </w:trPr>
        <w:tc>
          <w:tcPr>
            <w:tcW w:w="1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96AE37F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3.6</w:t>
            </w:r>
          </w:p>
        </w:tc>
        <w:tc>
          <w:tcPr>
            <w:tcW w:w="3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4A6541B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вештавање јавности</w:t>
            </w:r>
          </w:p>
        </w:tc>
        <w:tc>
          <w:tcPr>
            <w:tcW w:w="13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BF568E7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9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0C61845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ОЦД; медији</w:t>
            </w:r>
          </w:p>
        </w:tc>
        <w:tc>
          <w:tcPr>
            <w:tcW w:w="1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A9DEB4E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</w:p>
        </w:tc>
      </w:tr>
      <w:tr w:rsidR="000A58BB" w:rsidRPr="00746149" w14:paraId="2221ACB6" w14:textId="77777777" w:rsidTr="000A58BB">
        <w:trPr>
          <w:trHeight w:val="1"/>
        </w:trPr>
        <w:tc>
          <w:tcPr>
            <w:tcW w:w="1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B0F50CA" w14:textId="77777777" w:rsidR="000A58BB" w:rsidRPr="00746149" w:rsidRDefault="000A58BB" w:rsidP="00446B79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3.7</w:t>
            </w:r>
          </w:p>
        </w:tc>
        <w:tc>
          <w:tcPr>
            <w:tcW w:w="3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59B4BD7" w14:textId="77777777" w:rsidR="000A58BB" w:rsidRPr="00746149" w:rsidRDefault="000A58BB" w:rsidP="00446B79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Задовољство корисника</w:t>
            </w:r>
          </w:p>
        </w:tc>
        <w:tc>
          <w:tcPr>
            <w:tcW w:w="13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1B97DFA" w14:textId="77777777" w:rsidR="000A58BB" w:rsidRPr="00746149" w:rsidRDefault="000A58BB" w:rsidP="00446B79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9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422B7DD" w14:textId="77777777" w:rsidR="000A58BB" w:rsidRPr="00746149" w:rsidRDefault="000A58BB" w:rsidP="00446B79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ОЦД, ЗЈЗ/ИЗЈЗ</w:t>
            </w:r>
          </w:p>
        </w:tc>
        <w:tc>
          <w:tcPr>
            <w:tcW w:w="1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2F45D2B" w14:textId="77777777" w:rsidR="000A58BB" w:rsidRPr="00746149" w:rsidRDefault="000A58BB" w:rsidP="00446B79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</w:p>
        </w:tc>
      </w:tr>
      <w:tr w:rsidR="000A58BB" w:rsidRPr="00746149" w14:paraId="5513F8E5" w14:textId="77777777" w:rsidTr="000A58BB">
        <w:trPr>
          <w:trHeight w:val="1"/>
        </w:trPr>
        <w:tc>
          <w:tcPr>
            <w:tcW w:w="1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0EB760C" w14:textId="77777777" w:rsidR="000A58BB" w:rsidRPr="00746149" w:rsidRDefault="000A58BB" w:rsidP="00446B79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3.8</w:t>
            </w:r>
          </w:p>
        </w:tc>
        <w:tc>
          <w:tcPr>
            <w:tcW w:w="3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41C591D" w14:textId="77777777" w:rsidR="000A58BB" w:rsidRPr="00746149" w:rsidRDefault="000A58BB" w:rsidP="00446B79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Едукација на тему значаја управљања отпадом употребом мас медија, интернет портала, он лине едукација и промотивних материјала</w:t>
            </w:r>
          </w:p>
        </w:tc>
        <w:tc>
          <w:tcPr>
            <w:tcW w:w="13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E939490" w14:textId="77777777" w:rsidR="000A58BB" w:rsidRPr="00746149" w:rsidRDefault="000A58BB" w:rsidP="00446B79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9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EB7343F" w14:textId="77777777" w:rsidR="000A58BB" w:rsidRPr="00746149" w:rsidRDefault="000A58BB" w:rsidP="00446B79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МЖС, МЗ, СКГО, ОЦД</w:t>
            </w:r>
          </w:p>
        </w:tc>
        <w:tc>
          <w:tcPr>
            <w:tcW w:w="1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55C5039" w14:textId="77777777" w:rsidR="000A58BB" w:rsidRPr="00746149" w:rsidRDefault="000A58BB" w:rsidP="00446B79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</w:p>
        </w:tc>
      </w:tr>
    </w:tbl>
    <w:p w14:paraId="7A40511D" w14:textId="77777777" w:rsidR="00BB3241" w:rsidRDefault="00BB3241">
      <w:pPr>
        <w:spacing w:before="120" w:after="0" w:line="240" w:lineRule="auto"/>
        <w:jc w:val="both"/>
        <w:rPr>
          <w:rFonts w:cs="Calibri"/>
          <w:sz w:val="18"/>
          <w:szCs w:val="18"/>
          <w:lang w:val="sr-Cyrl-RS"/>
        </w:rPr>
      </w:pPr>
    </w:p>
    <w:p w14:paraId="61206097" w14:textId="77777777" w:rsidR="000A58BB" w:rsidRDefault="000A58BB">
      <w:pPr>
        <w:spacing w:before="120" w:after="0" w:line="240" w:lineRule="auto"/>
        <w:jc w:val="both"/>
        <w:rPr>
          <w:rFonts w:cs="Calibri"/>
          <w:sz w:val="18"/>
          <w:szCs w:val="18"/>
          <w:lang w:val="sr-Cyrl-RS"/>
        </w:rPr>
      </w:pPr>
    </w:p>
    <w:p w14:paraId="322664D0" w14:textId="77777777" w:rsidR="000A58BB" w:rsidRPr="000A58BB" w:rsidRDefault="000A58BB">
      <w:pPr>
        <w:spacing w:before="120" w:after="0" w:line="240" w:lineRule="auto"/>
        <w:jc w:val="both"/>
        <w:rPr>
          <w:rFonts w:cs="Calibri"/>
          <w:sz w:val="18"/>
          <w:szCs w:val="18"/>
          <w:lang w:val="sr-Cyrl-RS"/>
        </w:rPr>
      </w:pP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0A0" w:firstRow="1" w:lastRow="0" w:firstColumn="1" w:lastColumn="0" w:noHBand="0" w:noVBand="0"/>
      </w:tblPr>
      <w:tblGrid>
        <w:gridCol w:w="1534"/>
        <w:gridCol w:w="2989"/>
        <w:gridCol w:w="1227"/>
        <w:gridCol w:w="3430"/>
      </w:tblGrid>
      <w:tr w:rsidR="00BB3241" w:rsidRPr="00746149" w14:paraId="0535A64E" w14:textId="77777777" w:rsidTr="000A58BB">
        <w:trPr>
          <w:trHeight w:val="1"/>
        </w:trPr>
        <w:tc>
          <w:tcPr>
            <w:tcW w:w="1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14:paraId="1074C345" w14:textId="77777777"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b/>
                <w:sz w:val="18"/>
                <w:szCs w:val="18"/>
              </w:rPr>
              <w:lastRenderedPageBreak/>
              <w:t xml:space="preserve">МЕРА </w:t>
            </w:r>
            <w:r w:rsidR="00DC0C9E" w:rsidRPr="00746149">
              <w:rPr>
                <w:rFonts w:cs="Calibri"/>
                <w:b/>
                <w:sz w:val="18"/>
                <w:szCs w:val="18"/>
              </w:rPr>
              <w:t>3</w:t>
            </w:r>
            <w:r w:rsidRPr="00746149">
              <w:rPr>
                <w:rFonts w:cs="Calibri"/>
                <w:b/>
                <w:sz w:val="18"/>
                <w:szCs w:val="18"/>
              </w:rPr>
              <w:t>.14:</w:t>
            </w:r>
          </w:p>
        </w:tc>
        <w:tc>
          <w:tcPr>
            <w:tcW w:w="2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14:paraId="6A73D9BF" w14:textId="77777777"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раћење нивоа нејонизујућег зрачења у циљу заштите здравља становништва</w:t>
            </w:r>
          </w:p>
        </w:tc>
        <w:tc>
          <w:tcPr>
            <w:tcW w:w="12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14:paraId="7975709D" w14:textId="77777777"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Тип мере:</w:t>
            </w:r>
          </w:p>
        </w:tc>
        <w:tc>
          <w:tcPr>
            <w:tcW w:w="3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14:paraId="296E3D62" w14:textId="77777777"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5</w:t>
            </w:r>
          </w:p>
        </w:tc>
      </w:tr>
      <w:tr w:rsidR="00BB3241" w:rsidRPr="00746149" w14:paraId="367B36AB" w14:textId="77777777" w:rsidTr="000A58BB">
        <w:trPr>
          <w:trHeight w:val="1"/>
        </w:trPr>
        <w:tc>
          <w:tcPr>
            <w:tcW w:w="1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14:paraId="7639BFAC" w14:textId="77777777"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осилац мере:</w:t>
            </w:r>
          </w:p>
        </w:tc>
        <w:tc>
          <w:tcPr>
            <w:tcW w:w="2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14:paraId="207B1250" w14:textId="77777777"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2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14:paraId="2C7A3F09" w14:textId="77777777"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артнери:</w:t>
            </w:r>
          </w:p>
        </w:tc>
        <w:tc>
          <w:tcPr>
            <w:tcW w:w="3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14:paraId="68D10A0B" w14:textId="77777777"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МФ, ИЗЈЗ/ЗЗЈЗ, МЖС</w:t>
            </w:r>
          </w:p>
        </w:tc>
      </w:tr>
    </w:tbl>
    <w:p w14:paraId="0442C049" w14:textId="77777777" w:rsidR="00BB3241" w:rsidRPr="00640313" w:rsidRDefault="00BB3241">
      <w:pPr>
        <w:spacing w:before="240" w:after="0" w:line="240" w:lineRule="auto"/>
        <w:jc w:val="both"/>
        <w:rPr>
          <w:rFonts w:cs="Calibri"/>
          <w:sz w:val="18"/>
          <w:szCs w:val="18"/>
          <w:lang w:val="sr-Cyrl-RS"/>
        </w:rPr>
      </w:pP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0A0" w:firstRow="1" w:lastRow="0" w:firstColumn="1" w:lastColumn="0" w:noHBand="0" w:noVBand="0"/>
      </w:tblPr>
      <w:tblGrid>
        <w:gridCol w:w="990"/>
        <w:gridCol w:w="3780"/>
        <w:gridCol w:w="954"/>
        <w:gridCol w:w="1584"/>
        <w:gridCol w:w="1859"/>
      </w:tblGrid>
      <w:tr w:rsidR="000A58BB" w:rsidRPr="00746149" w14:paraId="1713E9AD" w14:textId="77777777" w:rsidTr="00D514A4">
        <w:trPr>
          <w:trHeight w:val="1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14:paraId="0FD75A68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Ознака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14:paraId="53B40FDD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азив активности</w:t>
            </w:r>
          </w:p>
        </w:tc>
        <w:tc>
          <w:tcPr>
            <w:tcW w:w="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14:paraId="3DD16116" w14:textId="77777777" w:rsidR="000A58BB" w:rsidRPr="00746149" w:rsidRDefault="000A58BB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осилац</w:t>
            </w: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14:paraId="24864DA1" w14:textId="77777777" w:rsidR="000A58BB" w:rsidRPr="00746149" w:rsidRDefault="000A58BB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артнери</w:t>
            </w:r>
          </w:p>
        </w:tc>
        <w:tc>
          <w:tcPr>
            <w:tcW w:w="18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14:paraId="4F5CDBA6" w14:textId="77777777" w:rsidR="000A58BB" w:rsidRPr="00746149" w:rsidRDefault="000A58BB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Рок за реализацију</w:t>
            </w:r>
          </w:p>
        </w:tc>
      </w:tr>
      <w:tr w:rsidR="000A58BB" w:rsidRPr="00746149" w14:paraId="2777A6F1" w14:textId="77777777" w:rsidTr="00D514A4">
        <w:trPr>
          <w:trHeight w:val="1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1F85368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4.1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EA4BA82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рада Плана за праћење нивоа нејонизујућег зрачења у животној средини са имплементацијом и евалуацијом</w:t>
            </w:r>
          </w:p>
        </w:tc>
        <w:tc>
          <w:tcPr>
            <w:tcW w:w="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09405A2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9A91414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МФ, ИЗЈЗ/ЗЗЈЗ, МЖС</w:t>
            </w:r>
          </w:p>
        </w:tc>
        <w:tc>
          <w:tcPr>
            <w:tcW w:w="18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67449C3" w14:textId="07A77DE6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2022-27</w:t>
            </w:r>
          </w:p>
        </w:tc>
      </w:tr>
      <w:tr w:rsidR="000A58BB" w:rsidRPr="00746149" w14:paraId="08E8AC5D" w14:textId="77777777" w:rsidTr="00D514A4">
        <w:trPr>
          <w:trHeight w:val="1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44C367B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4.2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AD2D8BC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Мерење нивоа нејонизујућег зрачења на Планом дефинисаним мерним местима</w:t>
            </w:r>
          </w:p>
        </w:tc>
        <w:tc>
          <w:tcPr>
            <w:tcW w:w="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5D18C26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2FA5E5A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МФ, ИЗЈЗ/ЗЗЈЗ, МЖС</w:t>
            </w:r>
          </w:p>
        </w:tc>
        <w:tc>
          <w:tcPr>
            <w:tcW w:w="18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A0286A7" w14:textId="65C1E694" w:rsidR="000A58BB" w:rsidRPr="00746149" w:rsidRDefault="000A58BB" w:rsidP="006B2B0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2022-27</w:t>
            </w:r>
          </w:p>
        </w:tc>
      </w:tr>
      <w:tr w:rsidR="000A58BB" w:rsidRPr="00746149" w14:paraId="61023968" w14:textId="77777777" w:rsidTr="00D514A4">
        <w:trPr>
          <w:trHeight w:val="1223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1292434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4.3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25ED67B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Прикупљање и статистичка обрада података према дефинисаним мерним местима </w:t>
            </w:r>
          </w:p>
        </w:tc>
        <w:tc>
          <w:tcPr>
            <w:tcW w:w="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B56DC44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E4CDD4C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МФ, ИЗЈЗ/ЗЗЈЗ, МЖС</w:t>
            </w:r>
          </w:p>
        </w:tc>
        <w:tc>
          <w:tcPr>
            <w:tcW w:w="18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5D266C0" w14:textId="7B3E339E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2022-27</w:t>
            </w:r>
          </w:p>
        </w:tc>
      </w:tr>
      <w:tr w:rsidR="000A58BB" w:rsidRPr="00746149" w14:paraId="3C8DA58F" w14:textId="77777777" w:rsidTr="00D514A4">
        <w:trPr>
          <w:trHeight w:val="1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D614597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4.4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7B78089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Формирање базе података </w:t>
            </w:r>
          </w:p>
        </w:tc>
        <w:tc>
          <w:tcPr>
            <w:tcW w:w="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5CAB09B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BE603EC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МФ, ИЗЈЗ/ЗЗЈЗ, МЖС</w:t>
            </w:r>
          </w:p>
        </w:tc>
        <w:tc>
          <w:tcPr>
            <w:tcW w:w="18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23157DD" w14:textId="7FB4D3A4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2022-27</w:t>
            </w:r>
          </w:p>
        </w:tc>
      </w:tr>
      <w:tr w:rsidR="000A58BB" w:rsidRPr="00746149" w14:paraId="655906B2" w14:textId="77777777" w:rsidTr="00D514A4">
        <w:trPr>
          <w:trHeight w:val="1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1153711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4.5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5EE5207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рада годишњег извештаја и евалуација програма са предлогом мера за унапређење услова животне средине и заштите здравља људи</w:t>
            </w:r>
          </w:p>
          <w:p w14:paraId="62CDC1FD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A97F2E3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24D9821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МФ, ИЗЈЗ/ЗЗЈЗ, МЖС</w:t>
            </w:r>
          </w:p>
        </w:tc>
        <w:tc>
          <w:tcPr>
            <w:tcW w:w="18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5D1DD29" w14:textId="0FFC7F4E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2022-27</w:t>
            </w:r>
          </w:p>
        </w:tc>
      </w:tr>
      <w:tr w:rsidR="000A58BB" w:rsidRPr="00746149" w14:paraId="4D379065" w14:textId="77777777" w:rsidTr="00D514A4">
        <w:trPr>
          <w:trHeight w:val="1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362D300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4.6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14575E7" w14:textId="77777777" w:rsidR="000A58BB" w:rsidRPr="00746149" w:rsidRDefault="000A58BB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нформисање јавности са предлогом мера о понашању становништва</w:t>
            </w:r>
          </w:p>
        </w:tc>
        <w:tc>
          <w:tcPr>
            <w:tcW w:w="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0C8DCAA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4C60CA6" w14:textId="77777777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МФ, ИЗЈЗ/ЗЗЈЗ, МЖС</w:t>
            </w:r>
          </w:p>
        </w:tc>
        <w:tc>
          <w:tcPr>
            <w:tcW w:w="18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CDFFA33" w14:textId="329CFAD1" w:rsidR="000A58BB" w:rsidRPr="00746149" w:rsidRDefault="000A58BB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2022-27</w:t>
            </w:r>
          </w:p>
        </w:tc>
      </w:tr>
      <w:tr w:rsidR="000A58BB" w:rsidRPr="00746149" w14:paraId="41A7C4D7" w14:textId="77777777" w:rsidTr="00D514A4">
        <w:trPr>
          <w:trHeight w:val="1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7AB484B" w14:textId="77777777" w:rsidR="000A58BB" w:rsidRPr="00746149" w:rsidRDefault="000A58BB" w:rsidP="00446B79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4.7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101666C" w14:textId="77777777" w:rsidR="000A58BB" w:rsidRPr="00746149" w:rsidRDefault="000A58BB" w:rsidP="00446B79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Задовољство корисника</w:t>
            </w:r>
          </w:p>
        </w:tc>
        <w:tc>
          <w:tcPr>
            <w:tcW w:w="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DC31CC5" w14:textId="77777777" w:rsidR="000A58BB" w:rsidRPr="00746149" w:rsidRDefault="000A58BB" w:rsidP="00446B79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1337BBE" w14:textId="77777777" w:rsidR="000A58BB" w:rsidRPr="00746149" w:rsidRDefault="000A58BB" w:rsidP="00446B79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МФ, ИЗЈЗ/ЗЗЈЗ, МЖС</w:t>
            </w:r>
          </w:p>
        </w:tc>
        <w:tc>
          <w:tcPr>
            <w:tcW w:w="18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F1F217C" w14:textId="1F00B1D7" w:rsidR="000A58BB" w:rsidRPr="00746149" w:rsidRDefault="000A58BB" w:rsidP="00446B79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2022-27</w:t>
            </w:r>
          </w:p>
        </w:tc>
      </w:tr>
      <w:tr w:rsidR="000A58BB" w:rsidRPr="00746149" w14:paraId="22F611EC" w14:textId="77777777" w:rsidTr="00D514A4">
        <w:trPr>
          <w:trHeight w:val="1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C37451E" w14:textId="77777777" w:rsidR="000A58BB" w:rsidRPr="00746149" w:rsidRDefault="000A58BB" w:rsidP="00446B79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4.8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F638802" w14:textId="77777777" w:rsidR="000A58BB" w:rsidRPr="00746149" w:rsidRDefault="000A58BB" w:rsidP="00446B79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Едукација на тему значаја праћења нивоа нејонизујућег зрачења и утицаја на здравље људи употребом мас медија, интернет портала, он лине едукација и промотивних материјала</w:t>
            </w:r>
          </w:p>
        </w:tc>
        <w:tc>
          <w:tcPr>
            <w:tcW w:w="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8659516" w14:textId="77777777" w:rsidR="000A58BB" w:rsidRPr="00746149" w:rsidRDefault="000A58BB" w:rsidP="00446B79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C153719" w14:textId="77777777" w:rsidR="000A58BB" w:rsidRPr="00746149" w:rsidRDefault="000A58BB" w:rsidP="00446B79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МФ, ИЗЈЗ/ЗЗЈЗ, МЖС</w:t>
            </w:r>
          </w:p>
        </w:tc>
        <w:tc>
          <w:tcPr>
            <w:tcW w:w="18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4EF8636" w14:textId="44586836" w:rsidR="000A58BB" w:rsidRPr="00746149" w:rsidRDefault="000A58BB" w:rsidP="00446B79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2022-27</w:t>
            </w:r>
          </w:p>
        </w:tc>
      </w:tr>
    </w:tbl>
    <w:p w14:paraId="085D01EE" w14:textId="77777777" w:rsidR="000A58BB" w:rsidRDefault="000A58BB">
      <w:pPr>
        <w:spacing w:before="120" w:after="0" w:line="240" w:lineRule="auto"/>
        <w:jc w:val="both"/>
        <w:rPr>
          <w:rFonts w:cs="Calibri"/>
          <w:sz w:val="18"/>
          <w:szCs w:val="18"/>
          <w:lang w:val="sr-Cyrl-RS"/>
        </w:rPr>
      </w:pPr>
    </w:p>
    <w:p w14:paraId="7ACB2CF4" w14:textId="77777777" w:rsidR="00D514A4" w:rsidRDefault="00D514A4">
      <w:pPr>
        <w:spacing w:before="120" w:after="0" w:line="240" w:lineRule="auto"/>
        <w:jc w:val="both"/>
        <w:rPr>
          <w:rFonts w:cs="Calibri"/>
          <w:sz w:val="18"/>
          <w:szCs w:val="18"/>
          <w:lang w:val="sr-Cyrl-RS"/>
        </w:rPr>
      </w:pPr>
    </w:p>
    <w:p w14:paraId="5F887AC9" w14:textId="77777777" w:rsidR="00D514A4" w:rsidRDefault="00D514A4">
      <w:pPr>
        <w:spacing w:before="120" w:after="0" w:line="240" w:lineRule="auto"/>
        <w:jc w:val="both"/>
        <w:rPr>
          <w:rFonts w:cs="Calibri"/>
          <w:sz w:val="18"/>
          <w:szCs w:val="18"/>
          <w:lang w:val="sr-Cyrl-RS"/>
        </w:rPr>
      </w:pPr>
    </w:p>
    <w:p w14:paraId="11DB4B76" w14:textId="77777777" w:rsidR="00D514A4" w:rsidRDefault="00D514A4">
      <w:pPr>
        <w:spacing w:before="120" w:after="0" w:line="240" w:lineRule="auto"/>
        <w:jc w:val="both"/>
        <w:rPr>
          <w:rFonts w:cs="Calibri"/>
          <w:sz w:val="18"/>
          <w:szCs w:val="18"/>
          <w:lang w:val="sr-Cyrl-RS"/>
        </w:rPr>
      </w:pPr>
    </w:p>
    <w:p w14:paraId="24EAAA90" w14:textId="77777777" w:rsidR="00D514A4" w:rsidRDefault="00D514A4">
      <w:pPr>
        <w:spacing w:before="120" w:after="0" w:line="240" w:lineRule="auto"/>
        <w:jc w:val="both"/>
        <w:rPr>
          <w:rFonts w:cs="Calibri"/>
          <w:sz w:val="18"/>
          <w:szCs w:val="18"/>
          <w:lang w:val="sr-Cyrl-RS"/>
        </w:rPr>
      </w:pPr>
    </w:p>
    <w:p w14:paraId="599E0EBB" w14:textId="77777777" w:rsidR="00D514A4" w:rsidRDefault="00D514A4">
      <w:pPr>
        <w:spacing w:before="120" w:after="0" w:line="240" w:lineRule="auto"/>
        <w:jc w:val="both"/>
        <w:rPr>
          <w:rFonts w:cs="Calibri"/>
          <w:sz w:val="18"/>
          <w:szCs w:val="18"/>
          <w:lang w:val="sr-Cyrl-RS"/>
        </w:rPr>
      </w:pPr>
    </w:p>
    <w:p w14:paraId="1FA81385" w14:textId="77777777" w:rsidR="00D514A4" w:rsidRDefault="00D514A4">
      <w:pPr>
        <w:spacing w:before="120" w:after="0" w:line="240" w:lineRule="auto"/>
        <w:jc w:val="both"/>
        <w:rPr>
          <w:rFonts w:cs="Calibri"/>
          <w:sz w:val="18"/>
          <w:szCs w:val="18"/>
          <w:lang w:val="sr-Cyrl-RS"/>
        </w:rPr>
      </w:pPr>
    </w:p>
    <w:p w14:paraId="0E01AB43" w14:textId="77777777" w:rsidR="00D514A4" w:rsidRDefault="00D514A4">
      <w:pPr>
        <w:spacing w:before="120" w:after="0" w:line="240" w:lineRule="auto"/>
        <w:jc w:val="both"/>
        <w:rPr>
          <w:rFonts w:cs="Calibri"/>
          <w:sz w:val="18"/>
          <w:szCs w:val="18"/>
          <w:lang w:val="sr-Cyrl-RS"/>
        </w:rPr>
      </w:pPr>
    </w:p>
    <w:p w14:paraId="144EDB68" w14:textId="77777777" w:rsidR="00CB5CD5" w:rsidRDefault="00CB5CD5">
      <w:pPr>
        <w:spacing w:before="120" w:after="0" w:line="240" w:lineRule="auto"/>
        <w:jc w:val="both"/>
        <w:rPr>
          <w:rFonts w:cs="Calibri"/>
          <w:sz w:val="18"/>
          <w:szCs w:val="18"/>
          <w:lang w:val="sr-Cyrl-RS"/>
        </w:rPr>
      </w:pPr>
    </w:p>
    <w:p w14:paraId="3043DEC8" w14:textId="77777777" w:rsidR="00CB5CD5" w:rsidRDefault="00CB5CD5">
      <w:pPr>
        <w:spacing w:before="120" w:after="0" w:line="240" w:lineRule="auto"/>
        <w:jc w:val="both"/>
        <w:rPr>
          <w:rFonts w:cs="Calibri"/>
          <w:sz w:val="18"/>
          <w:szCs w:val="18"/>
          <w:lang w:val="sr-Cyrl-RS"/>
        </w:rPr>
      </w:pPr>
    </w:p>
    <w:p w14:paraId="36C65967" w14:textId="77777777" w:rsidR="00CB5CD5" w:rsidRDefault="00CB5CD5">
      <w:pPr>
        <w:spacing w:before="120" w:after="0" w:line="240" w:lineRule="auto"/>
        <w:jc w:val="both"/>
        <w:rPr>
          <w:rFonts w:cs="Calibri"/>
          <w:sz w:val="18"/>
          <w:szCs w:val="18"/>
          <w:lang w:val="sr-Cyrl-RS"/>
        </w:rPr>
      </w:pPr>
    </w:p>
    <w:p w14:paraId="7260877A" w14:textId="77777777" w:rsidR="00CB5CD5" w:rsidRDefault="00CB5CD5">
      <w:pPr>
        <w:spacing w:before="120" w:after="0" w:line="240" w:lineRule="auto"/>
        <w:jc w:val="both"/>
        <w:rPr>
          <w:rFonts w:cs="Calibri"/>
          <w:sz w:val="18"/>
          <w:szCs w:val="18"/>
          <w:lang w:val="sr-Cyrl-RS"/>
        </w:rPr>
      </w:pPr>
    </w:p>
    <w:p w14:paraId="7C3A42F6" w14:textId="77777777" w:rsidR="00CB5CD5" w:rsidRDefault="00CB5CD5">
      <w:pPr>
        <w:spacing w:before="120" w:after="0" w:line="240" w:lineRule="auto"/>
        <w:jc w:val="both"/>
        <w:rPr>
          <w:rFonts w:cs="Calibri"/>
          <w:sz w:val="18"/>
          <w:szCs w:val="18"/>
          <w:lang w:val="sr-Cyrl-RS"/>
        </w:rPr>
      </w:pPr>
    </w:p>
    <w:p w14:paraId="6227CA15" w14:textId="77777777" w:rsidR="00CB5CD5" w:rsidRPr="00D514A4" w:rsidRDefault="00CB5CD5">
      <w:pPr>
        <w:spacing w:before="120" w:after="0" w:line="240" w:lineRule="auto"/>
        <w:jc w:val="both"/>
        <w:rPr>
          <w:rFonts w:cs="Calibri"/>
          <w:sz w:val="18"/>
          <w:szCs w:val="18"/>
          <w:lang w:val="sr-Cyrl-RS"/>
        </w:rPr>
      </w:pPr>
    </w:p>
    <w:p w14:paraId="7B9B40ED" w14:textId="77777777" w:rsidR="00BB3241" w:rsidRPr="00746149" w:rsidRDefault="00BB3241">
      <w:pPr>
        <w:spacing w:before="120" w:after="0" w:line="240" w:lineRule="auto"/>
        <w:jc w:val="both"/>
        <w:rPr>
          <w:rFonts w:cs="Calibri"/>
          <w:sz w:val="18"/>
          <w:szCs w:val="18"/>
        </w:rPr>
      </w:pP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0A0" w:firstRow="1" w:lastRow="0" w:firstColumn="1" w:lastColumn="0" w:noHBand="0" w:noVBand="0"/>
      </w:tblPr>
      <w:tblGrid>
        <w:gridCol w:w="1540"/>
        <w:gridCol w:w="2999"/>
        <w:gridCol w:w="1228"/>
        <w:gridCol w:w="3413"/>
      </w:tblGrid>
      <w:tr w:rsidR="00BA6382" w:rsidRPr="00746149" w14:paraId="3AC446F3" w14:textId="77777777" w:rsidTr="00D514A4">
        <w:trPr>
          <w:trHeight w:val="1"/>
        </w:trPr>
        <w:tc>
          <w:tcPr>
            <w:tcW w:w="1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14:paraId="0E16CE7E" w14:textId="77777777"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b/>
                <w:sz w:val="18"/>
                <w:szCs w:val="18"/>
              </w:rPr>
              <w:lastRenderedPageBreak/>
              <w:t xml:space="preserve">МЕРА </w:t>
            </w:r>
            <w:r w:rsidR="00DC0C9E" w:rsidRPr="00746149">
              <w:rPr>
                <w:rFonts w:cs="Calibri"/>
                <w:b/>
                <w:sz w:val="18"/>
                <w:szCs w:val="18"/>
              </w:rPr>
              <w:t>3</w:t>
            </w:r>
            <w:r w:rsidRPr="00746149">
              <w:rPr>
                <w:rFonts w:cs="Calibri"/>
                <w:b/>
                <w:sz w:val="18"/>
                <w:szCs w:val="18"/>
              </w:rPr>
              <w:t>.15:</w:t>
            </w:r>
          </w:p>
        </w:tc>
        <w:tc>
          <w:tcPr>
            <w:tcW w:w="29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14:paraId="1BFC7E22" w14:textId="77777777" w:rsidR="00BB3241" w:rsidRPr="00746149" w:rsidRDefault="002F708F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нтегрисана контрола вектора (преносилаца узрочника заразних болести – комараца, крпеља, глодара, итд)</w:t>
            </w:r>
          </w:p>
        </w:tc>
        <w:tc>
          <w:tcPr>
            <w:tcW w:w="12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14:paraId="407FA755" w14:textId="77777777"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Тип мере:</w:t>
            </w:r>
          </w:p>
        </w:tc>
        <w:tc>
          <w:tcPr>
            <w:tcW w:w="3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14:paraId="7C433E91" w14:textId="77777777"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5</w:t>
            </w:r>
          </w:p>
        </w:tc>
      </w:tr>
      <w:tr w:rsidR="00BA6382" w:rsidRPr="00746149" w14:paraId="06FA6CBB" w14:textId="77777777" w:rsidTr="00D514A4">
        <w:trPr>
          <w:trHeight w:val="1"/>
        </w:trPr>
        <w:tc>
          <w:tcPr>
            <w:tcW w:w="1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14:paraId="16E29EF0" w14:textId="77777777"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осилац мере:</w:t>
            </w:r>
          </w:p>
        </w:tc>
        <w:tc>
          <w:tcPr>
            <w:tcW w:w="29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14:paraId="0EF81BAE" w14:textId="77777777"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2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14:paraId="5F4AA86B" w14:textId="77777777"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артнери:</w:t>
            </w:r>
          </w:p>
        </w:tc>
        <w:tc>
          <w:tcPr>
            <w:tcW w:w="3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14:paraId="4E2BF247" w14:textId="77777777"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МФ, ИЗЈЗ/ЗЗЈЗ</w:t>
            </w:r>
          </w:p>
        </w:tc>
      </w:tr>
    </w:tbl>
    <w:p w14:paraId="4B454B58" w14:textId="77777777" w:rsidR="00BB3241" w:rsidRPr="00746149" w:rsidRDefault="00BB3241">
      <w:pPr>
        <w:spacing w:before="240" w:after="0" w:line="240" w:lineRule="auto"/>
        <w:jc w:val="both"/>
        <w:rPr>
          <w:rFonts w:cs="Calibri"/>
          <w:sz w:val="18"/>
          <w:szCs w:val="18"/>
        </w:rPr>
      </w:pPr>
    </w:p>
    <w:tbl>
      <w:tblPr>
        <w:tblW w:w="9246" w:type="dxa"/>
        <w:tblInd w:w="108" w:type="dxa"/>
        <w:tblLayout w:type="fixed"/>
        <w:tblCellMar>
          <w:left w:w="10" w:type="dxa"/>
          <w:right w:w="10" w:type="dxa"/>
        </w:tblCellMar>
        <w:tblLook w:val="00A0" w:firstRow="1" w:lastRow="0" w:firstColumn="1" w:lastColumn="0" w:noHBand="0" w:noVBand="0"/>
      </w:tblPr>
      <w:tblGrid>
        <w:gridCol w:w="1080"/>
        <w:gridCol w:w="3996"/>
        <w:gridCol w:w="1015"/>
        <w:gridCol w:w="1595"/>
        <w:gridCol w:w="1560"/>
      </w:tblGrid>
      <w:tr w:rsidR="00D514A4" w:rsidRPr="00746149" w14:paraId="552CCAE6" w14:textId="77777777" w:rsidTr="00D514A4">
        <w:trPr>
          <w:trHeight w:val="1"/>
        </w:trPr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14:paraId="3C684224" w14:textId="77777777" w:rsidR="00D514A4" w:rsidRPr="00746149" w:rsidRDefault="00D514A4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Ознака</w:t>
            </w:r>
          </w:p>
        </w:tc>
        <w:tc>
          <w:tcPr>
            <w:tcW w:w="3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14:paraId="06BE2A63" w14:textId="77777777" w:rsidR="00D514A4" w:rsidRPr="00746149" w:rsidRDefault="00D514A4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азив активности</w:t>
            </w:r>
          </w:p>
        </w:tc>
        <w:tc>
          <w:tcPr>
            <w:tcW w:w="10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14:paraId="486CBA22" w14:textId="77777777" w:rsidR="00D514A4" w:rsidRPr="00746149" w:rsidRDefault="00D514A4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осилац</w:t>
            </w:r>
          </w:p>
        </w:tc>
        <w:tc>
          <w:tcPr>
            <w:tcW w:w="1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14:paraId="0E2D7D9A" w14:textId="77777777" w:rsidR="00D514A4" w:rsidRPr="00746149" w:rsidRDefault="00D514A4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артнери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14:paraId="023828DB" w14:textId="77777777" w:rsidR="00D514A4" w:rsidRPr="00746149" w:rsidRDefault="00D514A4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Рок за реализацију</w:t>
            </w:r>
          </w:p>
        </w:tc>
      </w:tr>
      <w:tr w:rsidR="00D514A4" w:rsidRPr="00746149" w14:paraId="76B4843E" w14:textId="77777777" w:rsidTr="00D514A4">
        <w:trPr>
          <w:trHeight w:val="1"/>
        </w:trPr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270AFF3" w14:textId="77777777" w:rsidR="00D514A4" w:rsidRPr="00746149" w:rsidRDefault="00D514A4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5.1</w:t>
            </w:r>
          </w:p>
        </w:tc>
        <w:tc>
          <w:tcPr>
            <w:tcW w:w="3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81AC150" w14:textId="77777777" w:rsidR="00D514A4" w:rsidRPr="00746149" w:rsidRDefault="00D514A4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рада Плана мониторинга различитих вектора</w:t>
            </w:r>
          </w:p>
        </w:tc>
        <w:tc>
          <w:tcPr>
            <w:tcW w:w="10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576F135" w14:textId="77777777"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F103B3E" w14:textId="77777777"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ЗЈЗ/ИЗЈЗ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CBDB42F" w14:textId="633B2972" w:rsidR="00D514A4" w:rsidRPr="00746149" w:rsidRDefault="00D514A4" w:rsidP="00AF0983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202</w:t>
            </w:r>
            <w:r>
              <w:rPr>
                <w:rFonts w:cs="Calibri"/>
                <w:sz w:val="18"/>
                <w:szCs w:val="18"/>
              </w:rPr>
              <w:t>3-28</w:t>
            </w:r>
          </w:p>
        </w:tc>
      </w:tr>
      <w:tr w:rsidR="00D514A4" w:rsidRPr="00746149" w14:paraId="1CFC652A" w14:textId="77777777" w:rsidTr="00D514A4">
        <w:trPr>
          <w:trHeight w:val="1"/>
        </w:trPr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6422721" w14:textId="77777777" w:rsidR="00D514A4" w:rsidRPr="00746149" w:rsidRDefault="00D514A4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5.2</w:t>
            </w:r>
          </w:p>
        </w:tc>
        <w:tc>
          <w:tcPr>
            <w:tcW w:w="3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2E3BFFB" w14:textId="77777777" w:rsidR="00D514A4" w:rsidRPr="00746149" w:rsidRDefault="00D514A4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Мапирање локација за праћење популација различитих вектора</w:t>
            </w:r>
          </w:p>
        </w:tc>
        <w:tc>
          <w:tcPr>
            <w:tcW w:w="10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648D35A" w14:textId="77777777"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2E1155D" w14:textId="77777777"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ЗЈЗ/ИЗЈЗ; МЗ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FFD5950" w14:textId="50EB17EB" w:rsidR="00D514A4" w:rsidRPr="00746149" w:rsidRDefault="00D514A4" w:rsidP="00AF0983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202</w:t>
            </w:r>
            <w:r>
              <w:rPr>
                <w:rFonts w:cs="Calibri"/>
                <w:sz w:val="18"/>
                <w:szCs w:val="18"/>
              </w:rPr>
              <w:t>3-28</w:t>
            </w:r>
          </w:p>
        </w:tc>
      </w:tr>
      <w:tr w:rsidR="00D514A4" w:rsidRPr="00746149" w14:paraId="2D878AC8" w14:textId="77777777" w:rsidTr="00D514A4">
        <w:trPr>
          <w:trHeight w:val="1"/>
        </w:trPr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9C1AB9D" w14:textId="77777777" w:rsidR="00D514A4" w:rsidRPr="00746149" w:rsidRDefault="00D514A4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5.3</w:t>
            </w:r>
          </w:p>
        </w:tc>
        <w:tc>
          <w:tcPr>
            <w:tcW w:w="3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5E17815" w14:textId="77777777" w:rsidR="00D514A4" w:rsidRPr="00746149" w:rsidRDefault="00D514A4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остављање клопки</w:t>
            </w:r>
          </w:p>
        </w:tc>
        <w:tc>
          <w:tcPr>
            <w:tcW w:w="10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5C89380" w14:textId="77777777"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ACF4F1F" w14:textId="77777777"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МФ, ИЗЈЗ/ЗЗЈЗ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E1B25E4" w14:textId="3B899619"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D514A4" w:rsidRPr="00746149" w14:paraId="40E44466" w14:textId="77777777" w:rsidTr="00D514A4">
        <w:trPr>
          <w:trHeight w:val="1"/>
        </w:trPr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3E3D553" w14:textId="77777777" w:rsidR="00D514A4" w:rsidRPr="00746149" w:rsidRDefault="00D514A4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5.4</w:t>
            </w:r>
          </w:p>
        </w:tc>
        <w:tc>
          <w:tcPr>
            <w:tcW w:w="3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67BB39C" w14:textId="77777777" w:rsidR="00D514A4" w:rsidRPr="00746149" w:rsidRDefault="00D514A4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Бројање и детерминација врсте комараца</w:t>
            </w:r>
          </w:p>
        </w:tc>
        <w:tc>
          <w:tcPr>
            <w:tcW w:w="10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2A63513" w14:textId="77777777"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D4EE5BA" w14:textId="77777777"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МФ, ИЗЈЗ/ЗЗЈЗ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6D009E1" w14:textId="4A54C351"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D514A4" w:rsidRPr="00746149" w14:paraId="08DD5B6C" w14:textId="77777777" w:rsidTr="00D514A4">
        <w:trPr>
          <w:trHeight w:val="1"/>
        </w:trPr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020D8EC" w14:textId="77777777" w:rsidR="00D514A4" w:rsidRPr="00746149" w:rsidRDefault="00D514A4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5.5</w:t>
            </w:r>
          </w:p>
        </w:tc>
        <w:tc>
          <w:tcPr>
            <w:tcW w:w="3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72E7D5F" w14:textId="77777777" w:rsidR="00D514A4" w:rsidRPr="00746149" w:rsidRDefault="00D514A4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PCR тест на присуство West Nile вируса и других узрочника</w:t>
            </w:r>
          </w:p>
        </w:tc>
        <w:tc>
          <w:tcPr>
            <w:tcW w:w="10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D8C82B9" w14:textId="77777777"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27FCB8D" w14:textId="77777777"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МФ, ИЗЈЗ/ЗЗЈЗ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BB0999D" w14:textId="6B45473A"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D514A4" w:rsidRPr="00746149" w14:paraId="259D7007" w14:textId="77777777" w:rsidTr="00D514A4">
        <w:trPr>
          <w:trHeight w:val="1"/>
        </w:trPr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F08F994" w14:textId="77777777" w:rsidR="00D514A4" w:rsidRPr="00746149" w:rsidRDefault="00D514A4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5.6</w:t>
            </w:r>
          </w:p>
        </w:tc>
        <w:tc>
          <w:tcPr>
            <w:tcW w:w="3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65B7737" w14:textId="77777777" w:rsidR="00D514A4" w:rsidRPr="00746149" w:rsidRDefault="00D514A4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Формирање базе података </w:t>
            </w:r>
          </w:p>
        </w:tc>
        <w:tc>
          <w:tcPr>
            <w:tcW w:w="10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DF9214A" w14:textId="77777777"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97F0972" w14:textId="77777777"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МФ, ИЗЈЗ/ЗЗЈЗ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99A341A" w14:textId="5DB73B5B"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D514A4" w:rsidRPr="00746149" w14:paraId="4D4513C7" w14:textId="77777777" w:rsidTr="00D514A4">
        <w:trPr>
          <w:trHeight w:val="1"/>
        </w:trPr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3DF8B5F" w14:textId="77777777" w:rsidR="00D514A4" w:rsidRPr="00746149" w:rsidRDefault="00D514A4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5.7</w:t>
            </w:r>
          </w:p>
        </w:tc>
        <w:tc>
          <w:tcPr>
            <w:tcW w:w="3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1F27249" w14:textId="77777777" w:rsidR="00D514A4" w:rsidRPr="00746149" w:rsidRDefault="00D514A4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рада препорука за становништво</w:t>
            </w:r>
          </w:p>
        </w:tc>
        <w:tc>
          <w:tcPr>
            <w:tcW w:w="10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D172BE4" w14:textId="77777777"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CFBADB5" w14:textId="77777777"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МФ, ИЗЈЗ/ЗЗЈЗ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E43D777" w14:textId="6686F162"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D514A4" w:rsidRPr="00746149" w14:paraId="6D50B14A" w14:textId="77777777" w:rsidTr="00D514A4">
        <w:trPr>
          <w:trHeight w:val="1"/>
        </w:trPr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E1488A4" w14:textId="77777777" w:rsidR="00D514A4" w:rsidRPr="00746149" w:rsidRDefault="00D514A4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5.8</w:t>
            </w:r>
          </w:p>
        </w:tc>
        <w:tc>
          <w:tcPr>
            <w:tcW w:w="3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4CAE322" w14:textId="77777777" w:rsidR="00D514A4" w:rsidRPr="00746149" w:rsidRDefault="00D514A4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Едукација и информисање становништва о бројности и заразности комараца</w:t>
            </w:r>
          </w:p>
        </w:tc>
        <w:tc>
          <w:tcPr>
            <w:tcW w:w="10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6784407" w14:textId="77777777"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ED68E9F" w14:textId="77777777"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МФ, ИЗЈЗ/ЗЗЈЗ, ОЦД, медији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82A2794" w14:textId="61E734A3"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D514A4" w:rsidRPr="00746149" w14:paraId="2E48DC3E" w14:textId="77777777" w:rsidTr="00D514A4">
        <w:trPr>
          <w:trHeight w:val="1"/>
        </w:trPr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BAE4D75" w14:textId="77777777" w:rsidR="00D514A4" w:rsidRPr="00746149" w:rsidRDefault="00D514A4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5.9</w:t>
            </w:r>
          </w:p>
        </w:tc>
        <w:tc>
          <w:tcPr>
            <w:tcW w:w="3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8DE58CB" w14:textId="77777777" w:rsidR="00D514A4" w:rsidRPr="00746149" w:rsidRDefault="00D514A4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одела биолошких средстава за уништавање комараца становништву</w:t>
            </w:r>
          </w:p>
        </w:tc>
        <w:tc>
          <w:tcPr>
            <w:tcW w:w="10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501550B" w14:textId="77777777"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F282CB0" w14:textId="77777777"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ПМФ, ИЗЈЗ/ЗЗЈЗ; МЗ 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3471D6C" w14:textId="1F900AEA" w:rsidR="00D514A4" w:rsidRPr="00746149" w:rsidRDefault="00D514A4" w:rsidP="00AF0983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202</w:t>
            </w:r>
            <w:r>
              <w:rPr>
                <w:rFonts w:cs="Calibri"/>
                <w:sz w:val="18"/>
                <w:szCs w:val="18"/>
              </w:rPr>
              <w:t>3-28</w:t>
            </w:r>
          </w:p>
        </w:tc>
      </w:tr>
      <w:tr w:rsidR="00D514A4" w:rsidRPr="00746149" w14:paraId="3270123B" w14:textId="77777777" w:rsidTr="00D514A4">
        <w:trPr>
          <w:trHeight w:val="1093"/>
        </w:trPr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C35F1A4" w14:textId="77777777" w:rsidR="00D514A4" w:rsidRPr="00746149" w:rsidRDefault="00D514A4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5.`10</w:t>
            </w:r>
          </w:p>
        </w:tc>
        <w:tc>
          <w:tcPr>
            <w:tcW w:w="3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C84067A" w14:textId="77777777" w:rsidR="00D514A4" w:rsidRPr="00746149" w:rsidRDefault="00D514A4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рада годишњег извештаја и евалуација програма са предлогом мера за унапређење услова животне средине и заштите здравља људи</w:t>
            </w:r>
          </w:p>
          <w:p w14:paraId="6FF977B8" w14:textId="77777777" w:rsidR="00D514A4" w:rsidRPr="00746149" w:rsidRDefault="00D514A4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072C25B" w14:textId="77777777"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D970848" w14:textId="77777777"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МФ, ИЗЈЗ/ЗЗЈЗ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625893A" w14:textId="2FCE77BF"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</w:tbl>
    <w:p w14:paraId="1078288B" w14:textId="77777777" w:rsidR="00BB3241" w:rsidRPr="00746149" w:rsidRDefault="00BB3241">
      <w:pPr>
        <w:spacing w:before="120" w:after="0" w:line="240" w:lineRule="auto"/>
        <w:jc w:val="both"/>
        <w:rPr>
          <w:rFonts w:cs="Calibri"/>
          <w:sz w:val="18"/>
          <w:szCs w:val="18"/>
        </w:rPr>
      </w:pPr>
    </w:p>
    <w:p w14:paraId="6CB81E6E" w14:textId="77777777" w:rsidR="00BB3241" w:rsidRPr="00746149" w:rsidRDefault="00BB3241">
      <w:pPr>
        <w:spacing w:before="120" w:after="0" w:line="240" w:lineRule="auto"/>
        <w:jc w:val="both"/>
        <w:rPr>
          <w:rFonts w:cs="Calibri"/>
          <w:sz w:val="18"/>
          <w:szCs w:val="18"/>
        </w:rPr>
      </w:pP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0A0" w:firstRow="1" w:lastRow="0" w:firstColumn="1" w:lastColumn="0" w:noHBand="0" w:noVBand="0"/>
      </w:tblPr>
      <w:tblGrid>
        <w:gridCol w:w="1534"/>
        <w:gridCol w:w="2989"/>
        <w:gridCol w:w="1227"/>
        <w:gridCol w:w="3430"/>
      </w:tblGrid>
      <w:tr w:rsidR="00BB3241" w:rsidRPr="00746149" w14:paraId="4A66D110" w14:textId="77777777" w:rsidTr="00D514A4">
        <w:trPr>
          <w:trHeight w:val="1"/>
        </w:trPr>
        <w:tc>
          <w:tcPr>
            <w:tcW w:w="1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14:paraId="6E745C2B" w14:textId="77777777"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b/>
                <w:sz w:val="18"/>
                <w:szCs w:val="18"/>
              </w:rPr>
              <w:t xml:space="preserve">МЕРА </w:t>
            </w:r>
            <w:r w:rsidR="00DC0C9E" w:rsidRPr="00746149">
              <w:rPr>
                <w:rFonts w:cs="Calibri"/>
                <w:b/>
                <w:sz w:val="18"/>
                <w:szCs w:val="18"/>
              </w:rPr>
              <w:t>3</w:t>
            </w:r>
            <w:r w:rsidRPr="00746149">
              <w:rPr>
                <w:rFonts w:cs="Calibri"/>
                <w:b/>
                <w:sz w:val="18"/>
                <w:szCs w:val="18"/>
              </w:rPr>
              <w:t>.16:</w:t>
            </w:r>
          </w:p>
        </w:tc>
        <w:tc>
          <w:tcPr>
            <w:tcW w:w="2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14:paraId="0100C15B" w14:textId="77777777"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раћење фактора ризика по здравље деце и омладине у васпитно образовним установама</w:t>
            </w:r>
          </w:p>
        </w:tc>
        <w:tc>
          <w:tcPr>
            <w:tcW w:w="12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14:paraId="15066A8C" w14:textId="77777777"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Тип мере:</w:t>
            </w:r>
          </w:p>
        </w:tc>
        <w:tc>
          <w:tcPr>
            <w:tcW w:w="3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14:paraId="32322FF6" w14:textId="77777777"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1, 5</w:t>
            </w:r>
          </w:p>
        </w:tc>
      </w:tr>
      <w:tr w:rsidR="00BB3241" w:rsidRPr="00746149" w14:paraId="3EF3B5C8" w14:textId="77777777" w:rsidTr="00D514A4">
        <w:trPr>
          <w:trHeight w:val="1"/>
        </w:trPr>
        <w:tc>
          <w:tcPr>
            <w:tcW w:w="1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14:paraId="656F2917" w14:textId="77777777"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осилац мере:</w:t>
            </w:r>
          </w:p>
        </w:tc>
        <w:tc>
          <w:tcPr>
            <w:tcW w:w="2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14:paraId="74884A71" w14:textId="77777777"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2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14:paraId="2B9CD141" w14:textId="77777777"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артнери:</w:t>
            </w:r>
          </w:p>
        </w:tc>
        <w:tc>
          <w:tcPr>
            <w:tcW w:w="3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14:paraId="3A147C5C" w14:textId="77777777" w:rsidR="00BB3241" w:rsidRPr="00746149" w:rsidRDefault="00BB324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</w:t>
            </w:r>
          </w:p>
        </w:tc>
      </w:tr>
    </w:tbl>
    <w:p w14:paraId="721BDDFC" w14:textId="77777777" w:rsidR="00BB3241" w:rsidRPr="00CB5CD5" w:rsidRDefault="00BB3241">
      <w:pPr>
        <w:spacing w:before="240" w:after="0" w:line="240" w:lineRule="auto"/>
        <w:jc w:val="both"/>
        <w:rPr>
          <w:rFonts w:cs="Calibri"/>
          <w:sz w:val="18"/>
          <w:szCs w:val="18"/>
          <w:lang w:val="sr-Cyrl-RS"/>
        </w:rPr>
      </w:pPr>
    </w:p>
    <w:tbl>
      <w:tblPr>
        <w:tblW w:w="9254" w:type="dxa"/>
        <w:tblInd w:w="108" w:type="dxa"/>
        <w:tblCellMar>
          <w:left w:w="10" w:type="dxa"/>
          <w:right w:w="10" w:type="dxa"/>
        </w:tblCellMar>
        <w:tblLook w:val="00A0" w:firstRow="1" w:lastRow="0" w:firstColumn="1" w:lastColumn="0" w:noHBand="0" w:noVBand="0"/>
      </w:tblPr>
      <w:tblGrid>
        <w:gridCol w:w="900"/>
        <w:gridCol w:w="4230"/>
        <w:gridCol w:w="1080"/>
        <w:gridCol w:w="1710"/>
        <w:gridCol w:w="1334"/>
      </w:tblGrid>
      <w:tr w:rsidR="00D514A4" w:rsidRPr="00746149" w14:paraId="1A63F3A7" w14:textId="77777777" w:rsidTr="00D514A4">
        <w:trPr>
          <w:trHeight w:val="1561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14:paraId="32201105" w14:textId="77777777" w:rsidR="00D514A4" w:rsidRPr="00746149" w:rsidRDefault="00D514A4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Ознака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14:paraId="1339CC0E" w14:textId="77777777" w:rsidR="00D514A4" w:rsidRPr="00746149" w:rsidRDefault="00D514A4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азив активности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14:paraId="2B55E365" w14:textId="77777777" w:rsidR="00D514A4" w:rsidRPr="00746149" w:rsidRDefault="00D514A4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осилац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14:paraId="190156E9" w14:textId="77777777" w:rsidR="00D514A4" w:rsidRPr="00746149" w:rsidRDefault="00D514A4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артнери</w:t>
            </w:r>
          </w:p>
        </w:tc>
        <w:tc>
          <w:tcPr>
            <w:tcW w:w="13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14:paraId="636FEB7B" w14:textId="77777777" w:rsidR="00D514A4" w:rsidRPr="00746149" w:rsidRDefault="00D514A4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Рок за реализацију</w:t>
            </w:r>
          </w:p>
        </w:tc>
      </w:tr>
      <w:tr w:rsidR="00D514A4" w:rsidRPr="00746149" w14:paraId="567ADDB4" w14:textId="77777777" w:rsidTr="00D514A4">
        <w:trPr>
          <w:trHeight w:val="1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7871587" w14:textId="77777777" w:rsidR="00D514A4" w:rsidRPr="00746149" w:rsidRDefault="00D514A4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6.1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45196EF" w14:textId="77777777" w:rsidR="00D514A4" w:rsidRPr="00746149" w:rsidRDefault="00D514A4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рада Плана контроле параметара квалитета и здраваствене исправности различитих елемената  и медијума животне средине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9184630" w14:textId="77777777"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ЈЛС; установе 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349607A" w14:textId="77777777"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ЗЈЗ/ИЗЈЗ</w:t>
            </w:r>
          </w:p>
        </w:tc>
        <w:tc>
          <w:tcPr>
            <w:tcW w:w="13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106F545" w14:textId="5567A365" w:rsidR="00D514A4" w:rsidRPr="00746149" w:rsidRDefault="00D514A4" w:rsidP="006B2B0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</w:t>
            </w:r>
            <w:r w:rsidRPr="00746149">
              <w:rPr>
                <w:rFonts w:cs="Calibri"/>
                <w:sz w:val="18"/>
                <w:szCs w:val="18"/>
              </w:rPr>
              <w:t>-2</w:t>
            </w:r>
            <w:r>
              <w:rPr>
                <w:rFonts w:cs="Calibri"/>
                <w:sz w:val="18"/>
                <w:szCs w:val="18"/>
              </w:rPr>
              <w:t>8</w:t>
            </w:r>
          </w:p>
        </w:tc>
      </w:tr>
      <w:tr w:rsidR="00D514A4" w:rsidRPr="00746149" w14:paraId="29073BB2" w14:textId="77777777" w:rsidTr="00D514A4">
        <w:trPr>
          <w:trHeight w:val="1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2981D0E" w14:textId="77777777" w:rsidR="00D514A4" w:rsidRPr="00746149" w:rsidRDefault="00D514A4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6.2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09F73AE" w14:textId="77777777" w:rsidR="00D514A4" w:rsidRPr="00746149" w:rsidRDefault="00D514A4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Контрола здравствене исправности воде за пиће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025D2FE" w14:textId="77777777"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,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61C52FC" w14:textId="77777777"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установе</w:t>
            </w:r>
          </w:p>
        </w:tc>
        <w:tc>
          <w:tcPr>
            <w:tcW w:w="13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7A858ED" w14:textId="1054BE59"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D514A4" w:rsidRPr="00746149" w14:paraId="2FDDC34D" w14:textId="77777777" w:rsidTr="00D514A4">
        <w:trPr>
          <w:trHeight w:val="1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589D5E3" w14:textId="77777777" w:rsidR="00D514A4" w:rsidRPr="00746149" w:rsidRDefault="00D514A4" w:rsidP="005345F1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6.3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3DF1E1C" w14:textId="77777777" w:rsidR="00D514A4" w:rsidRPr="00746149" w:rsidRDefault="00D514A4" w:rsidP="005345F1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Контрола квалитета ваздуха унутрашњег простора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192FE4E" w14:textId="77777777" w:rsidR="00D514A4" w:rsidRPr="00746149" w:rsidRDefault="00D514A4" w:rsidP="005345F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F32998C" w14:textId="77777777" w:rsidR="00D514A4" w:rsidRPr="00746149" w:rsidRDefault="00D514A4" w:rsidP="005345F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ЈЛС, установе</w:t>
            </w:r>
          </w:p>
        </w:tc>
        <w:tc>
          <w:tcPr>
            <w:tcW w:w="13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3399E4C" w14:textId="1E425B55" w:rsidR="00D514A4" w:rsidRPr="00746149" w:rsidRDefault="00D514A4" w:rsidP="005345F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</w:t>
            </w:r>
            <w:r w:rsidRPr="00746149">
              <w:rPr>
                <w:rFonts w:cs="Calibri"/>
                <w:sz w:val="18"/>
                <w:szCs w:val="18"/>
              </w:rPr>
              <w:t>-2</w:t>
            </w:r>
            <w:r>
              <w:rPr>
                <w:rFonts w:cs="Calibri"/>
                <w:sz w:val="18"/>
                <w:szCs w:val="18"/>
              </w:rPr>
              <w:t>8</w:t>
            </w:r>
          </w:p>
        </w:tc>
      </w:tr>
      <w:tr w:rsidR="00D514A4" w:rsidRPr="00746149" w14:paraId="64F2D38C" w14:textId="77777777" w:rsidTr="00D514A4">
        <w:trPr>
          <w:trHeight w:val="1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99A223C" w14:textId="77777777" w:rsidR="00D514A4" w:rsidRPr="00746149" w:rsidRDefault="00D514A4" w:rsidP="005345F1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6.4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92039A7" w14:textId="77777777" w:rsidR="00D514A4" w:rsidRPr="00746149" w:rsidRDefault="00D514A4" w:rsidP="005345F1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Контрола квалитета и нутритивне вредности организоване исхране деце и омладине у васпитно </w:t>
            </w:r>
            <w:r w:rsidRPr="00746149">
              <w:rPr>
                <w:rFonts w:cs="Calibri"/>
                <w:sz w:val="18"/>
                <w:szCs w:val="18"/>
              </w:rPr>
              <w:lastRenderedPageBreak/>
              <w:t>образовним установама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4509E0D" w14:textId="77777777" w:rsidR="00D514A4" w:rsidRPr="00746149" w:rsidRDefault="00D514A4" w:rsidP="005345F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lastRenderedPageBreak/>
              <w:t>ЈЛС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3CC1F27" w14:textId="77777777" w:rsidR="00D514A4" w:rsidRPr="00746149" w:rsidRDefault="00D514A4" w:rsidP="005345F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установе</w:t>
            </w:r>
          </w:p>
        </w:tc>
        <w:tc>
          <w:tcPr>
            <w:tcW w:w="13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8D4117B" w14:textId="5EC363C4" w:rsidR="00D514A4" w:rsidRPr="00746149" w:rsidRDefault="00D514A4" w:rsidP="00565F86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</w:t>
            </w:r>
            <w:r w:rsidRPr="00746149">
              <w:rPr>
                <w:rFonts w:cs="Calibri"/>
                <w:sz w:val="18"/>
                <w:szCs w:val="18"/>
              </w:rPr>
              <w:t>-</w:t>
            </w:r>
            <w:r>
              <w:rPr>
                <w:rFonts w:cs="Calibri"/>
                <w:sz w:val="18"/>
                <w:szCs w:val="18"/>
              </w:rPr>
              <w:t>28</w:t>
            </w:r>
          </w:p>
        </w:tc>
      </w:tr>
      <w:tr w:rsidR="00D514A4" w:rsidRPr="00746149" w14:paraId="0BEDDC4C" w14:textId="77777777" w:rsidTr="00D514A4">
        <w:trPr>
          <w:trHeight w:val="144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2AA904E" w14:textId="77777777" w:rsidR="00D514A4" w:rsidRPr="00746149" w:rsidRDefault="00D514A4" w:rsidP="005345F1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lastRenderedPageBreak/>
              <w:t>3.16.5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46ED022" w14:textId="77777777" w:rsidR="00D514A4" w:rsidRPr="00746149" w:rsidRDefault="00D514A4" w:rsidP="005345F1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Контрола здравствене безбедности организоване исхране деце и омладине у васпитно образовним установама 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A339359" w14:textId="77777777" w:rsidR="00D514A4" w:rsidRPr="00746149" w:rsidRDefault="00D514A4" w:rsidP="005345F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7A8A5DC" w14:textId="77777777" w:rsidR="00D514A4" w:rsidRPr="00746149" w:rsidRDefault="00D514A4" w:rsidP="005345F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ЈЛС, установе</w:t>
            </w:r>
          </w:p>
        </w:tc>
        <w:tc>
          <w:tcPr>
            <w:tcW w:w="13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BEFAB4E" w14:textId="2567EAEC" w:rsidR="00D514A4" w:rsidRPr="00746149" w:rsidRDefault="00D514A4" w:rsidP="005345F1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D514A4" w:rsidRPr="00746149" w14:paraId="7A2DA7B8" w14:textId="77777777" w:rsidTr="00D514A4">
        <w:trPr>
          <w:trHeight w:val="144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F28FA05" w14:textId="77777777" w:rsidR="00D514A4" w:rsidRPr="00746149" w:rsidRDefault="00D514A4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6.6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20C6451" w14:textId="77777777" w:rsidR="00D514A4" w:rsidRPr="00746149" w:rsidRDefault="00D514A4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Контрола садржаја соли у оброцима/храни организоване исхране деце и омладине у васпитно образовним установама 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0712A60" w14:textId="77777777"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073927F" w14:textId="77777777"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ЈЛС, установе</w:t>
            </w:r>
          </w:p>
        </w:tc>
        <w:tc>
          <w:tcPr>
            <w:tcW w:w="13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CC7E204" w14:textId="04860DFE"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D514A4" w:rsidRPr="00746149" w14:paraId="6B19B336" w14:textId="77777777" w:rsidTr="00D514A4">
        <w:trPr>
          <w:trHeight w:val="1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48840E5" w14:textId="77777777" w:rsidR="00D514A4" w:rsidRPr="00746149" w:rsidRDefault="00D514A4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6.7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A2E5F31" w14:textId="77777777" w:rsidR="00D514A4" w:rsidRPr="00746149" w:rsidRDefault="00D514A4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Контрола санитарно-хигијенских услова методом бриса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006B804" w14:textId="77777777"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CCE236E" w14:textId="77777777"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ЈЛС, установе</w:t>
            </w:r>
          </w:p>
        </w:tc>
        <w:tc>
          <w:tcPr>
            <w:tcW w:w="13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B3212B8" w14:textId="2ABB0A5C"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D514A4" w:rsidRPr="00746149" w14:paraId="0D42DB57" w14:textId="77777777" w:rsidTr="00D514A4">
        <w:trPr>
          <w:trHeight w:val="1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3FD0066" w14:textId="77777777" w:rsidR="00D514A4" w:rsidRPr="00746149" w:rsidRDefault="00D514A4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6.8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C05248B" w14:textId="77777777" w:rsidR="00D514A4" w:rsidRPr="00746149" w:rsidRDefault="00D514A4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Контрола санитарно-хигијенских услова (водоснабдевање, санитација, хигијена, чушћење и управљање отпадом) коришћењем упитника за надзор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C57BA04" w14:textId="77777777"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C881D45" w14:textId="77777777"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ЈЛС, установе</w:t>
            </w:r>
          </w:p>
        </w:tc>
        <w:tc>
          <w:tcPr>
            <w:tcW w:w="13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CD7B688" w14:textId="77777777"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</w:p>
        </w:tc>
      </w:tr>
      <w:tr w:rsidR="00D514A4" w:rsidRPr="00746149" w14:paraId="21957C91" w14:textId="77777777" w:rsidTr="00D514A4">
        <w:trPr>
          <w:trHeight w:val="1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8E547F5" w14:textId="77777777" w:rsidR="00D514A4" w:rsidRPr="00746149" w:rsidRDefault="00D514A4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6.9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F067A69" w14:textId="77777777" w:rsidR="00D514A4" w:rsidRPr="00746149" w:rsidRDefault="00D514A4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Контрола термалног комфора (темепература, релативна влажност, струјање ваздуха и концентрација угљен-диоксида)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6930A60" w14:textId="77777777"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201E502" w14:textId="77777777"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ЈЛС, установе</w:t>
            </w:r>
          </w:p>
        </w:tc>
        <w:tc>
          <w:tcPr>
            <w:tcW w:w="13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DBB594B" w14:textId="21F90186"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2-28</w:t>
            </w:r>
          </w:p>
        </w:tc>
      </w:tr>
      <w:tr w:rsidR="00D514A4" w:rsidRPr="00746149" w14:paraId="4643FB8F" w14:textId="77777777" w:rsidTr="00D514A4">
        <w:trPr>
          <w:trHeight w:val="1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ED892B9" w14:textId="77777777" w:rsidR="00D514A4" w:rsidRPr="00746149" w:rsidRDefault="00D514A4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6.10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581D16C" w14:textId="77777777" w:rsidR="00D514A4" w:rsidRPr="00746149" w:rsidRDefault="00D514A4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Мерење нивоа буке у споњашњој и унутрашњој средини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04BECC8" w14:textId="77777777"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BC7989D" w14:textId="77777777"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ЈЛС, установе</w:t>
            </w:r>
          </w:p>
        </w:tc>
        <w:tc>
          <w:tcPr>
            <w:tcW w:w="13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3367E80" w14:textId="27ED8C25"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D514A4" w:rsidRPr="00746149" w14:paraId="40253384" w14:textId="77777777" w:rsidTr="00D514A4">
        <w:trPr>
          <w:trHeight w:val="1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9166734" w14:textId="77777777" w:rsidR="00D514A4" w:rsidRPr="00746149" w:rsidRDefault="00D514A4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6.11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B820FF5" w14:textId="77777777" w:rsidR="00D514A4" w:rsidRPr="00746149" w:rsidRDefault="00D514A4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рикупљање података о врсти употребљеног грађевинског материјала за изградњу објеката и намештаја са аспекта утицаја на здравље (азбест, радон...)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7AAEA38" w14:textId="77777777"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2E8335F" w14:textId="77777777"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ЈЛС, установе</w:t>
            </w:r>
          </w:p>
        </w:tc>
        <w:tc>
          <w:tcPr>
            <w:tcW w:w="13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10792DD" w14:textId="6AE17FF4"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D514A4" w:rsidRPr="00746149" w14:paraId="1855276F" w14:textId="77777777" w:rsidTr="00D514A4">
        <w:trPr>
          <w:trHeight w:val="1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E36226C" w14:textId="77777777" w:rsidR="00D514A4" w:rsidRPr="00746149" w:rsidRDefault="00D514A4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6.12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DD37069" w14:textId="77777777" w:rsidR="00D514A4" w:rsidRPr="00746149" w:rsidRDefault="00D514A4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роцена енергетске ефикасности у васпитно образовним установама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38C4AA2" w14:textId="77777777"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817DE33" w14:textId="77777777"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ЈЛС, установе</w:t>
            </w:r>
          </w:p>
        </w:tc>
        <w:tc>
          <w:tcPr>
            <w:tcW w:w="13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6B430F5" w14:textId="71F768BE"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D514A4" w:rsidRPr="00746149" w14:paraId="74018D7F" w14:textId="77777777" w:rsidTr="00D514A4">
        <w:trPr>
          <w:trHeight w:val="1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5D69050" w14:textId="77777777" w:rsidR="00D514A4" w:rsidRPr="00746149" w:rsidRDefault="00D514A4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6.13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36B0F5F" w14:textId="77777777" w:rsidR="00D514A4" w:rsidRPr="00746149" w:rsidRDefault="00D514A4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Формирање базе података 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D39A633" w14:textId="77777777"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7A9C194" w14:textId="77777777"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ЈЛС, установе</w:t>
            </w:r>
          </w:p>
        </w:tc>
        <w:tc>
          <w:tcPr>
            <w:tcW w:w="13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6741671" w14:textId="47A5FC33"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D514A4" w:rsidRPr="00746149" w14:paraId="0564B574" w14:textId="77777777" w:rsidTr="00D514A4">
        <w:trPr>
          <w:trHeight w:val="1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A9E472E" w14:textId="77777777" w:rsidR="00D514A4" w:rsidRPr="00746149" w:rsidRDefault="00D514A4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6.14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51DAE44" w14:textId="77777777" w:rsidR="00D514A4" w:rsidRPr="00746149" w:rsidRDefault="00D514A4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рада мера и препорука за школску управу, наставно и ненаставно особље, децу и родитеље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EB33899" w14:textId="77777777"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C8F33E1" w14:textId="77777777"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ЈЛС, установе</w:t>
            </w:r>
          </w:p>
        </w:tc>
        <w:tc>
          <w:tcPr>
            <w:tcW w:w="13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CC60099" w14:textId="39D31252" w:rsidR="00D514A4" w:rsidRPr="00746149" w:rsidRDefault="00D514A4" w:rsidP="00AF0983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202</w:t>
            </w:r>
            <w:r>
              <w:rPr>
                <w:rFonts w:cs="Calibri"/>
                <w:sz w:val="18"/>
                <w:szCs w:val="18"/>
              </w:rPr>
              <w:t>3-28</w:t>
            </w:r>
          </w:p>
        </w:tc>
      </w:tr>
      <w:tr w:rsidR="00D514A4" w:rsidRPr="00746149" w14:paraId="6213C022" w14:textId="77777777" w:rsidTr="00D514A4">
        <w:trPr>
          <w:trHeight w:val="1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391C40A" w14:textId="77777777" w:rsidR="00D514A4" w:rsidRPr="00746149" w:rsidRDefault="00D514A4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6.15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A1A5D26" w14:textId="77777777" w:rsidR="00D514A4" w:rsidRPr="00746149" w:rsidRDefault="00D514A4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Едукација и информисање надлежних у васпитно образовним установама, деце, омладине и родитеља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074200C" w14:textId="77777777"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1FE2A66" w14:textId="77777777"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ЈЛС, установе</w:t>
            </w:r>
          </w:p>
        </w:tc>
        <w:tc>
          <w:tcPr>
            <w:tcW w:w="13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EAD742E" w14:textId="5249F853"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D514A4" w:rsidRPr="00746149" w14:paraId="1210DBF6" w14:textId="77777777" w:rsidTr="00D514A4">
        <w:trPr>
          <w:trHeight w:val="1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ABEB14B" w14:textId="77777777" w:rsidR="00D514A4" w:rsidRPr="00746149" w:rsidRDefault="00D514A4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6.16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0A45506" w14:textId="77777777" w:rsidR="00D514A4" w:rsidRPr="00746149" w:rsidRDefault="00D514A4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рада годишњег извештаја и евалуација програма са предлогом мера за унапређење свих контролисаних услова у васпитно образовним установама и заштите здравља свих корисника простора</w:t>
            </w:r>
          </w:p>
          <w:p w14:paraId="6B5EABA8" w14:textId="77777777" w:rsidR="00D514A4" w:rsidRPr="00746149" w:rsidRDefault="00D514A4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9EC3C33" w14:textId="77777777"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6CE4738" w14:textId="77777777"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ЈЛС, установе</w:t>
            </w:r>
          </w:p>
        </w:tc>
        <w:tc>
          <w:tcPr>
            <w:tcW w:w="13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28F0F41" w14:textId="6C36C351" w:rsidR="00D514A4" w:rsidRPr="00746149" w:rsidRDefault="00D514A4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D514A4" w:rsidRPr="00746149" w14:paraId="53751585" w14:textId="77777777" w:rsidTr="00D514A4">
        <w:trPr>
          <w:trHeight w:val="1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BD324F1" w14:textId="77777777" w:rsidR="00D514A4" w:rsidRPr="00746149" w:rsidRDefault="00D514A4" w:rsidP="008809AF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6.17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E3CEA58" w14:textId="77777777" w:rsidR="00D514A4" w:rsidRPr="00746149" w:rsidRDefault="00D514A4" w:rsidP="008809AF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Задовољство корисника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1F72608" w14:textId="77777777" w:rsidR="00D514A4" w:rsidRPr="00746149" w:rsidRDefault="00D514A4" w:rsidP="008809AF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17AE89B" w14:textId="77777777" w:rsidR="00D514A4" w:rsidRPr="00746149" w:rsidRDefault="00D514A4" w:rsidP="008809AF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ЈЛС, установе</w:t>
            </w:r>
          </w:p>
        </w:tc>
        <w:tc>
          <w:tcPr>
            <w:tcW w:w="13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33A6B22" w14:textId="1AF1E164" w:rsidR="00D514A4" w:rsidRPr="00746149" w:rsidRDefault="00D514A4" w:rsidP="008809AF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D514A4" w:rsidRPr="00746149" w14:paraId="105D4A25" w14:textId="77777777" w:rsidTr="00D514A4">
        <w:trPr>
          <w:trHeight w:val="1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DC77179" w14:textId="77777777" w:rsidR="00D514A4" w:rsidRPr="00746149" w:rsidRDefault="00D514A4" w:rsidP="008809AF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6.18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75906D8" w14:textId="77777777" w:rsidR="00D514A4" w:rsidRPr="00746149" w:rsidRDefault="00D514A4" w:rsidP="008809AF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Едукаицја на тему праћења фактора ризика по здравље деце и омладине у васпитно образовним установама употребом мас медија, интернет портала, он лине едукација и промотивних материјала 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D688F25" w14:textId="77777777" w:rsidR="00D514A4" w:rsidRPr="00746149" w:rsidRDefault="00D514A4" w:rsidP="008809AF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F484FE4" w14:textId="77777777" w:rsidR="00D514A4" w:rsidRPr="00746149" w:rsidRDefault="00D514A4" w:rsidP="008809AF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ЈЛС, установе</w:t>
            </w:r>
          </w:p>
        </w:tc>
        <w:tc>
          <w:tcPr>
            <w:tcW w:w="13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42DA250" w14:textId="74124BB5" w:rsidR="00D514A4" w:rsidRPr="00746149" w:rsidRDefault="00D514A4" w:rsidP="008809AF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</w:tbl>
    <w:p w14:paraId="65F215FA" w14:textId="77777777" w:rsidR="00BB3241" w:rsidRDefault="00BB3241">
      <w:pPr>
        <w:spacing w:before="120" w:after="0" w:line="240" w:lineRule="auto"/>
        <w:jc w:val="both"/>
        <w:rPr>
          <w:rFonts w:cs="Calibri"/>
          <w:sz w:val="18"/>
          <w:szCs w:val="18"/>
          <w:lang w:val="sr-Cyrl-RS"/>
        </w:rPr>
      </w:pPr>
    </w:p>
    <w:p w14:paraId="2B806511" w14:textId="77777777" w:rsidR="00CB5CD5" w:rsidRDefault="00CB5CD5">
      <w:pPr>
        <w:spacing w:before="120" w:after="0" w:line="240" w:lineRule="auto"/>
        <w:jc w:val="both"/>
        <w:rPr>
          <w:rFonts w:cs="Calibri"/>
          <w:sz w:val="18"/>
          <w:szCs w:val="18"/>
          <w:lang w:val="sr-Cyrl-RS"/>
        </w:rPr>
      </w:pPr>
    </w:p>
    <w:p w14:paraId="77B2040E" w14:textId="77777777" w:rsidR="00CB5CD5" w:rsidRDefault="00CB5CD5">
      <w:pPr>
        <w:spacing w:before="120" w:after="0" w:line="240" w:lineRule="auto"/>
        <w:jc w:val="both"/>
        <w:rPr>
          <w:rFonts w:cs="Calibri"/>
          <w:sz w:val="18"/>
          <w:szCs w:val="18"/>
          <w:lang w:val="sr-Cyrl-RS"/>
        </w:rPr>
      </w:pPr>
    </w:p>
    <w:p w14:paraId="035286D9" w14:textId="77777777" w:rsidR="00CB5CD5" w:rsidRDefault="00CB5CD5">
      <w:pPr>
        <w:spacing w:before="120" w:after="0" w:line="240" w:lineRule="auto"/>
        <w:jc w:val="both"/>
        <w:rPr>
          <w:rFonts w:cs="Calibri"/>
          <w:sz w:val="18"/>
          <w:szCs w:val="18"/>
          <w:lang w:val="sr-Cyrl-RS"/>
        </w:rPr>
      </w:pPr>
    </w:p>
    <w:p w14:paraId="100BECC1" w14:textId="77777777" w:rsidR="00CB5CD5" w:rsidRDefault="00CB5CD5">
      <w:pPr>
        <w:spacing w:before="120" w:after="0" w:line="240" w:lineRule="auto"/>
        <w:jc w:val="both"/>
        <w:rPr>
          <w:rFonts w:cs="Calibri"/>
          <w:sz w:val="18"/>
          <w:szCs w:val="18"/>
          <w:lang w:val="sr-Cyrl-RS"/>
        </w:rPr>
      </w:pPr>
    </w:p>
    <w:p w14:paraId="34866B41" w14:textId="77777777" w:rsidR="00CB5CD5" w:rsidRPr="00CB5CD5" w:rsidRDefault="00CB5CD5">
      <w:pPr>
        <w:spacing w:before="120" w:after="0" w:line="240" w:lineRule="auto"/>
        <w:jc w:val="both"/>
        <w:rPr>
          <w:rFonts w:cs="Calibri"/>
          <w:sz w:val="18"/>
          <w:szCs w:val="18"/>
          <w:lang w:val="sr-Cyrl-RS"/>
        </w:rPr>
      </w:pP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0A0" w:firstRow="1" w:lastRow="0" w:firstColumn="1" w:lastColumn="0" w:noHBand="0" w:noVBand="0"/>
      </w:tblPr>
      <w:tblGrid>
        <w:gridCol w:w="1546"/>
        <w:gridCol w:w="2956"/>
        <w:gridCol w:w="1290"/>
        <w:gridCol w:w="3388"/>
      </w:tblGrid>
      <w:tr w:rsidR="00BB3241" w:rsidRPr="00746149" w14:paraId="4F18DA39" w14:textId="77777777" w:rsidTr="00565F86">
        <w:trPr>
          <w:trHeight w:val="1"/>
        </w:trPr>
        <w:tc>
          <w:tcPr>
            <w:tcW w:w="15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14:paraId="1341FBED" w14:textId="77777777" w:rsidR="00BB3241" w:rsidRPr="00746149" w:rsidRDefault="00BB3241" w:rsidP="008809AF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b/>
                <w:sz w:val="18"/>
                <w:szCs w:val="18"/>
              </w:rPr>
              <w:lastRenderedPageBreak/>
              <w:t xml:space="preserve">МЕРА </w:t>
            </w:r>
            <w:r w:rsidR="00DC0C9E" w:rsidRPr="00746149">
              <w:rPr>
                <w:rFonts w:cs="Calibri"/>
                <w:b/>
                <w:sz w:val="18"/>
                <w:szCs w:val="18"/>
              </w:rPr>
              <w:t>3</w:t>
            </w:r>
            <w:r w:rsidRPr="00746149">
              <w:rPr>
                <w:rFonts w:cs="Calibri"/>
                <w:b/>
                <w:sz w:val="18"/>
                <w:szCs w:val="18"/>
              </w:rPr>
              <w:t>.17:</w:t>
            </w:r>
          </w:p>
        </w:tc>
        <w:tc>
          <w:tcPr>
            <w:tcW w:w="2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14:paraId="656A8059" w14:textId="77777777" w:rsidR="00BB3241" w:rsidRPr="00746149" w:rsidRDefault="00BB3241" w:rsidP="003A2C06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раћење здравствене исправности воде за пиће из јавних бунара</w:t>
            </w:r>
            <w:r w:rsidR="00F159F5" w:rsidRPr="00746149">
              <w:rPr>
                <w:rFonts w:cs="Calibri"/>
                <w:sz w:val="18"/>
                <w:szCs w:val="18"/>
              </w:rPr>
              <w:t>/чесама</w:t>
            </w:r>
          </w:p>
        </w:tc>
        <w:tc>
          <w:tcPr>
            <w:tcW w:w="12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14:paraId="41CABA96" w14:textId="77777777" w:rsidR="00BB3241" w:rsidRPr="00746149" w:rsidRDefault="00BB3241" w:rsidP="003A2C06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Тип мере: </w:t>
            </w:r>
          </w:p>
        </w:tc>
        <w:tc>
          <w:tcPr>
            <w:tcW w:w="33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14:paraId="1964E7AF" w14:textId="77777777" w:rsidR="00BB3241" w:rsidRPr="00746149" w:rsidRDefault="00BB3241" w:rsidP="003A2C06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5</w:t>
            </w:r>
          </w:p>
        </w:tc>
      </w:tr>
      <w:tr w:rsidR="00BB3241" w:rsidRPr="00746149" w14:paraId="2F711954" w14:textId="77777777" w:rsidTr="00565F86">
        <w:trPr>
          <w:trHeight w:val="1"/>
        </w:trPr>
        <w:tc>
          <w:tcPr>
            <w:tcW w:w="15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14:paraId="077898A6" w14:textId="77777777" w:rsidR="00BB3241" w:rsidRPr="00746149" w:rsidRDefault="00BB3241" w:rsidP="003A2C06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осилац мере:</w:t>
            </w:r>
          </w:p>
        </w:tc>
        <w:tc>
          <w:tcPr>
            <w:tcW w:w="2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14:paraId="3884C6E9" w14:textId="77777777" w:rsidR="00BB3241" w:rsidRPr="00746149" w:rsidRDefault="00BB3241" w:rsidP="003A2C06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КП, ЈЛС</w:t>
            </w:r>
          </w:p>
        </w:tc>
        <w:tc>
          <w:tcPr>
            <w:tcW w:w="12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14:paraId="58CFB1BC" w14:textId="77777777" w:rsidR="00BB3241" w:rsidRPr="00746149" w:rsidRDefault="00BB3241" w:rsidP="003A2C06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артнери:</w:t>
            </w:r>
          </w:p>
        </w:tc>
        <w:tc>
          <w:tcPr>
            <w:tcW w:w="33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14:paraId="32E25203" w14:textId="77777777" w:rsidR="00BB3241" w:rsidRPr="00746149" w:rsidRDefault="00BB3241" w:rsidP="003A2C06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МЗ-Санитарна инспекција, Институт/Завод за јавно здравље</w:t>
            </w:r>
          </w:p>
        </w:tc>
      </w:tr>
    </w:tbl>
    <w:p w14:paraId="429B9F91" w14:textId="77777777" w:rsidR="00BB3241" w:rsidRPr="00746149" w:rsidRDefault="00BB3241" w:rsidP="008809AF">
      <w:pPr>
        <w:spacing w:before="240" w:after="0" w:line="240" w:lineRule="auto"/>
        <w:jc w:val="both"/>
        <w:rPr>
          <w:rFonts w:cs="Calibri"/>
          <w:sz w:val="18"/>
          <w:szCs w:val="18"/>
        </w:rPr>
      </w:pPr>
    </w:p>
    <w:tbl>
      <w:tblPr>
        <w:tblW w:w="9232" w:type="dxa"/>
        <w:tblInd w:w="108" w:type="dxa"/>
        <w:tblLayout w:type="fixed"/>
        <w:tblCellMar>
          <w:left w:w="10" w:type="dxa"/>
          <w:right w:w="10" w:type="dxa"/>
        </w:tblCellMar>
        <w:tblLook w:val="00A0" w:firstRow="1" w:lastRow="0" w:firstColumn="1" w:lastColumn="0" w:noHBand="0" w:noVBand="0"/>
      </w:tblPr>
      <w:tblGrid>
        <w:gridCol w:w="810"/>
        <w:gridCol w:w="3960"/>
        <w:gridCol w:w="955"/>
        <w:gridCol w:w="1888"/>
        <w:gridCol w:w="1619"/>
      </w:tblGrid>
      <w:tr w:rsidR="00D514A4" w:rsidRPr="00746149" w14:paraId="2E9C69AF" w14:textId="77777777" w:rsidTr="00D514A4">
        <w:trPr>
          <w:trHeight w:val="1"/>
        </w:trPr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14:paraId="674568E5" w14:textId="77777777" w:rsidR="00D514A4" w:rsidRPr="00746149" w:rsidRDefault="00D514A4" w:rsidP="003A2C06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Ознака</w:t>
            </w: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14:paraId="6CD6169E" w14:textId="77777777" w:rsidR="00D514A4" w:rsidRPr="00746149" w:rsidRDefault="00D514A4" w:rsidP="003A2C06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азив активности</w:t>
            </w:r>
          </w:p>
        </w:tc>
        <w:tc>
          <w:tcPr>
            <w:tcW w:w="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14:paraId="6C2EAE25" w14:textId="77777777" w:rsidR="00D514A4" w:rsidRPr="00746149" w:rsidRDefault="00D514A4" w:rsidP="003A2C06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осилац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14:paraId="55DBC04B" w14:textId="77777777" w:rsidR="00D514A4" w:rsidRPr="00746149" w:rsidRDefault="00D514A4" w:rsidP="003A2C06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артнери</w:t>
            </w:r>
          </w:p>
        </w:tc>
        <w:tc>
          <w:tcPr>
            <w:tcW w:w="16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14:paraId="6A6CEB04" w14:textId="77777777" w:rsidR="00D514A4" w:rsidRPr="00746149" w:rsidRDefault="00D514A4" w:rsidP="003A2C06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Рок за реализацију</w:t>
            </w:r>
          </w:p>
        </w:tc>
      </w:tr>
      <w:tr w:rsidR="00D514A4" w:rsidRPr="00746149" w14:paraId="646C7E44" w14:textId="77777777" w:rsidTr="00D514A4">
        <w:trPr>
          <w:trHeight w:val="1"/>
        </w:trPr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18F2B60" w14:textId="77777777" w:rsidR="00D514A4" w:rsidRPr="00746149" w:rsidRDefault="00D514A4" w:rsidP="00A0002E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7.1</w:t>
            </w: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C7FE2AF" w14:textId="77777777" w:rsidR="00D514A4" w:rsidRPr="00746149" w:rsidRDefault="00D514A4" w:rsidP="003A2C06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 израђен План мониторинга здравствене исправности воде за пиће из јавних бунара </w:t>
            </w:r>
          </w:p>
        </w:tc>
        <w:tc>
          <w:tcPr>
            <w:tcW w:w="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1282120" w14:textId="77777777" w:rsidR="00D514A4" w:rsidRPr="00746149" w:rsidRDefault="00D514A4" w:rsidP="003A2C06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B8BA264" w14:textId="77777777" w:rsidR="00D514A4" w:rsidRPr="00746149" w:rsidRDefault="00D514A4" w:rsidP="003A2C06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ЗЈЗ/ИЗЈЗ, ЈП</w:t>
            </w:r>
          </w:p>
        </w:tc>
        <w:tc>
          <w:tcPr>
            <w:tcW w:w="16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6E1A107" w14:textId="79E1EED2" w:rsidR="00D514A4" w:rsidRPr="00746149" w:rsidRDefault="00D514A4" w:rsidP="003A2C06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D514A4" w:rsidRPr="00746149" w14:paraId="5D34FB43" w14:textId="77777777" w:rsidTr="00D514A4">
        <w:trPr>
          <w:trHeight w:val="1"/>
        </w:trPr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134D5B7" w14:textId="77777777" w:rsidR="00D514A4" w:rsidRPr="00746149" w:rsidRDefault="00D514A4" w:rsidP="00A0002E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7.2</w:t>
            </w: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2F78D3E" w14:textId="77777777" w:rsidR="00D514A4" w:rsidRPr="00746149" w:rsidRDefault="00D514A4" w:rsidP="003A2C06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Узорковање и лабораторијска анализа (врста и број анализа према месту узорковања) са стручним мишљењем и проценом утицаја на здравље</w:t>
            </w:r>
          </w:p>
        </w:tc>
        <w:tc>
          <w:tcPr>
            <w:tcW w:w="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DF27376" w14:textId="77777777" w:rsidR="00D514A4" w:rsidRPr="00746149" w:rsidRDefault="00D514A4" w:rsidP="003A2C06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ЈЛС 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944844E" w14:textId="77777777" w:rsidR="00D514A4" w:rsidRPr="00746149" w:rsidRDefault="00D514A4" w:rsidP="003A2C06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МЗ-Санитарна инспекција, ЈП</w:t>
            </w:r>
          </w:p>
        </w:tc>
        <w:tc>
          <w:tcPr>
            <w:tcW w:w="16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49489B7" w14:textId="3AEDAFC0" w:rsidR="00D514A4" w:rsidRPr="00746149" w:rsidRDefault="00D514A4" w:rsidP="003A2C06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D514A4" w:rsidRPr="00746149" w14:paraId="1111880A" w14:textId="77777777" w:rsidTr="00D514A4">
        <w:trPr>
          <w:trHeight w:val="1"/>
        </w:trPr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4981055" w14:textId="77777777" w:rsidR="00D514A4" w:rsidRPr="00746149" w:rsidRDefault="00D514A4" w:rsidP="00A0002E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7.3</w:t>
            </w: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8B7624C" w14:textId="77777777" w:rsidR="00D514A4" w:rsidRPr="00746149" w:rsidRDefault="00D514A4" w:rsidP="003A2C06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Прикупљање и статистичка обрада података према врсти анализе, броју узорака и месту узорковања </w:t>
            </w:r>
          </w:p>
        </w:tc>
        <w:tc>
          <w:tcPr>
            <w:tcW w:w="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E42DA25" w14:textId="77777777" w:rsidR="00D514A4" w:rsidRPr="00746149" w:rsidRDefault="00D514A4" w:rsidP="003A2C06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5B7A3CB" w14:textId="77777777" w:rsidR="00D514A4" w:rsidRPr="00746149" w:rsidRDefault="00D514A4" w:rsidP="003A2C06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ИЗЈЗ/ЗЗЈЗ, МЗ-Санитарна инспекција, ЈП </w:t>
            </w:r>
          </w:p>
        </w:tc>
        <w:tc>
          <w:tcPr>
            <w:tcW w:w="16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113813B" w14:textId="353AFB94" w:rsidR="00D514A4" w:rsidRPr="00746149" w:rsidRDefault="00D514A4" w:rsidP="003A2C06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D514A4" w:rsidRPr="00746149" w14:paraId="22EB3C0F" w14:textId="77777777" w:rsidTr="00D514A4">
        <w:trPr>
          <w:trHeight w:val="1"/>
        </w:trPr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89CA812" w14:textId="77777777" w:rsidR="00D514A4" w:rsidRPr="00746149" w:rsidRDefault="00D514A4" w:rsidP="00A0002E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7.4</w:t>
            </w: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CE89C78" w14:textId="77777777" w:rsidR="00D514A4" w:rsidRPr="00746149" w:rsidRDefault="00D514A4" w:rsidP="003A2C06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Формирање базе података о сваком водном објекту (изворишта, број корисника, итд.)</w:t>
            </w:r>
          </w:p>
        </w:tc>
        <w:tc>
          <w:tcPr>
            <w:tcW w:w="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2C790F1" w14:textId="77777777" w:rsidR="00D514A4" w:rsidRPr="00746149" w:rsidRDefault="00D514A4" w:rsidP="003A2C06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D10563A" w14:textId="77777777" w:rsidR="00D514A4" w:rsidRPr="00746149" w:rsidRDefault="00D514A4" w:rsidP="003A2C06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ЈП</w:t>
            </w:r>
          </w:p>
        </w:tc>
        <w:tc>
          <w:tcPr>
            <w:tcW w:w="16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6C8BF65" w14:textId="62613F04" w:rsidR="00D514A4" w:rsidRPr="00746149" w:rsidRDefault="00D514A4" w:rsidP="003A2C06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D514A4" w:rsidRPr="00746149" w14:paraId="00F72616" w14:textId="77777777" w:rsidTr="00D514A4">
        <w:trPr>
          <w:trHeight w:val="1"/>
        </w:trPr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56BDF98" w14:textId="77777777" w:rsidR="00D514A4" w:rsidRPr="00746149" w:rsidRDefault="00D514A4" w:rsidP="00A0002E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7.5</w:t>
            </w: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66DA363" w14:textId="77777777" w:rsidR="00D514A4" w:rsidRPr="00746149" w:rsidRDefault="00D514A4" w:rsidP="003A2C06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Израда годишњег извештаја и евалуација програма са предлогом мера за унапређење </w:t>
            </w:r>
          </w:p>
          <w:p w14:paraId="3721C649" w14:textId="77777777" w:rsidR="00D514A4" w:rsidRPr="00746149" w:rsidRDefault="00D514A4" w:rsidP="003A2C06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5C0B6A3" w14:textId="77777777" w:rsidR="00D514A4" w:rsidRPr="00746149" w:rsidRDefault="00D514A4" w:rsidP="003A2C06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D2B5611" w14:textId="77777777" w:rsidR="00D514A4" w:rsidRPr="00746149" w:rsidRDefault="00D514A4" w:rsidP="003A2C06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ЈП</w:t>
            </w:r>
          </w:p>
        </w:tc>
        <w:tc>
          <w:tcPr>
            <w:tcW w:w="16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291B5A0" w14:textId="0C99C1B6" w:rsidR="00D514A4" w:rsidRPr="00746149" w:rsidRDefault="00D514A4" w:rsidP="003A2C06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D514A4" w:rsidRPr="00746149" w14:paraId="014D4DCD" w14:textId="77777777" w:rsidTr="00D514A4">
        <w:trPr>
          <w:trHeight w:val="1"/>
        </w:trPr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47CD676" w14:textId="77777777" w:rsidR="00D514A4" w:rsidRPr="00746149" w:rsidRDefault="00D514A4" w:rsidP="00A0002E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7.6</w:t>
            </w: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43C36BF" w14:textId="77777777" w:rsidR="00D514A4" w:rsidRPr="00746149" w:rsidRDefault="00D514A4" w:rsidP="003A2C06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Упитник о задовољству корисника и оцена задовољства корисника квалитетом пружених услуга</w:t>
            </w:r>
          </w:p>
        </w:tc>
        <w:tc>
          <w:tcPr>
            <w:tcW w:w="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50D2679" w14:textId="77777777" w:rsidR="00D514A4" w:rsidRPr="00746149" w:rsidRDefault="00D514A4" w:rsidP="003A2C06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489D377" w14:textId="77777777" w:rsidR="00D514A4" w:rsidRPr="00746149" w:rsidRDefault="00D514A4" w:rsidP="003A2C06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ОЦД; ЈП</w:t>
            </w:r>
          </w:p>
        </w:tc>
        <w:tc>
          <w:tcPr>
            <w:tcW w:w="16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682381A" w14:textId="1667CA30" w:rsidR="00D514A4" w:rsidRPr="00746149" w:rsidRDefault="00D514A4" w:rsidP="00AF0983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202</w:t>
            </w:r>
            <w:r>
              <w:rPr>
                <w:rFonts w:cs="Calibri"/>
                <w:sz w:val="18"/>
                <w:szCs w:val="18"/>
              </w:rPr>
              <w:t>3-28</w:t>
            </w:r>
          </w:p>
        </w:tc>
      </w:tr>
      <w:tr w:rsidR="00D514A4" w:rsidRPr="00746149" w14:paraId="4D1DEAB1" w14:textId="77777777" w:rsidTr="00D514A4">
        <w:trPr>
          <w:trHeight w:val="1"/>
        </w:trPr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DAE512C" w14:textId="77777777" w:rsidR="00D514A4" w:rsidRPr="00746149" w:rsidRDefault="00D514A4" w:rsidP="00A0002E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7.7</w:t>
            </w: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36CB217" w14:textId="77777777" w:rsidR="00D514A4" w:rsidRPr="00746149" w:rsidRDefault="00D514A4" w:rsidP="003A2C06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нформисање јавности о здравственој исправности воде за пиће и препорукама за коришћење</w:t>
            </w:r>
          </w:p>
        </w:tc>
        <w:tc>
          <w:tcPr>
            <w:tcW w:w="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BF90F09" w14:textId="77777777" w:rsidR="00D514A4" w:rsidRPr="00746149" w:rsidRDefault="00D514A4" w:rsidP="003A2C06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CC29315" w14:textId="77777777" w:rsidR="00D514A4" w:rsidRPr="00746149" w:rsidRDefault="00D514A4" w:rsidP="003A2C06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МЗ-Санитарна инспекција</w:t>
            </w:r>
          </w:p>
        </w:tc>
        <w:tc>
          <w:tcPr>
            <w:tcW w:w="16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F9132B2" w14:textId="2A2EADC5" w:rsidR="00D514A4" w:rsidRPr="00746149" w:rsidRDefault="00D514A4" w:rsidP="003A2C06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D514A4" w:rsidRPr="00746149" w14:paraId="535753B5" w14:textId="77777777" w:rsidTr="00D514A4">
        <w:trPr>
          <w:trHeight w:val="1"/>
        </w:trPr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FC159C0" w14:textId="77777777" w:rsidR="00D514A4" w:rsidRPr="00746149" w:rsidRDefault="00D514A4" w:rsidP="00A0002E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7.8</w:t>
            </w: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79CDF3D" w14:textId="77777777" w:rsidR="00D514A4" w:rsidRPr="00746149" w:rsidRDefault="00D514A4" w:rsidP="003A2C06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Едукација на тему значајности обезбеђивања здравствено исправне воде за пиће употребом мас медија, интернет портала и промотивних материјала </w:t>
            </w:r>
          </w:p>
        </w:tc>
        <w:tc>
          <w:tcPr>
            <w:tcW w:w="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82CDB63" w14:textId="77777777" w:rsidR="00D514A4" w:rsidRPr="00746149" w:rsidRDefault="00D514A4" w:rsidP="003A2C06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BE92F98" w14:textId="77777777" w:rsidR="00D514A4" w:rsidRPr="00746149" w:rsidRDefault="00D514A4" w:rsidP="003A2C06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ОЦД; ЈП, СКГО</w:t>
            </w:r>
          </w:p>
        </w:tc>
        <w:tc>
          <w:tcPr>
            <w:tcW w:w="16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BD3B0C3" w14:textId="32B12B84" w:rsidR="00D514A4" w:rsidRPr="00746149" w:rsidRDefault="00D514A4" w:rsidP="003A2C06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</w:tbl>
    <w:p w14:paraId="58332B02" w14:textId="77777777" w:rsidR="00BB3241" w:rsidRDefault="00BB3241">
      <w:pPr>
        <w:spacing w:before="120" w:after="0" w:line="240" w:lineRule="auto"/>
        <w:jc w:val="both"/>
        <w:rPr>
          <w:rFonts w:cs="Calibri"/>
          <w:sz w:val="18"/>
          <w:szCs w:val="18"/>
          <w:lang w:val="sr-Cyrl-RS"/>
        </w:rPr>
      </w:pPr>
    </w:p>
    <w:p w14:paraId="23CD5D81" w14:textId="77777777" w:rsidR="00CB5CD5" w:rsidRDefault="00CB5CD5">
      <w:pPr>
        <w:spacing w:before="120" w:after="0" w:line="240" w:lineRule="auto"/>
        <w:jc w:val="both"/>
        <w:rPr>
          <w:rFonts w:cs="Calibri"/>
          <w:sz w:val="18"/>
          <w:szCs w:val="18"/>
          <w:lang w:val="sr-Cyrl-RS"/>
        </w:rPr>
      </w:pPr>
    </w:p>
    <w:p w14:paraId="1888DCE1" w14:textId="77777777" w:rsidR="00CB5CD5" w:rsidRDefault="00CB5CD5">
      <w:pPr>
        <w:spacing w:before="120" w:after="0" w:line="240" w:lineRule="auto"/>
        <w:jc w:val="both"/>
        <w:rPr>
          <w:rFonts w:cs="Calibri"/>
          <w:sz w:val="18"/>
          <w:szCs w:val="18"/>
          <w:lang w:val="sr-Cyrl-RS"/>
        </w:rPr>
      </w:pPr>
    </w:p>
    <w:p w14:paraId="558E745C" w14:textId="77777777" w:rsidR="00CB5CD5" w:rsidRDefault="00CB5CD5">
      <w:pPr>
        <w:spacing w:before="120" w:after="0" w:line="240" w:lineRule="auto"/>
        <w:jc w:val="both"/>
        <w:rPr>
          <w:rFonts w:cs="Calibri"/>
          <w:sz w:val="18"/>
          <w:szCs w:val="18"/>
          <w:lang w:val="sr-Cyrl-RS"/>
        </w:rPr>
      </w:pPr>
    </w:p>
    <w:p w14:paraId="5512D858" w14:textId="77777777" w:rsidR="00CB5CD5" w:rsidRDefault="00CB5CD5">
      <w:pPr>
        <w:spacing w:before="120" w:after="0" w:line="240" w:lineRule="auto"/>
        <w:jc w:val="both"/>
        <w:rPr>
          <w:rFonts w:cs="Calibri"/>
          <w:sz w:val="18"/>
          <w:szCs w:val="18"/>
          <w:lang w:val="sr-Cyrl-RS"/>
        </w:rPr>
      </w:pPr>
    </w:p>
    <w:p w14:paraId="4F028986" w14:textId="77777777" w:rsidR="00CB5CD5" w:rsidRDefault="00CB5CD5">
      <w:pPr>
        <w:spacing w:before="120" w:after="0" w:line="240" w:lineRule="auto"/>
        <w:jc w:val="both"/>
        <w:rPr>
          <w:rFonts w:cs="Calibri"/>
          <w:sz w:val="18"/>
          <w:szCs w:val="18"/>
          <w:lang w:val="sr-Cyrl-RS"/>
        </w:rPr>
      </w:pPr>
    </w:p>
    <w:p w14:paraId="2F62C68D" w14:textId="77777777" w:rsidR="00CB5CD5" w:rsidRDefault="00CB5CD5">
      <w:pPr>
        <w:spacing w:before="120" w:after="0" w:line="240" w:lineRule="auto"/>
        <w:jc w:val="both"/>
        <w:rPr>
          <w:rFonts w:cs="Calibri"/>
          <w:sz w:val="18"/>
          <w:szCs w:val="18"/>
          <w:lang w:val="sr-Cyrl-RS"/>
        </w:rPr>
      </w:pPr>
    </w:p>
    <w:p w14:paraId="7B67E623" w14:textId="77777777" w:rsidR="00CB5CD5" w:rsidRDefault="00CB5CD5">
      <w:pPr>
        <w:spacing w:before="120" w:after="0" w:line="240" w:lineRule="auto"/>
        <w:jc w:val="both"/>
        <w:rPr>
          <w:rFonts w:cs="Calibri"/>
          <w:sz w:val="18"/>
          <w:szCs w:val="18"/>
          <w:lang w:val="sr-Cyrl-RS"/>
        </w:rPr>
      </w:pPr>
    </w:p>
    <w:p w14:paraId="5BF4C187" w14:textId="77777777" w:rsidR="00CB5CD5" w:rsidRDefault="00CB5CD5">
      <w:pPr>
        <w:spacing w:before="120" w:after="0" w:line="240" w:lineRule="auto"/>
        <w:jc w:val="both"/>
        <w:rPr>
          <w:rFonts w:cs="Calibri"/>
          <w:sz w:val="18"/>
          <w:szCs w:val="18"/>
          <w:lang w:val="sr-Cyrl-RS"/>
        </w:rPr>
      </w:pPr>
    </w:p>
    <w:p w14:paraId="57B138C6" w14:textId="77777777" w:rsidR="00CB5CD5" w:rsidRDefault="00CB5CD5">
      <w:pPr>
        <w:spacing w:before="120" w:after="0" w:line="240" w:lineRule="auto"/>
        <w:jc w:val="both"/>
        <w:rPr>
          <w:rFonts w:cs="Calibri"/>
          <w:sz w:val="18"/>
          <w:szCs w:val="18"/>
          <w:lang w:val="sr-Cyrl-RS"/>
        </w:rPr>
      </w:pPr>
    </w:p>
    <w:p w14:paraId="44DBF0E0" w14:textId="77777777" w:rsidR="00CB5CD5" w:rsidRDefault="00CB5CD5">
      <w:pPr>
        <w:spacing w:before="120" w:after="0" w:line="240" w:lineRule="auto"/>
        <w:jc w:val="both"/>
        <w:rPr>
          <w:rFonts w:cs="Calibri"/>
          <w:sz w:val="18"/>
          <w:szCs w:val="18"/>
          <w:lang w:val="sr-Cyrl-RS"/>
        </w:rPr>
      </w:pPr>
    </w:p>
    <w:p w14:paraId="44B49F43" w14:textId="77777777" w:rsidR="00CB5CD5" w:rsidRDefault="00CB5CD5">
      <w:pPr>
        <w:spacing w:before="120" w:after="0" w:line="240" w:lineRule="auto"/>
        <w:jc w:val="both"/>
        <w:rPr>
          <w:rFonts w:cs="Calibri"/>
          <w:sz w:val="18"/>
          <w:szCs w:val="18"/>
          <w:lang w:val="sr-Cyrl-RS"/>
        </w:rPr>
      </w:pPr>
    </w:p>
    <w:p w14:paraId="604E97AB" w14:textId="77777777" w:rsidR="00CB5CD5" w:rsidRDefault="00CB5CD5">
      <w:pPr>
        <w:spacing w:before="120" w:after="0" w:line="240" w:lineRule="auto"/>
        <w:jc w:val="both"/>
        <w:rPr>
          <w:rFonts w:cs="Calibri"/>
          <w:sz w:val="18"/>
          <w:szCs w:val="18"/>
          <w:lang w:val="sr-Cyrl-RS"/>
        </w:rPr>
      </w:pPr>
    </w:p>
    <w:p w14:paraId="421D5C27" w14:textId="77777777" w:rsidR="00CB5CD5" w:rsidRDefault="00CB5CD5">
      <w:pPr>
        <w:spacing w:before="120" w:after="0" w:line="240" w:lineRule="auto"/>
        <w:jc w:val="both"/>
        <w:rPr>
          <w:rFonts w:cs="Calibri"/>
          <w:sz w:val="18"/>
          <w:szCs w:val="18"/>
          <w:lang w:val="sr-Cyrl-RS"/>
        </w:rPr>
      </w:pPr>
    </w:p>
    <w:p w14:paraId="7B65269F" w14:textId="77777777" w:rsidR="00CB5CD5" w:rsidRPr="00CB5CD5" w:rsidRDefault="00CB5CD5">
      <w:pPr>
        <w:spacing w:before="120" w:after="0" w:line="240" w:lineRule="auto"/>
        <w:jc w:val="both"/>
        <w:rPr>
          <w:rFonts w:cs="Calibri"/>
          <w:sz w:val="18"/>
          <w:szCs w:val="18"/>
          <w:lang w:val="sr-Cyrl-RS"/>
        </w:rPr>
      </w:pP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0A0" w:firstRow="1" w:lastRow="0" w:firstColumn="1" w:lastColumn="0" w:noHBand="0" w:noVBand="0"/>
      </w:tblPr>
      <w:tblGrid>
        <w:gridCol w:w="1540"/>
        <w:gridCol w:w="2999"/>
        <w:gridCol w:w="1228"/>
        <w:gridCol w:w="3413"/>
      </w:tblGrid>
      <w:tr w:rsidR="00BB3241" w:rsidRPr="00746149" w14:paraId="1F79F597" w14:textId="77777777" w:rsidTr="00D514A4">
        <w:trPr>
          <w:trHeight w:val="1"/>
        </w:trPr>
        <w:tc>
          <w:tcPr>
            <w:tcW w:w="1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14:paraId="3E05C6EA" w14:textId="77777777" w:rsidR="00BB3241" w:rsidRPr="00746149" w:rsidRDefault="00BB3241" w:rsidP="008809AF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b/>
                <w:sz w:val="18"/>
                <w:szCs w:val="18"/>
              </w:rPr>
              <w:lastRenderedPageBreak/>
              <w:t xml:space="preserve">МЕРА </w:t>
            </w:r>
            <w:r w:rsidR="00BC1D63" w:rsidRPr="00746149">
              <w:rPr>
                <w:rFonts w:cs="Calibri"/>
                <w:b/>
                <w:sz w:val="18"/>
                <w:szCs w:val="18"/>
              </w:rPr>
              <w:t>3</w:t>
            </w:r>
            <w:r w:rsidRPr="00746149">
              <w:rPr>
                <w:rFonts w:cs="Calibri"/>
                <w:b/>
                <w:sz w:val="18"/>
                <w:szCs w:val="18"/>
              </w:rPr>
              <w:t>.18:</w:t>
            </w:r>
          </w:p>
        </w:tc>
        <w:tc>
          <w:tcPr>
            <w:tcW w:w="29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14:paraId="7EACDB04" w14:textId="19D100C4" w:rsidR="00BB3241" w:rsidRPr="00746149" w:rsidRDefault="00BB3241" w:rsidP="008809AF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Ут</w:t>
            </w:r>
            <w:r w:rsidR="00AF0983">
              <w:rPr>
                <w:rFonts w:cs="Calibri"/>
                <w:sz w:val="18"/>
                <w:szCs w:val="18"/>
              </w:rPr>
              <w:t xml:space="preserve">врђивање ризика по здравље људи </w:t>
            </w:r>
            <w:r w:rsidRPr="00746149">
              <w:rPr>
                <w:rFonts w:cs="Calibri"/>
                <w:sz w:val="18"/>
                <w:szCs w:val="18"/>
              </w:rPr>
              <w:t xml:space="preserve">проузрокованог опасностима из животне средине  </w:t>
            </w:r>
          </w:p>
        </w:tc>
        <w:tc>
          <w:tcPr>
            <w:tcW w:w="12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14:paraId="485B2AC1" w14:textId="77777777" w:rsidR="00BB3241" w:rsidRPr="00746149" w:rsidRDefault="00BB3241" w:rsidP="003A2C06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Тип мере:</w:t>
            </w:r>
          </w:p>
        </w:tc>
        <w:tc>
          <w:tcPr>
            <w:tcW w:w="3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14:paraId="6C840328" w14:textId="77777777" w:rsidR="00BB3241" w:rsidRPr="00746149" w:rsidRDefault="00BB3241" w:rsidP="003A2C06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5</w:t>
            </w:r>
          </w:p>
        </w:tc>
      </w:tr>
      <w:tr w:rsidR="00BB3241" w:rsidRPr="00746149" w14:paraId="6503B3ED" w14:textId="77777777" w:rsidTr="00D514A4">
        <w:trPr>
          <w:trHeight w:val="1"/>
        </w:trPr>
        <w:tc>
          <w:tcPr>
            <w:tcW w:w="1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14:paraId="24CF769A" w14:textId="77777777" w:rsidR="00BB3241" w:rsidRPr="00746149" w:rsidRDefault="00BB3241" w:rsidP="003A2C06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осилац мере:</w:t>
            </w:r>
          </w:p>
        </w:tc>
        <w:tc>
          <w:tcPr>
            <w:tcW w:w="29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14:paraId="4605B621" w14:textId="77777777" w:rsidR="00BB3241" w:rsidRPr="00746149" w:rsidRDefault="00BB3241" w:rsidP="003A2C06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2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14:paraId="6428F511" w14:textId="77777777" w:rsidR="00BB3241" w:rsidRPr="00746149" w:rsidRDefault="00BB3241" w:rsidP="003A2C06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артнери:</w:t>
            </w:r>
          </w:p>
        </w:tc>
        <w:tc>
          <w:tcPr>
            <w:tcW w:w="3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14:paraId="124E684B" w14:textId="77777777" w:rsidR="00BB3241" w:rsidRPr="00746149" w:rsidRDefault="00BB3241" w:rsidP="008809AF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</w:t>
            </w:r>
          </w:p>
        </w:tc>
      </w:tr>
    </w:tbl>
    <w:p w14:paraId="6191FDB6" w14:textId="77777777" w:rsidR="00BB3241" w:rsidRPr="00746149" w:rsidRDefault="00BB3241" w:rsidP="008809AF">
      <w:pPr>
        <w:spacing w:before="240" w:after="0" w:line="240" w:lineRule="auto"/>
        <w:jc w:val="both"/>
        <w:rPr>
          <w:rFonts w:cs="Calibri"/>
          <w:sz w:val="18"/>
          <w:szCs w:val="18"/>
        </w:rPr>
      </w:pPr>
    </w:p>
    <w:tbl>
      <w:tblPr>
        <w:tblW w:w="0" w:type="auto"/>
        <w:tblInd w:w="108" w:type="dxa"/>
        <w:tblLayout w:type="fixed"/>
        <w:tblCellMar>
          <w:left w:w="10" w:type="dxa"/>
          <w:right w:w="10" w:type="dxa"/>
        </w:tblCellMar>
        <w:tblLook w:val="00A0" w:firstRow="1" w:lastRow="0" w:firstColumn="1" w:lastColumn="0" w:noHBand="0" w:noVBand="0"/>
      </w:tblPr>
      <w:tblGrid>
        <w:gridCol w:w="995"/>
        <w:gridCol w:w="4160"/>
        <w:gridCol w:w="902"/>
        <w:gridCol w:w="1418"/>
        <w:gridCol w:w="1547"/>
      </w:tblGrid>
      <w:tr w:rsidR="00D514A4" w:rsidRPr="00746149" w14:paraId="2E0BF44A" w14:textId="77777777" w:rsidTr="00D514A4">
        <w:trPr>
          <w:trHeight w:val="1"/>
        </w:trPr>
        <w:tc>
          <w:tcPr>
            <w:tcW w:w="9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14:paraId="38BF255B" w14:textId="77777777" w:rsidR="00D514A4" w:rsidRPr="00746149" w:rsidRDefault="00D514A4" w:rsidP="003A2C06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Ознака</w:t>
            </w:r>
          </w:p>
        </w:tc>
        <w:tc>
          <w:tcPr>
            <w:tcW w:w="4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14:paraId="1808DFAA" w14:textId="77777777" w:rsidR="00D514A4" w:rsidRPr="00746149" w:rsidRDefault="00D514A4" w:rsidP="003A2C06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азив активности</w:t>
            </w:r>
          </w:p>
        </w:tc>
        <w:tc>
          <w:tcPr>
            <w:tcW w:w="9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14:paraId="27793ACD" w14:textId="77777777" w:rsidR="00D514A4" w:rsidRPr="00746149" w:rsidRDefault="00D514A4" w:rsidP="003A2C06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осилац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14:paraId="70D18D3B" w14:textId="77777777" w:rsidR="00D514A4" w:rsidRPr="00746149" w:rsidRDefault="00D514A4" w:rsidP="003A2C06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артнери</w:t>
            </w:r>
          </w:p>
        </w:tc>
        <w:tc>
          <w:tcPr>
            <w:tcW w:w="1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14:paraId="32240A91" w14:textId="77777777" w:rsidR="00D514A4" w:rsidRPr="00746149" w:rsidRDefault="00D514A4" w:rsidP="003A2C06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Рок за реализацију</w:t>
            </w:r>
          </w:p>
        </w:tc>
      </w:tr>
      <w:tr w:rsidR="00D514A4" w:rsidRPr="00746149" w14:paraId="6BFD50AF" w14:textId="77777777" w:rsidTr="00D514A4">
        <w:trPr>
          <w:trHeight w:val="1"/>
        </w:trPr>
        <w:tc>
          <w:tcPr>
            <w:tcW w:w="9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BA7933A" w14:textId="77777777" w:rsidR="00D514A4" w:rsidRPr="00746149" w:rsidRDefault="00D514A4" w:rsidP="00A0002E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8.1</w:t>
            </w:r>
          </w:p>
        </w:tc>
        <w:tc>
          <w:tcPr>
            <w:tcW w:w="4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6C7D178" w14:textId="77777777" w:rsidR="00D514A4" w:rsidRPr="00746149" w:rsidRDefault="00D514A4" w:rsidP="00A0002E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Израда Плана за утврђивање опасности у животној средини и процену ризика по здравље људи у ЈЛС </w:t>
            </w:r>
          </w:p>
        </w:tc>
        <w:tc>
          <w:tcPr>
            <w:tcW w:w="9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ABBA151" w14:textId="77777777" w:rsidR="00D514A4" w:rsidRPr="00746149" w:rsidRDefault="00D514A4" w:rsidP="003A2C06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B286728" w14:textId="77777777" w:rsidR="00D514A4" w:rsidRPr="00746149" w:rsidRDefault="00D514A4" w:rsidP="00A0002E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</w:t>
            </w:r>
          </w:p>
        </w:tc>
        <w:tc>
          <w:tcPr>
            <w:tcW w:w="1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80A555A" w14:textId="6B5C4E40" w:rsidR="00D514A4" w:rsidRPr="00746149" w:rsidRDefault="00D514A4" w:rsidP="003A2C06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D514A4" w:rsidRPr="00746149" w14:paraId="111C917B" w14:textId="77777777" w:rsidTr="00D514A4">
        <w:trPr>
          <w:trHeight w:val="1"/>
        </w:trPr>
        <w:tc>
          <w:tcPr>
            <w:tcW w:w="9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00D3B63" w14:textId="77777777" w:rsidR="00D514A4" w:rsidRPr="00746149" w:rsidRDefault="00D514A4" w:rsidP="00A0002E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8.2</w:t>
            </w:r>
          </w:p>
        </w:tc>
        <w:tc>
          <w:tcPr>
            <w:tcW w:w="4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6AC41DF" w14:textId="77777777" w:rsidR="00D514A4" w:rsidRPr="00746149" w:rsidRDefault="00D514A4" w:rsidP="00A0002E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рикупљање  и анализа података (база података) о опасностима из животне средине у континуираном периоду од најмање пет година</w:t>
            </w:r>
          </w:p>
        </w:tc>
        <w:tc>
          <w:tcPr>
            <w:tcW w:w="9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967DA0F" w14:textId="77777777" w:rsidR="00D514A4" w:rsidRPr="00746149" w:rsidRDefault="00D514A4" w:rsidP="00A0002E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0254752" w14:textId="77777777" w:rsidR="00D514A4" w:rsidRPr="00746149" w:rsidRDefault="00D514A4" w:rsidP="00A0002E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ИЗЈЗ/ЗЗЈЗ, </w:t>
            </w:r>
          </w:p>
        </w:tc>
        <w:tc>
          <w:tcPr>
            <w:tcW w:w="1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12DCE69" w14:textId="16877E84" w:rsidR="00D514A4" w:rsidRPr="00746149" w:rsidRDefault="00D514A4" w:rsidP="00A0002E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D514A4" w:rsidRPr="00746149" w14:paraId="5431FA7C" w14:textId="77777777" w:rsidTr="00D514A4">
        <w:trPr>
          <w:trHeight w:val="1"/>
        </w:trPr>
        <w:tc>
          <w:tcPr>
            <w:tcW w:w="9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005E138" w14:textId="77777777" w:rsidR="00D514A4" w:rsidRPr="00746149" w:rsidRDefault="00D514A4" w:rsidP="0075450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8.5</w:t>
            </w:r>
          </w:p>
        </w:tc>
        <w:tc>
          <w:tcPr>
            <w:tcW w:w="4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C9DEA66" w14:textId="77777777" w:rsidR="00D514A4" w:rsidRPr="00746149" w:rsidRDefault="00D514A4" w:rsidP="00A0002E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Формирање базе података ризика и рангирање ризика</w:t>
            </w:r>
          </w:p>
        </w:tc>
        <w:tc>
          <w:tcPr>
            <w:tcW w:w="9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13628B7" w14:textId="77777777" w:rsidR="00D514A4" w:rsidRPr="00746149" w:rsidRDefault="00D514A4" w:rsidP="00A0002E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5C4D044" w14:textId="77777777" w:rsidR="00D514A4" w:rsidRPr="00746149" w:rsidRDefault="00D514A4" w:rsidP="00A0002E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ИЗЈЗ/ЗЗЈЗ, </w:t>
            </w:r>
          </w:p>
        </w:tc>
        <w:tc>
          <w:tcPr>
            <w:tcW w:w="1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A76AE1A" w14:textId="6745F1E6" w:rsidR="00D514A4" w:rsidRPr="00746149" w:rsidRDefault="00D514A4" w:rsidP="00A0002E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D514A4" w:rsidRPr="00746149" w14:paraId="774E19CF" w14:textId="77777777" w:rsidTr="00D514A4">
        <w:trPr>
          <w:trHeight w:val="1"/>
        </w:trPr>
        <w:tc>
          <w:tcPr>
            <w:tcW w:w="9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C635246" w14:textId="77777777" w:rsidR="00D514A4" w:rsidRPr="00746149" w:rsidRDefault="00D514A4" w:rsidP="0075450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8.6</w:t>
            </w:r>
          </w:p>
        </w:tc>
        <w:tc>
          <w:tcPr>
            <w:tcW w:w="4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957F823" w14:textId="77777777" w:rsidR="00D514A4" w:rsidRPr="00746149" w:rsidRDefault="00D514A4" w:rsidP="00A0002E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рада годишњег извештаја и евалуација програма са предлогом мера за унапређење услова животне средине и заштите здравља људи</w:t>
            </w:r>
          </w:p>
          <w:p w14:paraId="2ED70CBD" w14:textId="77777777" w:rsidR="00D514A4" w:rsidRPr="00746149" w:rsidRDefault="00D514A4" w:rsidP="00A0002E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</w:p>
        </w:tc>
        <w:tc>
          <w:tcPr>
            <w:tcW w:w="9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B108714" w14:textId="77777777" w:rsidR="00D514A4" w:rsidRPr="00746149" w:rsidRDefault="00D514A4" w:rsidP="00A0002E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41ACAA2" w14:textId="77777777" w:rsidR="00D514A4" w:rsidRPr="00746149" w:rsidRDefault="00D514A4" w:rsidP="00A0002E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ИЗЈЗ/ЗЗЈЗ, </w:t>
            </w:r>
          </w:p>
        </w:tc>
        <w:tc>
          <w:tcPr>
            <w:tcW w:w="1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2DC5D73" w14:textId="12D525EE" w:rsidR="00D514A4" w:rsidRPr="00746149" w:rsidRDefault="00D514A4" w:rsidP="00A0002E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D514A4" w:rsidRPr="00746149" w14:paraId="6A1AB2C2" w14:textId="77777777" w:rsidTr="00D514A4">
        <w:trPr>
          <w:trHeight w:val="1"/>
        </w:trPr>
        <w:tc>
          <w:tcPr>
            <w:tcW w:w="9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A410A5F" w14:textId="77777777" w:rsidR="00D514A4" w:rsidRPr="00746149" w:rsidRDefault="00D514A4" w:rsidP="0075450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8.7</w:t>
            </w:r>
          </w:p>
        </w:tc>
        <w:tc>
          <w:tcPr>
            <w:tcW w:w="4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C378ED6" w14:textId="77777777" w:rsidR="00D514A4" w:rsidRPr="00746149" w:rsidRDefault="00D514A4" w:rsidP="00A0002E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нформисање јавности са предлогом мера о понашању становништва</w:t>
            </w:r>
          </w:p>
        </w:tc>
        <w:tc>
          <w:tcPr>
            <w:tcW w:w="9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A6FAE03" w14:textId="77777777" w:rsidR="00D514A4" w:rsidRPr="00746149" w:rsidRDefault="00D514A4" w:rsidP="00A0002E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973961D" w14:textId="77777777" w:rsidR="00D514A4" w:rsidRPr="00746149" w:rsidRDefault="00D514A4" w:rsidP="00A0002E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ИЗЈЗ/ЗЗЈЗ, </w:t>
            </w:r>
          </w:p>
        </w:tc>
        <w:tc>
          <w:tcPr>
            <w:tcW w:w="1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2529519" w14:textId="49B4329E" w:rsidR="00D514A4" w:rsidRPr="00746149" w:rsidRDefault="00D514A4" w:rsidP="00A0002E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D514A4" w:rsidRPr="00746149" w14:paraId="5286CF92" w14:textId="77777777" w:rsidTr="00D514A4">
        <w:trPr>
          <w:trHeight w:val="1"/>
        </w:trPr>
        <w:tc>
          <w:tcPr>
            <w:tcW w:w="9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D489BF0" w14:textId="77777777" w:rsidR="00D514A4" w:rsidRPr="00746149" w:rsidRDefault="00D514A4" w:rsidP="0075450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8.8</w:t>
            </w:r>
          </w:p>
        </w:tc>
        <w:tc>
          <w:tcPr>
            <w:tcW w:w="4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5930967" w14:textId="77777777" w:rsidR="00D514A4" w:rsidRPr="00746149" w:rsidRDefault="00D514A4" w:rsidP="00A0002E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Задовољство корисника</w:t>
            </w:r>
          </w:p>
        </w:tc>
        <w:tc>
          <w:tcPr>
            <w:tcW w:w="9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4DC6545" w14:textId="77777777" w:rsidR="00D514A4" w:rsidRPr="00746149" w:rsidRDefault="00D514A4" w:rsidP="00A0002E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625F264" w14:textId="77777777" w:rsidR="00D514A4" w:rsidRPr="00746149" w:rsidRDefault="00D514A4" w:rsidP="00A0002E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ИЗЈЗ/ЗЗЈЗ, ОЦД </w:t>
            </w:r>
          </w:p>
        </w:tc>
        <w:tc>
          <w:tcPr>
            <w:tcW w:w="1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8D0B694" w14:textId="7BA259AC" w:rsidR="00D514A4" w:rsidRPr="00746149" w:rsidRDefault="00D514A4" w:rsidP="00A0002E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D514A4" w:rsidRPr="00746149" w14:paraId="6FBAD8C5" w14:textId="77777777" w:rsidTr="00D514A4">
        <w:trPr>
          <w:trHeight w:val="1"/>
        </w:trPr>
        <w:tc>
          <w:tcPr>
            <w:tcW w:w="9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8D5FCCB" w14:textId="77777777" w:rsidR="00D514A4" w:rsidRPr="00746149" w:rsidRDefault="00D514A4" w:rsidP="0075450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8.8</w:t>
            </w:r>
          </w:p>
        </w:tc>
        <w:tc>
          <w:tcPr>
            <w:tcW w:w="4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44FA8AC" w14:textId="77777777" w:rsidR="00D514A4" w:rsidRPr="00746149" w:rsidRDefault="00D514A4" w:rsidP="00A0002E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Едукација на тему значаја праћења ризика по здравље људи проузрокованих опасностима из животне средине употребом мас медија, интернет портала, он лине едукација и промотивних материјала</w:t>
            </w:r>
          </w:p>
        </w:tc>
        <w:tc>
          <w:tcPr>
            <w:tcW w:w="9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F06BFC6" w14:textId="77777777" w:rsidR="00D514A4" w:rsidRPr="00746149" w:rsidRDefault="00D514A4" w:rsidP="00A0002E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0F80159" w14:textId="77777777" w:rsidR="00D514A4" w:rsidRPr="00746149" w:rsidRDefault="00D514A4" w:rsidP="00A0002E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ИЗЈЗ/ЗЗЈЗ, ОЦД, образовне установе </w:t>
            </w:r>
          </w:p>
        </w:tc>
        <w:tc>
          <w:tcPr>
            <w:tcW w:w="1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55874D1" w14:textId="28A062DD" w:rsidR="00D514A4" w:rsidRPr="00746149" w:rsidRDefault="00D514A4" w:rsidP="00A0002E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</w:tbl>
    <w:p w14:paraId="6E1AE604" w14:textId="77777777" w:rsidR="00BB3241" w:rsidRPr="00746149" w:rsidRDefault="00BB3241">
      <w:pPr>
        <w:spacing w:before="120" w:after="0" w:line="240" w:lineRule="auto"/>
        <w:jc w:val="both"/>
        <w:rPr>
          <w:rFonts w:cs="Calibri"/>
          <w:sz w:val="18"/>
          <w:szCs w:val="18"/>
        </w:rPr>
      </w:pP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0A0" w:firstRow="1" w:lastRow="0" w:firstColumn="1" w:lastColumn="0" w:noHBand="0" w:noVBand="0"/>
      </w:tblPr>
      <w:tblGrid>
        <w:gridCol w:w="1610"/>
        <w:gridCol w:w="2720"/>
        <w:gridCol w:w="1226"/>
        <w:gridCol w:w="3398"/>
      </w:tblGrid>
      <w:tr w:rsidR="00BB3241" w:rsidRPr="00746149" w14:paraId="0988B5FC" w14:textId="77777777" w:rsidTr="006B6377">
        <w:trPr>
          <w:trHeight w:val="1"/>
        </w:trPr>
        <w:tc>
          <w:tcPr>
            <w:tcW w:w="1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14:paraId="18F70963" w14:textId="77777777" w:rsidR="00BB3241" w:rsidRPr="00746149" w:rsidRDefault="00BB3241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b/>
                <w:sz w:val="18"/>
                <w:szCs w:val="18"/>
              </w:rPr>
              <w:t xml:space="preserve">МЕРА </w:t>
            </w:r>
            <w:r w:rsidR="00BC1D63" w:rsidRPr="00746149">
              <w:rPr>
                <w:rFonts w:cs="Calibri"/>
                <w:b/>
                <w:sz w:val="18"/>
                <w:szCs w:val="18"/>
              </w:rPr>
              <w:t>3</w:t>
            </w:r>
            <w:r w:rsidRPr="00746149">
              <w:rPr>
                <w:rFonts w:cs="Calibri"/>
                <w:b/>
                <w:sz w:val="18"/>
                <w:szCs w:val="18"/>
              </w:rPr>
              <w:t>.19:</w:t>
            </w:r>
          </w:p>
        </w:tc>
        <w:tc>
          <w:tcPr>
            <w:tcW w:w="2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14:paraId="582FDE06" w14:textId="77777777" w:rsidR="00BB3241" w:rsidRPr="00746149" w:rsidRDefault="00BB3241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Обезбеђивање подједнаког приступа здравствено исправној води за пиће за све и на свим местима</w:t>
            </w:r>
          </w:p>
        </w:tc>
        <w:tc>
          <w:tcPr>
            <w:tcW w:w="12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14:paraId="3F657BD3" w14:textId="77777777" w:rsidR="00BB3241" w:rsidRPr="00746149" w:rsidRDefault="00BB3241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Тип мере:</w:t>
            </w:r>
          </w:p>
        </w:tc>
        <w:tc>
          <w:tcPr>
            <w:tcW w:w="3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14:paraId="334C19DB" w14:textId="77777777" w:rsidR="00BB3241" w:rsidRPr="00746149" w:rsidRDefault="00BB3241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5</w:t>
            </w:r>
          </w:p>
        </w:tc>
      </w:tr>
      <w:tr w:rsidR="00BB3241" w:rsidRPr="00746149" w14:paraId="7A118762" w14:textId="77777777" w:rsidTr="006B6377">
        <w:trPr>
          <w:trHeight w:val="1"/>
        </w:trPr>
        <w:tc>
          <w:tcPr>
            <w:tcW w:w="1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14:paraId="5CBA4CB4" w14:textId="77777777" w:rsidR="00BB3241" w:rsidRPr="00746149" w:rsidRDefault="00BB3241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осилац мере:</w:t>
            </w:r>
          </w:p>
        </w:tc>
        <w:tc>
          <w:tcPr>
            <w:tcW w:w="2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14:paraId="721D6C28" w14:textId="77777777" w:rsidR="00BB3241" w:rsidRPr="00746149" w:rsidRDefault="00BB3241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2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14:paraId="6DCB2168" w14:textId="77777777" w:rsidR="00BB3241" w:rsidRPr="00746149" w:rsidRDefault="00BB3241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артнери:</w:t>
            </w:r>
          </w:p>
        </w:tc>
        <w:tc>
          <w:tcPr>
            <w:tcW w:w="3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14:paraId="24CD7BC2" w14:textId="77777777" w:rsidR="00BB3241" w:rsidRPr="00746149" w:rsidRDefault="00BB3241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Министарство грађевине, саобраћаја и инфраструктуре, МПШВ</w:t>
            </w:r>
          </w:p>
        </w:tc>
      </w:tr>
    </w:tbl>
    <w:p w14:paraId="2D3EA5CC" w14:textId="77777777" w:rsidR="0019646F" w:rsidRPr="0019646F" w:rsidRDefault="0019646F" w:rsidP="00296389">
      <w:pPr>
        <w:spacing w:before="240" w:after="0" w:line="240" w:lineRule="auto"/>
        <w:jc w:val="both"/>
        <w:rPr>
          <w:rFonts w:cs="Calibri"/>
          <w:sz w:val="18"/>
          <w:szCs w:val="18"/>
          <w:lang w:val="sr-Cyrl-RS"/>
        </w:rPr>
      </w:pPr>
    </w:p>
    <w:tbl>
      <w:tblPr>
        <w:tblW w:w="0" w:type="auto"/>
        <w:tblInd w:w="108" w:type="dxa"/>
        <w:tblLayout w:type="fixed"/>
        <w:tblCellMar>
          <w:left w:w="10" w:type="dxa"/>
          <w:right w:w="10" w:type="dxa"/>
        </w:tblCellMar>
        <w:tblLook w:val="00A0" w:firstRow="1" w:lastRow="0" w:firstColumn="1" w:lastColumn="0" w:noHBand="0" w:noVBand="0"/>
      </w:tblPr>
      <w:tblGrid>
        <w:gridCol w:w="988"/>
        <w:gridCol w:w="3953"/>
        <w:gridCol w:w="898"/>
        <w:gridCol w:w="1887"/>
        <w:gridCol w:w="1220"/>
      </w:tblGrid>
      <w:tr w:rsidR="00D514A4" w:rsidRPr="00746149" w14:paraId="1F7233D1" w14:textId="77777777" w:rsidTr="0019646F">
        <w:trPr>
          <w:trHeight w:val="1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14:paraId="5E0818A2" w14:textId="77777777" w:rsidR="00D514A4" w:rsidRPr="00746149" w:rsidRDefault="00D514A4" w:rsidP="0089643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Ознака</w:t>
            </w:r>
          </w:p>
        </w:tc>
        <w:tc>
          <w:tcPr>
            <w:tcW w:w="3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14:paraId="77A5D996" w14:textId="77777777" w:rsidR="00D514A4" w:rsidRPr="00746149" w:rsidRDefault="00D514A4" w:rsidP="0089643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азив активности</w:t>
            </w:r>
          </w:p>
        </w:tc>
        <w:tc>
          <w:tcPr>
            <w:tcW w:w="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14:paraId="30994E6C" w14:textId="77777777" w:rsidR="00D514A4" w:rsidRPr="00746149" w:rsidRDefault="00D514A4" w:rsidP="0089643A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осилац</w:t>
            </w:r>
          </w:p>
        </w:tc>
        <w:tc>
          <w:tcPr>
            <w:tcW w:w="1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14:paraId="046253B0" w14:textId="77777777" w:rsidR="00D514A4" w:rsidRPr="00746149" w:rsidRDefault="00D514A4" w:rsidP="0089643A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артнери</w:t>
            </w:r>
          </w:p>
        </w:tc>
        <w:tc>
          <w:tcPr>
            <w:tcW w:w="1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14:paraId="4B31413B" w14:textId="77777777" w:rsidR="00D514A4" w:rsidRPr="00746149" w:rsidRDefault="00D514A4" w:rsidP="0089643A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Рок за реализацију</w:t>
            </w:r>
          </w:p>
        </w:tc>
      </w:tr>
      <w:tr w:rsidR="00D514A4" w:rsidRPr="00746149" w14:paraId="3AA90E5B" w14:textId="77777777" w:rsidTr="0019646F">
        <w:trPr>
          <w:trHeight w:val="1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B3AA99F" w14:textId="77777777" w:rsidR="00D514A4" w:rsidRPr="00746149" w:rsidRDefault="00D514A4" w:rsidP="0089643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9.1</w:t>
            </w:r>
          </w:p>
        </w:tc>
        <w:tc>
          <w:tcPr>
            <w:tcW w:w="3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48A2AA8" w14:textId="77777777" w:rsidR="00D514A4" w:rsidRPr="00746149" w:rsidRDefault="00D514A4" w:rsidP="0089643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рада Плана за проширење мреже водоснабдевања и нове прикључке, укључујући сеоске школе и амбуланте</w:t>
            </w:r>
          </w:p>
        </w:tc>
        <w:tc>
          <w:tcPr>
            <w:tcW w:w="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393261B" w14:textId="77777777" w:rsidR="00D514A4" w:rsidRPr="00746149" w:rsidRDefault="00D514A4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F29A0B2" w14:textId="77777777" w:rsidR="00D514A4" w:rsidRPr="00746149" w:rsidRDefault="00D514A4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МГСИ</w:t>
            </w:r>
          </w:p>
        </w:tc>
        <w:tc>
          <w:tcPr>
            <w:tcW w:w="1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B0679B2" w14:textId="7780E113" w:rsidR="00D514A4" w:rsidRPr="00D514A4" w:rsidRDefault="00D514A4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  <w:lang w:val="sr-Cyrl-RS"/>
              </w:rPr>
            </w:pPr>
            <w:r>
              <w:rPr>
                <w:rFonts w:cs="Calibri"/>
                <w:sz w:val="18"/>
                <w:szCs w:val="18"/>
                <w:lang w:val="sr-Cyrl-RS"/>
              </w:rPr>
              <w:t>2023-28</w:t>
            </w:r>
          </w:p>
        </w:tc>
      </w:tr>
      <w:tr w:rsidR="00D514A4" w:rsidRPr="00746149" w14:paraId="42F75AF0" w14:textId="77777777" w:rsidTr="0019646F">
        <w:trPr>
          <w:trHeight w:val="1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2988C62" w14:textId="77777777" w:rsidR="00D514A4" w:rsidRPr="00746149" w:rsidRDefault="00D514A4" w:rsidP="0089643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9.3</w:t>
            </w:r>
          </w:p>
        </w:tc>
        <w:tc>
          <w:tcPr>
            <w:tcW w:w="3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14E3E7B" w14:textId="77777777" w:rsidR="00D514A4" w:rsidRPr="00746149" w:rsidRDefault="00D514A4" w:rsidP="006B6377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Имплементација Плана проширења мреже водоснабдевања </w:t>
            </w:r>
          </w:p>
        </w:tc>
        <w:tc>
          <w:tcPr>
            <w:tcW w:w="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1BFB4FA" w14:textId="77777777" w:rsidR="00D514A4" w:rsidRPr="00746149" w:rsidRDefault="00D514A4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28E9F74" w14:textId="77777777" w:rsidR="00D514A4" w:rsidRPr="00746149" w:rsidRDefault="00D514A4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ЈКП</w:t>
            </w:r>
          </w:p>
        </w:tc>
        <w:tc>
          <w:tcPr>
            <w:tcW w:w="1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4880DAA" w14:textId="26477E48" w:rsidR="00D514A4" w:rsidRPr="00D514A4" w:rsidRDefault="00D514A4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  <w:lang w:val="sr-Cyrl-RS"/>
              </w:rPr>
            </w:pPr>
            <w:r>
              <w:rPr>
                <w:rFonts w:cs="Calibri"/>
                <w:sz w:val="18"/>
                <w:szCs w:val="18"/>
                <w:lang w:val="sr-Cyrl-RS"/>
              </w:rPr>
              <w:t>2023-28</w:t>
            </w:r>
          </w:p>
        </w:tc>
      </w:tr>
      <w:tr w:rsidR="00D514A4" w:rsidRPr="00746149" w14:paraId="6B7CFA51" w14:textId="77777777" w:rsidTr="0019646F">
        <w:trPr>
          <w:trHeight w:val="1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668910A" w14:textId="77777777" w:rsidR="00D514A4" w:rsidRPr="00746149" w:rsidRDefault="00D514A4" w:rsidP="0089643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9.4</w:t>
            </w:r>
          </w:p>
        </w:tc>
        <w:tc>
          <w:tcPr>
            <w:tcW w:w="3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490FD09" w14:textId="77777777" w:rsidR="00D514A4" w:rsidRPr="00746149" w:rsidRDefault="00D514A4" w:rsidP="0089643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нформисање јавности о реализацији проширења водоводне мреже и нових прикључака</w:t>
            </w:r>
          </w:p>
        </w:tc>
        <w:tc>
          <w:tcPr>
            <w:tcW w:w="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947F1ED" w14:textId="77777777" w:rsidR="00D514A4" w:rsidRPr="00746149" w:rsidRDefault="00D514A4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818D8A7" w14:textId="77777777" w:rsidR="00D514A4" w:rsidRPr="00746149" w:rsidRDefault="00D514A4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КП, медији, ОЦД</w:t>
            </w:r>
          </w:p>
        </w:tc>
        <w:tc>
          <w:tcPr>
            <w:tcW w:w="1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C3C6A6A" w14:textId="1FC444AF" w:rsidR="00D514A4" w:rsidRPr="00D514A4" w:rsidRDefault="00D514A4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  <w:lang w:val="sr-Cyrl-RS"/>
              </w:rPr>
            </w:pPr>
            <w:r>
              <w:rPr>
                <w:rFonts w:cs="Calibri"/>
                <w:sz w:val="18"/>
                <w:szCs w:val="18"/>
                <w:lang w:val="sr-Cyrl-RS"/>
              </w:rPr>
              <w:t>2023-28</w:t>
            </w:r>
          </w:p>
        </w:tc>
      </w:tr>
      <w:tr w:rsidR="00D514A4" w:rsidRPr="00746149" w14:paraId="5D9EC40B" w14:textId="77777777" w:rsidTr="0019646F">
        <w:trPr>
          <w:trHeight w:val="1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49BD2F0" w14:textId="77777777" w:rsidR="00D514A4" w:rsidRPr="00746149" w:rsidRDefault="00D514A4" w:rsidP="0089643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9.5</w:t>
            </w:r>
          </w:p>
        </w:tc>
        <w:tc>
          <w:tcPr>
            <w:tcW w:w="3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8F80F09" w14:textId="77777777" w:rsidR="00D514A4" w:rsidRPr="00746149" w:rsidRDefault="00D514A4" w:rsidP="0089643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Задовољство корисника</w:t>
            </w:r>
          </w:p>
        </w:tc>
        <w:tc>
          <w:tcPr>
            <w:tcW w:w="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F65C1E8" w14:textId="77777777" w:rsidR="00D514A4" w:rsidRPr="00746149" w:rsidRDefault="00D514A4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DCCC1DD" w14:textId="77777777" w:rsidR="00D514A4" w:rsidRPr="00746149" w:rsidRDefault="00D514A4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ОЦД, ЈКП</w:t>
            </w:r>
          </w:p>
        </w:tc>
        <w:tc>
          <w:tcPr>
            <w:tcW w:w="1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3361A4B" w14:textId="478BADB6" w:rsidR="00D514A4" w:rsidRPr="00D514A4" w:rsidRDefault="00D514A4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  <w:lang w:val="sr-Cyrl-RS"/>
              </w:rPr>
            </w:pPr>
            <w:r>
              <w:rPr>
                <w:rFonts w:cs="Calibri"/>
                <w:sz w:val="18"/>
                <w:szCs w:val="18"/>
                <w:lang w:val="sr-Cyrl-RS"/>
              </w:rPr>
              <w:t>2023-28</w:t>
            </w:r>
          </w:p>
        </w:tc>
      </w:tr>
      <w:tr w:rsidR="00D514A4" w:rsidRPr="00746149" w14:paraId="5996406D" w14:textId="77777777" w:rsidTr="0019646F">
        <w:trPr>
          <w:trHeight w:val="1232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ED3C645" w14:textId="77777777" w:rsidR="00D514A4" w:rsidRPr="00746149" w:rsidRDefault="00D514A4" w:rsidP="0089643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lastRenderedPageBreak/>
              <w:t>3.19.6</w:t>
            </w:r>
          </w:p>
        </w:tc>
        <w:tc>
          <w:tcPr>
            <w:tcW w:w="3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D6A0A9A" w14:textId="77777777" w:rsidR="00D514A4" w:rsidRPr="00746149" w:rsidRDefault="00D514A4" w:rsidP="0089643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Едукација о значају доступности здравствено исправне воде за пиће </w:t>
            </w:r>
          </w:p>
        </w:tc>
        <w:tc>
          <w:tcPr>
            <w:tcW w:w="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8257F00" w14:textId="77777777" w:rsidR="00D514A4" w:rsidRPr="00746149" w:rsidRDefault="00D514A4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18600AA" w14:textId="77777777" w:rsidR="00D514A4" w:rsidRPr="00746149" w:rsidRDefault="00D514A4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образовне установе, медији, ОЦД</w:t>
            </w:r>
          </w:p>
        </w:tc>
        <w:tc>
          <w:tcPr>
            <w:tcW w:w="1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CD42F2E" w14:textId="54940B8A" w:rsidR="00D514A4" w:rsidRPr="00D514A4" w:rsidRDefault="00D514A4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  <w:lang w:val="sr-Cyrl-RS"/>
              </w:rPr>
            </w:pPr>
            <w:r>
              <w:rPr>
                <w:rFonts w:cs="Calibri"/>
                <w:sz w:val="18"/>
                <w:szCs w:val="18"/>
                <w:lang w:val="sr-Cyrl-RS"/>
              </w:rPr>
              <w:t>2023-28</w:t>
            </w:r>
          </w:p>
        </w:tc>
      </w:tr>
    </w:tbl>
    <w:p w14:paraId="743270DC" w14:textId="77777777" w:rsidR="00BB3241" w:rsidRDefault="00BB3241" w:rsidP="00296389">
      <w:pPr>
        <w:spacing w:before="120" w:after="0" w:line="240" w:lineRule="auto"/>
        <w:jc w:val="both"/>
        <w:rPr>
          <w:rFonts w:cs="Calibri"/>
          <w:sz w:val="18"/>
          <w:szCs w:val="18"/>
          <w:lang w:val="sr-Cyrl-RS"/>
        </w:rPr>
      </w:pPr>
    </w:p>
    <w:p w14:paraId="2B83F015" w14:textId="77777777" w:rsidR="00D514A4" w:rsidRDefault="00D514A4" w:rsidP="00296389">
      <w:pPr>
        <w:spacing w:before="120" w:after="0" w:line="240" w:lineRule="auto"/>
        <w:jc w:val="both"/>
        <w:rPr>
          <w:rFonts w:cs="Calibri"/>
          <w:sz w:val="18"/>
          <w:szCs w:val="18"/>
          <w:lang w:val="sr-Cyrl-RS"/>
        </w:rPr>
      </w:pPr>
    </w:p>
    <w:p w14:paraId="7F9E0FFF" w14:textId="77777777" w:rsidR="00D514A4" w:rsidRPr="00D514A4" w:rsidRDefault="00D514A4" w:rsidP="00296389">
      <w:pPr>
        <w:spacing w:before="120" w:after="0" w:line="240" w:lineRule="auto"/>
        <w:jc w:val="both"/>
        <w:rPr>
          <w:rFonts w:cs="Calibri"/>
          <w:sz w:val="18"/>
          <w:szCs w:val="18"/>
          <w:lang w:val="sr-Cyrl-RS"/>
        </w:rPr>
      </w:pP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0A0" w:firstRow="1" w:lastRow="0" w:firstColumn="1" w:lastColumn="0" w:noHBand="0" w:noVBand="0"/>
      </w:tblPr>
      <w:tblGrid>
        <w:gridCol w:w="1577"/>
        <w:gridCol w:w="2726"/>
        <w:gridCol w:w="1227"/>
        <w:gridCol w:w="3424"/>
      </w:tblGrid>
      <w:tr w:rsidR="00BB3241" w:rsidRPr="00746149" w14:paraId="0AE6A71F" w14:textId="77777777" w:rsidTr="00D90255">
        <w:trPr>
          <w:trHeight w:val="1"/>
        </w:trPr>
        <w:tc>
          <w:tcPr>
            <w:tcW w:w="1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14:paraId="4E208AE7" w14:textId="77777777" w:rsidR="00BB3241" w:rsidRPr="00746149" w:rsidRDefault="00BB3241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b/>
                <w:sz w:val="18"/>
                <w:szCs w:val="18"/>
              </w:rPr>
              <w:t xml:space="preserve">МЕРА </w:t>
            </w:r>
            <w:r w:rsidR="00BC1D63" w:rsidRPr="00746149">
              <w:rPr>
                <w:rFonts w:cs="Calibri"/>
                <w:b/>
                <w:sz w:val="18"/>
                <w:szCs w:val="18"/>
              </w:rPr>
              <w:t>3</w:t>
            </w:r>
            <w:r w:rsidRPr="00746149">
              <w:rPr>
                <w:rFonts w:cs="Calibri"/>
                <w:b/>
                <w:sz w:val="18"/>
                <w:szCs w:val="18"/>
              </w:rPr>
              <w:t>.20:</w:t>
            </w:r>
          </w:p>
        </w:tc>
        <w:tc>
          <w:tcPr>
            <w:tcW w:w="2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14:paraId="517D97CF" w14:textId="77777777" w:rsidR="00BB3241" w:rsidRPr="00746149" w:rsidRDefault="00BB3241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Обезбеђивање  приступа водоснабдевању, санитацији и уређајима за прање руку (ВСХ)  за особе са инвалидитетом у објектима јавне намене (школе, здравствене установе, спортски објекти)</w:t>
            </w:r>
          </w:p>
        </w:tc>
        <w:tc>
          <w:tcPr>
            <w:tcW w:w="12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14:paraId="5A35BC82" w14:textId="77777777" w:rsidR="00BB3241" w:rsidRPr="00746149" w:rsidRDefault="00BB3241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Тип мере:</w:t>
            </w:r>
          </w:p>
        </w:tc>
        <w:tc>
          <w:tcPr>
            <w:tcW w:w="3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14:paraId="5A8DBF09" w14:textId="77777777" w:rsidR="00BB3241" w:rsidRPr="00746149" w:rsidRDefault="00BB3241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5</w:t>
            </w:r>
          </w:p>
        </w:tc>
      </w:tr>
      <w:tr w:rsidR="00BB3241" w:rsidRPr="00746149" w14:paraId="20C9B090" w14:textId="77777777" w:rsidTr="00D90255">
        <w:trPr>
          <w:trHeight w:val="1"/>
        </w:trPr>
        <w:tc>
          <w:tcPr>
            <w:tcW w:w="1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14:paraId="4DA6047C" w14:textId="77777777" w:rsidR="00BB3241" w:rsidRPr="00746149" w:rsidRDefault="00BB3241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осилац мере:</w:t>
            </w:r>
          </w:p>
        </w:tc>
        <w:tc>
          <w:tcPr>
            <w:tcW w:w="2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14:paraId="7506FA09" w14:textId="77777777" w:rsidR="00BB3241" w:rsidRPr="00746149" w:rsidRDefault="00BB3241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2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14:paraId="27B3282D" w14:textId="77777777" w:rsidR="00BB3241" w:rsidRPr="00746149" w:rsidRDefault="00BB3241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артнери:</w:t>
            </w:r>
          </w:p>
        </w:tc>
        <w:tc>
          <w:tcPr>
            <w:tcW w:w="3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14:paraId="1F191865" w14:textId="77777777" w:rsidR="00BB3241" w:rsidRPr="00746149" w:rsidRDefault="00BB3241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</w:t>
            </w:r>
            <w:r w:rsidR="00BC1D63" w:rsidRPr="00746149">
              <w:rPr>
                <w:rFonts w:cs="Calibri"/>
                <w:sz w:val="18"/>
                <w:szCs w:val="18"/>
              </w:rPr>
              <w:t>; установе (здравствене, социјалне, школске, спортске итд)</w:t>
            </w:r>
          </w:p>
        </w:tc>
      </w:tr>
    </w:tbl>
    <w:p w14:paraId="00BA5261" w14:textId="77777777" w:rsidR="00BB3241" w:rsidRPr="00746149" w:rsidRDefault="00BB3241" w:rsidP="003423CA">
      <w:pPr>
        <w:spacing w:before="240" w:after="0" w:line="240" w:lineRule="auto"/>
        <w:jc w:val="both"/>
        <w:rPr>
          <w:rFonts w:cs="Calibri"/>
          <w:sz w:val="18"/>
          <w:szCs w:val="18"/>
        </w:rPr>
      </w:pP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0A0" w:firstRow="1" w:lastRow="0" w:firstColumn="1" w:lastColumn="0" w:noHBand="0" w:noVBand="0"/>
      </w:tblPr>
      <w:tblGrid>
        <w:gridCol w:w="1296"/>
        <w:gridCol w:w="2519"/>
        <w:gridCol w:w="1481"/>
        <w:gridCol w:w="1690"/>
        <w:gridCol w:w="1978"/>
      </w:tblGrid>
      <w:tr w:rsidR="00D514A4" w:rsidRPr="00746149" w14:paraId="05A1F04D" w14:textId="77777777" w:rsidTr="00D514A4">
        <w:trPr>
          <w:trHeight w:val="1"/>
        </w:trPr>
        <w:tc>
          <w:tcPr>
            <w:tcW w:w="1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14:paraId="06F6FB67" w14:textId="77777777" w:rsidR="00D514A4" w:rsidRPr="00746149" w:rsidRDefault="00D514A4" w:rsidP="0089643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Ознака</w:t>
            </w:r>
          </w:p>
        </w:tc>
        <w:tc>
          <w:tcPr>
            <w:tcW w:w="2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14:paraId="4C175FAE" w14:textId="77777777" w:rsidR="00D514A4" w:rsidRPr="00746149" w:rsidRDefault="00D514A4" w:rsidP="0089643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азив активности</w:t>
            </w:r>
          </w:p>
        </w:tc>
        <w:tc>
          <w:tcPr>
            <w:tcW w:w="14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14:paraId="37BE8392" w14:textId="77777777" w:rsidR="00D514A4" w:rsidRPr="00746149" w:rsidRDefault="00D514A4" w:rsidP="0089643A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осилац</w:t>
            </w:r>
          </w:p>
        </w:tc>
        <w:tc>
          <w:tcPr>
            <w:tcW w:w="1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14:paraId="22CA42AB" w14:textId="77777777" w:rsidR="00D514A4" w:rsidRPr="00746149" w:rsidRDefault="00D514A4" w:rsidP="0089643A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артнери</w:t>
            </w:r>
          </w:p>
        </w:tc>
        <w:tc>
          <w:tcPr>
            <w:tcW w:w="1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14:paraId="446C70AA" w14:textId="77777777" w:rsidR="00D514A4" w:rsidRPr="00746149" w:rsidRDefault="00D514A4" w:rsidP="0089643A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Рок за реализацију</w:t>
            </w:r>
          </w:p>
        </w:tc>
      </w:tr>
      <w:tr w:rsidR="00D514A4" w:rsidRPr="00746149" w14:paraId="3F7D4D72" w14:textId="77777777" w:rsidTr="00D514A4">
        <w:trPr>
          <w:trHeight w:val="1"/>
        </w:trPr>
        <w:tc>
          <w:tcPr>
            <w:tcW w:w="1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08C77F1" w14:textId="77777777" w:rsidR="00D514A4" w:rsidRPr="00746149" w:rsidRDefault="00D514A4" w:rsidP="0089643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20.1</w:t>
            </w:r>
          </w:p>
        </w:tc>
        <w:tc>
          <w:tcPr>
            <w:tcW w:w="2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7E21459" w14:textId="77777777" w:rsidR="00D514A4" w:rsidRPr="00746149" w:rsidRDefault="00D514A4" w:rsidP="0089643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Израда Процене постојећег стања приступа ВСХ за особе са инвалидитетом </w:t>
            </w:r>
          </w:p>
        </w:tc>
        <w:tc>
          <w:tcPr>
            <w:tcW w:w="14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7334BDC" w14:textId="77777777" w:rsidR="00D514A4" w:rsidRPr="00746149" w:rsidRDefault="00D514A4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5F2133B" w14:textId="77777777" w:rsidR="00D514A4" w:rsidRPr="00746149" w:rsidRDefault="00D514A4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јавне установе</w:t>
            </w:r>
          </w:p>
        </w:tc>
        <w:tc>
          <w:tcPr>
            <w:tcW w:w="1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2D8B63F" w14:textId="6EAF0B8A" w:rsidR="00D514A4" w:rsidRPr="00746149" w:rsidRDefault="00D514A4" w:rsidP="00AF0983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</w:t>
            </w:r>
            <w:r w:rsidRPr="00746149">
              <w:rPr>
                <w:rFonts w:cs="Calibri"/>
                <w:sz w:val="18"/>
                <w:szCs w:val="18"/>
              </w:rPr>
              <w:t>-2</w:t>
            </w:r>
            <w:r>
              <w:rPr>
                <w:rFonts w:cs="Calibri"/>
                <w:sz w:val="18"/>
                <w:szCs w:val="18"/>
              </w:rPr>
              <w:t>8</w:t>
            </w:r>
          </w:p>
        </w:tc>
      </w:tr>
      <w:tr w:rsidR="00D514A4" w:rsidRPr="00746149" w14:paraId="41226C88" w14:textId="77777777" w:rsidTr="00D514A4">
        <w:trPr>
          <w:trHeight w:val="1"/>
        </w:trPr>
        <w:tc>
          <w:tcPr>
            <w:tcW w:w="1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510E063" w14:textId="77777777" w:rsidR="00D514A4" w:rsidRPr="00746149" w:rsidRDefault="00D514A4" w:rsidP="0089643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20.2</w:t>
            </w:r>
          </w:p>
        </w:tc>
        <w:tc>
          <w:tcPr>
            <w:tcW w:w="2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37D04DE" w14:textId="77777777" w:rsidR="00D514A4" w:rsidRPr="00746149" w:rsidRDefault="00D514A4" w:rsidP="0089643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рада Плана за реконструкцију и адаптацију санитарних чворова и уређаја за ВСХ у установама јавне намене за особе са инвалидитетом</w:t>
            </w:r>
          </w:p>
        </w:tc>
        <w:tc>
          <w:tcPr>
            <w:tcW w:w="14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E307663" w14:textId="77777777" w:rsidR="00D514A4" w:rsidRPr="00746149" w:rsidRDefault="00D514A4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43AA795" w14:textId="77777777" w:rsidR="00D514A4" w:rsidRPr="00746149" w:rsidRDefault="00D514A4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МГСИ, овлашћена правна лица </w:t>
            </w:r>
          </w:p>
        </w:tc>
        <w:tc>
          <w:tcPr>
            <w:tcW w:w="1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93BBD05" w14:textId="0FCCB07C" w:rsidR="00D514A4" w:rsidRPr="00746149" w:rsidRDefault="00D514A4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D514A4" w:rsidRPr="00746149" w14:paraId="60DCBCA9" w14:textId="77777777" w:rsidTr="00D514A4">
        <w:trPr>
          <w:trHeight w:val="1"/>
        </w:trPr>
        <w:tc>
          <w:tcPr>
            <w:tcW w:w="1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0AA76A5" w14:textId="77777777" w:rsidR="00D514A4" w:rsidRPr="00746149" w:rsidRDefault="00D514A4" w:rsidP="0089643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20.3</w:t>
            </w:r>
          </w:p>
        </w:tc>
        <w:tc>
          <w:tcPr>
            <w:tcW w:w="2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6967E99" w14:textId="77777777" w:rsidR="00D514A4" w:rsidRPr="00746149" w:rsidRDefault="00D514A4" w:rsidP="0089643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рада пројектно-техничке документације</w:t>
            </w:r>
          </w:p>
        </w:tc>
        <w:tc>
          <w:tcPr>
            <w:tcW w:w="14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6836136" w14:textId="77777777" w:rsidR="00D514A4" w:rsidRPr="00746149" w:rsidRDefault="00D514A4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9354636" w14:textId="77777777" w:rsidR="00D514A4" w:rsidRPr="00746149" w:rsidRDefault="00D514A4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МГСИ, овлашћена правна лица</w:t>
            </w:r>
          </w:p>
        </w:tc>
        <w:tc>
          <w:tcPr>
            <w:tcW w:w="1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BD3472E" w14:textId="4F3BC5C4" w:rsidR="00D514A4" w:rsidRPr="00746149" w:rsidRDefault="00D514A4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D514A4" w:rsidRPr="00746149" w14:paraId="677FF09F" w14:textId="77777777" w:rsidTr="00D514A4">
        <w:trPr>
          <w:trHeight w:val="1"/>
        </w:trPr>
        <w:tc>
          <w:tcPr>
            <w:tcW w:w="1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F3E92A3" w14:textId="77777777" w:rsidR="00D514A4" w:rsidRPr="00746149" w:rsidRDefault="00D514A4" w:rsidP="0089643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9.6</w:t>
            </w:r>
          </w:p>
        </w:tc>
        <w:tc>
          <w:tcPr>
            <w:tcW w:w="2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E8C38A0" w14:textId="77777777" w:rsidR="00D514A4" w:rsidRPr="00746149" w:rsidRDefault="00D514A4" w:rsidP="0089643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Задовољство корисника</w:t>
            </w:r>
          </w:p>
        </w:tc>
        <w:tc>
          <w:tcPr>
            <w:tcW w:w="14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46541EC" w14:textId="77777777" w:rsidR="00D514A4" w:rsidRPr="00746149" w:rsidRDefault="00D514A4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B9EAE83" w14:textId="77777777" w:rsidR="00D514A4" w:rsidRPr="00746149" w:rsidRDefault="00D514A4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ОЦД, медији</w:t>
            </w:r>
          </w:p>
        </w:tc>
        <w:tc>
          <w:tcPr>
            <w:tcW w:w="1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1999EC5" w14:textId="03F3DA08" w:rsidR="00D514A4" w:rsidRPr="00746149" w:rsidRDefault="00D514A4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D514A4" w:rsidRPr="00746149" w14:paraId="15DC904B" w14:textId="77777777" w:rsidTr="00D514A4">
        <w:trPr>
          <w:trHeight w:val="1"/>
        </w:trPr>
        <w:tc>
          <w:tcPr>
            <w:tcW w:w="1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23EEC24" w14:textId="77777777" w:rsidR="00D514A4" w:rsidRPr="00746149" w:rsidRDefault="00D514A4" w:rsidP="0089643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19.7</w:t>
            </w:r>
          </w:p>
        </w:tc>
        <w:tc>
          <w:tcPr>
            <w:tcW w:w="2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2F5E0FE" w14:textId="77777777" w:rsidR="00D514A4" w:rsidRPr="00746149" w:rsidRDefault="00D514A4" w:rsidP="0089643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Едукаицја о значају обезбеђивања приступа ВСХ за особе са инвалидитетом</w:t>
            </w:r>
          </w:p>
        </w:tc>
        <w:tc>
          <w:tcPr>
            <w:tcW w:w="14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DC547CB" w14:textId="77777777" w:rsidR="00D514A4" w:rsidRPr="00746149" w:rsidRDefault="00D514A4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45FF038" w14:textId="77777777" w:rsidR="00D514A4" w:rsidRPr="00746149" w:rsidRDefault="00D514A4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ОЦД</w:t>
            </w:r>
          </w:p>
        </w:tc>
        <w:tc>
          <w:tcPr>
            <w:tcW w:w="1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F8F5408" w14:textId="29D50BB5" w:rsidR="00D514A4" w:rsidRPr="00746149" w:rsidRDefault="00D514A4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</w:tbl>
    <w:p w14:paraId="4998442B" w14:textId="77777777" w:rsidR="00BB3241" w:rsidRDefault="00BB3241" w:rsidP="003423CA">
      <w:pPr>
        <w:spacing w:before="120" w:after="0" w:line="240" w:lineRule="auto"/>
        <w:jc w:val="both"/>
        <w:rPr>
          <w:rFonts w:cs="Calibri"/>
          <w:sz w:val="18"/>
          <w:szCs w:val="18"/>
          <w:lang w:val="sr-Cyrl-RS"/>
        </w:rPr>
      </w:pPr>
    </w:p>
    <w:p w14:paraId="16534CB1" w14:textId="77777777" w:rsidR="00D514A4" w:rsidRDefault="00D514A4" w:rsidP="003423CA">
      <w:pPr>
        <w:spacing w:before="120" w:after="0" w:line="240" w:lineRule="auto"/>
        <w:jc w:val="both"/>
        <w:rPr>
          <w:rFonts w:cs="Calibri"/>
          <w:sz w:val="18"/>
          <w:szCs w:val="18"/>
          <w:lang w:val="sr-Cyrl-RS"/>
        </w:rPr>
      </w:pPr>
    </w:p>
    <w:p w14:paraId="14B1E909" w14:textId="77777777" w:rsidR="00D514A4" w:rsidRDefault="00D514A4" w:rsidP="003423CA">
      <w:pPr>
        <w:spacing w:before="120" w:after="0" w:line="240" w:lineRule="auto"/>
        <w:jc w:val="both"/>
        <w:rPr>
          <w:rFonts w:cs="Calibri"/>
          <w:sz w:val="18"/>
          <w:szCs w:val="18"/>
          <w:lang w:val="sr-Cyrl-RS"/>
        </w:rPr>
      </w:pPr>
    </w:p>
    <w:p w14:paraId="77729F04" w14:textId="77777777" w:rsidR="00D514A4" w:rsidRDefault="00D514A4" w:rsidP="003423CA">
      <w:pPr>
        <w:spacing w:before="120" w:after="0" w:line="240" w:lineRule="auto"/>
        <w:jc w:val="both"/>
        <w:rPr>
          <w:rFonts w:cs="Calibri"/>
          <w:sz w:val="18"/>
          <w:szCs w:val="18"/>
          <w:lang w:val="sr-Cyrl-RS"/>
        </w:rPr>
      </w:pPr>
    </w:p>
    <w:p w14:paraId="161A9D85" w14:textId="77777777" w:rsidR="0019646F" w:rsidRDefault="0019646F" w:rsidP="003423CA">
      <w:pPr>
        <w:spacing w:before="120" w:after="0" w:line="240" w:lineRule="auto"/>
        <w:jc w:val="both"/>
        <w:rPr>
          <w:rFonts w:cs="Calibri"/>
          <w:sz w:val="18"/>
          <w:szCs w:val="18"/>
          <w:lang w:val="sr-Cyrl-RS"/>
        </w:rPr>
      </w:pPr>
    </w:p>
    <w:p w14:paraId="1619A5ED" w14:textId="77777777" w:rsidR="0019646F" w:rsidRDefault="0019646F" w:rsidP="003423CA">
      <w:pPr>
        <w:spacing w:before="120" w:after="0" w:line="240" w:lineRule="auto"/>
        <w:jc w:val="both"/>
        <w:rPr>
          <w:rFonts w:cs="Calibri"/>
          <w:sz w:val="18"/>
          <w:szCs w:val="18"/>
          <w:lang w:val="sr-Cyrl-RS"/>
        </w:rPr>
      </w:pPr>
    </w:p>
    <w:p w14:paraId="70FF27D2" w14:textId="77777777" w:rsidR="0019646F" w:rsidRDefault="0019646F" w:rsidP="003423CA">
      <w:pPr>
        <w:spacing w:before="120" w:after="0" w:line="240" w:lineRule="auto"/>
        <w:jc w:val="both"/>
        <w:rPr>
          <w:rFonts w:cs="Calibri"/>
          <w:sz w:val="18"/>
          <w:szCs w:val="18"/>
          <w:lang w:val="sr-Cyrl-RS"/>
        </w:rPr>
      </w:pPr>
    </w:p>
    <w:p w14:paraId="07A7A25F" w14:textId="77777777" w:rsidR="0019646F" w:rsidRDefault="0019646F" w:rsidP="003423CA">
      <w:pPr>
        <w:spacing w:before="120" w:after="0" w:line="240" w:lineRule="auto"/>
        <w:jc w:val="both"/>
        <w:rPr>
          <w:rFonts w:cs="Calibri"/>
          <w:sz w:val="18"/>
          <w:szCs w:val="18"/>
          <w:lang w:val="sr-Cyrl-RS"/>
        </w:rPr>
      </w:pPr>
    </w:p>
    <w:p w14:paraId="450CCC63" w14:textId="77777777" w:rsidR="0019646F" w:rsidRDefault="0019646F" w:rsidP="003423CA">
      <w:pPr>
        <w:spacing w:before="120" w:after="0" w:line="240" w:lineRule="auto"/>
        <w:jc w:val="both"/>
        <w:rPr>
          <w:rFonts w:cs="Calibri"/>
          <w:sz w:val="18"/>
          <w:szCs w:val="18"/>
          <w:lang w:val="sr-Cyrl-RS"/>
        </w:rPr>
      </w:pPr>
    </w:p>
    <w:p w14:paraId="1709BC72" w14:textId="77777777" w:rsidR="0019646F" w:rsidRDefault="0019646F" w:rsidP="003423CA">
      <w:pPr>
        <w:spacing w:before="120" w:after="0" w:line="240" w:lineRule="auto"/>
        <w:jc w:val="both"/>
        <w:rPr>
          <w:rFonts w:cs="Calibri"/>
          <w:sz w:val="18"/>
          <w:szCs w:val="18"/>
          <w:lang w:val="sr-Cyrl-RS"/>
        </w:rPr>
      </w:pPr>
    </w:p>
    <w:p w14:paraId="6B8F2A04" w14:textId="77777777" w:rsidR="0019646F" w:rsidRDefault="0019646F" w:rsidP="003423CA">
      <w:pPr>
        <w:spacing w:before="120" w:after="0" w:line="240" w:lineRule="auto"/>
        <w:jc w:val="both"/>
        <w:rPr>
          <w:rFonts w:cs="Calibri"/>
          <w:sz w:val="18"/>
          <w:szCs w:val="18"/>
          <w:lang w:val="sr-Cyrl-RS"/>
        </w:rPr>
      </w:pPr>
    </w:p>
    <w:p w14:paraId="6E4BDC07" w14:textId="77777777" w:rsidR="0019646F" w:rsidRDefault="0019646F" w:rsidP="003423CA">
      <w:pPr>
        <w:spacing w:before="120" w:after="0" w:line="240" w:lineRule="auto"/>
        <w:jc w:val="both"/>
        <w:rPr>
          <w:rFonts w:cs="Calibri"/>
          <w:sz w:val="18"/>
          <w:szCs w:val="18"/>
          <w:lang w:val="sr-Cyrl-RS"/>
        </w:rPr>
      </w:pPr>
    </w:p>
    <w:p w14:paraId="7E5F1D11" w14:textId="77777777" w:rsidR="00D514A4" w:rsidRPr="00D514A4" w:rsidRDefault="00D514A4" w:rsidP="003423CA">
      <w:pPr>
        <w:spacing w:before="120" w:after="0" w:line="240" w:lineRule="auto"/>
        <w:jc w:val="both"/>
        <w:rPr>
          <w:rFonts w:cs="Calibri"/>
          <w:sz w:val="18"/>
          <w:szCs w:val="18"/>
          <w:lang w:val="sr-Cyrl-RS"/>
        </w:rPr>
      </w:pP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0A0" w:firstRow="1" w:lastRow="0" w:firstColumn="1" w:lastColumn="0" w:noHBand="0" w:noVBand="0"/>
      </w:tblPr>
      <w:tblGrid>
        <w:gridCol w:w="1577"/>
        <w:gridCol w:w="2726"/>
        <w:gridCol w:w="1227"/>
        <w:gridCol w:w="3424"/>
      </w:tblGrid>
      <w:tr w:rsidR="00BB3241" w:rsidRPr="00746149" w14:paraId="363C2BDD" w14:textId="77777777" w:rsidTr="0089643A">
        <w:trPr>
          <w:trHeight w:val="1"/>
        </w:trPr>
        <w:tc>
          <w:tcPr>
            <w:tcW w:w="1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14:paraId="717C04ED" w14:textId="77777777" w:rsidR="00BB3241" w:rsidRPr="00746149" w:rsidRDefault="00BB3241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b/>
                <w:sz w:val="18"/>
                <w:szCs w:val="18"/>
              </w:rPr>
              <w:lastRenderedPageBreak/>
              <w:t xml:space="preserve">МЕРА </w:t>
            </w:r>
            <w:r w:rsidR="00924FE6" w:rsidRPr="00746149">
              <w:rPr>
                <w:rFonts w:cs="Calibri"/>
                <w:b/>
                <w:sz w:val="18"/>
                <w:szCs w:val="18"/>
              </w:rPr>
              <w:t>3</w:t>
            </w:r>
            <w:r w:rsidRPr="00746149">
              <w:rPr>
                <w:rFonts w:cs="Calibri"/>
                <w:b/>
                <w:sz w:val="18"/>
                <w:szCs w:val="18"/>
              </w:rPr>
              <w:t>.21:</w:t>
            </w:r>
          </w:p>
        </w:tc>
        <w:tc>
          <w:tcPr>
            <w:tcW w:w="2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14:paraId="3DD5FA19" w14:textId="77777777" w:rsidR="00BB3241" w:rsidRPr="00746149" w:rsidRDefault="00BB3241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Обезбеђивање црпљења, одвожења и третирања фекалних отпадних вода из септичких и сабирних јама у циљу заштите здравља становништва</w:t>
            </w:r>
          </w:p>
        </w:tc>
        <w:tc>
          <w:tcPr>
            <w:tcW w:w="12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14:paraId="54E8709D" w14:textId="77777777" w:rsidR="00BB3241" w:rsidRPr="00746149" w:rsidRDefault="00BB3241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Тип мере:</w:t>
            </w:r>
          </w:p>
        </w:tc>
        <w:tc>
          <w:tcPr>
            <w:tcW w:w="3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36C0A"/>
            <w:tcMar>
              <w:left w:w="108" w:type="dxa"/>
              <w:right w:w="108" w:type="dxa"/>
            </w:tcMar>
          </w:tcPr>
          <w:p w14:paraId="74352793" w14:textId="77777777" w:rsidR="00BB3241" w:rsidRPr="00746149" w:rsidRDefault="00BB3241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5</w:t>
            </w:r>
          </w:p>
        </w:tc>
      </w:tr>
      <w:tr w:rsidR="00BB3241" w:rsidRPr="00746149" w14:paraId="1B47F44B" w14:textId="77777777" w:rsidTr="0089643A">
        <w:trPr>
          <w:trHeight w:val="1"/>
        </w:trPr>
        <w:tc>
          <w:tcPr>
            <w:tcW w:w="1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14:paraId="3D6B81B2" w14:textId="77777777" w:rsidR="00BB3241" w:rsidRPr="00746149" w:rsidRDefault="00BB3241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осилац мере:</w:t>
            </w:r>
          </w:p>
        </w:tc>
        <w:tc>
          <w:tcPr>
            <w:tcW w:w="2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14:paraId="605B5D48" w14:textId="77777777" w:rsidR="00BB3241" w:rsidRPr="00746149" w:rsidRDefault="00BB3241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2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14:paraId="2C168845" w14:textId="77777777" w:rsidR="00BB3241" w:rsidRPr="00746149" w:rsidRDefault="00BB3241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артнери:</w:t>
            </w:r>
          </w:p>
        </w:tc>
        <w:tc>
          <w:tcPr>
            <w:tcW w:w="3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left w:w="108" w:type="dxa"/>
              <w:right w:w="108" w:type="dxa"/>
            </w:tcMar>
          </w:tcPr>
          <w:p w14:paraId="7776953B" w14:textId="77777777" w:rsidR="00BB3241" w:rsidRPr="00746149" w:rsidRDefault="00924FE6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П, приватан сектор</w:t>
            </w:r>
          </w:p>
        </w:tc>
      </w:tr>
    </w:tbl>
    <w:p w14:paraId="049C5D8A" w14:textId="77777777" w:rsidR="00BB3241" w:rsidRPr="00746149" w:rsidRDefault="00BB3241" w:rsidP="00500350">
      <w:pPr>
        <w:spacing w:before="240" w:after="0" w:line="240" w:lineRule="auto"/>
        <w:jc w:val="both"/>
        <w:rPr>
          <w:rFonts w:cs="Calibri"/>
          <w:sz w:val="18"/>
          <w:szCs w:val="18"/>
        </w:rPr>
      </w:pPr>
      <w:bookmarkStart w:id="0" w:name="_GoBack"/>
      <w:bookmarkEnd w:id="0"/>
    </w:p>
    <w:tbl>
      <w:tblPr>
        <w:tblW w:w="0" w:type="auto"/>
        <w:tblInd w:w="108" w:type="dxa"/>
        <w:tblLayout w:type="fixed"/>
        <w:tblCellMar>
          <w:left w:w="10" w:type="dxa"/>
          <w:right w:w="10" w:type="dxa"/>
        </w:tblCellMar>
        <w:tblLook w:val="00A0" w:firstRow="1" w:lastRow="0" w:firstColumn="1" w:lastColumn="0" w:noHBand="0" w:noVBand="0"/>
      </w:tblPr>
      <w:tblGrid>
        <w:gridCol w:w="990"/>
        <w:gridCol w:w="3870"/>
        <w:gridCol w:w="1040"/>
        <w:gridCol w:w="1748"/>
        <w:gridCol w:w="1401"/>
      </w:tblGrid>
      <w:tr w:rsidR="00D514A4" w:rsidRPr="00746149" w14:paraId="4B64E2CF" w14:textId="77777777" w:rsidTr="00D514A4">
        <w:trPr>
          <w:trHeight w:val="1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14:paraId="7DBD1E04" w14:textId="77777777" w:rsidR="00D514A4" w:rsidRPr="00746149" w:rsidRDefault="00D514A4" w:rsidP="0089643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Ознака</w:t>
            </w: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14:paraId="5B358A12" w14:textId="77777777" w:rsidR="00D514A4" w:rsidRPr="00746149" w:rsidRDefault="00D514A4" w:rsidP="0089643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азив активности</w:t>
            </w:r>
          </w:p>
        </w:tc>
        <w:tc>
          <w:tcPr>
            <w:tcW w:w="1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14:paraId="2FFEAFE1" w14:textId="77777777" w:rsidR="00D514A4" w:rsidRPr="00746149" w:rsidRDefault="00D514A4" w:rsidP="0089643A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Носилац</w:t>
            </w:r>
          </w:p>
        </w:tc>
        <w:tc>
          <w:tcPr>
            <w:tcW w:w="1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14:paraId="58AE0E53" w14:textId="77777777" w:rsidR="00D514A4" w:rsidRPr="00746149" w:rsidRDefault="00D514A4" w:rsidP="0089643A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Партнери</w:t>
            </w:r>
          </w:p>
        </w:tc>
        <w:tc>
          <w:tcPr>
            <w:tcW w:w="1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CDDC"/>
            <w:tcMar>
              <w:left w:w="108" w:type="dxa"/>
              <w:right w:w="108" w:type="dxa"/>
            </w:tcMar>
            <w:vAlign w:val="center"/>
          </w:tcPr>
          <w:p w14:paraId="286859D9" w14:textId="77777777" w:rsidR="00D514A4" w:rsidRPr="00746149" w:rsidRDefault="00D514A4" w:rsidP="0089643A">
            <w:pPr>
              <w:spacing w:before="60" w:after="60" w:line="240" w:lineRule="auto"/>
              <w:jc w:val="center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Рок за реализацију</w:t>
            </w:r>
          </w:p>
        </w:tc>
      </w:tr>
      <w:tr w:rsidR="00D514A4" w:rsidRPr="00746149" w14:paraId="2458FC3B" w14:textId="77777777" w:rsidTr="00D514A4">
        <w:trPr>
          <w:trHeight w:val="1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85DECD2" w14:textId="77777777" w:rsidR="00D514A4" w:rsidRPr="00746149" w:rsidRDefault="00D514A4" w:rsidP="0089643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21.1</w:t>
            </w: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6533B62" w14:textId="77777777" w:rsidR="00D514A4" w:rsidRPr="00746149" w:rsidRDefault="00D514A4" w:rsidP="0089643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рада Одлуке којом се регулише црпљење, одвожење и третирање фекалних отпадних вода из септичких и сабирних јама</w:t>
            </w:r>
          </w:p>
        </w:tc>
        <w:tc>
          <w:tcPr>
            <w:tcW w:w="1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21A0BA0" w14:textId="77777777" w:rsidR="00D514A4" w:rsidRPr="00746149" w:rsidRDefault="00D514A4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C3CB79E" w14:textId="77777777" w:rsidR="00D514A4" w:rsidRPr="00746149" w:rsidRDefault="00D514A4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МГСИ, МЗЖС, МПШВ, СКГО</w:t>
            </w:r>
          </w:p>
        </w:tc>
        <w:tc>
          <w:tcPr>
            <w:tcW w:w="1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05CEE9D" w14:textId="62B0B464" w:rsidR="00D514A4" w:rsidRPr="00746149" w:rsidRDefault="00D514A4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D514A4" w:rsidRPr="00746149" w14:paraId="4852707C" w14:textId="77777777" w:rsidTr="00D514A4">
        <w:trPr>
          <w:trHeight w:val="1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4D12A18" w14:textId="77777777" w:rsidR="00D514A4" w:rsidRPr="00746149" w:rsidRDefault="00D514A4" w:rsidP="0089643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21.2</w:t>
            </w: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7489935" w14:textId="77777777" w:rsidR="00D514A4" w:rsidRPr="00746149" w:rsidRDefault="00D514A4" w:rsidP="0089643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Имплементација  за црпљење, одвожење и третирање фекалних отпадних вода из септичких и сабирних јама </w:t>
            </w:r>
          </w:p>
        </w:tc>
        <w:tc>
          <w:tcPr>
            <w:tcW w:w="1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72A72D3" w14:textId="77777777" w:rsidR="00D514A4" w:rsidRPr="00746149" w:rsidRDefault="00D514A4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283EA0F" w14:textId="77777777" w:rsidR="00D514A4" w:rsidRPr="00746149" w:rsidRDefault="00D514A4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КП, приватан сектор</w:t>
            </w:r>
          </w:p>
        </w:tc>
        <w:tc>
          <w:tcPr>
            <w:tcW w:w="1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9B72061" w14:textId="5821CA83" w:rsidR="00D514A4" w:rsidRPr="00746149" w:rsidRDefault="00D514A4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D514A4" w:rsidRPr="00746149" w14:paraId="657E5040" w14:textId="77777777" w:rsidTr="00D514A4">
        <w:trPr>
          <w:trHeight w:val="1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DB232B5" w14:textId="77777777" w:rsidR="00D514A4" w:rsidRPr="00746149" w:rsidRDefault="00D514A4" w:rsidP="0089643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21.3</w:t>
            </w: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85009E4" w14:textId="77777777" w:rsidR="00D514A4" w:rsidRPr="00746149" w:rsidRDefault="00D514A4" w:rsidP="0089643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Вођење евиденције (формирање базе евиденција) о црпљењу, одвожењу и третирању фекалних отпадних вода из септичких и сабирних јама </w:t>
            </w:r>
          </w:p>
        </w:tc>
        <w:tc>
          <w:tcPr>
            <w:tcW w:w="1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1985C41" w14:textId="77777777" w:rsidR="00D514A4" w:rsidRPr="00A42EF1" w:rsidRDefault="00D514A4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  <w:lang w:val="sr-Latn-RS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D17D6B9" w14:textId="77777777" w:rsidR="00D514A4" w:rsidRPr="00746149" w:rsidRDefault="00D514A4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</w:t>
            </w:r>
          </w:p>
        </w:tc>
        <w:tc>
          <w:tcPr>
            <w:tcW w:w="1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6953805" w14:textId="53A0FBAA" w:rsidR="00D514A4" w:rsidRPr="00746149" w:rsidRDefault="00D514A4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D514A4" w:rsidRPr="00746149" w14:paraId="238B75D3" w14:textId="77777777" w:rsidTr="00D514A4">
        <w:trPr>
          <w:trHeight w:val="1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9D9825D" w14:textId="77777777" w:rsidR="00D514A4" w:rsidRPr="00746149" w:rsidRDefault="00D514A4" w:rsidP="0089643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21.4</w:t>
            </w: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86AFED4" w14:textId="77777777" w:rsidR="00D514A4" w:rsidRPr="00746149" w:rsidRDefault="00D514A4" w:rsidP="0089643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Задовољство корисника</w:t>
            </w:r>
          </w:p>
        </w:tc>
        <w:tc>
          <w:tcPr>
            <w:tcW w:w="1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BBEEB12" w14:textId="77777777" w:rsidR="00D514A4" w:rsidRPr="00746149" w:rsidRDefault="00D514A4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64D0C80" w14:textId="77777777" w:rsidR="00D514A4" w:rsidRPr="00746149" w:rsidRDefault="00D514A4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СКГО </w:t>
            </w:r>
          </w:p>
        </w:tc>
        <w:tc>
          <w:tcPr>
            <w:tcW w:w="1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4E540D3" w14:textId="6F3EFF14" w:rsidR="00D514A4" w:rsidRPr="00746149" w:rsidRDefault="00D514A4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  <w:tr w:rsidR="00D514A4" w:rsidRPr="0024095F" w14:paraId="776D037B" w14:textId="77777777" w:rsidTr="00D514A4">
        <w:trPr>
          <w:trHeight w:val="1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833DBF8" w14:textId="77777777" w:rsidR="00D514A4" w:rsidRPr="00746149" w:rsidRDefault="00D514A4" w:rsidP="0089643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3.21.5</w:t>
            </w: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88A9B67" w14:textId="77777777" w:rsidR="00D514A4" w:rsidRPr="00746149" w:rsidRDefault="00D514A4" w:rsidP="0089643A">
            <w:pPr>
              <w:spacing w:before="60" w:after="60" w:line="240" w:lineRule="auto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 xml:space="preserve">Едукаицја о значају адекватног и безбедног управљања црпљењем, одвожењем и третирањем фекалних отпадних вода из септичких и сабирних јама </w:t>
            </w:r>
          </w:p>
        </w:tc>
        <w:tc>
          <w:tcPr>
            <w:tcW w:w="1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8787DE2" w14:textId="77777777" w:rsidR="00D514A4" w:rsidRPr="00746149" w:rsidRDefault="00D514A4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ЈЛС</w:t>
            </w:r>
          </w:p>
        </w:tc>
        <w:tc>
          <w:tcPr>
            <w:tcW w:w="17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1821B2D" w14:textId="77777777" w:rsidR="00D514A4" w:rsidRPr="00746149" w:rsidRDefault="00D514A4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 w:rsidRPr="00746149">
              <w:rPr>
                <w:rFonts w:cs="Calibri"/>
                <w:sz w:val="18"/>
                <w:szCs w:val="18"/>
              </w:rPr>
              <w:t>ИЗЈЗ/ЗЗЈЗ, МГСИ, МЗЖС, МПШВ, СКГО, ОЦД, медији, образовне установе</w:t>
            </w:r>
          </w:p>
        </w:tc>
        <w:tc>
          <w:tcPr>
            <w:tcW w:w="1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759392D" w14:textId="6FB09087" w:rsidR="00D514A4" w:rsidRPr="0024095F" w:rsidRDefault="00D514A4" w:rsidP="0089643A">
            <w:pPr>
              <w:spacing w:before="60" w:after="60" w:line="240" w:lineRule="auto"/>
              <w:jc w:val="both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2023-28</w:t>
            </w:r>
          </w:p>
        </w:tc>
      </w:tr>
    </w:tbl>
    <w:p w14:paraId="2C2B831D" w14:textId="77777777" w:rsidR="00BB3241" w:rsidRPr="0024095F" w:rsidRDefault="00BB3241" w:rsidP="00500350">
      <w:pPr>
        <w:spacing w:before="120" w:after="0" w:line="240" w:lineRule="auto"/>
        <w:jc w:val="both"/>
        <w:rPr>
          <w:rFonts w:cs="Calibri"/>
          <w:sz w:val="18"/>
          <w:szCs w:val="18"/>
        </w:rPr>
      </w:pPr>
    </w:p>
    <w:p w14:paraId="1C51CC13" w14:textId="77777777" w:rsidR="00BB3241" w:rsidRPr="0024095F" w:rsidRDefault="00BB3241">
      <w:pPr>
        <w:spacing w:before="120" w:after="0" w:line="240" w:lineRule="auto"/>
        <w:jc w:val="both"/>
        <w:rPr>
          <w:rFonts w:cs="Calibri"/>
          <w:sz w:val="18"/>
          <w:szCs w:val="18"/>
        </w:rPr>
      </w:pPr>
    </w:p>
    <w:sectPr w:rsidR="00BB3241" w:rsidRPr="0024095F" w:rsidSect="0020422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9D20FED" w14:textId="77777777" w:rsidR="00A60350" w:rsidRDefault="00A60350" w:rsidP="00EF5493">
      <w:pPr>
        <w:spacing w:after="0" w:line="240" w:lineRule="auto"/>
      </w:pPr>
      <w:r>
        <w:separator/>
      </w:r>
    </w:p>
  </w:endnote>
  <w:endnote w:type="continuationSeparator" w:id="0">
    <w:p w14:paraId="648EA47F" w14:textId="77777777" w:rsidR="00A60350" w:rsidRDefault="00A60350" w:rsidP="00EF54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46880A9" w14:textId="77777777" w:rsidR="00640313" w:rsidRDefault="00640313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50219188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AF8B8F7" w14:textId="77777777" w:rsidR="00640313" w:rsidRDefault="0064031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9646F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12DCBFFD" w14:textId="77777777" w:rsidR="00640313" w:rsidRDefault="00640313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8273930" w14:textId="77777777" w:rsidR="00640313" w:rsidRDefault="0064031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1478514" w14:textId="77777777" w:rsidR="00A60350" w:rsidRDefault="00A60350" w:rsidP="00EF5493">
      <w:pPr>
        <w:spacing w:after="0" w:line="240" w:lineRule="auto"/>
      </w:pPr>
      <w:r>
        <w:separator/>
      </w:r>
    </w:p>
  </w:footnote>
  <w:footnote w:type="continuationSeparator" w:id="0">
    <w:p w14:paraId="233BD82B" w14:textId="77777777" w:rsidR="00A60350" w:rsidRDefault="00A60350" w:rsidP="00EF54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2400A13" w14:textId="77777777" w:rsidR="00640313" w:rsidRDefault="00640313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15E0375" w14:textId="77777777" w:rsidR="00640313" w:rsidRDefault="00640313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955654F" w14:textId="77777777" w:rsidR="00640313" w:rsidRDefault="0064031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BA7745"/>
    <w:multiLevelType w:val="multilevel"/>
    <w:tmpl w:val="BDC4962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">
    <w:nsid w:val="06441D4E"/>
    <w:multiLevelType w:val="multilevel"/>
    <w:tmpl w:val="DB5CD6B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2">
    <w:nsid w:val="0E01779F"/>
    <w:multiLevelType w:val="multilevel"/>
    <w:tmpl w:val="DCEA850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3">
    <w:nsid w:val="0F393E54"/>
    <w:multiLevelType w:val="multilevel"/>
    <w:tmpl w:val="B2088E8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4">
    <w:nsid w:val="211F4F07"/>
    <w:multiLevelType w:val="multilevel"/>
    <w:tmpl w:val="F938A48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5">
    <w:nsid w:val="2CEC11AE"/>
    <w:multiLevelType w:val="multilevel"/>
    <w:tmpl w:val="FCFAC61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6">
    <w:nsid w:val="2F102890"/>
    <w:multiLevelType w:val="multilevel"/>
    <w:tmpl w:val="B99E957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7">
    <w:nsid w:val="34902DA3"/>
    <w:multiLevelType w:val="multilevel"/>
    <w:tmpl w:val="E456481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8">
    <w:nsid w:val="375156BE"/>
    <w:multiLevelType w:val="multilevel"/>
    <w:tmpl w:val="E0523E0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9">
    <w:nsid w:val="492B4DE5"/>
    <w:multiLevelType w:val="multilevel"/>
    <w:tmpl w:val="2A0431B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0">
    <w:nsid w:val="58DA7A1D"/>
    <w:multiLevelType w:val="multilevel"/>
    <w:tmpl w:val="12BC193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1">
    <w:nsid w:val="5FB85055"/>
    <w:multiLevelType w:val="multilevel"/>
    <w:tmpl w:val="459E436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2">
    <w:nsid w:val="66103783"/>
    <w:multiLevelType w:val="multilevel"/>
    <w:tmpl w:val="BC326D9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3">
    <w:nsid w:val="6F816D95"/>
    <w:multiLevelType w:val="multilevel"/>
    <w:tmpl w:val="857E939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4">
    <w:nsid w:val="711E6BDD"/>
    <w:multiLevelType w:val="multilevel"/>
    <w:tmpl w:val="B1F482A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5">
    <w:nsid w:val="71C43AFD"/>
    <w:multiLevelType w:val="multilevel"/>
    <w:tmpl w:val="8258F6E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6">
    <w:nsid w:val="726A2323"/>
    <w:multiLevelType w:val="multilevel"/>
    <w:tmpl w:val="826856B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7">
    <w:nsid w:val="746A546E"/>
    <w:multiLevelType w:val="multilevel"/>
    <w:tmpl w:val="A6C2DEB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8">
    <w:nsid w:val="793A00E3"/>
    <w:multiLevelType w:val="multilevel"/>
    <w:tmpl w:val="6EB6D37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9">
    <w:nsid w:val="7B664C1E"/>
    <w:multiLevelType w:val="multilevel"/>
    <w:tmpl w:val="ACB08EF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num w:numId="1">
    <w:abstractNumId w:val="15"/>
  </w:num>
  <w:num w:numId="2">
    <w:abstractNumId w:val="1"/>
  </w:num>
  <w:num w:numId="3">
    <w:abstractNumId w:val="18"/>
  </w:num>
  <w:num w:numId="4">
    <w:abstractNumId w:val="5"/>
  </w:num>
  <w:num w:numId="5">
    <w:abstractNumId w:val="10"/>
  </w:num>
  <w:num w:numId="6">
    <w:abstractNumId w:val="3"/>
  </w:num>
  <w:num w:numId="7">
    <w:abstractNumId w:val="4"/>
  </w:num>
  <w:num w:numId="8">
    <w:abstractNumId w:val="6"/>
  </w:num>
  <w:num w:numId="9">
    <w:abstractNumId w:val="12"/>
  </w:num>
  <w:num w:numId="10">
    <w:abstractNumId w:val="17"/>
  </w:num>
  <w:num w:numId="11">
    <w:abstractNumId w:val="0"/>
  </w:num>
  <w:num w:numId="12">
    <w:abstractNumId w:val="9"/>
  </w:num>
  <w:num w:numId="13">
    <w:abstractNumId w:val="8"/>
  </w:num>
  <w:num w:numId="14">
    <w:abstractNumId w:val="2"/>
  </w:num>
  <w:num w:numId="15">
    <w:abstractNumId w:val="11"/>
  </w:num>
  <w:num w:numId="16">
    <w:abstractNumId w:val="19"/>
  </w:num>
  <w:num w:numId="17">
    <w:abstractNumId w:val="16"/>
  </w:num>
  <w:num w:numId="18">
    <w:abstractNumId w:val="14"/>
  </w:num>
  <w:num w:numId="19">
    <w:abstractNumId w:val="13"/>
  </w:num>
  <w:num w:numId="2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0MDaxMDMyMzA0NjZX0lEKTi0uzszPAykwqgUAKyQouCwAAAA="/>
  </w:docVars>
  <w:rsids>
    <w:rsidRoot w:val="00CC430C"/>
    <w:rsid w:val="00010071"/>
    <w:rsid w:val="00024E74"/>
    <w:rsid w:val="000758AD"/>
    <w:rsid w:val="00076A7D"/>
    <w:rsid w:val="00096E46"/>
    <w:rsid w:val="000A46DB"/>
    <w:rsid w:val="000A58BB"/>
    <w:rsid w:val="000B2058"/>
    <w:rsid w:val="000D1BC6"/>
    <w:rsid w:val="000E3826"/>
    <w:rsid w:val="000F0154"/>
    <w:rsid w:val="000F76A4"/>
    <w:rsid w:val="0010360C"/>
    <w:rsid w:val="0011040E"/>
    <w:rsid w:val="00113BA7"/>
    <w:rsid w:val="00122EA9"/>
    <w:rsid w:val="00144D24"/>
    <w:rsid w:val="00147C81"/>
    <w:rsid w:val="001501A2"/>
    <w:rsid w:val="00151978"/>
    <w:rsid w:val="00153CE8"/>
    <w:rsid w:val="00175CAA"/>
    <w:rsid w:val="00175F9F"/>
    <w:rsid w:val="00185473"/>
    <w:rsid w:val="00191134"/>
    <w:rsid w:val="0019646F"/>
    <w:rsid w:val="001A1B73"/>
    <w:rsid w:val="001A3745"/>
    <w:rsid w:val="001B01A0"/>
    <w:rsid w:val="001D7D16"/>
    <w:rsid w:val="0020422B"/>
    <w:rsid w:val="0024095F"/>
    <w:rsid w:val="00243271"/>
    <w:rsid w:val="00247E4F"/>
    <w:rsid w:val="00255B9E"/>
    <w:rsid w:val="002725AA"/>
    <w:rsid w:val="00294346"/>
    <w:rsid w:val="00296389"/>
    <w:rsid w:val="002A5C9C"/>
    <w:rsid w:val="002B1E93"/>
    <w:rsid w:val="002B3EBC"/>
    <w:rsid w:val="002D1489"/>
    <w:rsid w:val="002F708F"/>
    <w:rsid w:val="003037A6"/>
    <w:rsid w:val="00320D4F"/>
    <w:rsid w:val="00333666"/>
    <w:rsid w:val="003423CA"/>
    <w:rsid w:val="00353B19"/>
    <w:rsid w:val="00375E95"/>
    <w:rsid w:val="00382DC9"/>
    <w:rsid w:val="003A1420"/>
    <w:rsid w:val="003A2C06"/>
    <w:rsid w:val="003A5B9B"/>
    <w:rsid w:val="003C66C1"/>
    <w:rsid w:val="00403110"/>
    <w:rsid w:val="00435C70"/>
    <w:rsid w:val="00443493"/>
    <w:rsid w:val="00446B79"/>
    <w:rsid w:val="00446EAE"/>
    <w:rsid w:val="004A4D49"/>
    <w:rsid w:val="004B0B6F"/>
    <w:rsid w:val="004B2D5C"/>
    <w:rsid w:val="004E3C30"/>
    <w:rsid w:val="004E58B6"/>
    <w:rsid w:val="00500350"/>
    <w:rsid w:val="00501E40"/>
    <w:rsid w:val="005065F2"/>
    <w:rsid w:val="005312A0"/>
    <w:rsid w:val="005345F1"/>
    <w:rsid w:val="00554A8F"/>
    <w:rsid w:val="00565CE2"/>
    <w:rsid w:val="00565F86"/>
    <w:rsid w:val="005764B3"/>
    <w:rsid w:val="0058082C"/>
    <w:rsid w:val="00581AC0"/>
    <w:rsid w:val="00584BD2"/>
    <w:rsid w:val="00590662"/>
    <w:rsid w:val="00593AAE"/>
    <w:rsid w:val="005A09C2"/>
    <w:rsid w:val="005A3968"/>
    <w:rsid w:val="005A4D67"/>
    <w:rsid w:val="005B1665"/>
    <w:rsid w:val="005B7338"/>
    <w:rsid w:val="005B7D76"/>
    <w:rsid w:val="005D1158"/>
    <w:rsid w:val="005F187C"/>
    <w:rsid w:val="005F6614"/>
    <w:rsid w:val="00604625"/>
    <w:rsid w:val="00604829"/>
    <w:rsid w:val="00640313"/>
    <w:rsid w:val="0064093E"/>
    <w:rsid w:val="00660CEC"/>
    <w:rsid w:val="006649CD"/>
    <w:rsid w:val="00674A3E"/>
    <w:rsid w:val="00693295"/>
    <w:rsid w:val="006B2B04"/>
    <w:rsid w:val="006B3504"/>
    <w:rsid w:val="006B6377"/>
    <w:rsid w:val="006D01AE"/>
    <w:rsid w:val="006D5D70"/>
    <w:rsid w:val="00701BAC"/>
    <w:rsid w:val="00707D5D"/>
    <w:rsid w:val="00712933"/>
    <w:rsid w:val="007340CA"/>
    <w:rsid w:val="00744BC8"/>
    <w:rsid w:val="0074530E"/>
    <w:rsid w:val="00746149"/>
    <w:rsid w:val="00752953"/>
    <w:rsid w:val="0075450A"/>
    <w:rsid w:val="0075478C"/>
    <w:rsid w:val="00785CBF"/>
    <w:rsid w:val="00795900"/>
    <w:rsid w:val="007A2E27"/>
    <w:rsid w:val="007A615C"/>
    <w:rsid w:val="007B2032"/>
    <w:rsid w:val="007C3D91"/>
    <w:rsid w:val="007D4863"/>
    <w:rsid w:val="0080148A"/>
    <w:rsid w:val="00805BB9"/>
    <w:rsid w:val="00807E5A"/>
    <w:rsid w:val="00840C4A"/>
    <w:rsid w:val="008668BD"/>
    <w:rsid w:val="008809AF"/>
    <w:rsid w:val="00882F2A"/>
    <w:rsid w:val="008915E1"/>
    <w:rsid w:val="0089643A"/>
    <w:rsid w:val="008A5A9E"/>
    <w:rsid w:val="008B0952"/>
    <w:rsid w:val="008D6189"/>
    <w:rsid w:val="008D718D"/>
    <w:rsid w:val="008F60FE"/>
    <w:rsid w:val="00913950"/>
    <w:rsid w:val="00915A65"/>
    <w:rsid w:val="00915EE1"/>
    <w:rsid w:val="00924FE6"/>
    <w:rsid w:val="0093259B"/>
    <w:rsid w:val="00947978"/>
    <w:rsid w:val="00952617"/>
    <w:rsid w:val="00965EA1"/>
    <w:rsid w:val="00967514"/>
    <w:rsid w:val="00977FE7"/>
    <w:rsid w:val="00997B46"/>
    <w:rsid w:val="009A0371"/>
    <w:rsid w:val="009A51DB"/>
    <w:rsid w:val="009B1477"/>
    <w:rsid w:val="009B3A5B"/>
    <w:rsid w:val="009B3D51"/>
    <w:rsid w:val="009E5608"/>
    <w:rsid w:val="009E72AD"/>
    <w:rsid w:val="009F4C84"/>
    <w:rsid w:val="00A0002E"/>
    <w:rsid w:val="00A3414B"/>
    <w:rsid w:val="00A42663"/>
    <w:rsid w:val="00A42EF1"/>
    <w:rsid w:val="00A45767"/>
    <w:rsid w:val="00A53AC0"/>
    <w:rsid w:val="00A60350"/>
    <w:rsid w:val="00A96668"/>
    <w:rsid w:val="00AD6585"/>
    <w:rsid w:val="00AF0983"/>
    <w:rsid w:val="00B32ADF"/>
    <w:rsid w:val="00B45867"/>
    <w:rsid w:val="00B501A0"/>
    <w:rsid w:val="00B52E5A"/>
    <w:rsid w:val="00B75F49"/>
    <w:rsid w:val="00B9247E"/>
    <w:rsid w:val="00B96022"/>
    <w:rsid w:val="00BA6382"/>
    <w:rsid w:val="00BB3241"/>
    <w:rsid w:val="00BB7FEA"/>
    <w:rsid w:val="00BC1D63"/>
    <w:rsid w:val="00BC3CB4"/>
    <w:rsid w:val="00BC7E65"/>
    <w:rsid w:val="00BD5316"/>
    <w:rsid w:val="00BE2085"/>
    <w:rsid w:val="00BE430E"/>
    <w:rsid w:val="00BF3130"/>
    <w:rsid w:val="00C15051"/>
    <w:rsid w:val="00C20A03"/>
    <w:rsid w:val="00C2276B"/>
    <w:rsid w:val="00C36E7D"/>
    <w:rsid w:val="00C37928"/>
    <w:rsid w:val="00C41238"/>
    <w:rsid w:val="00C46A58"/>
    <w:rsid w:val="00C70BF2"/>
    <w:rsid w:val="00C84FC9"/>
    <w:rsid w:val="00C8673F"/>
    <w:rsid w:val="00CB5CD5"/>
    <w:rsid w:val="00CC430C"/>
    <w:rsid w:val="00CD153F"/>
    <w:rsid w:val="00D14900"/>
    <w:rsid w:val="00D20D27"/>
    <w:rsid w:val="00D3107F"/>
    <w:rsid w:val="00D439AA"/>
    <w:rsid w:val="00D514A4"/>
    <w:rsid w:val="00D522A3"/>
    <w:rsid w:val="00D54D6C"/>
    <w:rsid w:val="00D64D07"/>
    <w:rsid w:val="00D90255"/>
    <w:rsid w:val="00D90CE8"/>
    <w:rsid w:val="00DA25CF"/>
    <w:rsid w:val="00DA3803"/>
    <w:rsid w:val="00DB3CD8"/>
    <w:rsid w:val="00DC0C9E"/>
    <w:rsid w:val="00DC1CAA"/>
    <w:rsid w:val="00E33645"/>
    <w:rsid w:val="00E44E45"/>
    <w:rsid w:val="00E62584"/>
    <w:rsid w:val="00E62CEE"/>
    <w:rsid w:val="00E862C3"/>
    <w:rsid w:val="00E973E0"/>
    <w:rsid w:val="00E97566"/>
    <w:rsid w:val="00EC289C"/>
    <w:rsid w:val="00EF5493"/>
    <w:rsid w:val="00EF7914"/>
    <w:rsid w:val="00F00A5F"/>
    <w:rsid w:val="00F03E3B"/>
    <w:rsid w:val="00F159F5"/>
    <w:rsid w:val="00F17781"/>
    <w:rsid w:val="00F3042C"/>
    <w:rsid w:val="00F36CB2"/>
    <w:rsid w:val="00F43444"/>
    <w:rsid w:val="00F64E8D"/>
    <w:rsid w:val="00F652EF"/>
    <w:rsid w:val="00F751BD"/>
    <w:rsid w:val="00F839A4"/>
    <w:rsid w:val="00FB11AA"/>
    <w:rsid w:val="00FD4CB2"/>
    <w:rsid w:val="00FD4D46"/>
    <w:rsid w:val="00FF585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2D78B8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Normal Table" w:locked="1" w:uiPriority="0"/>
    <w:lsdException w:name="Table Subtle 1" w:locked="1" w:uiPriority="0"/>
    <w:lsdException w:name="Table Web 2" w:locked="1" w:uiPriority="0"/>
    <w:lsdException w:name="Table Web 3" w:locked="1" w:uiPriority="0"/>
    <w:lsdException w:name="Table Grid" w:locked="1" w:uiPriority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0422B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44349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4349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4349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4349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4349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4349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349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F549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F5493"/>
  </w:style>
  <w:style w:type="paragraph" w:styleId="Footer">
    <w:name w:val="footer"/>
    <w:basedOn w:val="Normal"/>
    <w:link w:val="FooterChar"/>
    <w:uiPriority w:val="99"/>
    <w:unhideWhenUsed/>
    <w:rsid w:val="00EF549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549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Normal Table" w:locked="1" w:uiPriority="0"/>
    <w:lsdException w:name="Table Subtle 1" w:locked="1" w:uiPriority="0"/>
    <w:lsdException w:name="Table Web 2" w:locked="1" w:uiPriority="0"/>
    <w:lsdException w:name="Table Web 3" w:locked="1" w:uiPriority="0"/>
    <w:lsdException w:name="Table Grid" w:locked="1" w:uiPriority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0422B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44349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4349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4349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4349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4349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4349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349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F549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F5493"/>
  </w:style>
  <w:style w:type="paragraph" w:styleId="Footer">
    <w:name w:val="footer"/>
    <w:basedOn w:val="Normal"/>
    <w:link w:val="FooterChar"/>
    <w:uiPriority w:val="99"/>
    <w:unhideWhenUsed/>
    <w:rsid w:val="00EF549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549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837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ACBD15-0460-4357-88DB-3ADD49EC0F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8</Pages>
  <Words>4190</Words>
  <Characters>23884</Characters>
  <Application>Microsoft Office Word</Application>
  <DocSecurity>0</DocSecurity>
  <Lines>199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80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PC URBZZSR</cp:lastModifiedBy>
  <cp:revision>2</cp:revision>
  <cp:lastPrinted>2023-05-16T06:17:00Z</cp:lastPrinted>
  <dcterms:created xsi:type="dcterms:W3CDTF">2023-05-17T11:06:00Z</dcterms:created>
  <dcterms:modified xsi:type="dcterms:W3CDTF">2023-05-17T11:06:00Z</dcterms:modified>
</cp:coreProperties>
</file>